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C670F2" w14:textId="7E5862E2" w:rsidR="00A973C5" w:rsidRDefault="00870206" w:rsidP="009C180F">
      <w:pPr>
        <w:pStyle w:val="Title"/>
        <w:tabs>
          <w:tab w:val="left" w:pos="288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Y Projects:</w:t>
      </w:r>
    </w:p>
    <w:p w14:paraId="0F9DB463" w14:textId="1E9E127C" w:rsidR="009C180F" w:rsidRPr="006E561D" w:rsidRDefault="005E4B85" w:rsidP="009C180F">
      <w:pPr>
        <w:pStyle w:val="Title"/>
        <w:tabs>
          <w:tab w:val="left" w:pos="288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ing the </w:t>
      </w:r>
      <w:r w:rsidR="00971D75">
        <w:rPr>
          <w:rFonts w:ascii="Times New Roman" w:hAnsi="Times New Roman" w:cs="Times New Roman"/>
        </w:rPr>
        <w:t>ICS612 CLICK PLC</w:t>
      </w:r>
      <w:r>
        <w:rPr>
          <w:rFonts w:ascii="Times New Roman" w:hAnsi="Times New Roman" w:cs="Times New Roman"/>
        </w:rPr>
        <w:t xml:space="preserve"> for roasting coffee</w:t>
      </w:r>
      <w:r w:rsidR="000478B7">
        <w:rPr>
          <w:rFonts w:ascii="Times New Roman" w:hAnsi="Times New Roman" w:cs="Times New Roman"/>
        </w:rPr>
        <w:t xml:space="preserve"> </w:t>
      </w:r>
    </w:p>
    <w:p w14:paraId="301DF443" w14:textId="77777777" w:rsidR="009C180F" w:rsidRPr="006E561D" w:rsidRDefault="009C180F" w:rsidP="009C180F"/>
    <w:p w14:paraId="33978B1B" w14:textId="77777777" w:rsidR="009C180F" w:rsidRPr="006E561D" w:rsidRDefault="009C180F" w:rsidP="009C180F">
      <w:pPr>
        <w:jc w:val="center"/>
      </w:pPr>
    </w:p>
    <w:p w14:paraId="08BCFEAE" w14:textId="77777777" w:rsidR="009C180F" w:rsidRPr="006E561D" w:rsidRDefault="009C180F" w:rsidP="009C180F">
      <w:pPr>
        <w:jc w:val="center"/>
      </w:pPr>
    </w:p>
    <w:p w14:paraId="55832018" w14:textId="77777777" w:rsidR="009C180F" w:rsidRPr="006E561D" w:rsidRDefault="009C180F" w:rsidP="009C180F">
      <w:pPr>
        <w:jc w:val="center"/>
      </w:pPr>
    </w:p>
    <w:p w14:paraId="22730C1E" w14:textId="77777777" w:rsidR="009C180F" w:rsidRPr="006E561D" w:rsidRDefault="009C180F" w:rsidP="009C180F">
      <w:pPr>
        <w:pStyle w:val="Abstract"/>
        <w:spacing w:before="0"/>
        <w:jc w:val="center"/>
      </w:pPr>
      <w:r w:rsidRPr="006E561D">
        <w:t>Abstract</w:t>
      </w:r>
    </w:p>
    <w:p w14:paraId="32A494BF" w14:textId="77777777" w:rsidR="009C180F" w:rsidRPr="006E561D" w:rsidRDefault="009C180F" w:rsidP="009C180F">
      <w:pPr>
        <w:pStyle w:val="Abstract"/>
        <w:spacing w:before="0"/>
        <w:jc w:val="center"/>
      </w:pPr>
    </w:p>
    <w:p w14:paraId="4D265EF4" w14:textId="319E8DB9" w:rsidR="009C180F" w:rsidRDefault="003C27C3" w:rsidP="008C6D37">
      <w:pPr>
        <w:pStyle w:val="FootnoteText"/>
        <w:spacing w:line="276" w:lineRule="auto"/>
      </w:pPr>
      <w:r>
        <w:t>Hands-on</w:t>
      </w:r>
      <w:r w:rsidR="003A5AFD">
        <w:t xml:space="preserve"> activity is one of the best ways to reinforce </w:t>
      </w:r>
      <w:r w:rsidR="002F09E8">
        <w:t>learning</w:t>
      </w:r>
      <w:r w:rsidR="004359B5">
        <w:t xml:space="preserve">. </w:t>
      </w:r>
      <w:r w:rsidR="00701D40">
        <w:t>Similarly,</w:t>
      </w:r>
      <w:r w:rsidR="004359B5">
        <w:t xml:space="preserve"> b</w:t>
      </w:r>
      <w:r w:rsidR="009D2247">
        <w:t xml:space="preserve">uilding out home </w:t>
      </w:r>
      <w:r w:rsidR="00701D40">
        <w:t xml:space="preserve">ICS </w:t>
      </w:r>
      <w:r w:rsidR="009D2247">
        <w:t xml:space="preserve">labs is a great way </w:t>
      </w:r>
      <w:r w:rsidR="00086E21">
        <w:t xml:space="preserve">to </w:t>
      </w:r>
      <w:r w:rsidR="009D2247">
        <w:t xml:space="preserve">keep </w:t>
      </w:r>
      <w:r w:rsidR="00C751C6">
        <w:t>knowledge current</w:t>
      </w:r>
      <w:r w:rsidR="00BE0473">
        <w:t>,</w:t>
      </w:r>
      <w:r w:rsidR="00C751C6">
        <w:t xml:space="preserve"> </w:t>
      </w:r>
      <w:r w:rsidR="00F702F6">
        <w:t>and in many ways,</w:t>
      </w:r>
      <w:r w:rsidR="00C751C6">
        <w:t xml:space="preserve"> </w:t>
      </w:r>
      <w:r w:rsidR="00F702F6">
        <w:t>explore</w:t>
      </w:r>
      <w:r w:rsidR="00C751C6">
        <w:t xml:space="preserve"> new ideas or topics and increase skill set</w:t>
      </w:r>
      <w:r w:rsidR="00552E57">
        <w:t>s</w:t>
      </w:r>
      <w:r w:rsidR="00E27279">
        <w:t>,</w:t>
      </w:r>
      <w:r w:rsidR="00C751C6">
        <w:t xml:space="preserve"> </w:t>
      </w:r>
      <w:r w:rsidR="00235162">
        <w:t>all while</w:t>
      </w:r>
      <w:r w:rsidR="00F702F6">
        <w:t xml:space="preserve"> hav</w:t>
      </w:r>
      <w:r w:rsidR="00E27279">
        <w:t>ing</w:t>
      </w:r>
      <w:r w:rsidR="00F702F6">
        <w:t xml:space="preserve"> a bit of fun in the process. </w:t>
      </w:r>
      <w:r w:rsidR="00143854">
        <w:t xml:space="preserve">Because </w:t>
      </w:r>
      <w:r w:rsidR="00582B21">
        <w:t>ICS systems manipulat</w:t>
      </w:r>
      <w:r w:rsidR="00143854">
        <w:t>e</w:t>
      </w:r>
      <w:r w:rsidR="00582B21">
        <w:t xml:space="preserve"> the physical </w:t>
      </w:r>
      <w:r w:rsidR="00BE0473">
        <w:t>world,</w:t>
      </w:r>
      <w:r w:rsidR="00143854">
        <w:t xml:space="preserve"> they can be</w:t>
      </w:r>
      <w:r w:rsidR="00DC1FBC">
        <w:t xml:space="preserve"> more challenging when building </w:t>
      </w:r>
      <w:r w:rsidR="00CB7337">
        <w:t>DIY</w:t>
      </w:r>
      <w:r w:rsidR="00DC1FBC">
        <w:t xml:space="preserve"> home projects due to the cost and complexity of the equipment</w:t>
      </w:r>
      <w:r w:rsidR="00297418">
        <w:t xml:space="preserve">. </w:t>
      </w:r>
      <w:r w:rsidR="009E6871">
        <w:t>A great way to start these projects is to use student kits provided by ICS courses</w:t>
      </w:r>
      <w:r w:rsidR="00F2640D">
        <w:t xml:space="preserve"> </w:t>
      </w:r>
      <w:r w:rsidR="00FB1439">
        <w:t xml:space="preserve">as a building block to develop </w:t>
      </w:r>
      <w:r w:rsidR="002E2EE0">
        <w:t>home automation kits and labs</w:t>
      </w:r>
      <w:r w:rsidR="009E6871">
        <w:t xml:space="preserve">. This paper documents </w:t>
      </w:r>
      <w:r w:rsidR="00705D9D">
        <w:t xml:space="preserve">one such example through </w:t>
      </w:r>
      <w:r w:rsidR="009E6871">
        <w:t xml:space="preserve">the process of leveraging the CLICK PLC and </w:t>
      </w:r>
      <w:r w:rsidR="003325C5">
        <w:t>C-</w:t>
      </w:r>
      <w:r w:rsidR="00F03B4E">
        <w:t>m</w:t>
      </w:r>
      <w:r w:rsidR="00700CB8">
        <w:t>ore HMI</w:t>
      </w:r>
      <w:r w:rsidR="002E2EE0">
        <w:t>,</w:t>
      </w:r>
      <w:r w:rsidR="00700CB8">
        <w:t xml:space="preserve"> </w:t>
      </w:r>
      <w:r w:rsidR="002E2EE0">
        <w:t xml:space="preserve">used in the ICS612 SANS course, </w:t>
      </w:r>
      <w:r w:rsidR="00700CB8">
        <w:t xml:space="preserve">and leveraging </w:t>
      </w:r>
      <w:r w:rsidR="00B83C47">
        <w:t xml:space="preserve">additional components to automate the process of roasting coffee. </w:t>
      </w:r>
      <w:r w:rsidR="00F702F6">
        <w:t xml:space="preserve">  </w:t>
      </w:r>
    </w:p>
    <w:p w14:paraId="1BF4B480" w14:textId="15BD45AE" w:rsidR="00941E28" w:rsidRDefault="00941E28" w:rsidP="00C41D70">
      <w:pPr>
        <w:pStyle w:val="FootnoteText"/>
        <w:spacing w:line="240" w:lineRule="auto"/>
      </w:pPr>
    </w:p>
    <w:p w14:paraId="4872DE1A" w14:textId="74B05ECB" w:rsidR="001C6D90" w:rsidRPr="006E561D" w:rsidRDefault="009C180F" w:rsidP="001C6D90">
      <w:pPr>
        <w:pStyle w:val="Heading1"/>
        <w:spacing w:before="0" w:after="240"/>
        <w:rPr>
          <w:rFonts w:ascii="Times New Roman" w:hAnsi="Times New Roman"/>
        </w:rPr>
      </w:pPr>
      <w:r w:rsidRPr="006E561D">
        <w:rPr>
          <w:rFonts w:ascii="Times New Roman" w:hAnsi="Times New Roman"/>
        </w:rPr>
        <w:br w:type="page"/>
      </w:r>
      <w:r w:rsidR="005B62F9" w:rsidRPr="006E561D">
        <w:rPr>
          <w:rFonts w:ascii="Times New Roman" w:hAnsi="Times New Roman"/>
        </w:rPr>
        <w:lastRenderedPageBreak/>
        <w:t>Introduction</w:t>
      </w:r>
    </w:p>
    <w:p w14:paraId="60535101" w14:textId="013ABF16" w:rsidR="00EF32BB" w:rsidRDefault="00CB4F9F" w:rsidP="008C6D37">
      <w:pPr>
        <w:spacing w:line="276" w:lineRule="auto"/>
        <w:ind w:firstLine="360"/>
      </w:pPr>
      <w:r>
        <w:t>Home</w:t>
      </w:r>
      <w:r w:rsidR="009D41F7">
        <w:t xml:space="preserve"> ICS security labs and automation projects provide the perfect opportunity to </w:t>
      </w:r>
      <w:r w:rsidR="00A34A86">
        <w:t xml:space="preserve">take learnings from ICS courses or job experiences and develop </w:t>
      </w:r>
      <w:r w:rsidR="00281D46">
        <w:t>a solution that</w:t>
      </w:r>
      <w:r w:rsidR="006E5A61">
        <w:t xml:space="preserve"> helps solve a physical world problem. </w:t>
      </w:r>
      <w:r w:rsidR="00EB1DEB">
        <w:t>Figuring out what to solve is often the real challenge. When interfacing with the physical world</w:t>
      </w:r>
      <w:r w:rsidR="00385169">
        <w:t xml:space="preserve">, the principles of engineering take play. Bits and bytes drive real equipment that may be </w:t>
      </w:r>
      <w:r w:rsidR="00321324">
        <w:t xml:space="preserve">used for </w:t>
      </w:r>
      <w:r w:rsidR="00385169">
        <w:t>control</w:t>
      </w:r>
      <w:r w:rsidR="006D3F51">
        <w:t>ling temperature</w:t>
      </w:r>
      <w:r w:rsidR="003C27C3">
        <w:t>,</w:t>
      </w:r>
      <w:r w:rsidR="00AC5B0E">
        <w:t xml:space="preserve"> for example</w:t>
      </w:r>
      <w:r w:rsidR="00321324">
        <w:t xml:space="preserve">. Converting outputs </w:t>
      </w:r>
      <w:r w:rsidR="00F174EB">
        <w:t>from Raspberry PI systems or Programmable Logic Controllers</w:t>
      </w:r>
      <w:r w:rsidR="00387C32">
        <w:t xml:space="preserve"> (PLC)</w:t>
      </w:r>
      <w:r w:rsidR="00F174EB">
        <w:t xml:space="preserve"> </w:t>
      </w:r>
      <w:r w:rsidR="00107FA2">
        <w:t xml:space="preserve">to drive fans and heaters pose </w:t>
      </w:r>
      <w:r w:rsidR="003C27C3">
        <w:t>real-world</w:t>
      </w:r>
      <w:r w:rsidR="00107FA2">
        <w:t xml:space="preserve"> challenges that </w:t>
      </w:r>
      <w:r w:rsidR="00C34A0A">
        <w:t>are</w:t>
      </w:r>
      <w:r w:rsidR="00107FA2">
        <w:t xml:space="preserve"> often the remit of </w:t>
      </w:r>
      <w:r w:rsidR="00804C2A">
        <w:t>a</w:t>
      </w:r>
      <w:r w:rsidR="003E666F">
        <w:t xml:space="preserve">utomation and </w:t>
      </w:r>
      <w:r w:rsidR="00804C2A">
        <w:t>e</w:t>
      </w:r>
      <w:r w:rsidR="003E666F">
        <w:t xml:space="preserve">lectrical </w:t>
      </w:r>
      <w:r w:rsidR="00804C2A">
        <w:t>e</w:t>
      </w:r>
      <w:r w:rsidR="003E666F">
        <w:t xml:space="preserve">ngineers. </w:t>
      </w:r>
      <w:r w:rsidR="00D22601">
        <w:t xml:space="preserve">Wiring these components up is often the remit of </w:t>
      </w:r>
      <w:r w:rsidR="001017E9">
        <w:t>Instrumentation and Electrical Technicians. Therefore,</w:t>
      </w:r>
      <w:r w:rsidR="003E666F">
        <w:t xml:space="preserve"> when implementing </w:t>
      </w:r>
      <w:r w:rsidR="00DB3C06">
        <w:t xml:space="preserve">home automation </w:t>
      </w:r>
      <w:r w:rsidR="007C5DCD">
        <w:t>projects,</w:t>
      </w:r>
      <w:r w:rsidR="00DB3C06">
        <w:t xml:space="preserve"> </w:t>
      </w:r>
      <w:r w:rsidR="00A87B21">
        <w:t>one pla</w:t>
      </w:r>
      <w:r w:rsidR="007C5DCD">
        <w:t>ys</w:t>
      </w:r>
      <w:r w:rsidR="00A87B21">
        <w:t xml:space="preserve"> the role of programmer, ICS security </w:t>
      </w:r>
      <w:r w:rsidR="00D22601">
        <w:t>lead, automation engineer</w:t>
      </w:r>
      <w:r w:rsidR="003C27C3">
        <w:t>,</w:t>
      </w:r>
      <w:r w:rsidR="00D22601">
        <w:t xml:space="preserve"> and </w:t>
      </w:r>
      <w:r w:rsidR="007C5DCD">
        <w:t xml:space="preserve">field </w:t>
      </w:r>
      <w:r w:rsidR="00D22601">
        <w:t xml:space="preserve">technician. </w:t>
      </w:r>
    </w:p>
    <w:p w14:paraId="5F780EC8" w14:textId="77777777" w:rsidR="00A10D6E" w:rsidRDefault="00A10D6E" w:rsidP="008C6D37">
      <w:pPr>
        <w:spacing w:line="276" w:lineRule="auto"/>
        <w:ind w:firstLine="360"/>
      </w:pPr>
    </w:p>
    <w:p w14:paraId="30D6FF53" w14:textId="6269400E" w:rsidR="00EC1DF7" w:rsidRDefault="00C76EDA" w:rsidP="008C6D37">
      <w:pPr>
        <w:spacing w:line="276" w:lineRule="auto"/>
        <w:ind w:firstLine="360"/>
      </w:pPr>
      <w:r>
        <w:t>Choosing what to control and automate is the first step</w:t>
      </w:r>
      <w:r w:rsidR="003C2E94">
        <w:t>:</w:t>
      </w:r>
      <w:r>
        <w:t xml:space="preserve"> choosing how is much more complicated. Often there is some iteration between these two stages</w:t>
      </w:r>
      <w:r w:rsidR="00D44474">
        <w:t xml:space="preserve">. Some areas </w:t>
      </w:r>
      <w:r w:rsidR="00CE7E9F">
        <w:t xml:space="preserve">that </w:t>
      </w:r>
      <w:r w:rsidR="00D44474">
        <w:t>appear interesting on the surface</w:t>
      </w:r>
      <w:r w:rsidR="00CE7E9F">
        <w:t xml:space="preserve"> </w:t>
      </w:r>
      <w:r w:rsidR="00D44474">
        <w:t>could be</w:t>
      </w:r>
      <w:r w:rsidR="00F424A2">
        <w:t xml:space="preserve"> </w:t>
      </w:r>
      <w:r w:rsidR="003C27C3">
        <w:t>cost-prohibitive</w:t>
      </w:r>
      <w:r w:rsidR="00D11A42">
        <w:t>,</w:t>
      </w:r>
      <w:r w:rsidR="00F424A2">
        <w:t xml:space="preserve"> or </w:t>
      </w:r>
      <w:r w:rsidR="005C7DF3">
        <w:t xml:space="preserve">the infrastructure and utilities </w:t>
      </w:r>
      <w:r w:rsidR="00BB14E1">
        <w:t xml:space="preserve">at a </w:t>
      </w:r>
      <w:r w:rsidR="005C7DF3">
        <w:t xml:space="preserve">residence </w:t>
      </w:r>
      <w:r w:rsidR="00151EC9">
        <w:t>may not</w:t>
      </w:r>
      <w:r w:rsidR="005C7DF3">
        <w:t xml:space="preserve"> provide the necessary</w:t>
      </w:r>
      <w:r w:rsidR="00AA4D06">
        <w:t xml:space="preserve"> </w:t>
      </w:r>
      <w:r w:rsidR="004D35D8">
        <w:t>power, water, heating, or cooling requirements</w:t>
      </w:r>
      <w:r w:rsidR="005C7DF3">
        <w:t>.</w:t>
      </w:r>
      <w:r w:rsidR="00BD7354">
        <w:t xml:space="preserve"> Therefore, scope and scale may need modification before going into the detailed engineering </w:t>
      </w:r>
      <w:r w:rsidR="00F50B9F">
        <w:t xml:space="preserve">and programming phase of the project. </w:t>
      </w:r>
      <w:r w:rsidR="008B160C">
        <w:t>This is very similar to project management</w:t>
      </w:r>
      <w:r w:rsidR="00D11A42">
        <w:t>,</w:t>
      </w:r>
      <w:r w:rsidR="008B160C">
        <w:t xml:space="preserve"> where a detailed </w:t>
      </w:r>
      <w:r w:rsidR="00FA1BC7">
        <w:t>project charter is developed</w:t>
      </w:r>
      <w:r w:rsidR="003C27C3">
        <w:t>,</w:t>
      </w:r>
      <w:r w:rsidR="00970C2E">
        <w:t xml:space="preserve"> and the project is further described</w:t>
      </w:r>
      <w:r w:rsidR="00DC1198">
        <w:t>,</w:t>
      </w:r>
      <w:r w:rsidR="00FA1BC7">
        <w:t xml:space="preserve"> and scope</w:t>
      </w:r>
      <w:r w:rsidR="001811BF">
        <w:t>,</w:t>
      </w:r>
      <w:r w:rsidR="00FA1BC7">
        <w:t xml:space="preserve"> schedule</w:t>
      </w:r>
      <w:r w:rsidR="001811BF">
        <w:t>, costs</w:t>
      </w:r>
      <w:r w:rsidR="003C27C3">
        <w:t>,</w:t>
      </w:r>
      <w:r w:rsidR="00FA1BC7">
        <w:t xml:space="preserve"> and procurement</w:t>
      </w:r>
      <w:r w:rsidR="001811BF">
        <w:t xml:space="preserve"> worked throughout the project </w:t>
      </w:r>
      <w:r w:rsidR="004F2E7A">
        <w:softHyphen/>
      </w:r>
      <w:r w:rsidR="00132CE9">
        <w:rPr>
          <w:rFonts w:ascii="em dash" w:hAnsi="em dash"/>
        </w:rPr>
        <w:t xml:space="preserve"> —</w:t>
      </w:r>
      <w:r w:rsidR="00970C2E">
        <w:t xml:space="preserve"> </w:t>
      </w:r>
      <w:r w:rsidR="001811BF">
        <w:t xml:space="preserve">with many adjustments along the way. </w:t>
      </w:r>
    </w:p>
    <w:p w14:paraId="60EB855B" w14:textId="77777777" w:rsidR="00A10D6E" w:rsidRDefault="00A10D6E" w:rsidP="008C6D37">
      <w:pPr>
        <w:spacing w:line="276" w:lineRule="auto"/>
        <w:ind w:firstLine="360"/>
      </w:pPr>
    </w:p>
    <w:p w14:paraId="407927A6" w14:textId="6068A84B" w:rsidR="001062CF" w:rsidRDefault="00EC1DF7" w:rsidP="008C6D37">
      <w:pPr>
        <w:spacing w:line="276" w:lineRule="auto"/>
        <w:ind w:firstLine="360"/>
      </w:pPr>
      <w:r>
        <w:t xml:space="preserve">For the coffee roasting project, </w:t>
      </w:r>
      <w:r w:rsidR="003C27C3">
        <w:t>two main requirements would</w:t>
      </w:r>
      <w:r w:rsidR="008A6A8A">
        <w:t xml:space="preserve"> be incorporated. The first was </w:t>
      </w:r>
      <w:r w:rsidR="00B95FE6">
        <w:t xml:space="preserve">to </w:t>
      </w:r>
      <w:r w:rsidR="008A6A8A">
        <w:t xml:space="preserve">utilize the CLICK </w:t>
      </w:r>
      <w:r w:rsidR="00116FA7">
        <w:t>P</w:t>
      </w:r>
      <w:r w:rsidR="00A10D6E">
        <w:t>LC</w:t>
      </w:r>
      <w:r w:rsidR="008A6A8A">
        <w:t xml:space="preserve"> and C-</w:t>
      </w:r>
      <w:r w:rsidR="00A10D6E">
        <w:t>m</w:t>
      </w:r>
      <w:r w:rsidR="008A6A8A">
        <w:t>ore</w:t>
      </w:r>
      <w:r w:rsidR="00D43F35">
        <w:t xml:space="preserve"> </w:t>
      </w:r>
      <w:r w:rsidR="00116FA7">
        <w:t xml:space="preserve">Human Machine Interface </w:t>
      </w:r>
      <w:r w:rsidR="00D43F35">
        <w:t>(</w:t>
      </w:r>
      <w:r w:rsidR="008A6A8A">
        <w:t>HMI</w:t>
      </w:r>
      <w:r w:rsidR="00D43F35">
        <w:t>)</w:t>
      </w:r>
      <w:r w:rsidR="00611976">
        <w:t xml:space="preserve"> from the SANS ICS612 course</w:t>
      </w:r>
      <w:r w:rsidR="00AB73C7">
        <w:t xml:space="preserve">. The second requirement </w:t>
      </w:r>
      <w:r w:rsidR="00611976">
        <w:t>was</w:t>
      </w:r>
      <w:r w:rsidR="00AB73C7">
        <w:t xml:space="preserve"> to</w:t>
      </w:r>
      <w:r w:rsidR="00611976">
        <w:t xml:space="preserve"> </w:t>
      </w:r>
      <w:r w:rsidR="008712E1">
        <w:t xml:space="preserve">leverage a working manual coffee roaster. </w:t>
      </w:r>
      <w:r w:rsidR="007E255D">
        <w:t>Automating the roast</w:t>
      </w:r>
      <w:r w:rsidR="00E61B8A">
        <w:t>ing</w:t>
      </w:r>
      <w:r w:rsidR="007E255D">
        <w:t xml:space="preserve"> process leveraging </w:t>
      </w:r>
      <w:r w:rsidR="00F64A5F">
        <w:t xml:space="preserve">the two main requirements was the third. </w:t>
      </w:r>
      <w:r w:rsidR="00F368FF">
        <w:t xml:space="preserve">With those </w:t>
      </w:r>
      <w:r w:rsidR="00E46F3F">
        <w:t>requirements</w:t>
      </w:r>
      <w:r w:rsidR="00F368FF">
        <w:t xml:space="preserve"> outlined</w:t>
      </w:r>
      <w:r w:rsidR="003516F8">
        <w:t>,</w:t>
      </w:r>
      <w:r w:rsidR="00F368FF">
        <w:t xml:space="preserve"> it was time </w:t>
      </w:r>
      <w:r w:rsidR="003516F8">
        <w:t xml:space="preserve">to </w:t>
      </w:r>
      <w:r w:rsidR="00F368FF">
        <w:t xml:space="preserve">do detailed engineering work </w:t>
      </w:r>
      <w:r w:rsidR="009C6B10">
        <w:t>to</w:t>
      </w:r>
      <w:r w:rsidR="00F368FF">
        <w:t xml:space="preserve"> </w:t>
      </w:r>
      <w:r w:rsidR="00E46F3F">
        <w:t>procure</w:t>
      </w:r>
      <w:r w:rsidR="00F368FF">
        <w:t xml:space="preserve"> components </w:t>
      </w:r>
      <w:r w:rsidR="00E46F3F">
        <w:t>necessary</w:t>
      </w:r>
      <w:r w:rsidR="00F368FF">
        <w:t xml:space="preserve"> for the </w:t>
      </w:r>
      <w:r w:rsidR="00E46F3F">
        <w:t xml:space="preserve">control cabinet and coffee roaster. </w:t>
      </w:r>
    </w:p>
    <w:p w14:paraId="3F9D496E" w14:textId="421083AE" w:rsidR="00243447" w:rsidRPr="006E561D" w:rsidRDefault="00FC5C9E" w:rsidP="0024344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offee Roaster</w:t>
      </w:r>
    </w:p>
    <w:p w14:paraId="3C2AE428" w14:textId="77777777" w:rsidR="001062CF" w:rsidRDefault="001062CF" w:rsidP="008C6D37">
      <w:pPr>
        <w:spacing w:line="276" w:lineRule="auto"/>
        <w:ind w:firstLine="360"/>
      </w:pPr>
    </w:p>
    <w:p w14:paraId="3F63D3F0" w14:textId="42478B6B" w:rsidR="001062CF" w:rsidRDefault="006A5BB7" w:rsidP="008C6D37">
      <w:pPr>
        <w:spacing w:line="276" w:lineRule="auto"/>
        <w:ind w:firstLine="360"/>
      </w:pPr>
      <w:r>
        <w:t xml:space="preserve">The first task for the coffee roaster project was to </w:t>
      </w:r>
      <w:r w:rsidR="00987C81">
        <w:t xml:space="preserve">procure a </w:t>
      </w:r>
      <w:r w:rsidR="003516F8">
        <w:t>manually</w:t>
      </w:r>
      <w:r w:rsidR="00987C81">
        <w:t xml:space="preserve"> controlled</w:t>
      </w:r>
      <w:r>
        <w:t xml:space="preserve"> coffee roaster that could be retrofitted with an external </w:t>
      </w:r>
      <w:r w:rsidR="0026546D">
        <w:t xml:space="preserve">heat controller and include a fan that could be controlled by an external </w:t>
      </w:r>
      <w:r w:rsidR="006842F7">
        <w:t xml:space="preserve">motor </w:t>
      </w:r>
      <w:r w:rsidR="00253074">
        <w:t xml:space="preserve">controller. After </w:t>
      </w:r>
      <w:r w:rsidR="0047581A">
        <w:t xml:space="preserve">spending </w:t>
      </w:r>
      <w:r w:rsidR="00DE0BA6">
        <w:t>time</w:t>
      </w:r>
      <w:r w:rsidR="00253074">
        <w:t xml:space="preserve"> </w:t>
      </w:r>
      <w:r w:rsidR="0047581A">
        <w:t xml:space="preserve">researching </w:t>
      </w:r>
      <w:r w:rsidR="00DE0BA6">
        <w:t xml:space="preserve">coffee </w:t>
      </w:r>
      <w:r w:rsidR="00253074">
        <w:t>roaster</w:t>
      </w:r>
      <w:r w:rsidR="00DE0BA6">
        <w:t>s</w:t>
      </w:r>
      <w:r w:rsidR="00253074">
        <w:t xml:space="preserve"> and reading reviews, the Fresh</w:t>
      </w:r>
      <w:r w:rsidR="003008A8">
        <w:t xml:space="preserve"> </w:t>
      </w:r>
      <w:r w:rsidR="00253074">
        <w:t>Roast SR</w:t>
      </w:r>
      <w:r w:rsidR="00B4223B">
        <w:t>54</w:t>
      </w:r>
      <w:r w:rsidR="009F405A">
        <w:t>0</w:t>
      </w:r>
      <w:r w:rsidR="00E31766">
        <w:t xml:space="preserve"> from Home Roasting Supplies</w:t>
      </w:r>
      <w:r w:rsidR="009F405A">
        <w:t xml:space="preserve"> was chosen as </w:t>
      </w:r>
      <w:r w:rsidR="00B7168F">
        <w:t>a good</w:t>
      </w:r>
      <w:r w:rsidR="009F405A">
        <w:t xml:space="preserve"> fit. </w:t>
      </w:r>
      <w:r w:rsidR="00215A49">
        <w:t xml:space="preserve">As shown in Figure </w:t>
      </w:r>
      <w:r w:rsidR="0062183D">
        <w:t>1, t</w:t>
      </w:r>
      <w:r w:rsidR="007B6D2C">
        <w:t>he SR540 is small</w:t>
      </w:r>
      <w:r w:rsidR="009F405A">
        <w:t xml:space="preserve">, </w:t>
      </w:r>
      <w:r w:rsidR="007B6D2C">
        <w:t xml:space="preserve">uses a </w:t>
      </w:r>
      <w:r w:rsidR="00CD7FAA">
        <w:t>15-amp</w:t>
      </w:r>
      <w:r w:rsidR="007B6D2C">
        <w:t>,</w:t>
      </w:r>
      <w:r w:rsidR="00A06A42">
        <w:t xml:space="preserve"> </w:t>
      </w:r>
      <w:r w:rsidR="00CD7FAA">
        <w:t>120-</w:t>
      </w:r>
      <w:r w:rsidR="0016384D">
        <w:t xml:space="preserve">Volt </w:t>
      </w:r>
      <w:r w:rsidR="000F5BC7">
        <w:t>AC</w:t>
      </w:r>
      <w:r w:rsidR="0016384D">
        <w:t xml:space="preserve"> </w:t>
      </w:r>
      <w:r w:rsidR="009F405A">
        <w:t>house power circuit</w:t>
      </w:r>
      <w:r w:rsidR="00A06A42">
        <w:t xml:space="preserve">, </w:t>
      </w:r>
      <w:r w:rsidR="007B6D2C">
        <w:t xml:space="preserve">boasts </w:t>
      </w:r>
      <w:r w:rsidR="00100F46">
        <w:t xml:space="preserve">a </w:t>
      </w:r>
      <w:r w:rsidR="00CD7FAA">
        <w:t>simple heater and fan, and provides dark roast</w:t>
      </w:r>
      <w:r w:rsidR="00100F46">
        <w:t xml:space="preserve">ing times near </w:t>
      </w:r>
      <w:r w:rsidR="003008A8">
        <w:t xml:space="preserve">10 minutes. </w:t>
      </w:r>
    </w:p>
    <w:p w14:paraId="5E6C82FF" w14:textId="03EA642E" w:rsidR="003008A8" w:rsidRDefault="003008A8" w:rsidP="008A183A">
      <w:pPr>
        <w:spacing w:line="360" w:lineRule="auto"/>
      </w:pPr>
    </w:p>
    <w:p w14:paraId="5211EFA2" w14:textId="107593AC" w:rsidR="003008A8" w:rsidRDefault="008A183A" w:rsidP="008A183A">
      <w:pPr>
        <w:spacing w:line="360" w:lineRule="auto"/>
        <w:ind w:firstLine="360"/>
        <w:jc w:val="center"/>
      </w:pPr>
      <w:r>
        <w:rPr>
          <w:noProof/>
        </w:rPr>
        <w:lastRenderedPageBreak/>
        <w:drawing>
          <wp:inline distT="0" distB="0" distL="0" distR="0" wp14:anchorId="09AEEC94" wp14:editId="1431BD9D">
            <wp:extent cx="2480733" cy="3007666"/>
            <wp:effectExtent l="0" t="0" r="0" b="2540"/>
            <wp:docPr id="59" name="Picture 59" descr="A picture containing appliance, person, grass, sm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creen Shot 2020-07-11 at 3.14.34 PM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95639" cy="3025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763DB" w14:textId="507D6D09" w:rsidR="00F10813" w:rsidRPr="00EB3256" w:rsidRDefault="00F10813" w:rsidP="00F10813">
      <w:pPr>
        <w:spacing w:after="120" w:line="360" w:lineRule="auto"/>
        <w:rPr>
          <w:rFonts w:ascii="Arial" w:hAnsi="Arial" w:cs="Arial"/>
        </w:rPr>
      </w:pPr>
      <w:r w:rsidRPr="00EB3256">
        <w:rPr>
          <w:rFonts w:ascii="Arial" w:hAnsi="Arial" w:cs="Arial"/>
        </w:rPr>
        <w:t xml:space="preserve">Figure 1. </w:t>
      </w:r>
      <w:r w:rsidR="00EB7B95">
        <w:rPr>
          <w:rFonts w:ascii="Arial" w:hAnsi="Arial" w:cs="Arial"/>
        </w:rPr>
        <w:t>Fresh Roast SR540 Coffee Roaster</w:t>
      </w:r>
      <w:r w:rsidRPr="00EB3256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338583009"/>
          <w:citation/>
        </w:sdtPr>
        <w:sdtEndPr/>
        <w:sdtContent>
          <w:r w:rsidR="00567681">
            <w:rPr>
              <w:rFonts w:ascii="Arial" w:hAnsi="Arial" w:cs="Arial"/>
            </w:rPr>
            <w:fldChar w:fldCharType="begin"/>
          </w:r>
          <w:r w:rsidR="00567681">
            <w:rPr>
              <w:rFonts w:ascii="Arial" w:hAnsi="Arial" w:cs="Arial"/>
            </w:rPr>
            <w:instrText xml:space="preserve"> CITATION Homnd \l 1033 </w:instrText>
          </w:r>
          <w:r w:rsidR="00567681">
            <w:rPr>
              <w:rFonts w:ascii="Arial" w:hAnsi="Arial" w:cs="Arial"/>
            </w:rPr>
            <w:fldChar w:fldCharType="separate"/>
          </w:r>
          <w:r w:rsidR="008B60A2" w:rsidRPr="008B60A2">
            <w:rPr>
              <w:rFonts w:ascii="Arial" w:hAnsi="Arial" w:cs="Arial"/>
              <w:noProof/>
            </w:rPr>
            <w:t>(Home Roasting Supplies, n.d.)</w:t>
          </w:r>
          <w:r w:rsidR="00567681">
            <w:rPr>
              <w:rFonts w:ascii="Arial" w:hAnsi="Arial" w:cs="Arial"/>
            </w:rPr>
            <w:fldChar w:fldCharType="end"/>
          </w:r>
        </w:sdtContent>
      </w:sdt>
    </w:p>
    <w:p w14:paraId="1151CB8D" w14:textId="10C2D84B" w:rsidR="00EF310D" w:rsidRDefault="00B7168F" w:rsidP="008C6D37">
      <w:pPr>
        <w:spacing w:line="276" w:lineRule="auto"/>
      </w:pPr>
      <w:r>
        <w:t xml:space="preserve">Fresh </w:t>
      </w:r>
      <w:r w:rsidR="003516F8">
        <w:t>Roast</w:t>
      </w:r>
      <w:r>
        <w:t xml:space="preserve"> also produces the SR800 </w:t>
      </w:r>
      <w:r w:rsidR="00617611">
        <w:t xml:space="preserve">roster that can handle much more coffee beans per </w:t>
      </w:r>
      <w:r w:rsidR="0090715E">
        <w:t>r</w:t>
      </w:r>
      <w:r w:rsidR="003516F8">
        <w:t>oast</w:t>
      </w:r>
      <w:r w:rsidR="00617611">
        <w:t>,</w:t>
      </w:r>
      <w:r>
        <w:t xml:space="preserve"> but that model</w:t>
      </w:r>
      <w:r w:rsidR="0062183D">
        <w:t xml:space="preserve"> requires</w:t>
      </w:r>
      <w:r w:rsidR="003455E0">
        <w:t xml:space="preserve"> </w:t>
      </w:r>
      <w:r w:rsidR="0062183D">
        <w:t xml:space="preserve">a </w:t>
      </w:r>
      <w:r w:rsidR="00D61C87">
        <w:t>20-amp</w:t>
      </w:r>
      <w:r w:rsidR="0090715E">
        <w:t xml:space="preserve"> </w:t>
      </w:r>
      <w:r>
        <w:t xml:space="preserve">electrical </w:t>
      </w:r>
      <w:r w:rsidR="003455E0">
        <w:t>circuit alone</w:t>
      </w:r>
      <w:r w:rsidR="00D61C87">
        <w:t xml:space="preserve">. With </w:t>
      </w:r>
      <w:r>
        <w:t xml:space="preserve">the control </w:t>
      </w:r>
      <w:r w:rsidR="003455E0">
        <w:t>equipment</w:t>
      </w:r>
      <w:r>
        <w:t xml:space="preserve"> taking </w:t>
      </w:r>
      <w:r w:rsidR="004A6AB1">
        <w:t xml:space="preserve">more than 2 </w:t>
      </w:r>
      <w:r w:rsidR="00D47772">
        <w:t>a</w:t>
      </w:r>
      <w:r w:rsidR="004A6AB1">
        <w:t>mps</w:t>
      </w:r>
      <w:r w:rsidR="00D47772">
        <w:t xml:space="preserve"> itself</w:t>
      </w:r>
      <w:r w:rsidR="004A6AB1">
        <w:t xml:space="preserve">, there needed to be some headroom </w:t>
      </w:r>
      <w:r w:rsidR="003661CA">
        <w:t xml:space="preserve">ampacity </w:t>
      </w:r>
      <w:r w:rsidR="005134B7">
        <w:t xml:space="preserve">left or circuit breakers would have been </w:t>
      </w:r>
      <w:r w:rsidR="003455E0">
        <w:t>tripping</w:t>
      </w:r>
      <w:r w:rsidR="005134B7">
        <w:t xml:space="preserve"> during the roasting process, which would not have been </w:t>
      </w:r>
      <w:r w:rsidR="00F33E72">
        <w:t>advantageous</w:t>
      </w:r>
      <w:r w:rsidR="00617611">
        <w:t>.</w:t>
      </w:r>
    </w:p>
    <w:p w14:paraId="2C66E1F0" w14:textId="77777777" w:rsidR="003661CA" w:rsidRDefault="003661CA" w:rsidP="008C6D37">
      <w:pPr>
        <w:spacing w:line="276" w:lineRule="auto"/>
        <w:ind w:firstLine="720"/>
      </w:pPr>
    </w:p>
    <w:p w14:paraId="79BD7587" w14:textId="3DC70AA4" w:rsidR="003008A8" w:rsidRDefault="00C20165" w:rsidP="008C6D37">
      <w:pPr>
        <w:spacing w:line="276" w:lineRule="auto"/>
        <w:ind w:firstLine="720"/>
      </w:pPr>
      <w:r>
        <w:t>Upon receiving th</w:t>
      </w:r>
      <w:r w:rsidR="00DC1567">
        <w:t xml:space="preserve">e </w:t>
      </w:r>
      <w:r w:rsidR="0049710B">
        <w:t>roaster,</w:t>
      </w:r>
      <w:r w:rsidR="003B06A4">
        <w:t xml:space="preserve"> the first task was to take</w:t>
      </w:r>
      <w:r w:rsidR="0049710B">
        <w:t xml:space="preserve"> </w:t>
      </w:r>
      <w:r w:rsidR="003B06A4">
        <w:t>voltage</w:t>
      </w:r>
      <w:r w:rsidR="00F147CF">
        <w:t xml:space="preserve"> and </w:t>
      </w:r>
      <w:r w:rsidR="003B06A4">
        <w:t>current measurements</w:t>
      </w:r>
      <w:r w:rsidR="00B7168F">
        <w:t xml:space="preserve"> </w:t>
      </w:r>
      <w:r w:rsidR="003B06A4">
        <w:t xml:space="preserve">to determine </w:t>
      </w:r>
      <w:r w:rsidR="00D9595B">
        <w:t xml:space="preserve">the component size needed for the </w:t>
      </w:r>
      <w:r w:rsidR="000F5BC7">
        <w:t>AC</w:t>
      </w:r>
      <w:r w:rsidR="00F6647D">
        <w:t xml:space="preserve"> </w:t>
      </w:r>
      <w:r w:rsidR="0049710B">
        <w:t>solid-state</w:t>
      </w:r>
      <w:r w:rsidR="00D9595B">
        <w:t xml:space="preserve"> relay</w:t>
      </w:r>
      <w:r w:rsidR="003E24F2">
        <w:t xml:space="preserve">, which is </w:t>
      </w:r>
      <w:r w:rsidR="00F6647D">
        <w:t>used for heater control</w:t>
      </w:r>
      <w:r w:rsidR="0062202E">
        <w:t xml:space="preserve">, </w:t>
      </w:r>
      <w:r w:rsidR="000F5BC7">
        <w:t>DC</w:t>
      </w:r>
      <w:r w:rsidR="00F6647D">
        <w:t xml:space="preserve"> </w:t>
      </w:r>
      <w:r w:rsidR="00D9595B">
        <w:t>motor drive</w:t>
      </w:r>
      <w:r w:rsidR="008F7959">
        <w:t>,</w:t>
      </w:r>
      <w:r w:rsidR="0062202E">
        <w:t xml:space="preserve"> and </w:t>
      </w:r>
      <w:r w:rsidR="000F5BC7">
        <w:t>DC</w:t>
      </w:r>
      <w:r w:rsidR="0062202E">
        <w:t xml:space="preserve"> </w:t>
      </w:r>
      <w:r w:rsidR="008F7959">
        <w:t>power supply</w:t>
      </w:r>
      <w:r w:rsidR="00F6647D">
        <w:t xml:space="preserve">, as shown in Figure 2. </w:t>
      </w:r>
    </w:p>
    <w:p w14:paraId="2502B639" w14:textId="74157EA6" w:rsidR="00637179" w:rsidRDefault="00637179" w:rsidP="00C20165">
      <w:pPr>
        <w:spacing w:line="360" w:lineRule="auto"/>
      </w:pPr>
    </w:p>
    <w:p w14:paraId="77A88D41" w14:textId="183FE6A2" w:rsidR="00637179" w:rsidRDefault="00637179" w:rsidP="00C20165">
      <w:pPr>
        <w:spacing w:line="360" w:lineRule="auto"/>
      </w:pPr>
    </w:p>
    <w:p w14:paraId="51096058" w14:textId="7FF057FF" w:rsidR="00533FE6" w:rsidRDefault="00637179" w:rsidP="005728F7">
      <w:pPr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0D3B5413" wp14:editId="36460633">
            <wp:extent cx="3420427" cy="4560570"/>
            <wp:effectExtent l="101600" t="114300" r="97790" b="113030"/>
            <wp:docPr id="60" name="Picture 60" descr="A picture containing green, sitting, table, park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99689254-34F2-45B9-B76C-939BE13D827E_1_105_c.jpe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42709" cy="4723613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6CBFEE" w14:textId="610BF5AF" w:rsidR="00F6647D" w:rsidRDefault="00F6647D" w:rsidP="005728F7">
      <w:pPr>
        <w:spacing w:line="360" w:lineRule="auto"/>
        <w:jc w:val="center"/>
      </w:pPr>
    </w:p>
    <w:p w14:paraId="1B0E7A82" w14:textId="7CDCF7F3" w:rsidR="00AD3DE2" w:rsidRPr="00EB3256" w:rsidRDefault="00AD3DE2" w:rsidP="00AD3DE2">
      <w:pPr>
        <w:spacing w:after="120" w:line="360" w:lineRule="auto"/>
        <w:rPr>
          <w:rFonts w:ascii="Arial" w:hAnsi="Arial" w:cs="Arial"/>
        </w:rPr>
      </w:pPr>
      <w:r w:rsidRPr="007E1B66">
        <w:rPr>
          <w:rFonts w:ascii="Arial" w:hAnsi="Arial" w:cs="Arial"/>
          <w:i/>
          <w:iCs/>
        </w:rPr>
        <w:t xml:space="preserve">Figure </w:t>
      </w:r>
      <w:r w:rsidR="00885679" w:rsidRPr="007E1B66">
        <w:rPr>
          <w:rFonts w:ascii="Arial" w:hAnsi="Arial" w:cs="Arial"/>
          <w:i/>
          <w:iCs/>
        </w:rPr>
        <w:t>2</w:t>
      </w:r>
      <w:r w:rsidRPr="007E1B66">
        <w:rPr>
          <w:rFonts w:ascii="Arial" w:hAnsi="Arial" w:cs="Arial"/>
          <w:i/>
          <w:iCs/>
        </w:rPr>
        <w:t>.</w:t>
      </w:r>
      <w:r w:rsidRPr="00EB32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resh Roast SR540</w:t>
      </w:r>
      <w:r w:rsidR="00885679">
        <w:rPr>
          <w:rFonts w:ascii="Arial" w:hAnsi="Arial" w:cs="Arial"/>
        </w:rPr>
        <w:t xml:space="preserve"> circuits exposed for measurement</w:t>
      </w:r>
    </w:p>
    <w:p w14:paraId="22DD2DD1" w14:textId="43D3A895" w:rsidR="00F6647D" w:rsidRDefault="008B1C56" w:rsidP="008C6D37">
      <w:pPr>
        <w:spacing w:line="276" w:lineRule="auto"/>
      </w:pPr>
      <w:r>
        <w:t xml:space="preserve">With measurements made, the next step </w:t>
      </w:r>
      <w:r w:rsidR="008A6C47">
        <w:t>was</w:t>
      </w:r>
      <w:r>
        <w:t xml:space="preserve"> to </w:t>
      </w:r>
      <w:r w:rsidR="008C0F67">
        <w:t xml:space="preserve">remove the heater controls and </w:t>
      </w:r>
      <w:r w:rsidR="000F5BC7">
        <w:t>AC</w:t>
      </w:r>
      <w:r w:rsidR="008C0F67">
        <w:t xml:space="preserve"> to </w:t>
      </w:r>
      <w:r w:rsidR="000F5BC7">
        <w:t>DC</w:t>
      </w:r>
      <w:r w:rsidR="008C0F67">
        <w:t xml:space="preserve"> motor circuit </w:t>
      </w:r>
      <w:r w:rsidR="00F8734D">
        <w:t xml:space="preserve">board that is soldered to the </w:t>
      </w:r>
      <w:r w:rsidR="008C0F67">
        <w:t xml:space="preserve">on the Fan motor. </w:t>
      </w:r>
      <w:r w:rsidR="00EE1719">
        <w:t>For some</w:t>
      </w:r>
      <w:r w:rsidR="003516F8">
        <w:t>,</w:t>
      </w:r>
      <w:r w:rsidR="00EE1719">
        <w:t xml:space="preserve"> this is a difficult </w:t>
      </w:r>
      <w:r w:rsidR="0046008B">
        <w:t xml:space="preserve">step </w:t>
      </w:r>
      <w:r w:rsidR="00EE1719">
        <w:t>of rending a working</w:t>
      </w:r>
      <w:r w:rsidR="0046008B">
        <w:t xml:space="preserve"> device temporarily inoperable and completely </w:t>
      </w:r>
      <w:r w:rsidR="003516F8">
        <w:t>void</w:t>
      </w:r>
      <w:r w:rsidR="0046008B">
        <w:t xml:space="preserve"> the warranty</w:t>
      </w:r>
      <w:r w:rsidR="00DF43B4">
        <w:t>.</w:t>
      </w:r>
      <w:r w:rsidR="00D655C0">
        <w:t xml:space="preserve"> With those components removed, two </w:t>
      </w:r>
      <w:r w:rsidR="005E49C2">
        <w:t xml:space="preserve">electrical cords (one for </w:t>
      </w:r>
      <w:r w:rsidR="000F5BC7">
        <w:t>DC</w:t>
      </w:r>
      <w:r w:rsidR="005E49C2">
        <w:t xml:space="preserve"> fan and one for the AC Heater) were </w:t>
      </w:r>
      <w:r w:rsidR="005D406C">
        <w:t>soldered to the roaster</w:t>
      </w:r>
      <w:r w:rsidR="00C76709">
        <w:t>, a</w:t>
      </w:r>
      <w:r w:rsidR="005D406C">
        <w:t xml:space="preserve">s shown </w:t>
      </w:r>
      <w:r w:rsidR="00C76709">
        <w:t>in Figure 3.</w:t>
      </w:r>
      <w:r w:rsidR="003E4EED">
        <w:t xml:space="preserve"> The extension cables </w:t>
      </w:r>
      <w:r w:rsidR="004B2D59">
        <w:t>used different style non-</w:t>
      </w:r>
      <w:r w:rsidR="00E81CB3">
        <w:t>interchangeable</w:t>
      </w:r>
      <w:r w:rsidR="004B2D59">
        <w:t xml:space="preserve"> electrical connectors </w:t>
      </w:r>
      <w:r w:rsidR="00E81CB3">
        <w:t xml:space="preserve">to disconnect the roaster from the controller cabinet, should </w:t>
      </w:r>
      <w:r w:rsidR="004A77B4">
        <w:t xml:space="preserve">they need to be moved or separated. </w:t>
      </w:r>
      <w:r w:rsidR="00E81CB3">
        <w:t xml:space="preserve"> </w:t>
      </w:r>
      <w:r w:rsidR="00D655C0">
        <w:t xml:space="preserve"> </w:t>
      </w:r>
      <w:r w:rsidR="0046008B">
        <w:t xml:space="preserve"> </w:t>
      </w:r>
      <w:r w:rsidR="00EE1719">
        <w:t xml:space="preserve"> </w:t>
      </w:r>
    </w:p>
    <w:p w14:paraId="60A520A5" w14:textId="7D4B1ED0" w:rsidR="00332620" w:rsidRDefault="005D5343" w:rsidP="003A3CFC">
      <w:pPr>
        <w:spacing w:line="360" w:lineRule="auto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0233" behindDoc="0" locked="0" layoutInCell="1" allowOverlap="1" wp14:anchorId="5168429D" wp14:editId="6C57E6F2">
                <wp:simplePos x="0" y="0"/>
                <wp:positionH relativeFrom="column">
                  <wp:posOffset>4322233</wp:posOffset>
                </wp:positionH>
                <wp:positionV relativeFrom="paragraph">
                  <wp:posOffset>438150</wp:posOffset>
                </wp:positionV>
                <wp:extent cx="1485900" cy="1108710"/>
                <wp:effectExtent l="1333500" t="12700" r="12700" b="948690"/>
                <wp:wrapNone/>
                <wp:docPr id="62" name="Rounded Rectangular Callout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1108710"/>
                        </a:xfrm>
                        <a:prstGeom prst="wedgeRoundRectCallout">
                          <a:avLst>
                            <a:gd name="adj1" fmla="val -137736"/>
                            <a:gd name="adj2" fmla="val 133049"/>
                            <a:gd name="adj3" fmla="val 16667"/>
                          </a:avLst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9DD134" w14:textId="7F2DA2A4" w:rsidR="00744BA8" w:rsidRDefault="003E1F61" w:rsidP="00744BA8">
                            <w:pPr>
                              <w:jc w:val="center"/>
                            </w:pPr>
                            <w:r>
                              <w:t>DC connection for Roaster F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68429D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62" o:spid="_x0000_s1026" type="#_x0000_t62" style="position:absolute;left:0;text-align:left;margin-left:340.35pt;margin-top:34.5pt;width:117pt;height:87.3pt;z-index:25170023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" adj="-18951,39539" fillcolor="#5b9bd5 [3208]" strokecolor="white [3201]" strokeweight="1.5pt">
                <v:textbox>
                  <w:txbxContent>
                    <w:p w14:paraId="519DD134" w14:textId="7F2DA2A4" w:rsidR="00744BA8" w:rsidRDefault="003E1F61" w:rsidP="00744BA8">
                      <w:pPr>
                        <w:jc w:val="center"/>
                      </w:pPr>
                      <w:r>
                        <w:t>DC connection for Roaster Fan</w:t>
                      </w:r>
                    </w:p>
                  </w:txbxContent>
                </v:textbox>
              </v:shape>
            </w:pict>
          </mc:Fallback>
        </mc:AlternateContent>
      </w:r>
      <w:r w:rsidR="00B35587">
        <w:rPr>
          <w:noProof/>
        </w:rPr>
        <mc:AlternateContent>
          <mc:Choice Requires="wps">
            <w:drawing>
              <wp:anchor distT="0" distB="0" distL="114300" distR="114300" simplePos="0" relativeHeight="251702281" behindDoc="0" locked="0" layoutInCell="1" allowOverlap="1" wp14:anchorId="4434EA81" wp14:editId="39E668CE">
                <wp:simplePos x="0" y="0"/>
                <wp:positionH relativeFrom="column">
                  <wp:posOffset>-262467</wp:posOffset>
                </wp:positionH>
                <wp:positionV relativeFrom="paragraph">
                  <wp:posOffset>1974850</wp:posOffset>
                </wp:positionV>
                <wp:extent cx="1485900" cy="1108710"/>
                <wp:effectExtent l="12700" t="12700" r="749300" b="402590"/>
                <wp:wrapNone/>
                <wp:docPr id="63" name="Rounded Rectangular Callout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1108710"/>
                        </a:xfrm>
                        <a:prstGeom prst="wedgeRoundRectCallout">
                          <a:avLst>
                            <a:gd name="adj1" fmla="val 98161"/>
                            <a:gd name="adj2" fmla="val 82648"/>
                            <a:gd name="adj3" fmla="val 16667"/>
                          </a:avLst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7D981E" w14:textId="4DC46C87" w:rsidR="003E1F61" w:rsidRDefault="00B35587" w:rsidP="003E1F61">
                            <w:pPr>
                              <w:jc w:val="center"/>
                            </w:pPr>
                            <w:r>
                              <w:t>AC c</w:t>
                            </w:r>
                            <w:r w:rsidR="003E1F61">
                              <w:t xml:space="preserve">onnection for Roaster </w:t>
                            </w:r>
                            <w:r>
                              <w:t>Hea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34EA81" id="Rounded Rectangular Callout 63" o:spid="_x0000_s1027" type="#_x0000_t62" style="position:absolute;left:0;text-align:left;margin-left:-20.65pt;margin-top:155.5pt;width:117pt;height:87.3pt;z-index:2517022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" adj="32003,28652" fillcolor="#5b9bd5 [3208]" strokecolor="white [3201]" strokeweight="1.5pt">
                <v:textbox>
                  <w:txbxContent>
                    <w:p w14:paraId="5C7D981E" w14:textId="4DC46C87" w:rsidR="003E1F61" w:rsidRDefault="00B35587" w:rsidP="003E1F61">
                      <w:pPr>
                        <w:jc w:val="center"/>
                      </w:pPr>
                      <w:r>
                        <w:t>AC c</w:t>
                      </w:r>
                      <w:r w:rsidR="003E1F61">
                        <w:t xml:space="preserve">onnection for Roaster </w:t>
                      </w:r>
                      <w:r>
                        <w:t>Heater</w:t>
                      </w:r>
                    </w:p>
                  </w:txbxContent>
                </v:textbox>
              </v:shape>
            </w:pict>
          </mc:Fallback>
        </mc:AlternateContent>
      </w:r>
      <w:r w:rsidR="005728F7">
        <w:rPr>
          <w:noProof/>
        </w:rPr>
        <w:drawing>
          <wp:inline distT="0" distB="0" distL="0" distR="0" wp14:anchorId="39087D2B" wp14:editId="19E95769">
            <wp:extent cx="3412067" cy="4549424"/>
            <wp:effectExtent l="101600" t="114300" r="106045" b="111760"/>
            <wp:docPr id="61" name="Picture 61" descr="A picture containing engine, me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A8EEFB1E-8236-4272-BB77-57962BF63F8F_1_105_c.jpe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31810" cy="4575749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3C4C93" w14:textId="3152A448" w:rsidR="0056319C" w:rsidRDefault="0056319C" w:rsidP="003A3CFC">
      <w:pPr>
        <w:spacing w:line="360" w:lineRule="auto"/>
        <w:jc w:val="center"/>
      </w:pPr>
    </w:p>
    <w:p w14:paraId="2926CF90" w14:textId="77777777" w:rsidR="0056319C" w:rsidRDefault="0056319C" w:rsidP="0056319C">
      <w:pPr>
        <w:spacing w:line="360" w:lineRule="auto"/>
        <w:jc w:val="center"/>
      </w:pPr>
    </w:p>
    <w:p w14:paraId="50F599A8" w14:textId="09FC49F7" w:rsidR="0056319C" w:rsidRPr="00EB3256" w:rsidRDefault="0056319C" w:rsidP="0056319C">
      <w:pPr>
        <w:spacing w:after="120" w:line="360" w:lineRule="auto"/>
        <w:rPr>
          <w:rFonts w:ascii="Arial" w:hAnsi="Arial" w:cs="Arial"/>
        </w:rPr>
      </w:pPr>
      <w:r w:rsidRPr="0004213E">
        <w:rPr>
          <w:rFonts w:ascii="Arial" w:hAnsi="Arial" w:cs="Arial"/>
          <w:i/>
          <w:iCs/>
        </w:rPr>
        <w:t>Figure 3.</w:t>
      </w:r>
      <w:r w:rsidRPr="00EB32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Fresh Roast SR540 </w:t>
      </w:r>
      <w:r w:rsidR="008D0C5F">
        <w:rPr>
          <w:rFonts w:ascii="Arial" w:hAnsi="Arial" w:cs="Arial"/>
        </w:rPr>
        <w:t>with wiring modifications made</w:t>
      </w:r>
    </w:p>
    <w:p w14:paraId="4A7521D1" w14:textId="26C5F43E" w:rsidR="0056319C" w:rsidRDefault="0056319C" w:rsidP="008C6D37">
      <w:pPr>
        <w:spacing w:line="276" w:lineRule="auto"/>
        <w:jc w:val="center"/>
      </w:pPr>
    </w:p>
    <w:p w14:paraId="64992DA4" w14:textId="249B2BD6" w:rsidR="007A4F0A" w:rsidRDefault="00A339A3" w:rsidP="008C6D37">
      <w:pPr>
        <w:spacing w:line="276" w:lineRule="auto"/>
        <w:ind w:firstLine="360"/>
      </w:pPr>
      <w:r>
        <w:t xml:space="preserve">The last modification to the roaster was </w:t>
      </w:r>
      <w:r w:rsidR="001B3C93">
        <w:t xml:space="preserve">made to </w:t>
      </w:r>
      <w:r>
        <w:t>measure the temperature of the coffee beans</w:t>
      </w:r>
      <w:r w:rsidR="002C2B83">
        <w:t xml:space="preserve"> (the controlled variable), </w:t>
      </w:r>
      <w:r>
        <w:t xml:space="preserve">which would later be used </w:t>
      </w:r>
      <w:r w:rsidR="00174792">
        <w:t xml:space="preserve">as an input to the </w:t>
      </w:r>
      <w:r w:rsidR="001B3C93">
        <w:t xml:space="preserve">temperature </w:t>
      </w:r>
      <w:r w:rsidR="00174792">
        <w:t>control scheme.</w:t>
      </w:r>
      <w:r w:rsidR="002C2B83">
        <w:t xml:space="preserve"> This modification included drilling a small hole the roaster </w:t>
      </w:r>
      <w:r w:rsidR="00570109">
        <w:t xml:space="preserve">cap to allow a thermocouple to </w:t>
      </w:r>
      <w:r w:rsidR="007A6699">
        <w:t>protrude down into the coffee beans</w:t>
      </w:r>
      <w:r w:rsidR="00C70487">
        <w:t xml:space="preserve">, which is the critical temperature to measure during the roast process. </w:t>
      </w:r>
      <w:r w:rsidR="009C5967">
        <w:t>Although the</w:t>
      </w:r>
      <w:r w:rsidR="00C70487">
        <w:t xml:space="preserve"> ICS612 </w:t>
      </w:r>
      <w:r w:rsidR="00E40A7C">
        <w:t xml:space="preserve">student kit comes with a ¼” type K thermocouple, </w:t>
      </w:r>
      <w:r w:rsidR="00705670">
        <w:t>this was later found to be too slow in response to temperatur</w:t>
      </w:r>
      <w:r w:rsidR="00BA54DF">
        <w:t xml:space="preserve">e </w:t>
      </w:r>
      <w:r w:rsidR="009C5967">
        <w:t xml:space="preserve">for </w:t>
      </w:r>
      <w:r w:rsidR="000F5BC7">
        <w:t>adequate</w:t>
      </w:r>
      <w:r w:rsidR="009C5967">
        <w:t xml:space="preserve"> control</w:t>
      </w:r>
      <w:r w:rsidR="00BA54DF">
        <w:t xml:space="preserve">. </w:t>
      </w:r>
      <w:r w:rsidR="00562170">
        <w:t>Therefore, an</w:t>
      </w:r>
      <w:r w:rsidR="00BA54DF">
        <w:t xml:space="preserve"> 1/8</w:t>
      </w:r>
      <w:r w:rsidR="00BA54DF">
        <w:rPr>
          <w:vertAlign w:val="superscript"/>
        </w:rPr>
        <w:t xml:space="preserve">” </w:t>
      </w:r>
      <w:r w:rsidR="000273CC">
        <w:t>thermocouple</w:t>
      </w:r>
      <w:r w:rsidR="00BA54DF">
        <w:t xml:space="preserve"> was later procured </w:t>
      </w:r>
      <w:r w:rsidR="000273CC">
        <w:t xml:space="preserve">and installed. The final installation is shown in Figure 4. </w:t>
      </w:r>
      <w:r w:rsidR="007A6699">
        <w:t xml:space="preserve"> </w:t>
      </w:r>
      <w:r w:rsidR="002C2B83">
        <w:t xml:space="preserve"> </w:t>
      </w:r>
      <w:r w:rsidR="001B3C93">
        <w:t xml:space="preserve"> </w:t>
      </w:r>
    </w:p>
    <w:p w14:paraId="301DD1F8" w14:textId="77777777" w:rsidR="007A4F0A" w:rsidRDefault="007A4F0A" w:rsidP="001E6A7A">
      <w:pPr>
        <w:spacing w:line="360" w:lineRule="auto"/>
        <w:ind w:firstLine="360"/>
      </w:pPr>
    </w:p>
    <w:p w14:paraId="2089E942" w14:textId="77777777" w:rsidR="007A4F0A" w:rsidRDefault="007A4F0A" w:rsidP="001E6A7A">
      <w:pPr>
        <w:spacing w:line="360" w:lineRule="auto"/>
        <w:ind w:firstLine="360"/>
      </w:pPr>
    </w:p>
    <w:p w14:paraId="062E9B97" w14:textId="77777777" w:rsidR="007A4F0A" w:rsidRDefault="007A4F0A" w:rsidP="001E6A7A">
      <w:pPr>
        <w:spacing w:line="360" w:lineRule="auto"/>
        <w:ind w:firstLine="360"/>
      </w:pPr>
    </w:p>
    <w:p w14:paraId="1ADB832B" w14:textId="6CED32A8" w:rsidR="007A4F0A" w:rsidRDefault="00A836FC" w:rsidP="001E6A7A">
      <w:pPr>
        <w:spacing w:line="360" w:lineRule="auto"/>
        <w:ind w:firstLine="36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4329" behindDoc="0" locked="0" layoutInCell="1" allowOverlap="1" wp14:anchorId="62600B5E" wp14:editId="1EDEFA5B">
                <wp:simplePos x="0" y="0"/>
                <wp:positionH relativeFrom="column">
                  <wp:posOffset>181610</wp:posOffset>
                </wp:positionH>
                <wp:positionV relativeFrom="paragraph">
                  <wp:posOffset>268605</wp:posOffset>
                </wp:positionV>
                <wp:extent cx="1485900" cy="1108710"/>
                <wp:effectExtent l="12700" t="12700" r="1447800" b="300990"/>
                <wp:wrapNone/>
                <wp:docPr id="194" name="Rounded Rectangular Callout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1108710"/>
                        </a:xfrm>
                        <a:prstGeom prst="wedgeRoundRectCallout">
                          <a:avLst>
                            <a:gd name="adj1" fmla="val 144315"/>
                            <a:gd name="adj2" fmla="val 73485"/>
                            <a:gd name="adj3" fmla="val 16667"/>
                          </a:avLst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E6BF1" w14:textId="37437F17" w:rsidR="00A00C24" w:rsidRDefault="00A00C24" w:rsidP="00A00C24">
                            <w:pPr>
                              <w:jc w:val="center"/>
                            </w:pPr>
                            <w:r>
                              <w:t>1/</w:t>
                            </w:r>
                            <w:r w:rsidR="000543DB">
                              <w:t>8” hole</w:t>
                            </w:r>
                            <w:r w:rsidR="007166CC">
                              <w:t xml:space="preserve"> drilled for </w:t>
                            </w:r>
                            <w:r w:rsidR="0028423D">
                              <w:t xml:space="preserve">Thermocouple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600B5E" id="Rounded Rectangular Callout 194" o:spid="_x0000_s1028" type="#_x0000_t62" style="position:absolute;left:0;text-align:left;margin-left:14.3pt;margin-top:21.15pt;width:117pt;height:87.3pt;z-index:25170432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" adj="41972,26673" fillcolor="#5b9bd5 [3208]" strokecolor="white [3201]" strokeweight="1.5pt">
                <v:textbox>
                  <w:txbxContent>
                    <w:p w14:paraId="120E6BF1" w14:textId="37437F17" w:rsidR="00A00C24" w:rsidRDefault="00A00C24" w:rsidP="00A00C24">
                      <w:pPr>
                        <w:jc w:val="center"/>
                      </w:pPr>
                      <w:r>
                        <w:t>1/</w:t>
                      </w:r>
                      <w:r w:rsidR="000543DB">
                        <w:t>8” hole</w:t>
                      </w:r>
                      <w:r w:rsidR="007166CC">
                        <w:t xml:space="preserve"> drilled for </w:t>
                      </w:r>
                      <w:r w:rsidR="0028423D">
                        <w:t xml:space="preserve">Thermocouple </w:t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2EF515D4" w14:textId="7C3DE0FD" w:rsidR="007A4F0A" w:rsidRDefault="007166CC" w:rsidP="00A00C24">
      <w:pPr>
        <w:spacing w:line="360" w:lineRule="auto"/>
        <w:ind w:firstLine="36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77" behindDoc="0" locked="0" layoutInCell="1" allowOverlap="1" wp14:anchorId="29C365D1" wp14:editId="535641EA">
                <wp:simplePos x="0" y="0"/>
                <wp:positionH relativeFrom="column">
                  <wp:posOffset>4203700</wp:posOffset>
                </wp:positionH>
                <wp:positionV relativeFrom="paragraph">
                  <wp:posOffset>2952327</wp:posOffset>
                </wp:positionV>
                <wp:extent cx="1485900" cy="1108710"/>
                <wp:effectExtent l="965200" t="12700" r="12700" b="8890"/>
                <wp:wrapNone/>
                <wp:docPr id="195" name="Rounded Rectangular Callout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1108710"/>
                        </a:xfrm>
                        <a:prstGeom prst="wedgeRoundRectCallout">
                          <a:avLst>
                            <a:gd name="adj1" fmla="val -108676"/>
                            <a:gd name="adj2" fmla="val 16211"/>
                            <a:gd name="adj3" fmla="val 16667"/>
                          </a:avLst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0BE3E2" w14:textId="41632E32" w:rsidR="007166CC" w:rsidRDefault="007166CC" w:rsidP="007166CC">
                            <w:pPr>
                              <w:jc w:val="center"/>
                            </w:pPr>
                            <w:r>
                              <w:t xml:space="preserve">Thermocouple </w:t>
                            </w:r>
                            <w:r w:rsidR="00003569">
                              <w:t>tip located in coffee bean ma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365D1" id="Rounded Rectangular Callout 195" o:spid="_x0000_s1029" type="#_x0000_t62" style="position:absolute;left:0;text-align:left;margin-left:331pt;margin-top:232.45pt;width:117pt;height:87.3pt;z-index:2517063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" adj="-12674,14302" fillcolor="#5b9bd5 [3208]" strokecolor="white [3201]" strokeweight="1.5pt">
                <v:textbox>
                  <w:txbxContent>
                    <w:p w14:paraId="720BE3E2" w14:textId="41632E32" w:rsidR="007166CC" w:rsidRDefault="007166CC" w:rsidP="007166CC">
                      <w:pPr>
                        <w:jc w:val="center"/>
                      </w:pPr>
                      <w:r>
                        <w:t xml:space="preserve">Thermocouple </w:t>
                      </w:r>
                      <w:r w:rsidR="00003569">
                        <w:t>tip located in coffee bean mass</w:t>
                      </w:r>
                    </w:p>
                  </w:txbxContent>
                </v:textbox>
              </v:shape>
            </w:pict>
          </mc:Fallback>
        </mc:AlternateContent>
      </w:r>
      <w:r w:rsidR="00AF788E" w:rsidRPr="00AF788E">
        <w:rPr>
          <w:noProof/>
        </w:rPr>
        <w:drawing>
          <wp:inline distT="0" distB="0" distL="0" distR="0" wp14:anchorId="4C12AFEB" wp14:editId="3744D5FB">
            <wp:extent cx="3547868" cy="4284133"/>
            <wp:effectExtent l="101600" t="114300" r="97155" b="110490"/>
            <wp:docPr id="193" name="Picture 193" descr="A picture containing indoor, appliance, table, kitch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 193" descr="A picture containing indoor, appliance, table, kitche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60002" cy="429878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BC8832" w14:textId="088D7031" w:rsidR="009C2AFF" w:rsidRPr="00EB3256" w:rsidRDefault="009C2AFF" w:rsidP="009C2AFF">
      <w:pPr>
        <w:spacing w:after="120" w:line="360" w:lineRule="auto"/>
        <w:rPr>
          <w:rFonts w:ascii="Arial" w:hAnsi="Arial" w:cs="Arial"/>
        </w:rPr>
      </w:pPr>
      <w:r w:rsidRPr="0004213E">
        <w:rPr>
          <w:rFonts w:ascii="Arial" w:hAnsi="Arial" w:cs="Arial"/>
          <w:i/>
          <w:iCs/>
        </w:rPr>
        <w:t>Figure 4.</w:t>
      </w:r>
      <w:r w:rsidRPr="00EB32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Fresh Roast SR540 with 1/8” thermocouple </w:t>
      </w:r>
      <w:r w:rsidR="00355532">
        <w:rPr>
          <w:rFonts w:ascii="Arial" w:hAnsi="Arial" w:cs="Arial"/>
        </w:rPr>
        <w:t>addition</w:t>
      </w:r>
    </w:p>
    <w:p w14:paraId="11CB9CFF" w14:textId="77777777" w:rsidR="007A4F0A" w:rsidRDefault="007A4F0A" w:rsidP="001E6A7A">
      <w:pPr>
        <w:spacing w:line="360" w:lineRule="auto"/>
        <w:ind w:firstLine="360"/>
      </w:pPr>
    </w:p>
    <w:p w14:paraId="39BA6F31" w14:textId="18815AF2" w:rsidR="007A4F0A" w:rsidRDefault="00355532" w:rsidP="008C6D37">
      <w:pPr>
        <w:spacing w:line="276" w:lineRule="auto"/>
      </w:pPr>
      <w:r>
        <w:t xml:space="preserve">With the roaster </w:t>
      </w:r>
      <w:r w:rsidR="00212603">
        <w:t xml:space="preserve">modifications </w:t>
      </w:r>
      <w:r>
        <w:t>complete, it w</w:t>
      </w:r>
      <w:r w:rsidR="00D647A4">
        <w:t xml:space="preserve">as time to research and </w:t>
      </w:r>
      <w:r w:rsidR="00D06CB7">
        <w:t>purchase</w:t>
      </w:r>
      <w:r w:rsidR="00D647A4">
        <w:t xml:space="preserve"> the equipment needed for </w:t>
      </w:r>
      <w:r w:rsidR="006E3737">
        <w:t xml:space="preserve">temperature and fan </w:t>
      </w:r>
      <w:r w:rsidR="00E513EF">
        <w:t>control</w:t>
      </w:r>
      <w:r w:rsidR="00310911">
        <w:t xml:space="preserve"> and provide a control box to house all components. </w:t>
      </w:r>
    </w:p>
    <w:p w14:paraId="6A2896CF" w14:textId="0F3A7CF0" w:rsidR="007B1361" w:rsidRDefault="007B1361" w:rsidP="008C1409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ontrol Cabinet</w:t>
      </w:r>
      <w:r w:rsidR="000518C9">
        <w:rPr>
          <w:rFonts w:ascii="Times New Roman" w:hAnsi="Times New Roman"/>
        </w:rPr>
        <w:t xml:space="preserve"> Components</w:t>
      </w:r>
    </w:p>
    <w:p w14:paraId="0B2D9E02" w14:textId="54F28BB7" w:rsidR="008D2385" w:rsidRDefault="007E0F33" w:rsidP="008C6D37">
      <w:pPr>
        <w:pStyle w:val="BodyText"/>
        <w:spacing w:line="276" w:lineRule="auto"/>
      </w:pPr>
      <w:r>
        <w:t xml:space="preserve">The original requirements </w:t>
      </w:r>
      <w:r w:rsidR="007A5E22">
        <w:t>starting was to leverage the CLICK PLC provided in the ICS612 course as a base for controlling coffee roaster temperature</w:t>
      </w:r>
      <w:r w:rsidR="00B61E9D">
        <w:t xml:space="preserve"> and fan speed</w:t>
      </w:r>
      <w:r w:rsidR="007A5E22">
        <w:t>.</w:t>
      </w:r>
      <w:r w:rsidR="00B61E9D">
        <w:t xml:space="preserve"> The PLC that came in the 2019 </w:t>
      </w:r>
      <w:r w:rsidR="00815932">
        <w:t xml:space="preserve">ICS612 course </w:t>
      </w:r>
      <w:r w:rsidR="009366FC">
        <w:t xml:space="preserve">student kit </w:t>
      </w:r>
      <w:r w:rsidR="000E4EB4">
        <w:t>leveraged</w:t>
      </w:r>
      <w:r w:rsidR="00E66A1A">
        <w:t xml:space="preserve"> a</w:t>
      </w:r>
      <w:r w:rsidR="000E4EB4">
        <w:t>n</w:t>
      </w:r>
      <w:r w:rsidR="00E66A1A">
        <w:t xml:space="preserve"> Ethernet PLC module with discrete I/O capability and a </w:t>
      </w:r>
      <w:r w:rsidR="000E4EB4">
        <w:t>Thermocouple</w:t>
      </w:r>
      <w:r w:rsidR="00E66A1A">
        <w:t xml:space="preserve"> card. It also came with a </w:t>
      </w:r>
      <w:r w:rsidR="00F07110">
        <w:t xml:space="preserve">discrete low voltage (3.5 volts </w:t>
      </w:r>
      <w:r w:rsidR="000F5BC7">
        <w:t>DC</w:t>
      </w:r>
      <w:r w:rsidR="00F07110">
        <w:t>)</w:t>
      </w:r>
      <w:r w:rsidR="00D33D29">
        <w:t>, as shown in Figure</w:t>
      </w:r>
      <w:r w:rsidR="00975644">
        <w:t xml:space="preserve"> 5</w:t>
      </w:r>
      <w:r w:rsidR="000D5A44">
        <w:t>.</w:t>
      </w:r>
    </w:p>
    <w:p w14:paraId="340B01A4" w14:textId="32B04F36" w:rsidR="008D2385" w:rsidRDefault="00222832" w:rsidP="0082120E">
      <w:pPr>
        <w:pStyle w:val="BodyText"/>
        <w:ind w:firstLine="0"/>
        <w:jc w:val="center"/>
      </w:pPr>
      <w:r w:rsidRPr="00222832">
        <w:rPr>
          <w:noProof/>
        </w:rPr>
        <w:lastRenderedPageBreak/>
        <w:drawing>
          <wp:inline distT="0" distB="0" distL="0" distR="0" wp14:anchorId="292C8F6B" wp14:editId="0DB55D3C">
            <wp:extent cx="4072467" cy="2666628"/>
            <wp:effectExtent l="114300" t="101600" r="118745" b="102235"/>
            <wp:docPr id="4" name="Picture 10" descr="A circuit boar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502BD69-2263-5A42-AC23-7C2067F1735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 descr="A circuit board&#10;&#10;Description automatically generated">
                      <a:extLst>
                        <a:ext uri="{FF2B5EF4-FFF2-40B4-BE49-F238E27FC236}">
                          <a16:creationId xmlns:a16="http://schemas.microsoft.com/office/drawing/2014/main" id="{F502BD69-2263-5A42-AC23-7C2067F1735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l="20599" t="39665" r="48929" b="23885"/>
                    <a:stretch/>
                  </pic:blipFill>
                  <pic:spPr bwMode="auto">
                    <a:xfrm>
                      <a:off x="0" y="0"/>
                      <a:ext cx="4126725" cy="27021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82B9F2" w14:textId="72B941F6" w:rsidR="000D5A44" w:rsidRPr="00EB3256" w:rsidRDefault="000D5A44" w:rsidP="000D5A44">
      <w:pPr>
        <w:spacing w:after="120" w:line="360" w:lineRule="auto"/>
        <w:rPr>
          <w:rFonts w:ascii="Arial" w:hAnsi="Arial" w:cs="Arial"/>
        </w:rPr>
      </w:pPr>
      <w:r w:rsidRPr="0004213E">
        <w:rPr>
          <w:rFonts w:ascii="Arial" w:hAnsi="Arial" w:cs="Arial"/>
          <w:i/>
          <w:iCs/>
        </w:rPr>
        <w:t>Figure 5.</w:t>
      </w:r>
      <w:r>
        <w:rPr>
          <w:rFonts w:ascii="Arial" w:hAnsi="Arial" w:cs="Arial"/>
        </w:rPr>
        <w:t xml:space="preserve"> </w:t>
      </w:r>
      <w:r w:rsidR="001B194C">
        <w:rPr>
          <w:rFonts w:ascii="Arial" w:hAnsi="Arial" w:cs="Arial"/>
        </w:rPr>
        <w:t>ICS612 b</w:t>
      </w:r>
      <w:r w:rsidR="009D4DC0">
        <w:rPr>
          <w:rFonts w:ascii="Arial" w:hAnsi="Arial" w:cs="Arial"/>
        </w:rPr>
        <w:t xml:space="preserve">eta class </w:t>
      </w:r>
      <w:r w:rsidR="001B194C">
        <w:rPr>
          <w:rFonts w:ascii="Arial" w:hAnsi="Arial" w:cs="Arial"/>
        </w:rPr>
        <w:t xml:space="preserve">version </w:t>
      </w:r>
      <w:r>
        <w:rPr>
          <w:rFonts w:ascii="Arial" w:hAnsi="Arial" w:cs="Arial"/>
        </w:rPr>
        <w:t>CLICK PLC</w:t>
      </w:r>
    </w:p>
    <w:p w14:paraId="38325AE0" w14:textId="7ACB4D99" w:rsidR="0021594F" w:rsidRDefault="00C278DC" w:rsidP="008C6D37">
      <w:pPr>
        <w:pStyle w:val="BodyText"/>
        <w:spacing w:line="276" w:lineRule="auto"/>
      </w:pPr>
      <w:r>
        <w:t xml:space="preserve">The Click PLC is a product of Automation Direct, which sells </w:t>
      </w:r>
      <w:r w:rsidR="00791B7E">
        <w:t xml:space="preserve">lots of automation </w:t>
      </w:r>
      <w:r w:rsidR="003D42A8">
        <w:t>components</w:t>
      </w:r>
      <w:r w:rsidR="00791B7E">
        <w:t xml:space="preserve">. </w:t>
      </w:r>
      <w:r w:rsidR="008C6A79">
        <w:t>To</w:t>
      </w:r>
      <w:r w:rsidR="00791B7E">
        <w:t xml:space="preserve"> keep the bill of </w:t>
      </w:r>
      <w:r w:rsidR="003D42A8">
        <w:t>materials</w:t>
      </w:r>
      <w:r w:rsidR="00791B7E">
        <w:t xml:space="preserve"> </w:t>
      </w:r>
      <w:r w:rsidR="007D558C">
        <w:t>for this project down to a minimum number of vendors, Automation Direct was</w:t>
      </w:r>
      <w:r w:rsidR="003D42A8">
        <w:t xml:space="preserve"> the primary source </w:t>
      </w:r>
      <w:r w:rsidR="00A32A01">
        <w:t xml:space="preserve">for parts and </w:t>
      </w:r>
      <w:r w:rsidR="003D42A8">
        <w:t xml:space="preserve">supplies. </w:t>
      </w:r>
      <w:r w:rsidR="004F09CB">
        <w:t>However, this is not promoting Automation Direct</w:t>
      </w:r>
      <w:r w:rsidR="008C6A79">
        <w:t>. There</w:t>
      </w:r>
      <w:r w:rsidR="004F09CB">
        <w:t xml:space="preserve"> are other vendors to choose</w:t>
      </w:r>
      <w:r w:rsidR="005D1712">
        <w:t xml:space="preserve"> </w:t>
      </w:r>
      <w:r w:rsidR="00182DAF">
        <w:t xml:space="preserve">from </w:t>
      </w:r>
      <w:r w:rsidR="005D1712">
        <w:t>when working on these projects</w:t>
      </w:r>
      <w:r w:rsidR="00BA2E40">
        <w:t xml:space="preserve">. </w:t>
      </w:r>
      <w:r w:rsidR="000E77EE">
        <w:t xml:space="preserve">Nevertheless, </w:t>
      </w:r>
      <w:r w:rsidR="005D1712">
        <w:t>it is helpful to reduce suppliers to a minimum</w:t>
      </w:r>
      <w:r w:rsidR="00BA2E40">
        <w:t xml:space="preserve"> for order tracking a</w:t>
      </w:r>
      <w:r w:rsidR="005D1712">
        <w:t xml:space="preserve">nd </w:t>
      </w:r>
      <w:r w:rsidR="0021594F">
        <w:t xml:space="preserve">integration support </w:t>
      </w:r>
      <w:r w:rsidR="00BA2E40">
        <w:t xml:space="preserve">between products </w:t>
      </w:r>
      <w:r w:rsidR="0021594F">
        <w:t>from the vendor should it be required.</w:t>
      </w:r>
    </w:p>
    <w:p w14:paraId="26AD07FF" w14:textId="79E8426F" w:rsidR="00425414" w:rsidRDefault="0021594F" w:rsidP="008C6D37">
      <w:pPr>
        <w:pStyle w:val="BodyText"/>
        <w:spacing w:line="276" w:lineRule="auto"/>
      </w:pPr>
      <w:r>
        <w:t xml:space="preserve"> </w:t>
      </w:r>
      <w:r w:rsidR="00975644">
        <w:t xml:space="preserve">For the roasting application, the requirements for </w:t>
      </w:r>
      <w:r w:rsidR="00B575ED">
        <w:t xml:space="preserve">controlling </w:t>
      </w:r>
      <w:r w:rsidR="00975644">
        <w:t xml:space="preserve">temperature and fan speed </w:t>
      </w:r>
      <w:r w:rsidR="00B47914">
        <w:t>necessitated</w:t>
      </w:r>
      <w:r w:rsidR="00B575ED">
        <w:t xml:space="preserve"> additional </w:t>
      </w:r>
      <w:r w:rsidR="009C50AE">
        <w:t>input/output modules</w:t>
      </w:r>
      <w:r w:rsidR="00A32A01">
        <w:t xml:space="preserve"> for the CLICK PLC</w:t>
      </w:r>
      <w:r w:rsidR="00B47914">
        <w:t xml:space="preserve"> to c</w:t>
      </w:r>
      <w:r w:rsidR="00DE0ACC">
        <w:t xml:space="preserve">ontrol the </w:t>
      </w:r>
      <w:r w:rsidR="00BA47F9">
        <w:t>solid-state</w:t>
      </w:r>
      <w:r w:rsidR="00DE0ACC">
        <w:t xml:space="preserve"> relay</w:t>
      </w:r>
      <w:r w:rsidR="003F37CF">
        <w:t>, which would ultimately control the temperature in the roaster</w:t>
      </w:r>
      <w:r w:rsidR="001B194C">
        <w:t>. Therefore, a</w:t>
      </w:r>
      <w:r w:rsidR="00BA47F9">
        <w:t xml:space="preserve"> </w:t>
      </w:r>
      <w:r w:rsidR="001B194C">
        <w:t>CLICK d</w:t>
      </w:r>
      <w:r w:rsidR="00BA47F9">
        <w:t xml:space="preserve">igital output module </w:t>
      </w:r>
      <w:r w:rsidR="00BA47F9" w:rsidRPr="00BA47F9">
        <w:t>C0-08TD2</w:t>
      </w:r>
      <w:r w:rsidR="003B1F5D">
        <w:t xml:space="preserve"> </w:t>
      </w:r>
      <w:r w:rsidR="00BA47F9">
        <w:t xml:space="preserve">was </w:t>
      </w:r>
      <w:r w:rsidR="00210837">
        <w:t>selected</w:t>
      </w:r>
      <w:r w:rsidR="00BA47F9">
        <w:t>.</w:t>
      </w:r>
      <w:r w:rsidR="00210837">
        <w:t xml:space="preserve"> </w:t>
      </w:r>
      <w:r w:rsidR="00430776">
        <w:t xml:space="preserve">The overall temperature control logic would leverage a pulse </w:t>
      </w:r>
      <w:r w:rsidR="00E407E6">
        <w:t xml:space="preserve">width </w:t>
      </w:r>
      <w:r w:rsidR="00430776">
        <w:t xml:space="preserve">output </w:t>
      </w:r>
      <w:r w:rsidR="00BF5979">
        <w:t>to vary the time on v</w:t>
      </w:r>
      <w:r w:rsidR="00425414">
        <w:t>ersus</w:t>
      </w:r>
      <w:r w:rsidR="00BF5979">
        <w:t xml:space="preserve"> the time off to control heat. Although this can be done with </w:t>
      </w:r>
      <w:r w:rsidR="00497165">
        <w:t xml:space="preserve">the internal </w:t>
      </w:r>
      <w:r w:rsidR="00BF5979">
        <w:t>relay output in the PLC</w:t>
      </w:r>
      <w:r w:rsidR="00497165">
        <w:t xml:space="preserve"> CPU module,</w:t>
      </w:r>
      <w:r w:rsidR="00BF5979">
        <w:t xml:space="preserve"> </w:t>
      </w:r>
      <w:r w:rsidR="00497165">
        <w:t xml:space="preserve">the relay </w:t>
      </w:r>
      <w:r w:rsidR="00BF5979">
        <w:t>w</w:t>
      </w:r>
      <w:r w:rsidR="00CC6833">
        <w:t>ould</w:t>
      </w:r>
      <w:r w:rsidR="00BF5979">
        <w:t xml:space="preserve"> quickly fail</w:t>
      </w:r>
      <w:r w:rsidR="00425414">
        <w:t xml:space="preserve"> due to </w:t>
      </w:r>
      <w:r w:rsidR="00405565">
        <w:t xml:space="preserve">the </w:t>
      </w:r>
      <w:r w:rsidR="00425414">
        <w:t xml:space="preserve">duty cycle limitations of mechanical devices. </w:t>
      </w:r>
      <w:r w:rsidR="00E407E6">
        <w:t xml:space="preserve">Therefore, </w:t>
      </w:r>
      <w:r w:rsidR="00405565">
        <w:t xml:space="preserve">a </w:t>
      </w:r>
      <w:r w:rsidR="00425414">
        <w:t xml:space="preserve">solid-state option </w:t>
      </w:r>
      <w:r w:rsidR="00405565">
        <w:t>is needed</w:t>
      </w:r>
      <w:r w:rsidR="00F522D2">
        <w:t>, which require</w:t>
      </w:r>
      <w:r w:rsidR="009C4B47">
        <w:t>d</w:t>
      </w:r>
      <w:r w:rsidR="00F522D2">
        <w:t xml:space="preserve"> </w:t>
      </w:r>
      <w:r w:rsidR="009C4B47">
        <w:t xml:space="preserve">an </w:t>
      </w:r>
      <w:r w:rsidR="00F522D2">
        <w:t>additional I/O card</w:t>
      </w:r>
      <w:r w:rsidR="00425414">
        <w:t>.</w:t>
      </w:r>
      <w:r w:rsidR="009C4B47">
        <w:t xml:space="preserve"> </w:t>
      </w:r>
      <w:r w:rsidR="009E79F0">
        <w:t xml:space="preserve">The </w:t>
      </w:r>
      <w:r w:rsidR="00331E13">
        <w:t>Solid-State</w:t>
      </w:r>
      <w:r w:rsidR="009E79F0">
        <w:t xml:space="preserve"> </w:t>
      </w:r>
      <w:r w:rsidR="00106AC7">
        <w:t>R</w:t>
      </w:r>
      <w:r w:rsidR="009E79F0">
        <w:t>elay</w:t>
      </w:r>
      <w:r w:rsidR="00106AC7">
        <w:t xml:space="preserve"> (SSR)</w:t>
      </w:r>
      <w:r w:rsidR="009E79F0">
        <w:t xml:space="preserve"> </w:t>
      </w:r>
      <w:r w:rsidR="00C15BAF">
        <w:t xml:space="preserve">model number </w:t>
      </w:r>
      <w:r w:rsidR="00C15BAF" w:rsidRPr="00C15BAF">
        <w:t>AD-SSR625-DC-280A</w:t>
      </w:r>
      <w:r w:rsidR="00C15BAF">
        <w:t xml:space="preserve">, </w:t>
      </w:r>
      <w:r w:rsidR="009E79F0">
        <w:t xml:space="preserve">was </w:t>
      </w:r>
      <w:r w:rsidR="00003513">
        <w:t xml:space="preserve">chosen for the solution as it provided 3-32 VDC input control </w:t>
      </w:r>
      <w:r w:rsidR="00FC4E90">
        <w:t>voltage</w:t>
      </w:r>
      <w:r w:rsidR="00003513">
        <w:t xml:space="preserve"> and</w:t>
      </w:r>
      <w:r w:rsidR="009825F0">
        <w:t xml:space="preserve"> could drive a 25A 24-280 </w:t>
      </w:r>
      <w:r w:rsidR="00FC4E90">
        <w:t>V</w:t>
      </w:r>
      <w:r w:rsidR="009825F0">
        <w:t xml:space="preserve">AC </w:t>
      </w:r>
      <w:r w:rsidR="00FC4E90">
        <w:t xml:space="preserve">load voltage. </w:t>
      </w:r>
      <w:r w:rsidR="000B7E7A">
        <w:t xml:space="preserve">The </w:t>
      </w:r>
      <w:r w:rsidR="00FC4E90">
        <w:t xml:space="preserve">SSR was slightly </w:t>
      </w:r>
      <w:r w:rsidR="009E79F0">
        <w:t>oversized</w:t>
      </w:r>
      <w:r w:rsidR="00D46809">
        <w:t xml:space="preserve"> </w:t>
      </w:r>
      <w:r w:rsidR="009E79F0">
        <w:t xml:space="preserve">allow for </w:t>
      </w:r>
      <w:r w:rsidR="00B747FA">
        <w:t>the SR800</w:t>
      </w:r>
      <w:r w:rsidR="00D46809">
        <w:t xml:space="preserve"> coffee roaster current draw should </w:t>
      </w:r>
      <w:r w:rsidR="002A2684">
        <w:t>a future upgrade occur to replace the SR540</w:t>
      </w:r>
      <w:r w:rsidR="00D46809">
        <w:t>.</w:t>
      </w:r>
      <w:r w:rsidR="004529E3">
        <w:t xml:space="preserve"> </w:t>
      </w:r>
      <w:r w:rsidR="00D46809">
        <w:t xml:space="preserve"> </w:t>
      </w:r>
      <w:r w:rsidR="00425414">
        <w:t xml:space="preserve"> </w:t>
      </w:r>
    </w:p>
    <w:p w14:paraId="2F941DF7" w14:textId="785875D2" w:rsidR="00B63323" w:rsidRDefault="00A32A01" w:rsidP="008C6D37">
      <w:pPr>
        <w:pStyle w:val="BodyText"/>
        <w:spacing w:line="276" w:lineRule="auto"/>
      </w:pPr>
      <w:r>
        <w:t>The roaster fan required variable control</w:t>
      </w:r>
      <w:r w:rsidR="005F7E9A">
        <w:t xml:space="preserve"> </w:t>
      </w:r>
      <w:r w:rsidR="00DD3423">
        <w:t xml:space="preserve">to adjust </w:t>
      </w:r>
      <w:r w:rsidR="00405565">
        <w:t>airflow</w:t>
      </w:r>
      <w:r w:rsidR="00DD3423">
        <w:t xml:space="preserve"> during the roasting process, </w:t>
      </w:r>
      <w:r w:rsidR="005F7E9A">
        <w:t xml:space="preserve">but before the analog output card </w:t>
      </w:r>
      <w:r w:rsidR="008F3962">
        <w:t>could be selected</w:t>
      </w:r>
      <w:r w:rsidR="00F522D2">
        <w:t>,</w:t>
      </w:r>
      <w:r w:rsidR="008F3962">
        <w:t xml:space="preserve"> a </w:t>
      </w:r>
      <w:r w:rsidR="000F5BC7">
        <w:t>DC</w:t>
      </w:r>
      <w:r w:rsidR="008F3962">
        <w:t xml:space="preserve"> motor drive needed to be selected, which would</w:t>
      </w:r>
      <w:r w:rsidR="002A6F40">
        <w:t xml:space="preserve"> determine</w:t>
      </w:r>
      <w:r w:rsidR="009E4E40">
        <w:t xml:space="preserve"> the required </w:t>
      </w:r>
      <w:r w:rsidR="002A6F40">
        <w:t>t</w:t>
      </w:r>
      <w:r w:rsidR="008F3962">
        <w:t>ype of input to the drive or</w:t>
      </w:r>
      <w:r w:rsidR="00182DAF">
        <w:t>,</w:t>
      </w:r>
      <w:r w:rsidR="008F3962">
        <w:t xml:space="preserve"> </w:t>
      </w:r>
      <w:r w:rsidR="002A6F40">
        <w:t>conversely</w:t>
      </w:r>
      <w:r w:rsidR="00405565">
        <w:t>,</w:t>
      </w:r>
      <w:r w:rsidR="002A6F40">
        <w:t xml:space="preserve"> the </w:t>
      </w:r>
      <w:r w:rsidR="008F3962">
        <w:t xml:space="preserve">output from the CLICK PLC module. </w:t>
      </w:r>
      <w:r w:rsidR="00191748">
        <w:t xml:space="preserve">After </w:t>
      </w:r>
      <w:r w:rsidR="000E77EE">
        <w:t>some</w:t>
      </w:r>
      <w:r w:rsidR="00191748">
        <w:t xml:space="preserve"> </w:t>
      </w:r>
      <w:r w:rsidR="000E77EE">
        <w:t>internet research</w:t>
      </w:r>
      <w:r w:rsidR="00191748">
        <w:t xml:space="preserve">, the Iron Horse GSDA-148-10C </w:t>
      </w:r>
      <w:r w:rsidR="00F477C7">
        <w:t xml:space="preserve">DC drive was </w:t>
      </w:r>
      <w:r w:rsidR="000449CD">
        <w:t xml:space="preserve">selected for the </w:t>
      </w:r>
      <w:r w:rsidR="00D11A42">
        <w:t>application</w:t>
      </w:r>
      <w:r w:rsidR="00482F74">
        <w:t xml:space="preserve">. The particular model </w:t>
      </w:r>
      <w:r w:rsidR="00D51253">
        <w:t xml:space="preserve">allowed remote </w:t>
      </w:r>
      <w:r w:rsidR="000B0B77">
        <w:t xml:space="preserve">analog input capability from a </w:t>
      </w:r>
      <w:r w:rsidR="001D087C">
        <w:t xml:space="preserve">PLC, provided </w:t>
      </w:r>
      <w:r w:rsidR="000B0B77">
        <w:t xml:space="preserve">the </w:t>
      </w:r>
      <w:r w:rsidR="00A666C1">
        <w:t>necessary</w:t>
      </w:r>
      <w:r w:rsidR="000B0B77">
        <w:t xml:space="preserve"> range</w:t>
      </w:r>
      <w:r w:rsidR="00A666C1">
        <w:t xml:space="preserve"> for fan speed control</w:t>
      </w:r>
      <w:r w:rsidR="00F139B1">
        <w:t>,</w:t>
      </w:r>
      <w:r w:rsidR="001D087C">
        <w:t xml:space="preserve"> and had </w:t>
      </w:r>
      <w:r w:rsidR="00405565">
        <w:t xml:space="preserve">the </w:t>
      </w:r>
      <w:r w:rsidR="001D087C">
        <w:t xml:space="preserve">capability for larger </w:t>
      </w:r>
      <w:r w:rsidR="001D087C">
        <w:lastRenderedPageBreak/>
        <w:t xml:space="preserve">fan motors for future </w:t>
      </w:r>
      <w:r w:rsidR="005C11BE">
        <w:t>upgrades down the road</w:t>
      </w:r>
      <w:r w:rsidR="00F477C7">
        <w:t xml:space="preserve">. </w:t>
      </w:r>
      <w:r w:rsidR="00405565">
        <w:t>Usually</w:t>
      </w:r>
      <w:r w:rsidR="00C34A0A">
        <w:t>,</w:t>
      </w:r>
      <w:r w:rsidR="00A93653">
        <w:t xml:space="preserve"> analog outputs from PLC</w:t>
      </w:r>
      <w:r w:rsidR="00F401F9">
        <w:t>s</w:t>
      </w:r>
      <w:r w:rsidR="00A93653">
        <w:t xml:space="preserve"> use 4-20ma signals, which 4ma represents 0%</w:t>
      </w:r>
      <w:r w:rsidR="00405565">
        <w:t>,</w:t>
      </w:r>
      <w:r w:rsidR="00A93653">
        <w:t xml:space="preserve"> and 20ma represents 100%</w:t>
      </w:r>
      <w:r w:rsidR="00BC32A2">
        <w:t xml:space="preserve"> output</w:t>
      </w:r>
      <w:r w:rsidR="00A93653">
        <w:t xml:space="preserve">. However, the </w:t>
      </w:r>
      <w:r w:rsidR="000F5BC7">
        <w:t>DC</w:t>
      </w:r>
      <w:r w:rsidR="00D546BA">
        <w:t xml:space="preserve"> motor drive required a 0-10 VDC input signal. With that requirement</w:t>
      </w:r>
      <w:r w:rsidR="00405565">
        <w:t>,</w:t>
      </w:r>
      <w:r w:rsidR="00D546BA">
        <w:t xml:space="preserve"> a CLICK PLC</w:t>
      </w:r>
      <w:r w:rsidR="00BC32A2">
        <w:t xml:space="preserve"> </w:t>
      </w:r>
      <w:r w:rsidR="00367ACB">
        <w:t xml:space="preserve">output card </w:t>
      </w:r>
      <w:r w:rsidR="00BC32A2" w:rsidRPr="00BC32A2">
        <w:t>C0-04DA-2</w:t>
      </w:r>
      <w:r w:rsidR="00BC32A2">
        <w:t xml:space="preserve"> was selected </w:t>
      </w:r>
      <w:r w:rsidR="004A4E97">
        <w:t xml:space="preserve">as it provided </w:t>
      </w:r>
      <w:r w:rsidR="0017025E">
        <w:t xml:space="preserve">the required </w:t>
      </w:r>
      <w:r w:rsidR="004A4E97">
        <w:t xml:space="preserve">0-10 VDC output signals. </w:t>
      </w:r>
      <w:r w:rsidR="00405565">
        <w:t>With</w:t>
      </w:r>
      <w:r w:rsidR="002A3B4B">
        <w:t xml:space="preserve"> that module</w:t>
      </w:r>
      <w:r w:rsidR="00F401F9">
        <w:t>,</w:t>
      </w:r>
      <w:r w:rsidR="002A3B4B">
        <w:t xml:space="preserve"> the PLC hardware configuration was complete,</w:t>
      </w:r>
      <w:r w:rsidR="00E40238">
        <w:t xml:space="preserve"> as shown in </w:t>
      </w:r>
      <w:r w:rsidR="0004213E">
        <w:t>F</w:t>
      </w:r>
      <w:r w:rsidR="00E40238">
        <w:t xml:space="preserve">igure 6. </w:t>
      </w:r>
    </w:p>
    <w:p w14:paraId="16122148" w14:textId="363F7FFF" w:rsidR="008557F7" w:rsidRDefault="003A4C19" w:rsidP="007C456A">
      <w:pPr>
        <w:pStyle w:val="BodyText"/>
        <w:ind w:firstLine="0"/>
        <w:jc w:val="center"/>
      </w:pPr>
      <w:r>
        <w:rPr>
          <w:noProof/>
        </w:rPr>
        <w:drawing>
          <wp:inline distT="0" distB="0" distL="0" distR="0" wp14:anchorId="3D1E3A38" wp14:editId="21E16309">
            <wp:extent cx="4460902" cy="2798906"/>
            <wp:effectExtent l="114300" t="101600" r="111125" b="971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69405" cy="2804241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F2CD55" w14:textId="4E3A8410" w:rsidR="007C456A" w:rsidRPr="00EB3256" w:rsidRDefault="007C456A" w:rsidP="007C456A">
      <w:pPr>
        <w:spacing w:after="120" w:line="360" w:lineRule="auto"/>
        <w:rPr>
          <w:rFonts w:ascii="Arial" w:hAnsi="Arial" w:cs="Arial"/>
        </w:rPr>
      </w:pPr>
      <w:r w:rsidRPr="0004213E">
        <w:rPr>
          <w:rFonts w:ascii="Arial" w:hAnsi="Arial" w:cs="Arial"/>
          <w:i/>
          <w:iCs/>
        </w:rPr>
        <w:t>Figure 6.</w:t>
      </w:r>
      <w:r>
        <w:rPr>
          <w:rFonts w:ascii="Arial" w:hAnsi="Arial" w:cs="Arial"/>
        </w:rPr>
        <w:t xml:space="preserve"> CLICK PLC with digital and analog output modules</w:t>
      </w:r>
    </w:p>
    <w:p w14:paraId="0EEDA8E9" w14:textId="77777777" w:rsidR="00845B03" w:rsidRDefault="00E40238" w:rsidP="008C6D37">
      <w:pPr>
        <w:pStyle w:val="BodyText"/>
        <w:spacing w:line="276" w:lineRule="auto"/>
      </w:pPr>
      <w:r>
        <w:t xml:space="preserve">With a </w:t>
      </w:r>
      <w:r w:rsidR="000F5BC7">
        <w:t>DC</w:t>
      </w:r>
      <w:r>
        <w:t xml:space="preserve"> Motor drive selected, a </w:t>
      </w:r>
      <w:r w:rsidR="000F5BC7">
        <w:t>DC</w:t>
      </w:r>
      <w:r>
        <w:t xml:space="preserve"> power supply could now also be researched and selected to provide the adequate </w:t>
      </w:r>
      <w:r w:rsidR="00A27A01">
        <w:t xml:space="preserve">current </w:t>
      </w:r>
      <w:r>
        <w:t>range and also provide the headroom for powering additional 24 VDC components and for a larger roaster</w:t>
      </w:r>
      <w:r w:rsidR="00492F0E">
        <w:t xml:space="preserve"> should the need arise</w:t>
      </w:r>
      <w:r>
        <w:t xml:space="preserve">. </w:t>
      </w:r>
      <w:r w:rsidR="008B61C7">
        <w:t xml:space="preserve">The </w:t>
      </w:r>
      <w:r w:rsidR="002F3178">
        <w:t>RHINO switching 24VDC power supply</w:t>
      </w:r>
      <w:r w:rsidR="006D2CEB">
        <w:t xml:space="preserve">, model </w:t>
      </w:r>
      <w:r w:rsidR="006D2CEB" w:rsidRPr="006D2CEB">
        <w:t>PSP24-240S</w:t>
      </w:r>
      <w:r w:rsidR="00A139CA">
        <w:t>,</w:t>
      </w:r>
      <w:r w:rsidR="002F3178">
        <w:t xml:space="preserve"> matched the requirements for </w:t>
      </w:r>
      <w:r w:rsidR="00405565">
        <w:t xml:space="preserve">the </w:t>
      </w:r>
      <w:r w:rsidR="002F3178">
        <w:t xml:space="preserve">project and provided </w:t>
      </w:r>
      <w:r w:rsidR="00CE0FBE">
        <w:t xml:space="preserve">almost 50% additional headroom for any further expansion. For those looking to reduce </w:t>
      </w:r>
      <w:r w:rsidR="00405565">
        <w:t xml:space="preserve">the </w:t>
      </w:r>
      <w:r w:rsidR="00CE0FBE">
        <w:t xml:space="preserve">cost of this build, purchasing a smaller </w:t>
      </w:r>
      <w:r w:rsidR="000967C7">
        <w:t>power supply</w:t>
      </w:r>
      <w:r w:rsidR="00CE0FBE">
        <w:t xml:space="preserve"> would be one area. However, </w:t>
      </w:r>
      <w:r w:rsidR="000967C7">
        <w:t>a smaller 5-amp 24VDC</w:t>
      </w:r>
      <w:r w:rsidR="00CE0FBE">
        <w:t xml:space="preserve"> </w:t>
      </w:r>
      <w:r w:rsidR="000967C7">
        <w:t xml:space="preserve">power </w:t>
      </w:r>
      <w:r w:rsidR="00CE0FBE">
        <w:t xml:space="preserve">supply would </w:t>
      </w:r>
      <w:r w:rsidR="00623C6B">
        <w:t xml:space="preserve">be near </w:t>
      </w:r>
      <w:r w:rsidR="00EE4AF6">
        <w:t xml:space="preserve">full </w:t>
      </w:r>
      <w:r w:rsidR="00623C6B">
        <w:t>capacity</w:t>
      </w:r>
      <w:r w:rsidR="000967C7">
        <w:t>.</w:t>
      </w:r>
    </w:p>
    <w:p w14:paraId="579FF0CB" w14:textId="74ACF511" w:rsidR="006E57D4" w:rsidRDefault="000967C7" w:rsidP="008C6D37">
      <w:pPr>
        <w:pStyle w:val="BodyText"/>
        <w:spacing w:line="276" w:lineRule="auto"/>
      </w:pPr>
      <w:r>
        <w:t xml:space="preserve"> </w:t>
      </w:r>
      <w:r w:rsidR="00EE4AF6">
        <w:t xml:space="preserve">A good rule of thumb is to allow for 20% additional capacity when determining components. </w:t>
      </w:r>
      <w:r w:rsidR="00E40238">
        <w:t>Before going much further in the process of procuring the components, however, an overview drawing was needed to identify the components</w:t>
      </w:r>
      <w:r w:rsidR="00B11474">
        <w:t xml:space="preserve"> and begin to</w:t>
      </w:r>
      <w:r w:rsidR="00265864">
        <w:t xml:space="preserve"> understand</w:t>
      </w:r>
      <w:r w:rsidR="00B11474">
        <w:t xml:space="preserve"> how they would be laid out in</w:t>
      </w:r>
      <w:r w:rsidR="00864FA4">
        <w:t xml:space="preserve"> the control panel</w:t>
      </w:r>
      <w:r w:rsidR="00B11474">
        <w:t>.</w:t>
      </w:r>
      <w:r w:rsidR="007906D2">
        <w:t xml:space="preserve"> </w:t>
      </w:r>
      <w:r w:rsidR="00DB0A47">
        <w:t xml:space="preserve">With </w:t>
      </w:r>
      <w:r w:rsidR="00864FA4">
        <w:t>control panels</w:t>
      </w:r>
      <w:r w:rsidR="00F139B1">
        <w:t>,</w:t>
      </w:r>
      <w:r w:rsidR="00E534C7">
        <w:t xml:space="preserve"> </w:t>
      </w:r>
      <w:r w:rsidR="000F5BC7">
        <w:t>AC</w:t>
      </w:r>
      <w:r w:rsidR="00E534C7">
        <w:t xml:space="preserve"> and </w:t>
      </w:r>
      <w:r w:rsidR="000F5BC7">
        <w:t>DC</w:t>
      </w:r>
      <w:r w:rsidR="00E534C7">
        <w:t xml:space="preserve"> interference needs to be kept at </w:t>
      </w:r>
      <w:r w:rsidR="00405565">
        <w:t xml:space="preserve">a </w:t>
      </w:r>
      <w:r w:rsidR="00E534C7">
        <w:t>minimum</w:t>
      </w:r>
      <w:r w:rsidR="00182DAF">
        <w:t>,</w:t>
      </w:r>
      <w:r w:rsidR="00DB0A47">
        <w:t xml:space="preserve"> and </w:t>
      </w:r>
      <w:r w:rsidR="00E534C7">
        <w:t xml:space="preserve">there are </w:t>
      </w:r>
      <w:r w:rsidR="005C258A">
        <w:t xml:space="preserve">also </w:t>
      </w:r>
      <w:r w:rsidR="0009250E">
        <w:t>potential heating issues</w:t>
      </w:r>
      <w:r w:rsidR="00141381">
        <w:t xml:space="preserve"> with </w:t>
      </w:r>
      <w:r w:rsidR="0009250E">
        <w:t xml:space="preserve">minimum </w:t>
      </w:r>
      <w:r w:rsidR="00DB0A47">
        <w:t xml:space="preserve">manufacture recommended </w:t>
      </w:r>
      <w:r w:rsidR="00A46AD8">
        <w:t>clearanc</w:t>
      </w:r>
      <w:r w:rsidR="00DB0A47">
        <w:t>es between</w:t>
      </w:r>
      <w:r w:rsidR="0009250E">
        <w:t xml:space="preserve"> devices</w:t>
      </w:r>
      <w:r w:rsidR="00141381">
        <w:t xml:space="preserve">. </w:t>
      </w:r>
      <w:r w:rsidR="00887AB6">
        <w:t>Also</w:t>
      </w:r>
      <w:r w:rsidR="005965E9">
        <w:t>,</w:t>
      </w:r>
      <w:r w:rsidR="005C258A">
        <w:t xml:space="preserve"> </w:t>
      </w:r>
      <w:r w:rsidR="00141381">
        <w:t xml:space="preserve">wiring has to </w:t>
      </w:r>
      <w:r w:rsidR="00BC757C">
        <w:t>be connected</w:t>
      </w:r>
      <w:r w:rsidR="00A95C2F">
        <w:t xml:space="preserve"> somewhere on terminal blocks. </w:t>
      </w:r>
      <w:r w:rsidR="00FD778A">
        <w:t>Therefore,</w:t>
      </w:r>
      <w:r w:rsidR="00A46AD8">
        <w:t xml:space="preserve"> before a </w:t>
      </w:r>
      <w:r w:rsidR="00745D3E">
        <w:t>control panel</w:t>
      </w:r>
      <w:r w:rsidR="00A46AD8">
        <w:t xml:space="preserve"> size was chosen</w:t>
      </w:r>
      <w:r w:rsidR="00C34A0A">
        <w:t>,</w:t>
      </w:r>
      <w:r w:rsidR="00A46AD8">
        <w:t xml:space="preserve"> </w:t>
      </w:r>
      <w:r w:rsidR="00885C27">
        <w:t xml:space="preserve">the </w:t>
      </w:r>
      <w:r w:rsidR="00B2280E">
        <w:t xml:space="preserve">documentation for each vendor component </w:t>
      </w:r>
      <w:r w:rsidR="00885C27">
        <w:t xml:space="preserve">was reviewed </w:t>
      </w:r>
      <w:r w:rsidR="005965E9">
        <w:t xml:space="preserve">to </w:t>
      </w:r>
      <w:r w:rsidR="00B2280E">
        <w:t>determine spacing requirements. Fr</w:t>
      </w:r>
      <w:r w:rsidR="00FC72E3">
        <w:t>o</w:t>
      </w:r>
      <w:r w:rsidR="00A95C2F">
        <w:t>m these requirements</w:t>
      </w:r>
      <w:r w:rsidR="00C34A0A">
        <w:t>,</w:t>
      </w:r>
      <w:r w:rsidR="00B2280E">
        <w:t xml:space="preserve"> </w:t>
      </w:r>
      <w:r w:rsidR="00FD778A">
        <w:t xml:space="preserve">the components </w:t>
      </w:r>
      <w:r w:rsidR="00F0319E">
        <w:t xml:space="preserve">layout was templated </w:t>
      </w:r>
      <w:r w:rsidR="00347D41">
        <w:t xml:space="preserve">to </w:t>
      </w:r>
      <w:r w:rsidR="00FD778A">
        <w:t>accommodate</w:t>
      </w:r>
      <w:r w:rsidR="00D212B0">
        <w:t xml:space="preserve"> for heat dissipation and separation of </w:t>
      </w:r>
      <w:r w:rsidR="000F5BC7">
        <w:t>AC</w:t>
      </w:r>
      <w:r w:rsidR="00D212B0">
        <w:t xml:space="preserve"> and </w:t>
      </w:r>
      <w:r w:rsidR="000F5BC7">
        <w:t>DC</w:t>
      </w:r>
      <w:r w:rsidR="00D212B0">
        <w:t xml:space="preserve"> </w:t>
      </w:r>
      <w:r w:rsidR="00C731F7">
        <w:t>circuits</w:t>
      </w:r>
      <w:r w:rsidR="00D212B0">
        <w:t xml:space="preserve">, as shown in Figure </w:t>
      </w:r>
      <w:r w:rsidR="005309B8">
        <w:t xml:space="preserve">7. </w:t>
      </w:r>
    </w:p>
    <w:p w14:paraId="2998D312" w14:textId="77777777" w:rsidR="006E57D4" w:rsidRDefault="006E57D4" w:rsidP="008C6D37">
      <w:pPr>
        <w:pStyle w:val="BodyText"/>
        <w:spacing w:line="276" w:lineRule="auto"/>
      </w:pPr>
    </w:p>
    <w:p w14:paraId="1E645BB7" w14:textId="0273A492" w:rsidR="00E40238" w:rsidRDefault="006E57D4" w:rsidP="0082120E">
      <w:pPr>
        <w:pStyle w:val="BodyText"/>
        <w:jc w:val="center"/>
      </w:pPr>
      <w:r>
        <w:rPr>
          <w:noProof/>
        </w:rPr>
        <w:drawing>
          <wp:inline distT="0" distB="0" distL="0" distR="0" wp14:anchorId="699FD4B5" wp14:editId="4C53D4F3">
            <wp:extent cx="4006326" cy="3909414"/>
            <wp:effectExtent l="0" t="0" r="0" b="254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23010" cy="3925694"/>
                    </a:xfrm>
                    <a:prstGeom prst="rect">
                      <a:avLst/>
                    </a:prstGeom>
                    <a:effectLst/>
                  </pic:spPr>
                </pic:pic>
              </a:graphicData>
            </a:graphic>
          </wp:inline>
        </w:drawing>
      </w:r>
    </w:p>
    <w:p w14:paraId="4D150F1A" w14:textId="5D7CFFC8" w:rsidR="005309B8" w:rsidRDefault="005309B8" w:rsidP="005309B8">
      <w:pPr>
        <w:spacing w:after="120" w:line="360" w:lineRule="auto"/>
        <w:rPr>
          <w:rFonts w:ascii="Arial" w:hAnsi="Arial" w:cs="Arial"/>
        </w:rPr>
      </w:pPr>
      <w:r w:rsidRPr="0004213E">
        <w:rPr>
          <w:rFonts w:ascii="Arial" w:hAnsi="Arial" w:cs="Arial"/>
          <w:i/>
          <w:iCs/>
        </w:rPr>
        <w:t>Figure 7.</w:t>
      </w:r>
      <w:r>
        <w:rPr>
          <w:rFonts w:ascii="Arial" w:hAnsi="Arial" w:cs="Arial"/>
        </w:rPr>
        <w:t xml:space="preserve"> Proposed component layout in the </w:t>
      </w:r>
      <w:r w:rsidR="00C731F7">
        <w:rPr>
          <w:rFonts w:ascii="Arial" w:hAnsi="Arial" w:cs="Arial"/>
        </w:rPr>
        <w:t xml:space="preserve">roaster control </w:t>
      </w:r>
      <w:r>
        <w:rPr>
          <w:rFonts w:ascii="Arial" w:hAnsi="Arial" w:cs="Arial"/>
        </w:rPr>
        <w:t>panel</w:t>
      </w:r>
    </w:p>
    <w:p w14:paraId="2F6DA8D5" w14:textId="197DD6E0" w:rsidR="005309B8" w:rsidRPr="007E239B" w:rsidRDefault="007E239B" w:rsidP="00845B03">
      <w:pPr>
        <w:spacing w:after="120" w:line="276" w:lineRule="auto"/>
        <w:ind w:firstLine="720"/>
      </w:pPr>
      <w:r w:rsidRPr="007E239B">
        <w:t>With the proposed</w:t>
      </w:r>
      <w:r>
        <w:t xml:space="preserve"> layout in place</w:t>
      </w:r>
      <w:r w:rsidR="00887AB6">
        <w:t>,</w:t>
      </w:r>
      <w:r>
        <w:t xml:space="preserve"> </w:t>
      </w:r>
      <w:r w:rsidR="008408BF">
        <w:t>an</w:t>
      </w:r>
      <w:r w:rsidR="00411F77">
        <w:t xml:space="preserve"> </w:t>
      </w:r>
      <w:proofErr w:type="spellStart"/>
      <w:r w:rsidR="00FE5D64" w:rsidRPr="00FE5D64">
        <w:t>AttaBox</w:t>
      </w:r>
      <w:proofErr w:type="spellEnd"/>
      <w:r w:rsidR="00FE5D64" w:rsidRPr="00FE5D64">
        <w:t xml:space="preserve"> Freedom series enclosure</w:t>
      </w:r>
      <w:r w:rsidR="008408BF">
        <w:t xml:space="preserve"> with a measurement of </w:t>
      </w:r>
      <w:r w:rsidR="00FE5D64" w:rsidRPr="00FE5D64">
        <w:t>18</w:t>
      </w:r>
      <w:r w:rsidR="008408BF">
        <w:t>in</w:t>
      </w:r>
      <w:r w:rsidR="00FE5D64" w:rsidRPr="00FE5D64">
        <w:t xml:space="preserve"> x 16</w:t>
      </w:r>
      <w:r w:rsidR="008408BF">
        <w:t>in</w:t>
      </w:r>
      <w:r w:rsidR="00FE5D64" w:rsidRPr="00FE5D64">
        <w:t xml:space="preserve"> x 10in (</w:t>
      </w:r>
      <w:proofErr w:type="spellStart"/>
      <w:r w:rsidR="00FE5D64" w:rsidRPr="00FE5D64">
        <w:t>HxWxD</w:t>
      </w:r>
      <w:proofErr w:type="spellEnd"/>
      <w:r w:rsidR="00FE5D64" w:rsidRPr="00FE5D64">
        <w:t xml:space="preserve">) </w:t>
      </w:r>
      <w:r w:rsidR="006A3E5D">
        <w:t xml:space="preserve">was </w:t>
      </w:r>
      <w:r w:rsidR="008408BF">
        <w:t xml:space="preserve">selected </w:t>
      </w:r>
      <w:r w:rsidR="008408BF" w:rsidRPr="007E239B">
        <w:t>to</w:t>
      </w:r>
      <w:r w:rsidR="00411F77">
        <w:t xml:space="preserve"> </w:t>
      </w:r>
      <w:r w:rsidR="003D5EC4">
        <w:t>accommodate</w:t>
      </w:r>
      <w:r w:rsidR="00411F77">
        <w:t xml:space="preserve"> </w:t>
      </w:r>
      <w:r w:rsidR="003D5EC4">
        <w:t>all components.</w:t>
      </w:r>
      <w:r w:rsidR="008408BF">
        <w:t xml:space="preserve"> The associated </w:t>
      </w:r>
      <w:r w:rsidR="00AF3068" w:rsidRPr="00FE5D64">
        <w:t>18</w:t>
      </w:r>
      <w:r w:rsidR="00AF3068">
        <w:t>in</w:t>
      </w:r>
      <w:r w:rsidR="00AF3068" w:rsidRPr="00FE5D64">
        <w:t xml:space="preserve"> x 16</w:t>
      </w:r>
      <w:r w:rsidR="00AF3068">
        <w:t xml:space="preserve">in </w:t>
      </w:r>
      <w:r w:rsidR="008408BF">
        <w:t xml:space="preserve">subpanel for the </w:t>
      </w:r>
      <w:r w:rsidR="00AF3068">
        <w:t>enclosure</w:t>
      </w:r>
      <w:r w:rsidR="008408BF">
        <w:t xml:space="preserve"> was also selected to mount the equipment.</w:t>
      </w:r>
      <w:r w:rsidR="003F3A69">
        <w:t xml:space="preserve"> </w:t>
      </w:r>
      <w:r w:rsidR="0001621B">
        <w:t>To mount</w:t>
      </w:r>
      <w:r w:rsidR="00F4752C">
        <w:t xml:space="preserve"> </w:t>
      </w:r>
      <w:r w:rsidR="0001621B">
        <w:t xml:space="preserve">the </w:t>
      </w:r>
      <w:r w:rsidR="00BF24CA">
        <w:t>components</w:t>
      </w:r>
      <w:r w:rsidR="00475E09">
        <w:t xml:space="preserve"> to the subpanel, such as the </w:t>
      </w:r>
      <w:r w:rsidR="0001621B">
        <w:t>terminal blocks,</w:t>
      </w:r>
      <w:r w:rsidR="006C7712">
        <w:t xml:space="preserve"> PLC, MOXA</w:t>
      </w:r>
      <w:r w:rsidR="00887AB6">
        <w:t>,</w:t>
      </w:r>
      <w:r w:rsidR="006C7712">
        <w:t xml:space="preserve"> and power supply</w:t>
      </w:r>
      <w:r w:rsidR="006F64E0">
        <w:t>,</w:t>
      </w:r>
      <w:r w:rsidR="006C7712">
        <w:t xml:space="preserve"> a </w:t>
      </w:r>
      <w:r w:rsidR="006C7712" w:rsidRPr="006C7712">
        <w:t>DIN rail, slotted, 35mm, 10mm height</w:t>
      </w:r>
      <w:r w:rsidR="003D5EC4">
        <w:t xml:space="preserve"> </w:t>
      </w:r>
      <w:r w:rsidR="002425BF">
        <w:t xml:space="preserve">was </w:t>
      </w:r>
      <w:r w:rsidR="00151915">
        <w:t>used</w:t>
      </w:r>
      <w:r w:rsidR="006C7712">
        <w:t>.</w:t>
      </w:r>
      <w:r w:rsidR="003731E4">
        <w:t xml:space="preserve"> The terminal block part numbers </w:t>
      </w:r>
      <w:r w:rsidR="00151915">
        <w:t xml:space="preserve">are included in the </w:t>
      </w:r>
      <w:r w:rsidR="002609E2">
        <w:t>BOM</w:t>
      </w:r>
      <w:r w:rsidR="00151915">
        <w:t xml:space="preserve"> section in the </w:t>
      </w:r>
      <w:r w:rsidR="00DA73E8">
        <w:t>appendix</w:t>
      </w:r>
      <w:r w:rsidR="002609E2">
        <w:t xml:space="preserve">. </w:t>
      </w:r>
      <w:r w:rsidR="00DA73E8">
        <w:t xml:space="preserve">With the major components identified, an order was placed. Upon receiving the parts, they were </w:t>
      </w:r>
      <w:r w:rsidR="00D85815">
        <w:t>positioned</w:t>
      </w:r>
      <w:r w:rsidR="00887AB6">
        <w:t>,</w:t>
      </w:r>
      <w:r w:rsidR="00D85815">
        <w:t xml:space="preserve"> </w:t>
      </w:r>
      <w:r w:rsidR="00DA73E8">
        <w:t xml:space="preserve">as shown in Figure 8, which closely </w:t>
      </w:r>
      <w:r w:rsidR="0037701B">
        <w:t>aligns</w:t>
      </w:r>
      <w:r w:rsidR="00DA73E8">
        <w:t xml:space="preserve"> with the overall </w:t>
      </w:r>
      <w:r w:rsidR="00BD3166">
        <w:t xml:space="preserve">component layout in Figure 7. With a program, such as </w:t>
      </w:r>
      <w:r w:rsidR="002B7CDC">
        <w:t>AutoCAD</w:t>
      </w:r>
      <w:r w:rsidR="00BD3166">
        <w:t>, one could get the measurements exact</w:t>
      </w:r>
      <w:r w:rsidR="002B7CDC">
        <w:t>, but that software was not used for this project</w:t>
      </w:r>
      <w:r w:rsidR="00BD3166">
        <w:t xml:space="preserve">. </w:t>
      </w:r>
      <w:r w:rsidR="006C7712">
        <w:t xml:space="preserve"> </w:t>
      </w:r>
    </w:p>
    <w:p w14:paraId="2517644D" w14:textId="24C9AD86" w:rsidR="005309B8" w:rsidRDefault="00C87227" w:rsidP="005003C3">
      <w:pPr>
        <w:spacing w:after="120"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6812B60F" wp14:editId="054C8B53">
            <wp:extent cx="3820381" cy="4185176"/>
            <wp:effectExtent l="114300" t="114300" r="116840" b="12065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5425" cy="4212611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673BCD" w14:textId="43C20E89" w:rsidR="00D85815" w:rsidRDefault="00D85815" w:rsidP="00D85815">
      <w:pPr>
        <w:spacing w:after="120" w:line="360" w:lineRule="auto"/>
        <w:rPr>
          <w:rFonts w:ascii="Arial" w:hAnsi="Arial" w:cs="Arial"/>
        </w:rPr>
      </w:pPr>
      <w:r w:rsidRPr="0004213E">
        <w:rPr>
          <w:rFonts w:ascii="Arial" w:hAnsi="Arial" w:cs="Arial"/>
          <w:i/>
          <w:iCs/>
        </w:rPr>
        <w:t>Figure 8.</w:t>
      </w:r>
      <w:r>
        <w:rPr>
          <w:rFonts w:ascii="Arial" w:hAnsi="Arial" w:cs="Arial"/>
        </w:rPr>
        <w:t xml:space="preserve"> Main components mounted on </w:t>
      </w:r>
      <w:r w:rsidR="005C118E">
        <w:rPr>
          <w:rFonts w:ascii="Arial" w:hAnsi="Arial" w:cs="Arial"/>
        </w:rPr>
        <w:t>the</w:t>
      </w:r>
      <w:r w:rsidR="00887AB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ubpanel</w:t>
      </w:r>
    </w:p>
    <w:p w14:paraId="723B1112" w14:textId="26E4A060" w:rsidR="000518C9" w:rsidRDefault="0066513D" w:rsidP="000518C9">
      <w:pPr>
        <w:spacing w:after="120" w:line="276" w:lineRule="auto"/>
        <w:ind w:firstLine="360"/>
      </w:pPr>
      <w:r>
        <w:t>Due to the weight of the power supply on and MOXA</w:t>
      </w:r>
      <w:r w:rsidR="005C118E">
        <w:t>,</w:t>
      </w:r>
      <w:r>
        <w:t xml:space="preserve"> the screws were </w:t>
      </w:r>
      <w:r w:rsidR="00D21377">
        <w:t>“</w:t>
      </w:r>
      <w:r w:rsidR="005C118E">
        <w:t>through-bolted</w:t>
      </w:r>
      <w:r w:rsidR="00D21377">
        <w:t>”</w:t>
      </w:r>
      <w:r w:rsidR="000518C9">
        <w:t xml:space="preserve"> v</w:t>
      </w:r>
      <w:r w:rsidR="003F675A">
        <w:t>ersus</w:t>
      </w:r>
      <w:r w:rsidR="00465093">
        <w:t xml:space="preserve"> tapped into the </w:t>
      </w:r>
      <w:r w:rsidR="003377FE">
        <w:t>sub</w:t>
      </w:r>
      <w:r w:rsidR="00465093">
        <w:t xml:space="preserve">panel. </w:t>
      </w:r>
      <w:r w:rsidR="00A42146">
        <w:t xml:space="preserve">It is </w:t>
      </w:r>
      <w:r w:rsidR="005C118E">
        <w:t>standard</w:t>
      </w:r>
      <w:r w:rsidR="00A42146">
        <w:t xml:space="preserve"> practice to tap the panel for </w:t>
      </w:r>
      <w:r w:rsidR="000518C9">
        <w:t>screws</w:t>
      </w:r>
      <w:r w:rsidR="00A42146">
        <w:t xml:space="preserve"> and not install nuts on the </w:t>
      </w:r>
      <w:r w:rsidR="005C118E">
        <w:t>backside</w:t>
      </w:r>
      <w:r w:rsidR="00A42146">
        <w:t xml:space="preserve"> of the </w:t>
      </w:r>
      <w:r w:rsidR="003377FE">
        <w:t>sub</w:t>
      </w:r>
      <w:r w:rsidR="00A42146">
        <w:t>panel</w:t>
      </w:r>
      <w:r w:rsidR="0089401C">
        <w:t xml:space="preserve">, which helps with future </w:t>
      </w:r>
      <w:r w:rsidR="00862B49">
        <w:t>modifications</w:t>
      </w:r>
      <w:r w:rsidR="0089401C">
        <w:t xml:space="preserve"> as one doesn’t have to take the </w:t>
      </w:r>
      <w:r w:rsidR="004D6494">
        <w:t>subpanel</w:t>
      </w:r>
      <w:r w:rsidR="0089401C">
        <w:t xml:space="preserve"> </w:t>
      </w:r>
      <w:r w:rsidR="00D526FB">
        <w:t xml:space="preserve">out to remote a component. However, for small projects or when </w:t>
      </w:r>
      <w:r w:rsidR="005C118E">
        <w:t xml:space="preserve">the </w:t>
      </w:r>
      <w:r w:rsidR="00862B49">
        <w:t xml:space="preserve">subpanel </w:t>
      </w:r>
      <w:r w:rsidR="00A42146">
        <w:t xml:space="preserve">is thin material, </w:t>
      </w:r>
      <w:r w:rsidR="000518C9">
        <w:t xml:space="preserve">putting nuts on the </w:t>
      </w:r>
      <w:r w:rsidR="005C118E">
        <w:t>backside</w:t>
      </w:r>
      <w:r w:rsidR="000518C9">
        <w:t xml:space="preserve"> </w:t>
      </w:r>
      <w:r w:rsidR="00CC0A1A">
        <w:t>is</w:t>
      </w:r>
      <w:r w:rsidR="000518C9">
        <w:t xml:space="preserve"> recommended. </w:t>
      </w:r>
      <w:r w:rsidR="00430E1E">
        <w:t>With the subpanel coming together, it was time to begin wiring</w:t>
      </w:r>
      <w:r w:rsidR="00052448">
        <w:t xml:space="preserve"> the </w:t>
      </w:r>
      <w:r w:rsidR="000F5BC7">
        <w:t>AC</w:t>
      </w:r>
      <w:r w:rsidR="00052448">
        <w:t xml:space="preserve"> power and </w:t>
      </w:r>
      <w:r w:rsidR="000F5BC7">
        <w:t>DC</w:t>
      </w:r>
      <w:r w:rsidR="00052448">
        <w:t xml:space="preserve"> signals.</w:t>
      </w:r>
    </w:p>
    <w:p w14:paraId="62A4F53F" w14:textId="77777777" w:rsidR="000518C9" w:rsidRDefault="000518C9" w:rsidP="000518C9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Wiring</w:t>
      </w:r>
    </w:p>
    <w:p w14:paraId="7B018107" w14:textId="054C31AD" w:rsidR="00030E25" w:rsidRDefault="00BC28B0" w:rsidP="00030E25">
      <w:pPr>
        <w:spacing w:after="120" w:line="276" w:lineRule="auto"/>
        <w:ind w:firstLine="360"/>
      </w:pPr>
      <w:r>
        <w:t xml:space="preserve">One of the </w:t>
      </w:r>
      <w:r w:rsidR="005C118E">
        <w:t>primary</w:t>
      </w:r>
      <w:r>
        <w:t xml:space="preserve"> considerations with wiring and power is </w:t>
      </w:r>
      <w:r w:rsidR="00EC506E">
        <w:t>ensuring</w:t>
      </w:r>
      <w:r w:rsidR="00E81DB2">
        <w:t xml:space="preserve"> safety and </w:t>
      </w:r>
      <w:r w:rsidR="00EC506E">
        <w:t xml:space="preserve">following </w:t>
      </w:r>
      <w:r w:rsidR="00E81DB2">
        <w:t xml:space="preserve">local electrical codes. </w:t>
      </w:r>
      <w:r w:rsidR="00860535">
        <w:t xml:space="preserve">For those new to this </w:t>
      </w:r>
      <w:r w:rsidR="00CC0A1A">
        <w:t>topic</w:t>
      </w:r>
      <w:r w:rsidR="00860535">
        <w:t xml:space="preserve">, a </w:t>
      </w:r>
      <w:r w:rsidR="00E81DB2">
        <w:t xml:space="preserve">quick internet search </w:t>
      </w:r>
      <w:r w:rsidR="00936D38">
        <w:t>quickly reveals</w:t>
      </w:r>
      <w:r w:rsidR="00E81DB2">
        <w:t xml:space="preserve"> ampacity</w:t>
      </w:r>
      <w:r w:rsidR="007B6E49">
        <w:t>, temperature</w:t>
      </w:r>
      <w:r w:rsidR="00855CE6">
        <w:t xml:space="preserve">, </w:t>
      </w:r>
      <w:r w:rsidR="00E81DB2">
        <w:t xml:space="preserve">and voltage </w:t>
      </w:r>
      <w:r w:rsidR="007B6E49">
        <w:t>constraints</w:t>
      </w:r>
      <w:r w:rsidR="00C83520">
        <w:t xml:space="preserve"> for a particular </w:t>
      </w:r>
      <w:r w:rsidR="00860535">
        <w:t xml:space="preserve">type and </w:t>
      </w:r>
      <w:r w:rsidR="00C83520">
        <w:t>gauge of wire.</w:t>
      </w:r>
      <w:r w:rsidR="00655956">
        <w:t xml:space="preserve"> The extension wire chosen for this project was </w:t>
      </w:r>
      <w:r w:rsidR="00E93597">
        <w:t>12-gauge THHN wire</w:t>
      </w:r>
      <w:r w:rsidR="00655956">
        <w:t xml:space="preserve">, which can handle a full </w:t>
      </w:r>
      <w:r w:rsidR="00156A43">
        <w:t>20-amp</w:t>
      </w:r>
      <w:r w:rsidR="00655956">
        <w:t xml:space="preserve"> circuit. Internal to the panel, wiring for all 120V</w:t>
      </w:r>
      <w:r w:rsidR="00E93597">
        <w:t>AC</w:t>
      </w:r>
      <w:r w:rsidR="00655956">
        <w:t xml:space="preserve"> </w:t>
      </w:r>
      <w:r w:rsidR="00E93597">
        <w:t>circuits</w:t>
      </w:r>
      <w:r w:rsidR="00655956">
        <w:t xml:space="preserve"> was </w:t>
      </w:r>
      <w:r w:rsidR="00E93597">
        <w:t>14-gauge</w:t>
      </w:r>
      <w:r w:rsidR="00655956">
        <w:t xml:space="preserve"> </w:t>
      </w:r>
      <w:r w:rsidR="00E93597">
        <w:t>stranded THHN</w:t>
      </w:r>
      <w:r w:rsidR="00156A43">
        <w:t>, which can handle 15-amps</w:t>
      </w:r>
      <w:r w:rsidR="00860535">
        <w:t xml:space="preserve"> or </w:t>
      </w:r>
      <w:r w:rsidR="00B51E52">
        <w:t xml:space="preserve">above the roster amperage rating. For 24 VDC wiring, </w:t>
      </w:r>
      <w:r w:rsidR="00C166F1">
        <w:t xml:space="preserve">one would </w:t>
      </w:r>
      <w:r w:rsidR="00936D38">
        <w:t>typically</w:t>
      </w:r>
      <w:r w:rsidR="00C166F1">
        <w:t xml:space="preserve"> use a 16 to 18-gauge stranded </w:t>
      </w:r>
      <w:r w:rsidR="00CC5206">
        <w:t>“</w:t>
      </w:r>
      <w:r w:rsidR="00C166F1">
        <w:t>twisted pair.</w:t>
      </w:r>
      <w:r w:rsidR="00CC5206">
        <w:t>”</w:t>
      </w:r>
      <w:r w:rsidR="00C166F1">
        <w:t xml:space="preserve"> </w:t>
      </w:r>
      <w:r w:rsidR="00DA1183">
        <w:t>Unfortunately</w:t>
      </w:r>
      <w:r w:rsidR="00B413CA">
        <w:t xml:space="preserve">, that wire was difficult to </w:t>
      </w:r>
      <w:r w:rsidR="00DA1183">
        <w:lastRenderedPageBreak/>
        <w:t>procure</w:t>
      </w:r>
      <w:r w:rsidR="00B413CA">
        <w:t xml:space="preserve"> that the time of the </w:t>
      </w:r>
      <w:r w:rsidR="006E03B7">
        <w:t>build,</w:t>
      </w:r>
      <w:r w:rsidR="00B413CA">
        <w:t xml:space="preserve"> so low voltage </w:t>
      </w:r>
      <w:r w:rsidR="00AC62C2">
        <w:t>18-gauge</w:t>
      </w:r>
      <w:r w:rsidR="00DA1183">
        <w:t xml:space="preserve"> solid core wire was used. This is fine for home-use but would not be </w:t>
      </w:r>
      <w:r w:rsidR="006E03B7">
        <w:t>suitable</w:t>
      </w:r>
      <w:r w:rsidR="00DA1183">
        <w:t xml:space="preserve"> for commercial or industrial </w:t>
      </w:r>
      <w:r w:rsidR="006E03B7">
        <w:t>environments</w:t>
      </w:r>
      <w:r w:rsidR="00DA1183">
        <w:t xml:space="preserve"> with vibration, as the wire</w:t>
      </w:r>
      <w:r w:rsidR="00B25A2A">
        <w:t xml:space="preserve"> may</w:t>
      </w:r>
      <w:r w:rsidR="00DA1183">
        <w:t xml:space="preserve"> </w:t>
      </w:r>
      <w:r w:rsidR="006E03B7">
        <w:t>fatigue and eventually break.</w:t>
      </w:r>
    </w:p>
    <w:p w14:paraId="6EC287C2" w14:textId="1F14009C" w:rsidR="00457CC5" w:rsidRDefault="00030E25" w:rsidP="00785B4A">
      <w:pPr>
        <w:spacing w:after="120" w:line="276" w:lineRule="auto"/>
        <w:ind w:firstLine="360"/>
      </w:pPr>
      <w:r>
        <w:t xml:space="preserve">The next area to consider is wiring </w:t>
      </w:r>
      <w:r w:rsidR="00457CC5">
        <w:t xml:space="preserve">for </w:t>
      </w:r>
      <w:r>
        <w:t xml:space="preserve">each </w:t>
      </w:r>
      <w:r w:rsidR="003850C1">
        <w:t xml:space="preserve">input and output </w:t>
      </w:r>
      <w:r w:rsidR="00413FF4">
        <w:t xml:space="preserve">(I/O) </w:t>
      </w:r>
      <w:r w:rsidR="003850C1">
        <w:t>PLC</w:t>
      </w:r>
      <w:r w:rsidR="001C1447">
        <w:t xml:space="preserve"> </w:t>
      </w:r>
      <w:r w:rsidR="00457CC5">
        <w:t xml:space="preserve">card </w:t>
      </w:r>
      <w:r w:rsidR="001C1447">
        <w:t xml:space="preserve">and </w:t>
      </w:r>
      <w:r w:rsidR="003850C1">
        <w:t xml:space="preserve">electrical </w:t>
      </w:r>
      <w:r w:rsidR="001C1447">
        <w:t>component</w:t>
      </w:r>
      <w:r w:rsidR="008F24CB">
        <w:t>s</w:t>
      </w:r>
      <w:r w:rsidR="001C1447">
        <w:t xml:space="preserve">. </w:t>
      </w:r>
      <w:r w:rsidR="00862C5F">
        <w:t>Here e</w:t>
      </w:r>
      <w:r w:rsidR="0070755E">
        <w:t>quipment</w:t>
      </w:r>
      <w:r w:rsidR="006633A4">
        <w:t xml:space="preserve"> manuals and wiring </w:t>
      </w:r>
      <w:r w:rsidR="00413FF4">
        <w:t xml:space="preserve">diagrams </w:t>
      </w:r>
      <w:r w:rsidR="006633A4">
        <w:t>need to be consulted before connecting wires and en</w:t>
      </w:r>
      <w:r w:rsidR="0070755E">
        <w:t xml:space="preserve">ergizing circuits. This is especially true with I/O </w:t>
      </w:r>
      <w:r w:rsidR="0081375E">
        <w:t xml:space="preserve">cards supplying power to the </w:t>
      </w:r>
      <w:r w:rsidR="00513FBF">
        <w:t>circuit</w:t>
      </w:r>
      <w:r w:rsidR="0081375E">
        <w:t xml:space="preserve"> (called sourcing) versus </w:t>
      </w:r>
      <w:r w:rsidR="00513FBF">
        <w:t xml:space="preserve">measuring or controlling </w:t>
      </w:r>
      <w:r w:rsidR="00BB5137">
        <w:t>circuit</w:t>
      </w:r>
      <w:r w:rsidR="00513FBF">
        <w:t xml:space="preserve"> power</w:t>
      </w:r>
      <w:r w:rsidR="00BB5137">
        <w:t xml:space="preserve"> (called sinking)</w:t>
      </w:r>
      <w:r w:rsidR="00513FBF">
        <w:t xml:space="preserve">. </w:t>
      </w:r>
      <w:r w:rsidR="00457CC5">
        <w:t>Each manufacture offers different solutions</w:t>
      </w:r>
      <w:r w:rsidR="00936D38">
        <w:t>,</w:t>
      </w:r>
      <w:r w:rsidR="00457CC5">
        <w:t xml:space="preserve"> and there is a wide </w:t>
      </w:r>
      <w:r w:rsidR="005A1D44">
        <w:t>variety</w:t>
      </w:r>
      <w:r w:rsidR="00457CC5">
        <w:t xml:space="preserve"> of connection options among cards. </w:t>
      </w:r>
    </w:p>
    <w:p w14:paraId="25FD8E93" w14:textId="0F4865A8" w:rsidR="003635AB" w:rsidRDefault="00413FF4" w:rsidP="00867B17">
      <w:pPr>
        <w:spacing w:after="120" w:line="276" w:lineRule="auto"/>
        <w:ind w:firstLine="360"/>
      </w:pPr>
      <w:r>
        <w:t xml:space="preserve">A recommendation is to draw out each input or output </w:t>
      </w:r>
      <w:r w:rsidR="007D70CE">
        <w:t xml:space="preserve">circuit before running wires. This helps with </w:t>
      </w:r>
      <w:r w:rsidR="00B61DEB">
        <w:t>reduced rework</w:t>
      </w:r>
      <w:r w:rsidR="00947597">
        <w:t xml:space="preserve">, </w:t>
      </w:r>
      <w:r w:rsidR="00B61DEB">
        <w:t>serves to reinforce concepts</w:t>
      </w:r>
      <w:r w:rsidR="00947597">
        <w:t>,</w:t>
      </w:r>
      <w:r w:rsidR="00B61DEB">
        <w:t xml:space="preserve"> and also helps </w:t>
      </w:r>
      <w:r w:rsidR="00947597">
        <w:t xml:space="preserve">with document </w:t>
      </w:r>
      <w:r w:rsidR="00B61DEB">
        <w:t xml:space="preserve">creation, should it be needed in the future. </w:t>
      </w:r>
      <w:r w:rsidR="00A23CA5">
        <w:t>Diagram</w:t>
      </w:r>
      <w:r w:rsidR="00FA7821">
        <w:t>s</w:t>
      </w:r>
      <w:r w:rsidR="00A23CA5">
        <w:t xml:space="preserve"> can be completed in PowerPoint, Visio, </w:t>
      </w:r>
      <w:proofErr w:type="spellStart"/>
      <w:r w:rsidR="00486FCB">
        <w:t>Lucidchart</w:t>
      </w:r>
      <w:proofErr w:type="spellEnd"/>
      <w:r w:rsidR="00A23CA5">
        <w:t xml:space="preserve">, or whatever program </w:t>
      </w:r>
      <w:r w:rsidR="00F15B39">
        <w:t xml:space="preserve">a user is </w:t>
      </w:r>
      <w:r w:rsidR="00FA7821">
        <w:t>comfortable with</w:t>
      </w:r>
      <w:r w:rsidR="00936D38">
        <w:t xml:space="preserve"> using</w:t>
      </w:r>
      <w:r w:rsidR="00FA7821">
        <w:t>.</w:t>
      </w:r>
      <w:r w:rsidR="0013557B">
        <w:t xml:space="preserve"> </w:t>
      </w:r>
      <w:r w:rsidR="006F3F32">
        <w:t xml:space="preserve">The first diagram is for the emergency shutdown circuit, which is used to place the roaster in cooldown mode and </w:t>
      </w:r>
      <w:r w:rsidR="003635AB">
        <w:t xml:space="preserve">disable the output – all in the PLC program. The ESD circuit is connected to the CLICK PLC Processor </w:t>
      </w:r>
      <w:r w:rsidR="00546234">
        <w:t>and utilizes built-in digital input</w:t>
      </w:r>
      <w:r w:rsidR="0096137A">
        <w:t>s</w:t>
      </w:r>
      <w:r w:rsidR="006A0E99" w:rsidRPr="006F7C9C">
        <w:t xml:space="preserve">, as shown in </w:t>
      </w:r>
      <w:r w:rsidR="0004213E" w:rsidRPr="006F7C9C">
        <w:t>F</w:t>
      </w:r>
      <w:r w:rsidR="006A0E99" w:rsidRPr="006F7C9C">
        <w:t xml:space="preserve">igure </w:t>
      </w:r>
      <w:r w:rsidR="006F7C9C" w:rsidRPr="006F7C9C">
        <w:t>9</w:t>
      </w:r>
      <w:r w:rsidR="006A0E99" w:rsidRPr="006F7C9C">
        <w:t xml:space="preserve">. </w:t>
      </w:r>
      <w:r w:rsidR="0042546D" w:rsidRPr="006F7C9C">
        <w:t>The</w:t>
      </w:r>
      <w:r w:rsidR="0042546D">
        <w:t xml:space="preserve"> pushbutton is normally closed</w:t>
      </w:r>
      <w:r w:rsidR="0013557B">
        <w:t>, common among ESD switches, and the</w:t>
      </w:r>
      <w:r w:rsidR="0042546D">
        <w:t xml:space="preserve"> </w:t>
      </w:r>
      <w:r w:rsidR="003B76F0">
        <w:t xml:space="preserve">switch is mounted on the front of the </w:t>
      </w:r>
      <w:r w:rsidR="0069135C">
        <w:t>cabinet</w:t>
      </w:r>
      <w:r w:rsidR="003B76F0">
        <w:t xml:space="preserve">. </w:t>
      </w:r>
    </w:p>
    <w:p w14:paraId="0B97331A" w14:textId="51CA7304" w:rsidR="006D73F8" w:rsidRDefault="00FA7821" w:rsidP="00785B4A">
      <w:pPr>
        <w:spacing w:after="120" w:line="276" w:lineRule="auto"/>
        <w:ind w:firstLine="360"/>
      </w:pPr>
      <w:r>
        <w:t xml:space="preserve"> </w:t>
      </w:r>
      <w:r w:rsidR="00785725">
        <w:rPr>
          <w:noProof/>
        </w:rPr>
        <w:drawing>
          <wp:inline distT="0" distB="0" distL="0" distR="0" wp14:anchorId="5EAB4E5F" wp14:editId="34A5A6B3">
            <wp:extent cx="5943600" cy="2570057"/>
            <wp:effectExtent l="0" t="0" r="0" b="0"/>
            <wp:docPr id="68" name="Picture 6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close up of a map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0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0745D" w14:textId="358234D1" w:rsidR="00785725" w:rsidRDefault="00785725" w:rsidP="00785725">
      <w:pPr>
        <w:spacing w:after="120" w:line="276" w:lineRule="auto"/>
        <w:ind w:firstLine="360"/>
        <w:rPr>
          <w:rFonts w:ascii="Arial" w:hAnsi="Arial" w:cs="Arial"/>
        </w:rPr>
      </w:pPr>
      <w:r w:rsidRPr="00163258">
        <w:rPr>
          <w:rFonts w:ascii="Arial" w:hAnsi="Arial" w:cs="Arial"/>
          <w:i/>
          <w:iCs/>
        </w:rPr>
        <w:t>Figure 9.</w:t>
      </w:r>
      <w:r w:rsidRPr="00163258">
        <w:rPr>
          <w:rFonts w:ascii="Arial" w:hAnsi="Arial" w:cs="Arial"/>
        </w:rPr>
        <w:t xml:space="preserve"> ESD</w:t>
      </w:r>
      <w:r>
        <w:rPr>
          <w:rFonts w:ascii="Arial" w:hAnsi="Arial" w:cs="Arial"/>
        </w:rPr>
        <w:t xml:space="preserve"> circuit</w:t>
      </w:r>
      <w:r w:rsidR="0004213E">
        <w:rPr>
          <w:rFonts w:ascii="Arial" w:hAnsi="Arial" w:cs="Arial"/>
        </w:rPr>
        <w:t xml:space="preserve"> wiring diagram</w:t>
      </w:r>
    </w:p>
    <w:p w14:paraId="45FE8047" w14:textId="3F18C6D5" w:rsidR="00661006" w:rsidRDefault="0001771B" w:rsidP="00F26093">
      <w:pPr>
        <w:spacing w:after="120" w:line="276" w:lineRule="auto"/>
        <w:ind w:firstLine="360"/>
      </w:pPr>
      <w:r>
        <w:t xml:space="preserve">The thermocouple input card measures the </w:t>
      </w:r>
      <w:r w:rsidR="00ED28AB">
        <w:t>millivolt</w:t>
      </w:r>
      <w:r>
        <w:t xml:space="preserve"> </w:t>
      </w:r>
      <w:r w:rsidR="00ED28AB">
        <w:t>thermocouple signal</w:t>
      </w:r>
      <w:r w:rsidR="00BA2D40">
        <w:t xml:space="preserve"> </w:t>
      </w:r>
      <w:r w:rsidR="00C50F7D">
        <w:t xml:space="preserve">and </w:t>
      </w:r>
      <w:r w:rsidR="007C0CD4">
        <w:t>converts</w:t>
      </w:r>
      <w:r w:rsidR="00ED28AB">
        <w:t xml:space="preserve"> that to a temperature signal to be used in the PLC program. For this</w:t>
      </w:r>
      <w:r w:rsidR="00CC1221">
        <w:t xml:space="preserve"> project</w:t>
      </w:r>
      <w:r w:rsidR="004568C9">
        <w:t>,</w:t>
      </w:r>
      <w:r w:rsidR="00ED28AB">
        <w:t xml:space="preserve"> it was critical to measure </w:t>
      </w:r>
      <w:r w:rsidR="00CC1221">
        <w:t>not only the</w:t>
      </w:r>
      <w:r w:rsidR="00BC4DFC">
        <w:t xml:space="preserve"> coffee roast temperature</w:t>
      </w:r>
      <w:r w:rsidR="00CC1221">
        <w:t xml:space="preserve"> but also the internal </w:t>
      </w:r>
      <w:r w:rsidR="00BC4DFC">
        <w:t xml:space="preserve">panel temperature. The </w:t>
      </w:r>
      <w:r w:rsidR="00BB4328">
        <w:t>control panel</w:t>
      </w:r>
      <w:r w:rsidR="00C50F7D">
        <w:t xml:space="preserve"> </w:t>
      </w:r>
      <w:r w:rsidR="00BC4DFC">
        <w:t xml:space="preserve">used convection </w:t>
      </w:r>
      <w:r w:rsidR="00C50F7D">
        <w:t xml:space="preserve">by pulling drawing heat from a lower </w:t>
      </w:r>
      <w:r w:rsidR="00036DC5">
        <w:t xml:space="preserve">vent hole and pushing it out </w:t>
      </w:r>
      <w:r w:rsidR="00867B17">
        <w:t xml:space="preserve">through an </w:t>
      </w:r>
      <w:r w:rsidR="00036DC5">
        <w:t xml:space="preserve">upper vent hole, </w:t>
      </w:r>
      <w:r w:rsidR="007C0CD4">
        <w:t>versus an active fan</w:t>
      </w:r>
      <w:r w:rsidR="00036DC5">
        <w:t xml:space="preserve">. Although this works for cooling, it is not as efficient as </w:t>
      </w:r>
      <w:r w:rsidR="00036DC5">
        <w:lastRenderedPageBreak/>
        <w:t>forced cooling,</w:t>
      </w:r>
      <w:r w:rsidR="007C0CD4">
        <w:t xml:space="preserve"> so the</w:t>
      </w:r>
      <w:r w:rsidR="00BB4328">
        <w:t xml:space="preserve"> control panel</w:t>
      </w:r>
      <w:r w:rsidR="007C0CD4">
        <w:t xml:space="preserve"> temperature was measured</w:t>
      </w:r>
      <w:r w:rsidR="00501C22">
        <w:t xml:space="preserve"> to provide input to a temperature alarm</w:t>
      </w:r>
      <w:r w:rsidR="007C0CD4">
        <w:t xml:space="preserve">, </w:t>
      </w:r>
      <w:r w:rsidR="00785B4A">
        <w:t xml:space="preserve">as shown in Figure </w:t>
      </w:r>
      <w:r w:rsidR="00D57423">
        <w:t>10</w:t>
      </w:r>
      <w:r w:rsidR="00661006">
        <w:t xml:space="preserve">. </w:t>
      </w:r>
    </w:p>
    <w:p w14:paraId="31435F9E" w14:textId="107D8854" w:rsidR="00430E1E" w:rsidRDefault="00DA1183" w:rsidP="006E03B7">
      <w:pPr>
        <w:spacing w:after="120" w:line="276" w:lineRule="auto"/>
        <w:ind w:firstLine="360"/>
      </w:pPr>
      <w:r>
        <w:t xml:space="preserve"> </w:t>
      </w:r>
      <w:r w:rsidR="00B413CA">
        <w:t xml:space="preserve"> </w:t>
      </w:r>
      <w:r w:rsidR="00B51E52">
        <w:t xml:space="preserve"> </w:t>
      </w:r>
      <w:r w:rsidR="00655956">
        <w:t xml:space="preserve"> </w:t>
      </w:r>
      <w:r w:rsidR="00C83520">
        <w:t xml:space="preserve"> </w:t>
      </w:r>
      <w:r w:rsidR="00E81DB2">
        <w:t xml:space="preserve"> </w:t>
      </w:r>
      <w:r w:rsidR="000518C9">
        <w:t xml:space="preserve"> </w:t>
      </w:r>
      <w:r w:rsidR="00F534F6">
        <w:rPr>
          <w:noProof/>
        </w:rPr>
        <w:drawing>
          <wp:inline distT="0" distB="0" distL="0" distR="0" wp14:anchorId="3AE3B54A" wp14:editId="02718947">
            <wp:extent cx="5943600" cy="2890967"/>
            <wp:effectExtent l="0" t="0" r="0" b="508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0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B517B" w14:textId="7C8196A6" w:rsidR="00052448" w:rsidRDefault="00AC00C8" w:rsidP="00DA6D28">
      <w:pPr>
        <w:spacing w:after="120" w:line="360" w:lineRule="auto"/>
      </w:pPr>
      <w:r w:rsidRPr="0004213E">
        <w:rPr>
          <w:rFonts w:ascii="Arial" w:hAnsi="Arial" w:cs="Arial"/>
          <w:i/>
          <w:iCs/>
        </w:rPr>
        <w:t xml:space="preserve">Figure </w:t>
      </w:r>
      <w:r w:rsidR="00D57423">
        <w:rPr>
          <w:rFonts w:ascii="Arial" w:hAnsi="Arial" w:cs="Arial"/>
          <w:i/>
          <w:iCs/>
        </w:rPr>
        <w:t>10</w:t>
      </w:r>
      <w:r w:rsidRPr="0004213E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Thermocouple </w:t>
      </w:r>
      <w:r w:rsidR="0004213E">
        <w:rPr>
          <w:rFonts w:ascii="Arial" w:hAnsi="Arial" w:cs="Arial"/>
        </w:rPr>
        <w:t>wiring diagram</w:t>
      </w:r>
    </w:p>
    <w:p w14:paraId="4117D384" w14:textId="2226766E" w:rsidR="00BD3166" w:rsidRDefault="00CD3111" w:rsidP="00EB2427">
      <w:pPr>
        <w:spacing w:after="120" w:line="276" w:lineRule="auto"/>
        <w:ind w:firstLine="360"/>
      </w:pPr>
      <w:r>
        <w:t xml:space="preserve">The next circuit is for the roaster </w:t>
      </w:r>
      <w:r w:rsidR="000F5BC7">
        <w:t>DC</w:t>
      </w:r>
      <w:r w:rsidR="00150A46">
        <w:t xml:space="preserve"> motor control</w:t>
      </w:r>
      <w:r>
        <w:t>. This</w:t>
      </w:r>
      <w:r w:rsidR="00150A46">
        <w:t xml:space="preserve"> diagram shows the connections from the CLICK 0-10 VDC analog out card to the </w:t>
      </w:r>
      <w:proofErr w:type="spellStart"/>
      <w:r w:rsidR="00AF4EA3" w:rsidRPr="00AF4EA3">
        <w:t>IronHorse</w:t>
      </w:r>
      <w:proofErr w:type="spellEnd"/>
      <w:r w:rsidR="00AF4EA3" w:rsidRPr="00AF4EA3">
        <w:t xml:space="preserve"> GSD1</w:t>
      </w:r>
      <w:r w:rsidR="00AF4EA3">
        <w:t xml:space="preserve">series DC drive. The DC </w:t>
      </w:r>
      <w:r w:rsidR="00CD5D88">
        <w:t xml:space="preserve">variable frequency </w:t>
      </w:r>
      <w:r w:rsidR="00AF4EA3">
        <w:t xml:space="preserve">drive </w:t>
      </w:r>
      <w:r w:rsidR="00FD3DF6">
        <w:t>normally accepts a potentiometer input but can also use a 0-10VDC input to control motor speed</w:t>
      </w:r>
      <w:r w:rsidR="004B2882">
        <w:t>.</w:t>
      </w:r>
      <w:r w:rsidR="008136D5">
        <w:t xml:space="preserve"> The drive, however, does not handle the first 20% of </w:t>
      </w:r>
      <w:r w:rsidR="004568C9">
        <w:t xml:space="preserve">the </w:t>
      </w:r>
      <w:r w:rsidR="008136D5">
        <w:t xml:space="preserve">signal, so there is a dead spot </w:t>
      </w:r>
      <w:r w:rsidR="00E55511">
        <w:t>from 0 to 2 volts output from the I/O card.</w:t>
      </w:r>
      <w:r w:rsidR="004B2882">
        <w:t xml:space="preserve"> </w:t>
      </w:r>
      <w:r w:rsidR="005301F4">
        <w:t xml:space="preserve">This was not an issue as the motor </w:t>
      </w:r>
      <w:r w:rsidR="004568C9">
        <w:t>usually</w:t>
      </w:r>
      <w:r w:rsidR="005301F4">
        <w:t xml:space="preserve"> opera</w:t>
      </w:r>
      <w:r w:rsidR="004568C9">
        <w:t>tes</w:t>
      </w:r>
      <w:r w:rsidR="005301F4">
        <w:t xml:space="preserve"> at 80 to 100% output, but it</w:t>
      </w:r>
      <w:r w:rsidR="003D7121">
        <w:t xml:space="preserve"> i</w:t>
      </w:r>
      <w:r w:rsidR="005301F4">
        <w:t>s something to be aware</w:t>
      </w:r>
      <w:r w:rsidR="00707CC2">
        <w:t xml:space="preserve"> of</w:t>
      </w:r>
      <w:r w:rsidR="005301F4">
        <w:t xml:space="preserve">. </w:t>
      </w:r>
      <w:r w:rsidR="004B2882">
        <w:t xml:space="preserve">The CLICK PLC card </w:t>
      </w:r>
      <w:r w:rsidR="00C86AE6">
        <w:t>requires</w:t>
      </w:r>
      <w:r w:rsidR="004B2882">
        <w:t xml:space="preserve"> 24VDC power</w:t>
      </w:r>
      <w:r w:rsidR="006A6EFF">
        <w:t xml:space="preserve"> as </w:t>
      </w:r>
      <w:proofErr w:type="gramStart"/>
      <w:r w:rsidR="006A6EFF">
        <w:t>it</w:t>
      </w:r>
      <w:proofErr w:type="gramEnd"/>
      <w:r w:rsidR="006A6EFF">
        <w:t xml:space="preserve"> sources loop power</w:t>
      </w:r>
      <w:r w:rsidR="004568C9">
        <w:t>,</w:t>
      </w:r>
      <w:r w:rsidR="006A6EFF">
        <w:t xml:space="preserve"> and the </w:t>
      </w:r>
      <w:r w:rsidR="000F5BC7">
        <w:t>DC</w:t>
      </w:r>
      <w:r w:rsidR="004B2882">
        <w:t xml:space="preserve"> d</w:t>
      </w:r>
      <w:r w:rsidR="006A6EFF">
        <w:t>rive</w:t>
      </w:r>
      <w:r w:rsidR="004B2882">
        <w:t xml:space="preserve"> </w:t>
      </w:r>
      <w:r w:rsidR="00137FB4">
        <w:t>also</w:t>
      </w:r>
      <w:r w:rsidR="006A6EFF">
        <w:t xml:space="preserve"> </w:t>
      </w:r>
      <w:r w:rsidR="004568C9">
        <w:t>requests</w:t>
      </w:r>
      <w:r w:rsidR="006A6EFF">
        <w:t xml:space="preserve"> 24VDC</w:t>
      </w:r>
      <w:r w:rsidR="00137FB4">
        <w:t xml:space="preserve"> as it</w:t>
      </w:r>
      <w:r w:rsidR="006A6EFF">
        <w:t xml:space="preserve"> is </w:t>
      </w:r>
      <w:r w:rsidR="00137FB4">
        <w:t>the source of power to the motor and can handle a full 10 amp</w:t>
      </w:r>
      <w:r w:rsidR="005F602D">
        <w:t xml:space="preserve"> load</w:t>
      </w:r>
      <w:r w:rsidR="004B2882">
        <w:t xml:space="preserve">. </w:t>
      </w:r>
      <w:r w:rsidR="00C86AE6">
        <w:t xml:space="preserve">The output of the </w:t>
      </w:r>
      <w:r w:rsidR="000F5BC7">
        <w:t>DC</w:t>
      </w:r>
      <w:r w:rsidR="00C86AE6">
        <w:t xml:space="preserve"> drive is routed to a terminal block and then externally </w:t>
      </w:r>
      <w:r w:rsidR="00CC0E8A">
        <w:t>through</w:t>
      </w:r>
      <w:r w:rsidR="00C86AE6">
        <w:t xml:space="preserve"> the</w:t>
      </w:r>
      <w:r w:rsidR="00ED42C7">
        <w:t xml:space="preserve"> </w:t>
      </w:r>
      <w:r w:rsidR="008E4D3E">
        <w:t>control panel</w:t>
      </w:r>
      <w:r w:rsidR="00C86AE6">
        <w:t xml:space="preserve"> to the roaster motor</w:t>
      </w:r>
      <w:r w:rsidR="00707521">
        <w:t>, as shown in Figure 1</w:t>
      </w:r>
      <w:r w:rsidR="00B51CB4">
        <w:t>1</w:t>
      </w:r>
      <w:r w:rsidR="00707521">
        <w:t xml:space="preserve">. </w:t>
      </w:r>
      <w:r w:rsidR="00FD3DF6">
        <w:t xml:space="preserve"> </w:t>
      </w:r>
    </w:p>
    <w:p w14:paraId="6E86D87C" w14:textId="34377E18" w:rsidR="00BD3166" w:rsidRDefault="009C5831" w:rsidP="0082120E">
      <w:pPr>
        <w:spacing w:after="120" w:line="360" w:lineRule="auto"/>
      </w:pPr>
      <w:r>
        <w:rPr>
          <w:noProof/>
        </w:rPr>
        <w:lastRenderedPageBreak/>
        <w:drawing>
          <wp:inline distT="0" distB="0" distL="0" distR="0" wp14:anchorId="4FED2BF8" wp14:editId="72D37AD5">
            <wp:extent cx="5943600" cy="3017203"/>
            <wp:effectExtent l="0" t="0" r="0" b="5715"/>
            <wp:docPr id="69" name="Picture 69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A close up of a map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7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20847" w14:textId="77777777" w:rsidR="00E13C09" w:rsidRDefault="00E13C09" w:rsidP="005309B8">
      <w:pPr>
        <w:spacing w:after="120" w:line="360" w:lineRule="auto"/>
        <w:ind w:firstLine="360"/>
      </w:pPr>
    </w:p>
    <w:p w14:paraId="77F0FDE4" w14:textId="39F48859" w:rsidR="00E13C09" w:rsidRDefault="00E13C09" w:rsidP="00E13C09">
      <w:pPr>
        <w:spacing w:after="120" w:line="360" w:lineRule="auto"/>
      </w:pPr>
      <w:r w:rsidRPr="00F1281B">
        <w:rPr>
          <w:rFonts w:ascii="Arial" w:hAnsi="Arial" w:cs="Arial"/>
          <w:i/>
          <w:iCs/>
        </w:rPr>
        <w:t>Figure 1</w:t>
      </w:r>
      <w:r w:rsidR="00B51CB4">
        <w:rPr>
          <w:rFonts w:ascii="Arial" w:hAnsi="Arial" w:cs="Arial"/>
          <w:i/>
          <w:iCs/>
        </w:rPr>
        <w:t>1</w:t>
      </w:r>
      <w:r w:rsidRPr="00F1281B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Roaster motor control diagram </w:t>
      </w:r>
    </w:p>
    <w:p w14:paraId="18A45EF5" w14:textId="16E7AE6A" w:rsidR="00A6645C" w:rsidRDefault="00B22F59" w:rsidP="00EB2427">
      <w:pPr>
        <w:spacing w:after="120" w:line="276" w:lineRule="auto"/>
        <w:ind w:firstLine="360"/>
      </w:pPr>
      <w:r>
        <w:t xml:space="preserve">The last I/O diagram is for the coffee roaster heater </w:t>
      </w:r>
      <w:r w:rsidR="000B2135">
        <w:t>circuit</w:t>
      </w:r>
      <w:r>
        <w:t xml:space="preserve">. This </w:t>
      </w:r>
      <w:r w:rsidR="000B2135">
        <w:t>circuit</w:t>
      </w:r>
      <w:r>
        <w:t xml:space="preserve"> requires </w:t>
      </w:r>
      <w:r w:rsidR="00482263">
        <w:t xml:space="preserve">a </w:t>
      </w:r>
      <w:r>
        <w:t>solid</w:t>
      </w:r>
      <w:r w:rsidR="00482263">
        <w:t>-</w:t>
      </w:r>
      <w:r>
        <w:t>state digital output card</w:t>
      </w:r>
      <w:r w:rsidR="006D05A1">
        <w:t xml:space="preserve"> that </w:t>
      </w:r>
      <w:r>
        <w:t xml:space="preserve">is used by the </w:t>
      </w:r>
      <w:r w:rsidR="00482263">
        <w:t xml:space="preserve">temperature control </w:t>
      </w:r>
      <w:r>
        <w:t xml:space="preserve">program </w:t>
      </w:r>
      <w:r w:rsidR="00C1237A">
        <w:t>as part of a pulse width modulation control</w:t>
      </w:r>
      <w:r w:rsidR="00B42F22">
        <w:t xml:space="preserve"> scheme</w:t>
      </w:r>
      <w:r w:rsidR="00C1237A">
        <w:t xml:space="preserve"> to </w:t>
      </w:r>
      <w:r w:rsidR="00927D5E">
        <w:t xml:space="preserve">turn on an external 24VDC to 120VAC </w:t>
      </w:r>
      <w:r w:rsidR="000B2135">
        <w:t>solid-state</w:t>
      </w:r>
      <w:r>
        <w:t xml:space="preserve"> </w:t>
      </w:r>
      <w:r w:rsidR="000B2135">
        <w:t>relay</w:t>
      </w:r>
      <w:r w:rsidR="009A55BA">
        <w:t>, which</w:t>
      </w:r>
      <w:r w:rsidR="000B2135">
        <w:t xml:space="preserve"> drives the roaster heater circuit. </w:t>
      </w:r>
      <w:r w:rsidR="0063142C">
        <w:t xml:space="preserve">The </w:t>
      </w:r>
      <w:r w:rsidR="00705438">
        <w:t xml:space="preserve">card requires 24VDC </w:t>
      </w:r>
      <w:r w:rsidR="0063142C">
        <w:t xml:space="preserve">to source power </w:t>
      </w:r>
      <w:r w:rsidR="00274EC6">
        <w:t>to the 24 VDC control circuit</w:t>
      </w:r>
      <w:r w:rsidR="00B42F22">
        <w:t xml:space="preserve">, </w:t>
      </w:r>
      <w:r w:rsidR="000B7500">
        <w:t xml:space="preserve">as shown in </w:t>
      </w:r>
      <w:r w:rsidR="00F1281B">
        <w:t>F</w:t>
      </w:r>
      <w:r w:rsidR="000B7500">
        <w:t xml:space="preserve">igure </w:t>
      </w:r>
      <w:r w:rsidR="00F1281B">
        <w:t>1</w:t>
      </w:r>
      <w:r w:rsidR="00487C7C">
        <w:t>2</w:t>
      </w:r>
      <w:r w:rsidR="000B7500">
        <w:t xml:space="preserve">. </w:t>
      </w:r>
      <w:r w:rsidR="003D7121">
        <w:t>Again,</w:t>
      </w:r>
      <w:r w:rsidR="000B7500">
        <w:t xml:space="preserve"> the connection to the roaster heater is external from the </w:t>
      </w:r>
      <w:r w:rsidR="008E4D3E">
        <w:t>control panel</w:t>
      </w:r>
      <w:r w:rsidR="00FE45D7">
        <w:t xml:space="preserve"> and utilizes a 12-gauge extension cable </w:t>
      </w:r>
      <w:r w:rsidR="006D05A1">
        <w:t>the</w:t>
      </w:r>
      <w:r w:rsidR="00FE45D7">
        <w:t xml:space="preserve"> connection. </w:t>
      </w:r>
    </w:p>
    <w:p w14:paraId="28EEB194" w14:textId="77777777" w:rsidR="00A6645C" w:rsidRDefault="00A6645C" w:rsidP="005309B8">
      <w:pPr>
        <w:spacing w:after="120" w:line="360" w:lineRule="auto"/>
        <w:ind w:firstLine="360"/>
      </w:pPr>
    </w:p>
    <w:p w14:paraId="669C909E" w14:textId="6603C19F" w:rsidR="00E13C09" w:rsidRDefault="00A6645C" w:rsidP="0082120E">
      <w:pPr>
        <w:spacing w:after="120" w:line="360" w:lineRule="auto"/>
      </w:pPr>
      <w:r w:rsidRPr="00A6645C">
        <w:rPr>
          <w:noProof/>
        </w:rPr>
        <w:lastRenderedPageBreak/>
        <w:drawing>
          <wp:inline distT="0" distB="0" distL="0" distR="0" wp14:anchorId="3927E1AE" wp14:editId="62F148D1">
            <wp:extent cx="5943600" cy="4618673"/>
            <wp:effectExtent l="0" t="0" r="0" b="4445"/>
            <wp:docPr id="70" name="Picture 70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close up of a map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8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135">
        <w:t xml:space="preserve"> </w:t>
      </w:r>
    </w:p>
    <w:p w14:paraId="48809B6A" w14:textId="547243CB" w:rsidR="007C0E71" w:rsidRDefault="007C0E71" w:rsidP="007C0E71">
      <w:pPr>
        <w:spacing w:after="120" w:line="360" w:lineRule="auto"/>
      </w:pPr>
      <w:r w:rsidRPr="00F1281B">
        <w:rPr>
          <w:rFonts w:ascii="Arial" w:hAnsi="Arial" w:cs="Arial"/>
          <w:i/>
          <w:iCs/>
        </w:rPr>
        <w:t>Figure 1</w:t>
      </w:r>
      <w:r w:rsidR="00487C7C">
        <w:rPr>
          <w:rFonts w:ascii="Arial" w:hAnsi="Arial" w:cs="Arial"/>
          <w:i/>
          <w:iCs/>
        </w:rPr>
        <w:t>2</w:t>
      </w:r>
      <w:r w:rsidRPr="00F1281B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Roaster heater control diagram </w:t>
      </w:r>
    </w:p>
    <w:p w14:paraId="42E002E4" w14:textId="360EE226" w:rsidR="00E13C09" w:rsidRDefault="007C0E71" w:rsidP="00A92553">
      <w:pPr>
        <w:spacing w:after="120" w:line="276" w:lineRule="auto"/>
        <w:ind w:firstLine="720"/>
      </w:pPr>
      <w:r>
        <w:t xml:space="preserve">The complete </w:t>
      </w:r>
      <w:r w:rsidR="00204FE1">
        <w:t xml:space="preserve">control </w:t>
      </w:r>
      <w:r w:rsidR="00EF13CF">
        <w:t xml:space="preserve">panel wiring diagram </w:t>
      </w:r>
      <w:r w:rsidR="00BD34D9">
        <w:t xml:space="preserve">is shown in </w:t>
      </w:r>
      <w:r w:rsidR="004568C9">
        <w:t xml:space="preserve">the </w:t>
      </w:r>
      <w:r w:rsidR="00BD34D9">
        <w:t>appendix</w:t>
      </w:r>
      <w:r w:rsidR="00B51CB4">
        <w:t xml:space="preserve"> </w:t>
      </w:r>
      <w:r w:rsidR="00F2787B">
        <w:t xml:space="preserve">and combines both 24VDC and 120VAC circuits as well as provides an example of the physical layout. </w:t>
      </w:r>
      <w:r w:rsidR="009E40D5">
        <w:t xml:space="preserve">Shown in </w:t>
      </w:r>
      <w:r w:rsidR="00B51CB4">
        <w:t>F</w:t>
      </w:r>
      <w:r w:rsidR="009E40D5">
        <w:t>igure 1</w:t>
      </w:r>
      <w:r w:rsidR="009B2CC4">
        <w:t>3</w:t>
      </w:r>
      <w:r w:rsidR="009E40D5">
        <w:t>, however</w:t>
      </w:r>
      <w:r w:rsidR="00FF7CAD">
        <w:t>,</w:t>
      </w:r>
      <w:r w:rsidR="009E40D5">
        <w:t xml:space="preserve"> is the </w:t>
      </w:r>
      <w:r w:rsidR="008E4D3E">
        <w:t>subpanel</w:t>
      </w:r>
      <w:r w:rsidR="009E40D5">
        <w:t xml:space="preserve"> with most of the wiring complete. </w:t>
      </w:r>
      <w:r w:rsidR="007B2E34">
        <w:t xml:space="preserve">Wiring a </w:t>
      </w:r>
      <w:r w:rsidR="008E4D3E">
        <w:t>subpanel</w:t>
      </w:r>
      <w:r w:rsidR="007B2E34">
        <w:t xml:space="preserve"> before placing it into the </w:t>
      </w:r>
      <w:r w:rsidR="008E4D3E">
        <w:t>control panel</w:t>
      </w:r>
      <w:r w:rsidR="007B2E34">
        <w:t xml:space="preserve"> is much </w:t>
      </w:r>
      <w:r w:rsidR="002420C2">
        <w:t>preferred</w:t>
      </w:r>
      <w:r w:rsidR="007B2E34">
        <w:t xml:space="preserve"> </w:t>
      </w:r>
      <w:r w:rsidR="002420C2">
        <w:t>since all components are open and not recessed inside an enclosure.</w:t>
      </w:r>
      <w:r w:rsidR="00267AC3">
        <w:t xml:space="preserve"> Again, separation of </w:t>
      </w:r>
      <w:r w:rsidR="000F5BC7">
        <w:t>DC</w:t>
      </w:r>
      <w:r w:rsidR="00267AC3">
        <w:t xml:space="preserve"> and </w:t>
      </w:r>
      <w:r w:rsidR="000F5BC7">
        <w:t>AC</w:t>
      </w:r>
      <w:r w:rsidR="00267AC3">
        <w:t xml:space="preserve"> circuits </w:t>
      </w:r>
      <w:r w:rsidR="004568C9">
        <w:t>is</w:t>
      </w:r>
      <w:r w:rsidR="00267AC3">
        <w:t xml:space="preserve"> </w:t>
      </w:r>
      <w:r w:rsidR="00C41363">
        <w:t>essential</w:t>
      </w:r>
      <w:r w:rsidR="00267AC3">
        <w:t xml:space="preserve"> </w:t>
      </w:r>
      <w:r w:rsidR="00E60250">
        <w:t xml:space="preserve">due to safety and electrical interference reduction. </w:t>
      </w:r>
      <w:r w:rsidR="00456612">
        <w:t xml:space="preserve">An individual can use </w:t>
      </w:r>
      <w:r w:rsidR="00F755B9">
        <w:t>Panduit type products to keep the wiring contained, or as this project use</w:t>
      </w:r>
      <w:r w:rsidR="00456612">
        <w:t>d,</w:t>
      </w:r>
      <w:r w:rsidR="00F755B9">
        <w:t xml:space="preserve"> sticky </w:t>
      </w:r>
      <w:r w:rsidR="00157764">
        <w:t xml:space="preserve">back ties to </w:t>
      </w:r>
      <w:r w:rsidR="00CD6AB3">
        <w:t>fasten</w:t>
      </w:r>
      <w:r w:rsidR="00157764">
        <w:t xml:space="preserve"> the wiring to the </w:t>
      </w:r>
      <w:r w:rsidR="00CD1463">
        <w:t>subpanel</w:t>
      </w:r>
      <w:r w:rsidR="00157764">
        <w:t xml:space="preserve"> to keep wires in place for </w:t>
      </w:r>
      <w:r w:rsidR="00456612">
        <w:t>p</w:t>
      </w:r>
      <w:r w:rsidR="00F6501C">
        <w:t>hysical</w:t>
      </w:r>
      <w:r w:rsidR="00CD6AB3">
        <w:t xml:space="preserve"> </w:t>
      </w:r>
      <w:r w:rsidR="00157764">
        <w:t>routing</w:t>
      </w:r>
      <w:r w:rsidR="00CD6AB3">
        <w:t xml:space="preserve">. </w:t>
      </w:r>
    </w:p>
    <w:p w14:paraId="25193F78" w14:textId="54A49F8E" w:rsidR="00EF13CF" w:rsidRDefault="00EF13CF" w:rsidP="007C0E71">
      <w:pPr>
        <w:spacing w:after="120" w:line="360" w:lineRule="auto"/>
      </w:pPr>
    </w:p>
    <w:p w14:paraId="4A89F6EF" w14:textId="7171E2E6" w:rsidR="00EF13CF" w:rsidRDefault="00EF13CF" w:rsidP="007C0E71">
      <w:pPr>
        <w:spacing w:after="120" w:line="360" w:lineRule="auto"/>
      </w:pPr>
    </w:p>
    <w:p w14:paraId="1BA93AA9" w14:textId="13FA8A46" w:rsidR="00E5793D" w:rsidRDefault="00D43C1B" w:rsidP="00670290">
      <w:pPr>
        <w:jc w:val="center"/>
      </w:pPr>
      <w:r>
        <w:rPr>
          <w:noProof/>
        </w:rPr>
        <w:lastRenderedPageBreak/>
        <w:drawing>
          <wp:inline distT="0" distB="0" distL="0" distR="0" wp14:anchorId="50821670" wp14:editId="28D95D4B">
            <wp:extent cx="3917175" cy="4413647"/>
            <wp:effectExtent l="114300" t="114300" r="109220" b="107950"/>
            <wp:docPr id="72" name="Picture 72" descr="A picture containing indoor, table, desk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A picture containing indoor, table, desk, computer&#10;&#10;Description automatically generated"/>
                    <pic:cNvPicPr/>
                  </pic:nvPicPr>
                  <pic:blipFill rotWithShape="1">
                    <a:blip r:embed="rId20"/>
                    <a:srcRect l="4674" t="8489" r="2314" b="12911"/>
                    <a:stretch/>
                  </pic:blipFill>
                  <pic:spPr bwMode="auto">
                    <a:xfrm>
                      <a:off x="0" y="0"/>
                      <a:ext cx="3939873" cy="44392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4BA2BB" w14:textId="0DAEA65F" w:rsidR="00157D10" w:rsidRDefault="00157D10" w:rsidP="00670290">
      <w:pPr>
        <w:jc w:val="center"/>
      </w:pPr>
    </w:p>
    <w:p w14:paraId="7AA875A6" w14:textId="387C08A6" w:rsidR="00157D10" w:rsidRPr="00157D10" w:rsidRDefault="00157D10" w:rsidP="00157D10">
      <w:pPr>
        <w:spacing w:after="120" w:line="360" w:lineRule="auto"/>
        <w:rPr>
          <w:rFonts w:ascii="Arial" w:hAnsi="Arial" w:cs="Arial"/>
        </w:rPr>
      </w:pPr>
      <w:r w:rsidRPr="00516494">
        <w:rPr>
          <w:rFonts w:ascii="Arial" w:hAnsi="Arial" w:cs="Arial"/>
          <w:i/>
          <w:iCs/>
        </w:rPr>
        <w:t>Figure 1</w:t>
      </w:r>
      <w:r w:rsidR="009B2CC4">
        <w:rPr>
          <w:rFonts w:ascii="Arial" w:hAnsi="Arial" w:cs="Arial"/>
          <w:i/>
          <w:iCs/>
        </w:rPr>
        <w:t>3</w:t>
      </w:r>
      <w:r w:rsidRPr="00516494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</w:t>
      </w:r>
      <w:r w:rsidR="00153177">
        <w:rPr>
          <w:rFonts w:ascii="Arial" w:hAnsi="Arial" w:cs="Arial"/>
        </w:rPr>
        <w:t>Subp</w:t>
      </w:r>
      <w:r>
        <w:rPr>
          <w:rFonts w:ascii="Arial" w:hAnsi="Arial" w:cs="Arial"/>
        </w:rPr>
        <w:t xml:space="preserve">anel </w:t>
      </w:r>
      <w:r w:rsidR="00D91A84">
        <w:rPr>
          <w:rFonts w:ascii="Arial" w:hAnsi="Arial" w:cs="Arial"/>
        </w:rPr>
        <w:t>wiring near complete</w:t>
      </w:r>
    </w:p>
    <w:p w14:paraId="0031341A" w14:textId="5F9F6C0A" w:rsidR="00157D10" w:rsidRDefault="00F6501C" w:rsidP="00A657A6">
      <w:r>
        <w:t>With wiring nearing complete</w:t>
      </w:r>
      <w:r w:rsidR="001F6629">
        <w:t>,</w:t>
      </w:r>
      <w:r>
        <w:t xml:space="preserve"> </w:t>
      </w:r>
      <w:r w:rsidR="00C41363">
        <w:t>it</w:t>
      </w:r>
      <w:r>
        <w:t xml:space="preserve"> was now time to </w:t>
      </w:r>
      <w:r w:rsidR="00C41363">
        <w:t>begin</w:t>
      </w:r>
      <w:r>
        <w:t xml:space="preserve"> to consider the prog</w:t>
      </w:r>
      <w:r w:rsidR="00611813">
        <w:t xml:space="preserve">ramming aspect of the project. The two often go hand-in-hand because </w:t>
      </w:r>
      <w:r w:rsidR="00107CC7">
        <w:t xml:space="preserve">the </w:t>
      </w:r>
      <w:r w:rsidR="00611813">
        <w:t>I/O</w:t>
      </w:r>
      <w:r w:rsidR="00090287">
        <w:t xml:space="preserve"> links</w:t>
      </w:r>
      <w:r w:rsidR="00611813">
        <w:t xml:space="preserve"> to memory registers in the PLC</w:t>
      </w:r>
      <w:r w:rsidR="000D3B3C">
        <w:t>,</w:t>
      </w:r>
      <w:r w:rsidR="00611813">
        <w:t xml:space="preserve"> so part of ensuring </w:t>
      </w:r>
      <w:r w:rsidR="00446666">
        <w:t xml:space="preserve">the programming is correct is to </w:t>
      </w:r>
      <w:r w:rsidR="003C28AD">
        <w:t>ensure</w:t>
      </w:r>
      <w:r w:rsidR="00446666">
        <w:t xml:space="preserve"> the mapping between the software and hardware is do</w:t>
      </w:r>
      <w:r w:rsidR="002549DA">
        <w:t>ne</w:t>
      </w:r>
      <w:r w:rsidR="00446666">
        <w:t>.</w:t>
      </w:r>
      <w:r w:rsidR="003C28AD">
        <w:t xml:space="preserve"> </w:t>
      </w:r>
      <w:r w:rsidR="00446666">
        <w:t xml:space="preserve"> </w:t>
      </w:r>
    </w:p>
    <w:p w14:paraId="3D48B87F" w14:textId="4D471664" w:rsidR="00184534" w:rsidRPr="00184534" w:rsidRDefault="007B1361" w:rsidP="0018453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rogramming</w:t>
      </w:r>
    </w:p>
    <w:p w14:paraId="2EF2B0F6" w14:textId="07E2BF03" w:rsidR="002549DA" w:rsidRDefault="002549DA" w:rsidP="002549DA"/>
    <w:p w14:paraId="2241B0CD" w14:textId="7F5E1641" w:rsidR="002549DA" w:rsidRDefault="002549DA" w:rsidP="002549DA">
      <w:pPr>
        <w:ind w:firstLine="360"/>
      </w:pPr>
      <w:r>
        <w:t xml:space="preserve">Developing the actual program can often feel a daunting </w:t>
      </w:r>
      <w:r w:rsidR="00647A3F">
        <w:t>task and</w:t>
      </w:r>
      <w:r w:rsidR="003338A4">
        <w:t xml:space="preserve"> </w:t>
      </w:r>
      <w:r w:rsidR="004E71D8">
        <w:t xml:space="preserve">is similar </w:t>
      </w:r>
      <w:r w:rsidR="003338A4">
        <w:t xml:space="preserve">to </w:t>
      </w:r>
      <w:r w:rsidR="00272707">
        <w:t>writers’</w:t>
      </w:r>
      <w:r w:rsidR="003338A4">
        <w:t xml:space="preserve"> block when looking at a blank sheet of paper and trying to </w:t>
      </w:r>
      <w:r w:rsidR="00516494">
        <w:t>f</w:t>
      </w:r>
      <w:r w:rsidR="003338A4">
        <w:t xml:space="preserve">igure out how to begin. One way to consider starting </w:t>
      </w:r>
      <w:r w:rsidR="00272707">
        <w:t xml:space="preserve">the process is to </w:t>
      </w:r>
      <w:r w:rsidR="00232EEF">
        <w:t xml:space="preserve">compartmentalize the program into logical </w:t>
      </w:r>
      <w:r w:rsidR="00F23E93">
        <w:t>chunks</w:t>
      </w:r>
      <w:r w:rsidR="00232EEF">
        <w:t xml:space="preserve"> of code</w:t>
      </w:r>
      <w:r w:rsidR="00F23E93">
        <w:t>. For PLC programs</w:t>
      </w:r>
      <w:r w:rsidR="000D3B3C">
        <w:t>,</w:t>
      </w:r>
      <w:r w:rsidR="00F23E93">
        <w:t xml:space="preserve"> this</w:t>
      </w:r>
      <w:r w:rsidR="00232EEF">
        <w:t xml:space="preserve"> often</w:t>
      </w:r>
      <w:r w:rsidR="00F23E93">
        <w:t xml:space="preserve"> </w:t>
      </w:r>
      <w:r w:rsidR="00FB4D27">
        <w:t>correlates</w:t>
      </w:r>
      <w:r w:rsidR="00F23E93">
        <w:t xml:space="preserve"> to </w:t>
      </w:r>
      <w:r w:rsidR="00FB4D27">
        <w:t>initialization, i</w:t>
      </w:r>
      <w:r w:rsidR="00F23E93">
        <w:t xml:space="preserve">nputs, </w:t>
      </w:r>
      <w:r w:rsidR="00FB4D27">
        <w:t>o</w:t>
      </w:r>
      <w:r w:rsidR="00F23E93">
        <w:t xml:space="preserve">utputs, </w:t>
      </w:r>
      <w:r w:rsidR="00FB4D27">
        <w:t>a</w:t>
      </w:r>
      <w:r w:rsidR="00F23E93">
        <w:t xml:space="preserve">larms, </w:t>
      </w:r>
      <w:r w:rsidR="00FB4D27">
        <w:t xml:space="preserve">communication, and the main </w:t>
      </w:r>
      <w:r w:rsidR="008A5002">
        <w:t>automation tasks</w:t>
      </w:r>
      <w:r w:rsidR="00D477C8">
        <w:t xml:space="preserve">. As shown </w:t>
      </w:r>
      <w:r w:rsidR="000D3B3C">
        <w:t xml:space="preserve">in </w:t>
      </w:r>
      <w:r w:rsidR="00516494">
        <w:t>F</w:t>
      </w:r>
      <w:r w:rsidR="00D477C8">
        <w:t>igure 1</w:t>
      </w:r>
      <w:r w:rsidR="00F26093">
        <w:t>4</w:t>
      </w:r>
      <w:r w:rsidR="00D477C8">
        <w:t>, this is how the coffee roaster program is divided</w:t>
      </w:r>
      <w:r w:rsidR="00924D48">
        <w:t xml:space="preserve"> </w:t>
      </w:r>
      <w:r w:rsidR="000D3B3C">
        <w:t>into</w:t>
      </w:r>
      <w:r w:rsidR="00924D48">
        <w:t xml:space="preserve"> the CLICK PLC</w:t>
      </w:r>
      <w:r w:rsidR="00D477C8">
        <w:t xml:space="preserve">. </w:t>
      </w:r>
      <w:r w:rsidR="003338A4">
        <w:t xml:space="preserve"> </w:t>
      </w:r>
      <w:r>
        <w:t xml:space="preserve"> </w:t>
      </w:r>
    </w:p>
    <w:p w14:paraId="1A6A56A0" w14:textId="20D7ED16" w:rsidR="002549DA" w:rsidRDefault="002549DA" w:rsidP="002549DA"/>
    <w:p w14:paraId="16AF17A6" w14:textId="2278D3CB" w:rsidR="00482935" w:rsidRDefault="00AB200A" w:rsidP="00B705A0">
      <w:pPr>
        <w:jc w:val="center"/>
      </w:pPr>
      <w:r w:rsidRPr="00AB200A">
        <w:rPr>
          <w:noProof/>
        </w:rPr>
        <w:lastRenderedPageBreak/>
        <w:drawing>
          <wp:inline distT="0" distB="0" distL="0" distR="0" wp14:anchorId="1FD165C9" wp14:editId="198A8371">
            <wp:extent cx="2697673" cy="2718033"/>
            <wp:effectExtent l="101600" t="101600" r="96520" b="10160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ell phon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01142" cy="2721528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61DECD" w14:textId="51B46538" w:rsidR="00924D48" w:rsidRDefault="00924D48" w:rsidP="002549DA"/>
    <w:p w14:paraId="29D2E574" w14:textId="39D59ACB" w:rsidR="00567959" w:rsidRDefault="00567959" w:rsidP="00567959">
      <w:pPr>
        <w:spacing w:after="120" w:line="360" w:lineRule="auto"/>
        <w:rPr>
          <w:rFonts w:ascii="Arial" w:hAnsi="Arial" w:cs="Arial"/>
        </w:rPr>
      </w:pPr>
      <w:r w:rsidRPr="00516494">
        <w:rPr>
          <w:rFonts w:ascii="Arial" w:hAnsi="Arial" w:cs="Arial"/>
          <w:i/>
          <w:iCs/>
        </w:rPr>
        <w:t>Figure 1</w:t>
      </w:r>
      <w:r w:rsidR="00F26093">
        <w:rPr>
          <w:rFonts w:ascii="Arial" w:hAnsi="Arial" w:cs="Arial"/>
          <w:i/>
          <w:iCs/>
        </w:rPr>
        <w:t>4</w:t>
      </w:r>
      <w:r w:rsidRPr="00516494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CLICK PLC program </w:t>
      </w:r>
      <w:r w:rsidR="007437B3">
        <w:rPr>
          <w:rFonts w:ascii="Arial" w:hAnsi="Arial" w:cs="Arial"/>
        </w:rPr>
        <w:t xml:space="preserve">structure </w:t>
      </w:r>
      <w:r>
        <w:rPr>
          <w:rFonts w:ascii="Arial" w:hAnsi="Arial" w:cs="Arial"/>
        </w:rPr>
        <w:t>overview</w:t>
      </w:r>
    </w:p>
    <w:p w14:paraId="0FFB8031" w14:textId="12A65974" w:rsidR="00567959" w:rsidRDefault="0070383F" w:rsidP="008227C9">
      <w:pPr>
        <w:spacing w:after="120" w:line="276" w:lineRule="auto"/>
        <w:ind w:firstLine="720"/>
      </w:pPr>
      <w:r>
        <w:t xml:space="preserve">With the program structured into logical </w:t>
      </w:r>
      <w:r w:rsidR="00575B64">
        <w:t>groups</w:t>
      </w:r>
      <w:r>
        <w:t xml:space="preserve">, the next area </w:t>
      </w:r>
      <w:r w:rsidR="00812205">
        <w:t xml:space="preserve">is to develop the </w:t>
      </w:r>
      <w:r>
        <w:t xml:space="preserve">control narrative. </w:t>
      </w:r>
      <w:r w:rsidR="00B82904">
        <w:t xml:space="preserve">This can also come from </w:t>
      </w:r>
      <w:r w:rsidR="00812205">
        <w:t>process</w:t>
      </w:r>
      <w:r w:rsidR="00B82904">
        <w:t xml:space="preserve"> requirements for the program, such as multiple roast levels</w:t>
      </w:r>
      <w:r w:rsidR="00A218A1">
        <w:t xml:space="preserve"> (light, medium, dark)</w:t>
      </w:r>
      <w:r w:rsidR="00B82904">
        <w:t xml:space="preserve">, </w:t>
      </w:r>
      <w:r w:rsidR="00380D89">
        <w:t xml:space="preserve">multiple temperature </w:t>
      </w:r>
      <w:r w:rsidR="002A0EB8">
        <w:t xml:space="preserve">ramp setpoints, </w:t>
      </w:r>
      <w:r w:rsidR="000D3B3C">
        <w:t>closed-loop</w:t>
      </w:r>
      <w:r w:rsidR="00380D89">
        <w:t xml:space="preserve"> temperature control,</w:t>
      </w:r>
      <w:r w:rsidR="002A0EB8">
        <w:t xml:space="preserve"> cooling,</w:t>
      </w:r>
      <w:r w:rsidR="00380D89">
        <w:t xml:space="preserve"> </w:t>
      </w:r>
      <w:r w:rsidR="00B91DB1">
        <w:t>and emergency shutdown.</w:t>
      </w:r>
      <w:r w:rsidR="005E6A0D">
        <w:t xml:space="preserve"> Before </w:t>
      </w:r>
      <w:r w:rsidR="00A90514">
        <w:t>getting into this detail, however</w:t>
      </w:r>
      <w:r w:rsidR="00781D83">
        <w:t>,</w:t>
      </w:r>
      <w:r w:rsidR="00A90514">
        <w:t xml:space="preserve"> </w:t>
      </w:r>
      <w:r w:rsidR="0045179B">
        <w:t>one truly needs to understand the process.</w:t>
      </w:r>
      <w:r w:rsidR="006E322C">
        <w:t xml:space="preserve"> For coffee roasting</w:t>
      </w:r>
      <w:r w:rsidR="000D3B3C">
        <w:t>,</w:t>
      </w:r>
      <w:r w:rsidR="006E322C">
        <w:t xml:space="preserve"> in particular, </w:t>
      </w:r>
      <w:r w:rsidR="0065091F">
        <w:t xml:space="preserve">there are lots of online resources to understand the roast curves and temperature profiles. One example is shown in Figure </w:t>
      </w:r>
      <w:r w:rsidR="008B6A5E">
        <w:t>1</w:t>
      </w:r>
      <w:r w:rsidR="007F378E">
        <w:t>5</w:t>
      </w:r>
      <w:r w:rsidR="008B6A5E">
        <w:t xml:space="preserve"> and</w:t>
      </w:r>
      <w:r w:rsidR="00361530">
        <w:t xml:space="preserve"> provides the time</w:t>
      </w:r>
      <w:r w:rsidR="00843CC1">
        <w:t>,</w:t>
      </w:r>
      <w:r w:rsidR="00361530">
        <w:t xml:space="preserve"> temperature</w:t>
      </w:r>
      <w:r w:rsidR="00843CC1">
        <w:t>,</w:t>
      </w:r>
      <w:r w:rsidR="001F6629">
        <w:t xml:space="preserve"> </w:t>
      </w:r>
      <w:r w:rsidR="00361530">
        <w:t xml:space="preserve">and bean </w:t>
      </w:r>
      <w:r w:rsidR="00781D83">
        <w:t>roast/</w:t>
      </w:r>
      <w:r w:rsidR="00396254">
        <w:t>colorization charts</w:t>
      </w:r>
      <w:r w:rsidR="009D5A96">
        <w:t>, which can be used to build ramp profiles in the PLC.</w:t>
      </w:r>
      <w:r w:rsidR="00781D83">
        <w:t xml:space="preserve"> T</w:t>
      </w:r>
      <w:r w:rsidR="004A0717">
        <w:t>h</w:t>
      </w:r>
      <w:r w:rsidR="003C467C">
        <w:t xml:space="preserve">e example provided, however, is for a </w:t>
      </w:r>
      <w:r w:rsidR="007437B3">
        <w:t>drum</w:t>
      </w:r>
      <w:r w:rsidR="004A0717">
        <w:t xml:space="preserve"> roaster and</w:t>
      </w:r>
      <w:r w:rsidR="003C467C">
        <w:t xml:space="preserve">, thus, the </w:t>
      </w:r>
      <w:r w:rsidR="004A0717">
        <w:t>temperatures needed to be modified for the air roaster</w:t>
      </w:r>
      <w:r w:rsidR="003C467C">
        <w:t xml:space="preserve">, such as the </w:t>
      </w:r>
      <w:r w:rsidR="004A0717">
        <w:t>Fresh Roast</w:t>
      </w:r>
      <w:r w:rsidR="003C467C">
        <w:t xml:space="preserve"> SR540</w:t>
      </w:r>
      <w:r w:rsidR="004A0717">
        <w:t xml:space="preserve">. </w:t>
      </w:r>
      <w:r w:rsidR="0045179B">
        <w:t xml:space="preserve"> </w:t>
      </w:r>
      <w:r w:rsidR="00B91DB1">
        <w:t xml:space="preserve"> </w:t>
      </w:r>
    </w:p>
    <w:p w14:paraId="2C332F8E" w14:textId="42B42D28" w:rsidR="0070383F" w:rsidRDefault="0070383F" w:rsidP="00567959">
      <w:pPr>
        <w:spacing w:after="120" w:line="360" w:lineRule="auto"/>
      </w:pPr>
    </w:p>
    <w:p w14:paraId="153537D1" w14:textId="21C402D2" w:rsidR="0070383F" w:rsidRDefault="00160B59" w:rsidP="003016A2">
      <w:pPr>
        <w:spacing w:after="120" w:line="360" w:lineRule="auto"/>
        <w:rPr>
          <w:rFonts w:ascii="Arial" w:hAnsi="Arial" w:cs="Arial"/>
        </w:rPr>
      </w:pPr>
      <w:r w:rsidRPr="00160B59">
        <w:rPr>
          <w:rFonts w:ascii="Arial" w:hAnsi="Arial" w:cs="Arial"/>
          <w:noProof/>
        </w:rPr>
        <w:lastRenderedPageBreak/>
        <w:drawing>
          <wp:inline distT="0" distB="0" distL="0" distR="0" wp14:anchorId="77ACEB62" wp14:editId="34E23545">
            <wp:extent cx="5943600" cy="3758184"/>
            <wp:effectExtent l="127000" t="101600" r="127000" b="102870"/>
            <wp:docPr id="29" name="Content Placeholder 28" descr="A close up of a map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6CB4AF3-C989-4E48-BE7B-079C2222A42C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Content Placeholder 28" descr="A close up of a map&#10;&#10;Description automatically generated">
                      <a:extLst>
                        <a:ext uri="{FF2B5EF4-FFF2-40B4-BE49-F238E27FC236}">
                          <a16:creationId xmlns:a16="http://schemas.microsoft.com/office/drawing/2014/main" id="{36CB4AF3-C989-4E48-BE7B-079C2222A42C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8184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181084" w14:textId="16EDAE36" w:rsidR="00567959" w:rsidRPr="00157D10" w:rsidRDefault="00567959" w:rsidP="00B705A0">
      <w:pPr>
        <w:rPr>
          <w:rFonts w:ascii="Arial" w:hAnsi="Arial" w:cs="Arial"/>
        </w:rPr>
      </w:pPr>
    </w:p>
    <w:p w14:paraId="5D535C71" w14:textId="545F7582" w:rsidR="00396254" w:rsidRPr="00396254" w:rsidRDefault="00296EE6" w:rsidP="00FF23AB">
      <w:pPr>
        <w:spacing w:after="120" w:line="360" w:lineRule="auto"/>
      </w:pPr>
      <w:r w:rsidRPr="00BA1548">
        <w:rPr>
          <w:rFonts w:ascii="Arial" w:hAnsi="Arial" w:cs="Arial"/>
          <w:i/>
          <w:iCs/>
        </w:rPr>
        <w:t>Figure 1</w:t>
      </w:r>
      <w:r w:rsidR="007F378E">
        <w:rPr>
          <w:rFonts w:ascii="Arial" w:hAnsi="Arial" w:cs="Arial"/>
          <w:i/>
          <w:iCs/>
        </w:rPr>
        <w:t>5</w:t>
      </w:r>
      <w:r w:rsidRPr="00BA1548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Coffee roast overview</w:t>
      </w:r>
      <w:r w:rsidR="00FF23AB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3006273"/>
          <w:citation/>
        </w:sdtPr>
        <w:sdtEndPr/>
        <w:sdtContent>
          <w:r w:rsidR="004B27E6">
            <w:rPr>
              <w:rFonts w:ascii="Arial" w:hAnsi="Arial" w:cs="Arial"/>
            </w:rPr>
            <w:fldChar w:fldCharType="begin"/>
          </w:r>
          <w:r w:rsidR="004B27E6">
            <w:rPr>
              <w:rFonts w:ascii="Arial" w:hAnsi="Arial" w:cs="Arial"/>
            </w:rPr>
            <w:instrText xml:space="preserve"> CITATION Coond \l 1033 </w:instrText>
          </w:r>
          <w:r w:rsidR="004B27E6">
            <w:rPr>
              <w:rFonts w:ascii="Arial" w:hAnsi="Arial" w:cs="Arial"/>
            </w:rPr>
            <w:fldChar w:fldCharType="separate"/>
          </w:r>
          <w:r w:rsidR="008B60A2" w:rsidRPr="008B60A2">
            <w:rPr>
              <w:rFonts w:ascii="Arial" w:hAnsi="Arial" w:cs="Arial"/>
              <w:noProof/>
            </w:rPr>
            <w:t>(Cooper, n.d.)</w:t>
          </w:r>
          <w:r w:rsidR="004B27E6">
            <w:rPr>
              <w:rFonts w:ascii="Arial" w:hAnsi="Arial" w:cs="Arial"/>
            </w:rPr>
            <w:fldChar w:fldCharType="end"/>
          </w:r>
        </w:sdtContent>
      </w:sdt>
    </w:p>
    <w:p w14:paraId="46E0CE4C" w14:textId="1679263E" w:rsidR="00482935" w:rsidRDefault="00482935" w:rsidP="00D17499">
      <w:pPr>
        <w:jc w:val="right"/>
      </w:pPr>
    </w:p>
    <w:p w14:paraId="4211BAD1" w14:textId="5A7D03D5" w:rsidR="0053135A" w:rsidRDefault="003C467C" w:rsidP="00DC70B2">
      <w:pPr>
        <w:spacing w:line="276" w:lineRule="auto"/>
        <w:ind w:firstLine="720"/>
      </w:pPr>
      <w:r>
        <w:t>With a</w:t>
      </w:r>
      <w:r w:rsidR="00C73577">
        <w:t>n idea of how the roast process should take place, the next step is to develop</w:t>
      </w:r>
      <w:r w:rsidR="00F7370B">
        <w:t xml:space="preserve"> a </w:t>
      </w:r>
      <w:r w:rsidR="0053135A">
        <w:t>high-level</w:t>
      </w:r>
      <w:r w:rsidR="00F7370B">
        <w:t xml:space="preserve"> program that can be later merged to PLC code. It</w:t>
      </w:r>
      <w:r w:rsidR="00F06C21">
        <w:t xml:space="preserve"> is</w:t>
      </w:r>
      <w:r w:rsidR="00F7370B">
        <w:t xml:space="preserve"> helpful to develop </w:t>
      </w:r>
      <w:r w:rsidR="0053135A">
        <w:t>pseudo</w:t>
      </w:r>
      <w:r w:rsidR="00F7370B">
        <w:t xml:space="preserve"> code</w:t>
      </w:r>
      <w:r w:rsidR="0053135A">
        <w:t xml:space="preserve"> before </w:t>
      </w:r>
      <w:r w:rsidR="00614BD1">
        <w:t xml:space="preserve">getting into </w:t>
      </w:r>
      <w:r w:rsidR="0053135A">
        <w:t>detailed programming as it provide</w:t>
      </w:r>
      <w:r w:rsidR="007005BF">
        <w:t>s</w:t>
      </w:r>
      <w:r w:rsidR="0053135A">
        <w:t xml:space="preserve"> clarity on what is known and perhaps </w:t>
      </w:r>
      <w:r w:rsidR="00614BD1">
        <w:t>identi</w:t>
      </w:r>
      <w:r w:rsidR="00E703AD">
        <w:t>fies</w:t>
      </w:r>
      <w:r w:rsidR="00614BD1">
        <w:t xml:space="preserve"> areas that may need further exploration</w:t>
      </w:r>
      <w:r w:rsidR="0053135A">
        <w:t>.</w:t>
      </w:r>
      <w:r w:rsidR="007E48DB">
        <w:t xml:space="preserve"> </w:t>
      </w:r>
      <w:r w:rsidR="00B61067">
        <w:t xml:space="preserve">The below </w:t>
      </w:r>
      <w:r w:rsidR="00322A78">
        <w:t>pseudocode</w:t>
      </w:r>
      <w:r w:rsidR="007E48DB">
        <w:t xml:space="preserve"> outlines the </w:t>
      </w:r>
      <w:r w:rsidR="00050A6B">
        <w:t xml:space="preserve">initial overview of the PLC roast program logic flow. </w:t>
      </w:r>
    </w:p>
    <w:p w14:paraId="3FDC0BE0" w14:textId="77C064D1" w:rsidR="002D7B4A" w:rsidRDefault="002D7B4A" w:rsidP="00D17499">
      <w:pPr>
        <w:jc w:val="right"/>
      </w:pPr>
    </w:p>
    <w:p w14:paraId="5312A277" w14:textId="0A168767" w:rsidR="0053135A" w:rsidRPr="00C210D3" w:rsidRDefault="00EA17B9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#</w:t>
      </w:r>
      <w:r w:rsidR="0053135A">
        <w:rPr>
          <w:rFonts w:ascii="Courier New" w:hAnsi="Courier New" w:cs="Courier New"/>
          <w:sz w:val="22"/>
          <w:szCs w:val="22"/>
        </w:rPr>
        <w:t xml:space="preserve">Roast </w:t>
      </w:r>
      <w:r w:rsidR="0053135A" w:rsidRPr="00C210D3">
        <w:rPr>
          <w:rFonts w:ascii="Courier New" w:hAnsi="Courier New" w:cs="Courier New"/>
          <w:sz w:val="22"/>
          <w:szCs w:val="22"/>
        </w:rPr>
        <w:t>Time</w:t>
      </w:r>
      <w:r w:rsidR="0053135A">
        <w:rPr>
          <w:rFonts w:ascii="Courier New" w:hAnsi="Courier New" w:cs="Courier New"/>
          <w:sz w:val="22"/>
          <w:szCs w:val="22"/>
        </w:rPr>
        <w:t xml:space="preserve">: </w:t>
      </w:r>
      <w:r w:rsidR="00D45E4C">
        <w:rPr>
          <w:rFonts w:ascii="Courier New" w:hAnsi="Courier New" w:cs="Courier New"/>
          <w:sz w:val="22"/>
          <w:szCs w:val="22"/>
        </w:rPr>
        <w:t>P</w:t>
      </w:r>
      <w:r w:rsidR="0053135A" w:rsidRPr="00C210D3">
        <w:rPr>
          <w:rFonts w:ascii="Courier New" w:hAnsi="Courier New" w:cs="Courier New"/>
          <w:sz w:val="22"/>
          <w:szCs w:val="22"/>
        </w:rPr>
        <w:t>art of the roast profile</w:t>
      </w:r>
    </w:p>
    <w:p w14:paraId="0CEF98CF" w14:textId="0D01669F" w:rsidR="0053135A" w:rsidRPr="00C210D3" w:rsidRDefault="00EA17B9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#</w:t>
      </w:r>
      <w:r w:rsidR="0053135A">
        <w:rPr>
          <w:rFonts w:ascii="Courier New" w:hAnsi="Courier New" w:cs="Courier New"/>
          <w:sz w:val="22"/>
          <w:szCs w:val="22"/>
        </w:rPr>
        <w:t xml:space="preserve">Roast </w:t>
      </w:r>
      <w:r w:rsidR="0053135A" w:rsidRPr="00C210D3">
        <w:rPr>
          <w:rFonts w:ascii="Courier New" w:hAnsi="Courier New" w:cs="Courier New"/>
          <w:sz w:val="22"/>
          <w:szCs w:val="22"/>
        </w:rPr>
        <w:t>Temperature</w:t>
      </w:r>
      <w:r w:rsidR="0053135A">
        <w:rPr>
          <w:rFonts w:ascii="Courier New" w:hAnsi="Courier New" w:cs="Courier New"/>
          <w:sz w:val="22"/>
          <w:szCs w:val="22"/>
        </w:rPr>
        <w:t xml:space="preserve">: </w:t>
      </w:r>
      <w:r w:rsidR="0053135A" w:rsidRPr="00C210D3">
        <w:rPr>
          <w:rFonts w:ascii="Courier New" w:hAnsi="Courier New" w:cs="Courier New"/>
          <w:sz w:val="22"/>
          <w:szCs w:val="22"/>
        </w:rPr>
        <w:t>Controlled by the PID loop</w:t>
      </w:r>
      <w:r w:rsidR="0053135A">
        <w:rPr>
          <w:rFonts w:ascii="Courier New" w:hAnsi="Courier New" w:cs="Courier New"/>
          <w:sz w:val="22"/>
          <w:szCs w:val="22"/>
        </w:rPr>
        <w:t xml:space="preserve"> and included in the roast profile</w:t>
      </w:r>
    </w:p>
    <w:p w14:paraId="5EC5EE0D" w14:textId="09CA8A4D" w:rsidR="0053135A" w:rsidRPr="00C210D3" w:rsidRDefault="00EA17B9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#</w:t>
      </w:r>
      <w:r w:rsidR="0053135A">
        <w:rPr>
          <w:rFonts w:ascii="Courier New" w:hAnsi="Courier New" w:cs="Courier New"/>
          <w:sz w:val="22"/>
          <w:szCs w:val="22"/>
        </w:rPr>
        <w:t xml:space="preserve">Roast </w:t>
      </w:r>
      <w:r w:rsidR="0053135A" w:rsidRPr="00C210D3">
        <w:rPr>
          <w:rFonts w:ascii="Courier New" w:hAnsi="Courier New" w:cs="Courier New"/>
          <w:sz w:val="22"/>
          <w:szCs w:val="22"/>
        </w:rPr>
        <w:t>Fan Speed</w:t>
      </w:r>
      <w:r w:rsidR="0053135A">
        <w:rPr>
          <w:rFonts w:ascii="Courier New" w:hAnsi="Courier New" w:cs="Courier New"/>
          <w:sz w:val="22"/>
          <w:szCs w:val="22"/>
        </w:rPr>
        <w:t>: I</w:t>
      </w:r>
      <w:r w:rsidR="0053135A" w:rsidRPr="00C210D3">
        <w:rPr>
          <w:rFonts w:ascii="Courier New" w:hAnsi="Courier New" w:cs="Courier New"/>
          <w:sz w:val="22"/>
          <w:szCs w:val="22"/>
        </w:rPr>
        <w:t xml:space="preserve">ncluded in the roast profile  </w:t>
      </w:r>
    </w:p>
    <w:p w14:paraId="5055EB50" w14:textId="77777777" w:rsidR="0053135A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</w:p>
    <w:p w14:paraId="6A4A530B" w14:textId="19219C15" w:rsidR="0053135A" w:rsidRPr="00C210D3" w:rsidRDefault="00EA17B9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#</w:t>
      </w:r>
      <w:r w:rsidR="0053135A" w:rsidRPr="00C210D3">
        <w:rPr>
          <w:rFonts w:ascii="Courier New" w:hAnsi="Courier New" w:cs="Courier New"/>
          <w:sz w:val="22"/>
          <w:szCs w:val="22"/>
        </w:rPr>
        <w:t xml:space="preserve">Same </w:t>
      </w:r>
      <w:r w:rsidR="00594240">
        <w:rPr>
          <w:rFonts w:ascii="Courier New" w:hAnsi="Courier New" w:cs="Courier New"/>
          <w:sz w:val="22"/>
          <w:szCs w:val="22"/>
        </w:rPr>
        <w:t xml:space="preserve">ladder </w:t>
      </w:r>
      <w:r w:rsidR="0053135A" w:rsidRPr="00C210D3">
        <w:rPr>
          <w:rFonts w:ascii="Courier New" w:hAnsi="Courier New" w:cs="Courier New"/>
          <w:sz w:val="22"/>
          <w:szCs w:val="22"/>
        </w:rPr>
        <w:t>logic program for multiple roast levels</w:t>
      </w:r>
    </w:p>
    <w:p w14:paraId="4060C388" w14:textId="667EF2F8" w:rsidR="0053135A" w:rsidRPr="00C210D3" w:rsidRDefault="00C12F25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#</w:t>
      </w:r>
      <w:r w:rsidR="0053135A" w:rsidRPr="00C210D3">
        <w:rPr>
          <w:rFonts w:ascii="Courier New" w:hAnsi="Courier New" w:cs="Courier New"/>
          <w:sz w:val="22"/>
          <w:szCs w:val="22"/>
        </w:rPr>
        <w:t>Roast time, temperature, and fan speed setpoints saved in registers</w:t>
      </w:r>
    </w:p>
    <w:p w14:paraId="5B3A1FE2" w14:textId="77777777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 </w:t>
      </w:r>
    </w:p>
    <w:p w14:paraId="13F5AB71" w14:textId="2F3C023D" w:rsidR="0053135A" w:rsidRPr="00C210D3" w:rsidRDefault="00C12F25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#</w:t>
      </w:r>
      <w:r w:rsidR="0053135A" w:rsidRPr="00C210D3">
        <w:rPr>
          <w:rFonts w:ascii="Courier New" w:hAnsi="Courier New" w:cs="Courier New"/>
          <w:sz w:val="22"/>
          <w:szCs w:val="22"/>
        </w:rPr>
        <w:t>Program selection</w:t>
      </w:r>
      <w:r w:rsidR="00FA0B5B">
        <w:rPr>
          <w:rFonts w:ascii="Courier New" w:hAnsi="Courier New" w:cs="Courier New"/>
          <w:sz w:val="22"/>
          <w:szCs w:val="22"/>
        </w:rPr>
        <w:t xml:space="preserve"> through HMI</w:t>
      </w:r>
      <w:r w:rsidR="0053135A" w:rsidRPr="00C210D3">
        <w:rPr>
          <w:rFonts w:ascii="Courier New" w:hAnsi="Courier New" w:cs="Courier New"/>
          <w:sz w:val="22"/>
          <w:szCs w:val="22"/>
        </w:rPr>
        <w:t>:</w:t>
      </w:r>
    </w:p>
    <w:p w14:paraId="52BED3BC" w14:textId="77777777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 xml:space="preserve">Manual 0 </w:t>
      </w:r>
    </w:p>
    <w:p w14:paraId="7DCDAA49" w14:textId="77777777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Light 1</w:t>
      </w:r>
    </w:p>
    <w:p w14:paraId="560AAE4D" w14:textId="77777777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Medium 2</w:t>
      </w:r>
    </w:p>
    <w:p w14:paraId="72CD9C82" w14:textId="77777777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Dark 3</w:t>
      </w:r>
    </w:p>
    <w:p w14:paraId="54FA0D94" w14:textId="77777777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lastRenderedPageBreak/>
        <w:t> </w:t>
      </w:r>
    </w:p>
    <w:p w14:paraId="17E7C567" w14:textId="77777777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 </w:t>
      </w:r>
    </w:p>
    <w:p w14:paraId="741CC1DB" w14:textId="30262F7E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When not in run mode</w:t>
      </w:r>
      <w:r w:rsidR="00C12F25">
        <w:rPr>
          <w:rFonts w:ascii="Courier New" w:hAnsi="Courier New" w:cs="Courier New"/>
          <w:sz w:val="22"/>
          <w:szCs w:val="22"/>
        </w:rPr>
        <w:t>, s</w:t>
      </w:r>
      <w:r w:rsidRPr="00C210D3">
        <w:rPr>
          <w:rFonts w:ascii="Courier New" w:hAnsi="Courier New" w:cs="Courier New"/>
          <w:sz w:val="22"/>
          <w:szCs w:val="22"/>
        </w:rPr>
        <w:t>elect the following:</w:t>
      </w:r>
    </w:p>
    <w:p w14:paraId="0E45E0E7" w14:textId="46395544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Manual</w:t>
      </w:r>
      <w:r w:rsidR="00710214">
        <w:rPr>
          <w:rFonts w:ascii="Courier New" w:hAnsi="Courier New" w:cs="Courier New"/>
          <w:sz w:val="22"/>
          <w:szCs w:val="22"/>
        </w:rPr>
        <w:t xml:space="preserve"> 0: U</w:t>
      </w:r>
      <w:r w:rsidRPr="00C210D3">
        <w:rPr>
          <w:rFonts w:ascii="Courier New" w:hAnsi="Courier New" w:cs="Courier New"/>
          <w:sz w:val="22"/>
          <w:szCs w:val="22"/>
        </w:rPr>
        <w:t xml:space="preserve">ser </w:t>
      </w:r>
      <w:r w:rsidR="00710214">
        <w:rPr>
          <w:rFonts w:ascii="Courier New" w:hAnsi="Courier New" w:cs="Courier New"/>
          <w:sz w:val="22"/>
          <w:szCs w:val="22"/>
        </w:rPr>
        <w:t xml:space="preserve">must </w:t>
      </w:r>
      <w:r w:rsidRPr="00C210D3">
        <w:rPr>
          <w:rFonts w:ascii="Courier New" w:hAnsi="Courier New" w:cs="Courier New"/>
          <w:sz w:val="22"/>
          <w:szCs w:val="22"/>
        </w:rPr>
        <w:t xml:space="preserve">input </w:t>
      </w:r>
      <w:r w:rsidR="00710214">
        <w:rPr>
          <w:rFonts w:ascii="Courier New" w:hAnsi="Courier New" w:cs="Courier New"/>
          <w:sz w:val="22"/>
          <w:szCs w:val="22"/>
        </w:rPr>
        <w:t xml:space="preserve">roast </w:t>
      </w:r>
      <w:r w:rsidRPr="00C210D3">
        <w:rPr>
          <w:rFonts w:ascii="Courier New" w:hAnsi="Courier New" w:cs="Courier New"/>
          <w:sz w:val="22"/>
          <w:szCs w:val="22"/>
        </w:rPr>
        <w:t>time, temp</w:t>
      </w:r>
      <w:r w:rsidR="00322A78">
        <w:rPr>
          <w:rFonts w:ascii="Courier New" w:hAnsi="Courier New" w:cs="Courier New"/>
          <w:sz w:val="22"/>
          <w:szCs w:val="22"/>
        </w:rPr>
        <w:t>,</w:t>
      </w:r>
      <w:r w:rsidRPr="00C210D3">
        <w:rPr>
          <w:rFonts w:ascii="Courier New" w:hAnsi="Courier New" w:cs="Courier New"/>
          <w:sz w:val="22"/>
          <w:szCs w:val="22"/>
        </w:rPr>
        <w:t xml:space="preserve"> and fan</w:t>
      </w:r>
    </w:p>
    <w:p w14:paraId="29D1B897" w14:textId="77777777" w:rsidR="0053135A" w:rsidRPr="00C210D3" w:rsidRDefault="0053135A" w:rsidP="00BF5D04">
      <w:pPr>
        <w:numPr>
          <w:ilvl w:val="0"/>
          <w:numId w:val="3"/>
        </w:numPr>
        <w:ind w:left="540"/>
        <w:textAlignment w:val="center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Requires min / max values</w:t>
      </w:r>
    </w:p>
    <w:p w14:paraId="6DA334F2" w14:textId="3705E245" w:rsidR="0053135A" w:rsidRPr="00C210D3" w:rsidRDefault="00710214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Or select p</w:t>
      </w:r>
      <w:r w:rsidR="0053135A" w:rsidRPr="00C210D3">
        <w:rPr>
          <w:rFonts w:ascii="Courier New" w:hAnsi="Courier New" w:cs="Courier New"/>
          <w:sz w:val="22"/>
          <w:szCs w:val="22"/>
        </w:rPr>
        <w:t>rogram</w:t>
      </w:r>
      <w:r>
        <w:rPr>
          <w:rFonts w:ascii="Courier New" w:hAnsi="Courier New" w:cs="Courier New"/>
          <w:sz w:val="22"/>
          <w:szCs w:val="22"/>
        </w:rPr>
        <w:t>(s)</w:t>
      </w:r>
      <w:r w:rsidR="0053135A" w:rsidRPr="00C210D3">
        <w:rPr>
          <w:rFonts w:ascii="Courier New" w:hAnsi="Courier New" w:cs="Courier New"/>
          <w:sz w:val="22"/>
          <w:szCs w:val="22"/>
        </w:rPr>
        <w:t xml:space="preserve"> 1, 2, 3 </w:t>
      </w:r>
    </w:p>
    <w:p w14:paraId="29331BAE" w14:textId="77777777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 </w:t>
      </w:r>
    </w:p>
    <w:p w14:paraId="76596872" w14:textId="00D62991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Copy roast</w:t>
      </w:r>
      <w:r w:rsidR="0080398E">
        <w:rPr>
          <w:rFonts w:ascii="Courier New" w:hAnsi="Courier New" w:cs="Courier New"/>
          <w:sz w:val="22"/>
          <w:szCs w:val="22"/>
        </w:rPr>
        <w:t xml:space="preserve"> </w:t>
      </w:r>
      <w:r w:rsidRPr="00C210D3">
        <w:rPr>
          <w:rFonts w:ascii="Courier New" w:hAnsi="Courier New" w:cs="Courier New"/>
          <w:sz w:val="22"/>
          <w:szCs w:val="22"/>
        </w:rPr>
        <w:t>program values into running values</w:t>
      </w:r>
      <w:r w:rsidR="00240AC0">
        <w:rPr>
          <w:rFonts w:ascii="Courier New" w:hAnsi="Courier New" w:cs="Courier New"/>
          <w:sz w:val="22"/>
          <w:szCs w:val="22"/>
        </w:rPr>
        <w:t xml:space="preserve"> on control type change</w:t>
      </w:r>
    </w:p>
    <w:p w14:paraId="5F08DC6A" w14:textId="77777777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 </w:t>
      </w:r>
    </w:p>
    <w:p w14:paraId="2DCC3B01" w14:textId="77777777" w:rsidR="00DD791A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Program</w:t>
      </w:r>
      <w:r w:rsidR="00DD791A">
        <w:rPr>
          <w:rFonts w:ascii="Courier New" w:hAnsi="Courier New" w:cs="Courier New"/>
          <w:sz w:val="22"/>
          <w:szCs w:val="22"/>
        </w:rPr>
        <w:t xml:space="preserve"> Start (from HMI)</w:t>
      </w:r>
    </w:p>
    <w:p w14:paraId="09E6758D" w14:textId="3DB01CF7" w:rsidR="0053135A" w:rsidRPr="00C210D3" w:rsidRDefault="00DD791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Start </w:t>
      </w:r>
      <w:r w:rsidR="00322A78">
        <w:rPr>
          <w:rFonts w:ascii="Courier New" w:hAnsi="Courier New" w:cs="Courier New"/>
          <w:sz w:val="22"/>
          <w:szCs w:val="22"/>
        </w:rPr>
        <w:t xml:space="preserve">the </w:t>
      </w:r>
      <w:r>
        <w:rPr>
          <w:rFonts w:ascii="Courier New" w:hAnsi="Courier New" w:cs="Courier New"/>
          <w:sz w:val="22"/>
          <w:szCs w:val="22"/>
        </w:rPr>
        <w:t>roast timer</w:t>
      </w:r>
      <w:r w:rsidR="0080398E">
        <w:rPr>
          <w:rFonts w:ascii="Courier New" w:hAnsi="Courier New" w:cs="Courier New"/>
          <w:sz w:val="22"/>
          <w:szCs w:val="22"/>
        </w:rPr>
        <w:t xml:space="preserve"> </w:t>
      </w:r>
      <w:r w:rsidR="00DC1E27">
        <w:rPr>
          <w:rFonts w:ascii="Courier New" w:hAnsi="Courier New" w:cs="Courier New"/>
          <w:sz w:val="22"/>
          <w:szCs w:val="22"/>
        </w:rPr>
        <w:t xml:space="preserve">(timer time from </w:t>
      </w:r>
      <w:r w:rsidR="00322A78">
        <w:rPr>
          <w:rFonts w:ascii="Courier New" w:hAnsi="Courier New" w:cs="Courier New"/>
          <w:sz w:val="22"/>
          <w:szCs w:val="22"/>
        </w:rPr>
        <w:t xml:space="preserve">the </w:t>
      </w:r>
      <w:r w:rsidR="00DC1E27">
        <w:rPr>
          <w:rFonts w:ascii="Courier New" w:hAnsi="Courier New" w:cs="Courier New"/>
          <w:sz w:val="22"/>
          <w:szCs w:val="22"/>
        </w:rPr>
        <w:t>roast program)</w:t>
      </w:r>
    </w:p>
    <w:p w14:paraId="6938667B" w14:textId="77777777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 </w:t>
      </w:r>
    </w:p>
    <w:p w14:paraId="33C068BB" w14:textId="02845027" w:rsidR="0053135A" w:rsidRPr="00C210D3" w:rsidRDefault="0080398E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#</w:t>
      </w:r>
      <w:r w:rsidR="0053135A" w:rsidRPr="00C210D3">
        <w:rPr>
          <w:rFonts w:ascii="Courier New" w:hAnsi="Courier New" w:cs="Courier New"/>
          <w:sz w:val="22"/>
          <w:szCs w:val="22"/>
        </w:rPr>
        <w:t>Dark roast example</w:t>
      </w:r>
    </w:p>
    <w:p w14:paraId="777EA4EC" w14:textId="77777777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 </w:t>
      </w:r>
    </w:p>
    <w:p w14:paraId="5089ED84" w14:textId="3723BC83" w:rsidR="0053135A" w:rsidRPr="00C210D3" w:rsidRDefault="0080398E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#</w:t>
      </w:r>
      <w:r w:rsidR="00E55B5F">
        <w:rPr>
          <w:rFonts w:ascii="Courier New" w:hAnsi="Courier New" w:cs="Courier New"/>
          <w:sz w:val="22"/>
          <w:szCs w:val="22"/>
        </w:rPr>
        <w:t xml:space="preserve">Set </w:t>
      </w:r>
      <w:r w:rsidR="002D6D08">
        <w:rPr>
          <w:rFonts w:ascii="Courier New" w:hAnsi="Courier New" w:cs="Courier New"/>
          <w:sz w:val="22"/>
          <w:szCs w:val="22"/>
        </w:rPr>
        <w:t>i</w:t>
      </w:r>
      <w:r w:rsidR="0053135A" w:rsidRPr="00C210D3">
        <w:rPr>
          <w:rFonts w:ascii="Courier New" w:hAnsi="Courier New" w:cs="Courier New"/>
          <w:sz w:val="22"/>
          <w:szCs w:val="22"/>
        </w:rPr>
        <w:t>nitial temp and fan</w:t>
      </w:r>
      <w:r w:rsidR="00E55B5F">
        <w:rPr>
          <w:rFonts w:ascii="Courier New" w:hAnsi="Courier New" w:cs="Courier New"/>
          <w:sz w:val="22"/>
          <w:szCs w:val="22"/>
        </w:rPr>
        <w:t xml:space="preserve"> settings</w:t>
      </w:r>
    </w:p>
    <w:p w14:paraId="5669BD7D" w14:textId="77777777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Time_0 = 0</w:t>
      </w:r>
    </w:p>
    <w:p w14:paraId="31974AC3" w14:textId="2368CEBD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 xml:space="preserve">Temp_0 </w:t>
      </w:r>
      <w:r w:rsidR="0080398E">
        <w:rPr>
          <w:rFonts w:ascii="Courier New" w:hAnsi="Courier New" w:cs="Courier New"/>
          <w:sz w:val="22"/>
          <w:szCs w:val="22"/>
        </w:rPr>
        <w:t xml:space="preserve">= </w:t>
      </w:r>
      <w:r w:rsidRPr="00C210D3">
        <w:rPr>
          <w:rFonts w:ascii="Courier New" w:hAnsi="Courier New" w:cs="Courier New"/>
          <w:sz w:val="22"/>
          <w:szCs w:val="22"/>
        </w:rPr>
        <w:t>(</w:t>
      </w:r>
      <w:r w:rsidR="007D5478">
        <w:rPr>
          <w:rFonts w:ascii="Courier New" w:hAnsi="Courier New" w:cs="Courier New"/>
          <w:sz w:val="22"/>
          <w:szCs w:val="22"/>
        </w:rPr>
        <w:t xml:space="preserve">Dark Program </w:t>
      </w:r>
      <w:r w:rsidR="0080398E">
        <w:rPr>
          <w:rFonts w:ascii="Courier New" w:hAnsi="Courier New" w:cs="Courier New"/>
          <w:sz w:val="22"/>
          <w:szCs w:val="22"/>
        </w:rPr>
        <w:t>~ 250</w:t>
      </w:r>
      <w:r w:rsidR="007D5478">
        <w:rPr>
          <w:rFonts w:ascii="Courier New" w:hAnsi="Courier New" w:cs="Courier New"/>
          <w:sz w:val="22"/>
          <w:szCs w:val="22"/>
        </w:rPr>
        <w:t xml:space="preserve"> Deg F</w:t>
      </w:r>
      <w:r w:rsidRPr="00C210D3">
        <w:rPr>
          <w:rFonts w:ascii="Courier New" w:hAnsi="Courier New" w:cs="Courier New"/>
          <w:sz w:val="22"/>
          <w:szCs w:val="22"/>
        </w:rPr>
        <w:t xml:space="preserve">) </w:t>
      </w:r>
    </w:p>
    <w:p w14:paraId="141BF954" w14:textId="710B498B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 xml:space="preserve">Fan_0 </w:t>
      </w:r>
      <w:r w:rsidR="00DF6638">
        <w:rPr>
          <w:rFonts w:ascii="Courier New" w:hAnsi="Courier New" w:cs="Courier New"/>
          <w:sz w:val="22"/>
          <w:szCs w:val="22"/>
        </w:rPr>
        <w:t xml:space="preserve">= </w:t>
      </w:r>
      <w:r w:rsidRPr="00C210D3">
        <w:rPr>
          <w:rFonts w:ascii="Courier New" w:hAnsi="Courier New" w:cs="Courier New"/>
          <w:sz w:val="22"/>
          <w:szCs w:val="22"/>
        </w:rPr>
        <w:t>(</w:t>
      </w:r>
      <w:r w:rsidR="007D5478">
        <w:rPr>
          <w:rFonts w:ascii="Courier New" w:hAnsi="Courier New" w:cs="Courier New"/>
          <w:sz w:val="22"/>
          <w:szCs w:val="22"/>
        </w:rPr>
        <w:t>Dark Program ~</w:t>
      </w:r>
      <w:r w:rsidR="00DF6638">
        <w:rPr>
          <w:rFonts w:ascii="Courier New" w:hAnsi="Courier New" w:cs="Courier New"/>
          <w:sz w:val="22"/>
          <w:szCs w:val="22"/>
        </w:rPr>
        <w:t xml:space="preserve"> 100%)</w:t>
      </w:r>
      <w:r w:rsidRPr="00C210D3">
        <w:rPr>
          <w:rFonts w:ascii="Courier New" w:hAnsi="Courier New" w:cs="Courier New"/>
          <w:sz w:val="22"/>
          <w:szCs w:val="22"/>
        </w:rPr>
        <w:t xml:space="preserve"> </w:t>
      </w:r>
    </w:p>
    <w:p w14:paraId="1038C0DE" w14:textId="77777777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 </w:t>
      </w:r>
    </w:p>
    <w:p w14:paraId="6C4BC4B6" w14:textId="3BAC8329" w:rsidR="0053135A" w:rsidRPr="00C210D3" w:rsidRDefault="00DF6638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#</w:t>
      </w:r>
      <w:r w:rsidR="00E55B5F">
        <w:rPr>
          <w:rFonts w:ascii="Courier New" w:hAnsi="Courier New" w:cs="Courier New"/>
          <w:sz w:val="22"/>
          <w:szCs w:val="22"/>
        </w:rPr>
        <w:t xml:space="preserve">Set </w:t>
      </w:r>
      <w:r w:rsidR="002D6D08">
        <w:rPr>
          <w:rFonts w:ascii="Courier New" w:hAnsi="Courier New" w:cs="Courier New"/>
          <w:sz w:val="22"/>
          <w:szCs w:val="22"/>
        </w:rPr>
        <w:t>d</w:t>
      </w:r>
      <w:r w:rsidR="0053135A" w:rsidRPr="00C210D3">
        <w:rPr>
          <w:rFonts w:ascii="Courier New" w:hAnsi="Courier New" w:cs="Courier New"/>
          <w:sz w:val="22"/>
          <w:szCs w:val="22"/>
        </w:rPr>
        <w:t>rying phase</w:t>
      </w:r>
    </w:p>
    <w:p w14:paraId="31C65F92" w14:textId="270B8DFF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 xml:space="preserve">Time_1 = </w:t>
      </w:r>
      <w:r w:rsidR="007D5478">
        <w:rPr>
          <w:rFonts w:ascii="Courier New" w:hAnsi="Courier New" w:cs="Courier New"/>
          <w:sz w:val="22"/>
          <w:szCs w:val="22"/>
        </w:rPr>
        <w:t xml:space="preserve">(Dark Program ~ </w:t>
      </w:r>
      <w:r w:rsidRPr="00C210D3">
        <w:rPr>
          <w:rFonts w:ascii="Courier New" w:hAnsi="Courier New" w:cs="Courier New"/>
          <w:sz w:val="22"/>
          <w:szCs w:val="22"/>
        </w:rPr>
        <w:t>60 sec</w:t>
      </w:r>
      <w:r w:rsidR="007D5478">
        <w:rPr>
          <w:rFonts w:ascii="Courier New" w:hAnsi="Courier New" w:cs="Courier New"/>
          <w:sz w:val="22"/>
          <w:szCs w:val="22"/>
        </w:rPr>
        <w:t>)</w:t>
      </w:r>
    </w:p>
    <w:p w14:paraId="224D3BC8" w14:textId="35D30885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 xml:space="preserve">Temp_1 = </w:t>
      </w:r>
      <w:r w:rsidR="007D5478">
        <w:rPr>
          <w:rFonts w:ascii="Courier New" w:hAnsi="Courier New" w:cs="Courier New"/>
          <w:sz w:val="22"/>
          <w:szCs w:val="22"/>
        </w:rPr>
        <w:t xml:space="preserve">(Dark Program </w:t>
      </w:r>
      <w:r w:rsidR="00AB6352">
        <w:rPr>
          <w:rFonts w:ascii="Courier New" w:hAnsi="Courier New" w:cs="Courier New"/>
          <w:sz w:val="22"/>
          <w:szCs w:val="22"/>
        </w:rPr>
        <w:t>~</w:t>
      </w:r>
      <w:r w:rsidRPr="00C210D3">
        <w:rPr>
          <w:rFonts w:ascii="Courier New" w:hAnsi="Courier New" w:cs="Courier New"/>
          <w:sz w:val="22"/>
          <w:szCs w:val="22"/>
        </w:rPr>
        <w:t xml:space="preserve"> </w:t>
      </w:r>
      <w:r w:rsidR="00AB6352">
        <w:rPr>
          <w:rFonts w:ascii="Courier New" w:hAnsi="Courier New" w:cs="Courier New"/>
          <w:sz w:val="22"/>
          <w:szCs w:val="22"/>
        </w:rPr>
        <w:t>350 Deg F)</w:t>
      </w:r>
    </w:p>
    <w:p w14:paraId="07FB3609" w14:textId="142C9623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 xml:space="preserve">FAN_1 = </w:t>
      </w:r>
      <w:r w:rsidR="00AB6352">
        <w:rPr>
          <w:rFonts w:ascii="Courier New" w:hAnsi="Courier New" w:cs="Courier New"/>
          <w:sz w:val="22"/>
          <w:szCs w:val="22"/>
        </w:rPr>
        <w:t xml:space="preserve">(Dark Program ~ </w:t>
      </w:r>
      <w:r w:rsidRPr="00C210D3">
        <w:rPr>
          <w:rFonts w:ascii="Courier New" w:hAnsi="Courier New" w:cs="Courier New"/>
          <w:sz w:val="22"/>
          <w:szCs w:val="22"/>
        </w:rPr>
        <w:t>100%</w:t>
      </w:r>
      <w:r w:rsidR="00AB6352">
        <w:rPr>
          <w:rFonts w:ascii="Courier New" w:hAnsi="Courier New" w:cs="Courier New"/>
          <w:sz w:val="22"/>
          <w:szCs w:val="22"/>
        </w:rPr>
        <w:t>)</w:t>
      </w:r>
    </w:p>
    <w:p w14:paraId="4B54AA98" w14:textId="77777777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 </w:t>
      </w:r>
    </w:p>
    <w:p w14:paraId="0A217352" w14:textId="018FD219" w:rsidR="0053135A" w:rsidRPr="00C210D3" w:rsidRDefault="007D5478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#</w:t>
      </w:r>
      <w:r w:rsidR="0053135A" w:rsidRPr="00C210D3">
        <w:rPr>
          <w:rFonts w:ascii="Courier New" w:hAnsi="Courier New" w:cs="Courier New"/>
          <w:sz w:val="22"/>
          <w:szCs w:val="22"/>
        </w:rPr>
        <w:t xml:space="preserve">Heat to </w:t>
      </w:r>
      <w:r w:rsidR="004E0BE5">
        <w:rPr>
          <w:rFonts w:ascii="Courier New" w:hAnsi="Courier New" w:cs="Courier New"/>
          <w:sz w:val="22"/>
          <w:szCs w:val="22"/>
        </w:rPr>
        <w:t>f</w:t>
      </w:r>
      <w:r w:rsidR="0053135A" w:rsidRPr="00C210D3">
        <w:rPr>
          <w:rFonts w:ascii="Courier New" w:hAnsi="Courier New" w:cs="Courier New"/>
          <w:sz w:val="22"/>
          <w:szCs w:val="22"/>
        </w:rPr>
        <w:t xml:space="preserve">irst crack </w:t>
      </w:r>
    </w:p>
    <w:p w14:paraId="4051CC0F" w14:textId="061CC37F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 xml:space="preserve">Time_2 = </w:t>
      </w:r>
      <w:r w:rsidR="00AB6352">
        <w:rPr>
          <w:rFonts w:ascii="Courier New" w:hAnsi="Courier New" w:cs="Courier New"/>
          <w:sz w:val="22"/>
          <w:szCs w:val="22"/>
        </w:rPr>
        <w:t>(Dark Program ~ 150 sec)</w:t>
      </w:r>
    </w:p>
    <w:p w14:paraId="1D0E28ED" w14:textId="031C2CA3" w:rsidR="0053135A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 xml:space="preserve">Temp_2 = </w:t>
      </w:r>
      <w:r w:rsidR="00AB6352">
        <w:rPr>
          <w:rFonts w:ascii="Courier New" w:hAnsi="Courier New" w:cs="Courier New"/>
          <w:sz w:val="22"/>
          <w:szCs w:val="22"/>
        </w:rPr>
        <w:t>(Dark Program ~ 420 Deg F)</w:t>
      </w:r>
    </w:p>
    <w:p w14:paraId="4344DEE5" w14:textId="5EC7D63F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 xml:space="preserve">Fan_2 = </w:t>
      </w:r>
      <w:r w:rsidR="00AB6352">
        <w:rPr>
          <w:rFonts w:ascii="Courier New" w:hAnsi="Courier New" w:cs="Courier New"/>
          <w:sz w:val="22"/>
          <w:szCs w:val="22"/>
        </w:rPr>
        <w:t xml:space="preserve">(Dark Program ~ </w:t>
      </w:r>
      <w:r w:rsidRPr="00C210D3">
        <w:rPr>
          <w:rFonts w:ascii="Courier New" w:hAnsi="Courier New" w:cs="Courier New"/>
          <w:sz w:val="22"/>
          <w:szCs w:val="22"/>
        </w:rPr>
        <w:t>90%</w:t>
      </w:r>
      <w:r w:rsidR="00AB6352">
        <w:rPr>
          <w:rFonts w:ascii="Courier New" w:hAnsi="Courier New" w:cs="Courier New"/>
          <w:sz w:val="22"/>
          <w:szCs w:val="22"/>
        </w:rPr>
        <w:t>)</w:t>
      </w:r>
    </w:p>
    <w:p w14:paraId="4427C604" w14:textId="77777777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 </w:t>
      </w:r>
    </w:p>
    <w:p w14:paraId="44E46497" w14:textId="2DAE7B25" w:rsidR="0053135A" w:rsidRPr="00C210D3" w:rsidRDefault="007D5478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#</w:t>
      </w:r>
      <w:r w:rsidR="0053135A" w:rsidRPr="00C210D3">
        <w:rPr>
          <w:rFonts w:ascii="Courier New" w:hAnsi="Courier New" w:cs="Courier New"/>
          <w:sz w:val="22"/>
          <w:szCs w:val="22"/>
        </w:rPr>
        <w:t xml:space="preserve">Heat to </w:t>
      </w:r>
      <w:r w:rsidR="002D6D08">
        <w:rPr>
          <w:rFonts w:ascii="Courier New" w:hAnsi="Courier New" w:cs="Courier New"/>
          <w:sz w:val="22"/>
          <w:szCs w:val="22"/>
        </w:rPr>
        <w:t>s</w:t>
      </w:r>
      <w:r w:rsidR="0053135A" w:rsidRPr="00C210D3">
        <w:rPr>
          <w:rFonts w:ascii="Courier New" w:hAnsi="Courier New" w:cs="Courier New"/>
          <w:sz w:val="22"/>
          <w:szCs w:val="22"/>
        </w:rPr>
        <w:t xml:space="preserve">econd </w:t>
      </w:r>
      <w:r w:rsidR="002D6D08">
        <w:rPr>
          <w:rFonts w:ascii="Courier New" w:hAnsi="Courier New" w:cs="Courier New"/>
          <w:sz w:val="22"/>
          <w:szCs w:val="22"/>
        </w:rPr>
        <w:t>c</w:t>
      </w:r>
      <w:r w:rsidR="0053135A" w:rsidRPr="00C210D3">
        <w:rPr>
          <w:rFonts w:ascii="Courier New" w:hAnsi="Courier New" w:cs="Courier New"/>
          <w:sz w:val="22"/>
          <w:szCs w:val="22"/>
        </w:rPr>
        <w:t xml:space="preserve">rack </w:t>
      </w:r>
    </w:p>
    <w:p w14:paraId="08F3C63B" w14:textId="28C2C934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 xml:space="preserve">Time_3 = </w:t>
      </w:r>
      <w:r w:rsidR="00B8188D">
        <w:rPr>
          <w:rFonts w:ascii="Courier New" w:hAnsi="Courier New" w:cs="Courier New"/>
          <w:sz w:val="22"/>
          <w:szCs w:val="22"/>
        </w:rPr>
        <w:t>(Dark Program ~ 280 sec)</w:t>
      </w:r>
      <w:r w:rsidRPr="00C210D3">
        <w:rPr>
          <w:rFonts w:ascii="Courier New" w:hAnsi="Courier New" w:cs="Courier New"/>
          <w:sz w:val="22"/>
          <w:szCs w:val="22"/>
        </w:rPr>
        <w:t xml:space="preserve"> </w:t>
      </w:r>
    </w:p>
    <w:p w14:paraId="0B0882F4" w14:textId="48CC4A14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 xml:space="preserve">SP_Temp_3 = </w:t>
      </w:r>
      <w:r w:rsidR="00B8188D">
        <w:rPr>
          <w:rFonts w:ascii="Courier New" w:hAnsi="Courier New" w:cs="Courier New"/>
          <w:sz w:val="22"/>
          <w:szCs w:val="22"/>
        </w:rPr>
        <w:t>(Dark Program ~ 460 Deg F)</w:t>
      </w:r>
    </w:p>
    <w:p w14:paraId="609482FC" w14:textId="4B927726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 xml:space="preserve">SP_Fan_3 = </w:t>
      </w:r>
      <w:r w:rsidR="00B8188D">
        <w:rPr>
          <w:rFonts w:ascii="Courier New" w:hAnsi="Courier New" w:cs="Courier New"/>
          <w:sz w:val="22"/>
          <w:szCs w:val="22"/>
        </w:rPr>
        <w:t>(Dark Program ~ 90%)</w:t>
      </w:r>
    </w:p>
    <w:p w14:paraId="3C71EE2A" w14:textId="77777777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 </w:t>
      </w:r>
    </w:p>
    <w:p w14:paraId="69CC1576" w14:textId="3DA4D88A" w:rsidR="00562793" w:rsidRDefault="00562793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#Cooling</w:t>
      </w:r>
    </w:p>
    <w:p w14:paraId="46FC281D" w14:textId="77777777" w:rsidR="00BC2E06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 xml:space="preserve">Time_4 = </w:t>
      </w:r>
      <w:r w:rsidR="00562793">
        <w:rPr>
          <w:rFonts w:ascii="Courier New" w:hAnsi="Courier New" w:cs="Courier New"/>
          <w:sz w:val="22"/>
          <w:szCs w:val="22"/>
        </w:rPr>
        <w:t xml:space="preserve">(Dark Program </w:t>
      </w:r>
      <w:r w:rsidRPr="00C210D3">
        <w:rPr>
          <w:rFonts w:ascii="Courier New" w:hAnsi="Courier New" w:cs="Courier New"/>
          <w:sz w:val="22"/>
          <w:szCs w:val="22"/>
        </w:rPr>
        <w:t>~530 seconds, but can be manually activated</w:t>
      </w:r>
      <w:r w:rsidR="00B8188D">
        <w:rPr>
          <w:rFonts w:ascii="Courier New" w:hAnsi="Courier New" w:cs="Courier New"/>
          <w:sz w:val="22"/>
          <w:szCs w:val="22"/>
        </w:rPr>
        <w:t xml:space="preserve"> </w:t>
      </w:r>
    </w:p>
    <w:p w14:paraId="79CA9B52" w14:textId="4E950C0D" w:rsidR="0053135A" w:rsidRPr="00C210D3" w:rsidRDefault="00B8188D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through the HMI</w:t>
      </w:r>
      <w:r w:rsidR="0053135A" w:rsidRPr="00C210D3">
        <w:rPr>
          <w:rFonts w:ascii="Courier New" w:hAnsi="Courier New" w:cs="Courier New"/>
          <w:sz w:val="22"/>
          <w:szCs w:val="22"/>
        </w:rPr>
        <w:t>)</w:t>
      </w:r>
    </w:p>
    <w:p w14:paraId="398C3A98" w14:textId="57FD7A8C" w:rsidR="00BC2E06" w:rsidRDefault="00BC2E06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Cooling time</w:t>
      </w:r>
      <w:r w:rsidR="00A5213E">
        <w:rPr>
          <w:rFonts w:ascii="Courier New" w:hAnsi="Courier New" w:cs="Courier New"/>
          <w:sz w:val="22"/>
          <w:szCs w:val="22"/>
        </w:rPr>
        <w:t xml:space="preserve"> =</w:t>
      </w:r>
      <w:r>
        <w:rPr>
          <w:rFonts w:ascii="Courier New" w:hAnsi="Courier New" w:cs="Courier New"/>
          <w:sz w:val="22"/>
          <w:szCs w:val="22"/>
        </w:rPr>
        <w:t xml:space="preserve"> 300 sec or probe temp</w:t>
      </w:r>
      <w:r w:rsidR="00A5213E">
        <w:rPr>
          <w:rFonts w:ascii="Courier New" w:hAnsi="Courier New" w:cs="Courier New"/>
          <w:sz w:val="22"/>
          <w:szCs w:val="22"/>
        </w:rPr>
        <w:t xml:space="preserve"> less than 80 Deg F</w:t>
      </w:r>
    </w:p>
    <w:p w14:paraId="6CB57F5D" w14:textId="529BAEC2" w:rsidR="0053135A" w:rsidRPr="00C210D3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Temp</w:t>
      </w:r>
      <w:r w:rsidR="00B8188D">
        <w:rPr>
          <w:rFonts w:ascii="Courier New" w:hAnsi="Courier New" w:cs="Courier New"/>
          <w:sz w:val="22"/>
          <w:szCs w:val="22"/>
        </w:rPr>
        <w:t xml:space="preserve"> SP = 0</w:t>
      </w:r>
    </w:p>
    <w:p w14:paraId="09E40641" w14:textId="10584710" w:rsidR="0053135A" w:rsidRDefault="0053135A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C210D3">
        <w:rPr>
          <w:rFonts w:ascii="Courier New" w:hAnsi="Courier New" w:cs="Courier New"/>
          <w:sz w:val="22"/>
          <w:szCs w:val="22"/>
        </w:rPr>
        <w:t>FAN = 100%</w:t>
      </w:r>
    </w:p>
    <w:p w14:paraId="25AAE6EA" w14:textId="28695808" w:rsidR="00B8188D" w:rsidRDefault="00B8188D" w:rsidP="0053135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</w:p>
    <w:p w14:paraId="31CE77D1" w14:textId="63BB9B83" w:rsidR="002D7B4A" w:rsidRDefault="007D5478" w:rsidP="007D5478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#Cooling complete</w:t>
      </w:r>
    </w:p>
    <w:p w14:paraId="2F49E9E6" w14:textId="18E6E6B2" w:rsidR="007D5478" w:rsidRPr="007D5478" w:rsidRDefault="007D5478" w:rsidP="007D5478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Fan = 0%</w:t>
      </w:r>
    </w:p>
    <w:p w14:paraId="5AB67D10" w14:textId="25E8BB3C" w:rsidR="002D7B4A" w:rsidRDefault="002D7B4A" w:rsidP="00D17499">
      <w:pPr>
        <w:jc w:val="right"/>
      </w:pPr>
    </w:p>
    <w:p w14:paraId="60E12F24" w14:textId="77777777" w:rsidR="004B5B06" w:rsidRDefault="004B5B06" w:rsidP="00D17499">
      <w:pPr>
        <w:jc w:val="right"/>
      </w:pPr>
    </w:p>
    <w:p w14:paraId="22EDD7B9" w14:textId="2CF78FC1" w:rsidR="00EF2436" w:rsidRDefault="00A42CEF" w:rsidP="00B61067">
      <w:pPr>
        <w:spacing w:line="276" w:lineRule="auto"/>
        <w:ind w:firstLine="720"/>
      </w:pPr>
      <w:r>
        <w:t xml:space="preserve">With the </w:t>
      </w:r>
      <w:r w:rsidR="007A1618">
        <w:t>high-level</w:t>
      </w:r>
      <w:r>
        <w:t xml:space="preserve"> </w:t>
      </w:r>
      <w:r w:rsidR="000A4CD7">
        <w:t xml:space="preserve">flow of the roast program complete, the next task is to </w:t>
      </w:r>
      <w:r w:rsidR="007A1618">
        <w:t>convert</w:t>
      </w:r>
      <w:r w:rsidR="000A4CD7">
        <w:t xml:space="preserve"> that into a PLC program. The CLICK PLC uses ladder</w:t>
      </w:r>
      <w:r w:rsidR="007A1618">
        <w:t xml:space="preserve"> logic </w:t>
      </w:r>
      <w:r w:rsidR="003F41B2">
        <w:t xml:space="preserve">predominantly </w:t>
      </w:r>
      <w:r w:rsidR="00834C46">
        <w:t>for programming</w:t>
      </w:r>
      <w:r w:rsidR="00394083">
        <w:t xml:space="preserve"> and is d</w:t>
      </w:r>
      <w:r w:rsidR="00B6271E">
        <w:t xml:space="preserve">escribed going forward. However, if a user has a PLC that can </w:t>
      </w:r>
      <w:r w:rsidR="00322A78">
        <w:t>utilize</w:t>
      </w:r>
      <w:r w:rsidR="00B6271E">
        <w:t xml:space="preserve"> other </w:t>
      </w:r>
      <w:r w:rsidR="00594854">
        <w:t>languages, such as structure text or sequential flow charts, both could be used in this application.</w:t>
      </w:r>
      <w:r w:rsidR="00A22DE4">
        <w:t xml:space="preserve"> </w:t>
      </w:r>
      <w:r w:rsidR="00322A78">
        <w:t>However,</w:t>
      </w:r>
      <w:r w:rsidR="0078363B">
        <w:t xml:space="preserve"> the </w:t>
      </w:r>
      <w:r w:rsidR="00A22DE4">
        <w:t xml:space="preserve">program </w:t>
      </w:r>
      <w:r w:rsidR="00AC4578">
        <w:t>is not reviewed</w:t>
      </w:r>
      <w:r w:rsidR="00A22DE4">
        <w:t xml:space="preserve"> in</w:t>
      </w:r>
      <w:r w:rsidR="0047253C">
        <w:t xml:space="preserve"> full</w:t>
      </w:r>
      <w:r w:rsidR="00A22DE4">
        <w:t xml:space="preserve"> as </w:t>
      </w:r>
      <w:r w:rsidR="0047253C">
        <w:t xml:space="preserve">it can be downloaded from the link in the appendix and </w:t>
      </w:r>
      <w:r w:rsidR="0047253C">
        <w:lastRenderedPageBreak/>
        <w:t>reviewed</w:t>
      </w:r>
      <w:r w:rsidR="005D7B22">
        <w:t xml:space="preserve">. </w:t>
      </w:r>
      <w:r w:rsidR="00BA1548">
        <w:t>Nevertheless,</w:t>
      </w:r>
      <w:r w:rsidR="005D7B22">
        <w:t xml:space="preserve"> the </w:t>
      </w:r>
      <w:r w:rsidR="00AC4578">
        <w:t>significant</w:t>
      </w:r>
      <w:r w:rsidR="0078363B">
        <w:t xml:space="preserve"> components </w:t>
      </w:r>
      <w:r w:rsidR="00AC4578">
        <w:t xml:space="preserve">are to </w:t>
      </w:r>
      <w:r w:rsidR="0078363B">
        <w:t>be discussed.</w:t>
      </w:r>
      <w:r w:rsidR="0047253C">
        <w:t xml:space="preserve"> </w:t>
      </w:r>
      <w:r w:rsidR="0078363B">
        <w:t>A</w:t>
      </w:r>
      <w:r w:rsidR="00255F45">
        <w:t xml:space="preserve">s shown in </w:t>
      </w:r>
      <w:r w:rsidR="00BA1548">
        <w:t>F</w:t>
      </w:r>
      <w:r w:rsidR="00255F45">
        <w:t>igure</w:t>
      </w:r>
      <w:r w:rsidR="0078363B">
        <w:t xml:space="preserve"> 1</w:t>
      </w:r>
      <w:r w:rsidR="007829AC">
        <w:t>6</w:t>
      </w:r>
      <w:r w:rsidR="0078363B">
        <w:t xml:space="preserve">, </w:t>
      </w:r>
      <w:r w:rsidR="005440EE">
        <w:t>if the roast program is not running</w:t>
      </w:r>
      <w:r w:rsidR="00AC52DF">
        <w:t>,</w:t>
      </w:r>
      <w:r w:rsidR="00195748">
        <w:t xml:space="preserve"> </w:t>
      </w:r>
      <w:r w:rsidR="00903FB4">
        <w:t>the range of selected program is in the correct range</w:t>
      </w:r>
      <w:r w:rsidR="00AC4578">
        <w:t>,</w:t>
      </w:r>
      <w:r w:rsidR="00903FB4">
        <w:t xml:space="preserve"> and the ro</w:t>
      </w:r>
      <w:r w:rsidR="00B31A66">
        <w:t>a</w:t>
      </w:r>
      <w:r w:rsidR="00903FB4">
        <w:t>st is not cooling</w:t>
      </w:r>
      <w:r w:rsidR="00AC4578">
        <w:t>,</w:t>
      </w:r>
      <w:r w:rsidR="00903FB4">
        <w:t xml:space="preserve"> copy the </w:t>
      </w:r>
      <w:r w:rsidR="00B31A66">
        <w:t xml:space="preserve">selected program value, which is </w:t>
      </w:r>
      <w:r w:rsidR="00BA1774">
        <w:t>input</w:t>
      </w:r>
      <w:r w:rsidR="00FF65A1">
        <w:t xml:space="preserve"> from</w:t>
      </w:r>
      <w:r w:rsidR="00BA1774">
        <w:t xml:space="preserve"> </w:t>
      </w:r>
      <w:r w:rsidR="00B31A66">
        <w:t xml:space="preserve">the HMI. </w:t>
      </w:r>
    </w:p>
    <w:p w14:paraId="6B8CDA3D" w14:textId="77777777" w:rsidR="00EF2436" w:rsidRDefault="00EF2436" w:rsidP="00742599"/>
    <w:p w14:paraId="4B1BF82D" w14:textId="77777777" w:rsidR="00EF2436" w:rsidRDefault="00EF2436" w:rsidP="00742599"/>
    <w:p w14:paraId="488F7477" w14:textId="0AD67668" w:rsidR="00A22DE4" w:rsidRDefault="00DF4749" w:rsidP="00742599">
      <w:r w:rsidRPr="00DF4749">
        <w:rPr>
          <w:noProof/>
        </w:rPr>
        <w:drawing>
          <wp:inline distT="0" distB="0" distL="0" distR="0" wp14:anchorId="60891F9D" wp14:editId="6DA4D0D4">
            <wp:extent cx="5740400" cy="697679"/>
            <wp:effectExtent l="127000" t="76200" r="127000" b="774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86135" cy="72754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47253C">
        <w:t xml:space="preserve">  </w:t>
      </w:r>
    </w:p>
    <w:p w14:paraId="72A2D21E" w14:textId="3F57B10F" w:rsidR="00A22DE4" w:rsidRDefault="00A22DE4" w:rsidP="00742599"/>
    <w:p w14:paraId="34E82F6B" w14:textId="1A9401B3" w:rsidR="000D3A29" w:rsidRDefault="000D3A29" w:rsidP="000D3A29">
      <w:r w:rsidRPr="0076026E">
        <w:rPr>
          <w:rFonts w:ascii="Arial" w:hAnsi="Arial" w:cs="Arial"/>
          <w:i/>
          <w:iCs/>
        </w:rPr>
        <w:t>Figure 1</w:t>
      </w:r>
      <w:r w:rsidR="007829AC">
        <w:rPr>
          <w:rFonts w:ascii="Arial" w:hAnsi="Arial" w:cs="Arial"/>
          <w:i/>
          <w:iCs/>
        </w:rPr>
        <w:t>6</w:t>
      </w:r>
      <w:r w:rsidRPr="0076026E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Initial PLC logic for program select</w:t>
      </w:r>
    </w:p>
    <w:p w14:paraId="22306039" w14:textId="542DD8CD" w:rsidR="000D3A29" w:rsidRDefault="000D3A29" w:rsidP="00742599"/>
    <w:p w14:paraId="237A3677" w14:textId="65A14909" w:rsidR="004A01A2" w:rsidRDefault="00D774F3" w:rsidP="00DC70B2">
      <w:pPr>
        <w:spacing w:line="276" w:lineRule="auto"/>
        <w:ind w:firstLine="720"/>
      </w:pPr>
      <w:r>
        <w:t xml:space="preserve">The current program value </w:t>
      </w:r>
      <w:r w:rsidR="00DB2AC8">
        <w:t xml:space="preserve">is </w:t>
      </w:r>
      <w:r>
        <w:t>then checked</w:t>
      </w:r>
      <w:r w:rsidR="00DB2AC8">
        <w:t xml:space="preserve"> </w:t>
      </w:r>
      <w:r w:rsidR="000A31AF">
        <w:t xml:space="preserve">against multiple math statements to verify it matches one of the pre-defined </w:t>
      </w:r>
      <w:r w:rsidR="003B5071">
        <w:t xml:space="preserve">coffee roast program </w:t>
      </w:r>
      <w:r w:rsidR="000A31AF">
        <w:t>values</w:t>
      </w:r>
      <w:r w:rsidR="003B5071">
        <w:t xml:space="preserve">. As shown in </w:t>
      </w:r>
      <w:r w:rsidR="004A01A2">
        <w:t>Figure 1</w:t>
      </w:r>
      <w:r w:rsidR="007829AC">
        <w:t>7</w:t>
      </w:r>
      <w:r w:rsidR="003B5071">
        <w:t>, a match is made for current program 3</w:t>
      </w:r>
      <w:r w:rsidR="00BD18CE">
        <w:t>, which is the dark roast program. When that run</w:t>
      </w:r>
      <w:r w:rsidR="00C367AA">
        <w:t>g</w:t>
      </w:r>
      <w:r w:rsidR="00BD18CE">
        <w:t xml:space="preserve"> is logically true</w:t>
      </w:r>
      <w:r w:rsidR="00DB2AC8">
        <w:t>,</w:t>
      </w:r>
      <w:r w:rsidR="00BD18CE">
        <w:t xml:space="preserve"> the copy </w:t>
      </w:r>
      <w:r w:rsidR="00C367AA">
        <w:t>block executes</w:t>
      </w:r>
      <w:r w:rsidR="00CD19DB">
        <w:t xml:space="preserve"> once. Note the square wave </w:t>
      </w:r>
      <w:r w:rsidR="00507425">
        <w:t xml:space="preserve">symbol in the block. This means that this is a “One Shot” </w:t>
      </w:r>
      <w:r w:rsidR="00E032CB">
        <w:t>copy or</w:t>
      </w:r>
      <w:r w:rsidR="00C6292C">
        <w:t xml:space="preserve"> </w:t>
      </w:r>
      <w:r w:rsidR="00EB33A0">
        <w:t>only copy once. Normally if a rung is true</w:t>
      </w:r>
      <w:r w:rsidR="00BF0616">
        <w:t>,</w:t>
      </w:r>
      <w:r w:rsidR="00EB33A0">
        <w:t xml:space="preserve"> the output command </w:t>
      </w:r>
      <w:r w:rsidR="009B609C">
        <w:t>execute</w:t>
      </w:r>
      <w:r w:rsidR="00BF0616">
        <w:t>s</w:t>
      </w:r>
      <w:r w:rsidR="009B609C">
        <w:t xml:space="preserve"> </w:t>
      </w:r>
      <w:r w:rsidR="00EB33A0">
        <w:t xml:space="preserve">every </w:t>
      </w:r>
      <w:r w:rsidR="009B609C">
        <w:t>PLC scan cycle</w:t>
      </w:r>
      <w:r w:rsidR="00EB33A0">
        <w:t>.</w:t>
      </w:r>
      <w:r w:rsidR="009B609C">
        <w:t xml:space="preserve"> For those unfamiliar </w:t>
      </w:r>
      <w:r w:rsidR="00AF2FDE">
        <w:t xml:space="preserve">with some of these </w:t>
      </w:r>
      <w:r w:rsidR="00D02022">
        <w:t xml:space="preserve">programming </w:t>
      </w:r>
      <w:r w:rsidR="00D477DB">
        <w:t>constructs</w:t>
      </w:r>
      <w:r w:rsidR="00AF2FDE">
        <w:t>,</w:t>
      </w:r>
      <w:r w:rsidR="00E032CB">
        <w:t xml:space="preserve"> a recommended reading is </w:t>
      </w:r>
      <w:r w:rsidR="00AF2FDE" w:rsidRPr="0069040B">
        <w:rPr>
          <w:i/>
          <w:iCs/>
        </w:rPr>
        <w:t>Learning</w:t>
      </w:r>
      <w:r w:rsidR="000F7DC5" w:rsidRPr="0069040B">
        <w:rPr>
          <w:i/>
          <w:iCs/>
        </w:rPr>
        <w:t xml:space="preserve"> </w:t>
      </w:r>
      <w:proofErr w:type="spellStart"/>
      <w:r w:rsidR="000F7DC5" w:rsidRPr="0069040B">
        <w:rPr>
          <w:i/>
          <w:iCs/>
        </w:rPr>
        <w:t>RSLogix</w:t>
      </w:r>
      <w:proofErr w:type="spellEnd"/>
      <w:r w:rsidR="000F7DC5" w:rsidRPr="0069040B">
        <w:rPr>
          <w:i/>
          <w:iCs/>
        </w:rPr>
        <w:t xml:space="preserve"> 5000 Programming</w:t>
      </w:r>
      <w:r w:rsidR="00A84564">
        <w:t xml:space="preserve"> </w:t>
      </w:r>
      <w:sdt>
        <w:sdtPr>
          <w:id w:val="1304971956"/>
          <w:citation/>
        </w:sdtPr>
        <w:sdtEndPr/>
        <w:sdtContent>
          <w:r w:rsidR="00A84564">
            <w:fldChar w:fldCharType="begin"/>
          </w:r>
          <w:r w:rsidR="00A84564">
            <w:instrText xml:space="preserve"> CITATION Sco15 \l 1033 </w:instrText>
          </w:r>
          <w:r w:rsidR="00A84564">
            <w:fldChar w:fldCharType="separate"/>
          </w:r>
          <w:r w:rsidR="008B60A2">
            <w:rPr>
              <w:noProof/>
            </w:rPr>
            <w:t>(Scott, 2020)</w:t>
          </w:r>
          <w:r w:rsidR="00A84564">
            <w:fldChar w:fldCharType="end"/>
          </w:r>
        </w:sdtContent>
      </w:sdt>
      <w:r w:rsidR="00AF2FDE">
        <w:t xml:space="preserve">. </w:t>
      </w:r>
      <w:r w:rsidR="009B609C">
        <w:t xml:space="preserve"> </w:t>
      </w:r>
      <w:r w:rsidR="009F74B8">
        <w:t xml:space="preserve"> </w:t>
      </w:r>
      <w:r w:rsidR="004A01A2">
        <w:t xml:space="preserve"> </w:t>
      </w:r>
    </w:p>
    <w:p w14:paraId="60C54B6F" w14:textId="7E539178" w:rsidR="004A01A2" w:rsidRDefault="004A01A2" w:rsidP="00742599"/>
    <w:p w14:paraId="721856A5" w14:textId="7DB7833A" w:rsidR="004A01A2" w:rsidRDefault="00212DA5" w:rsidP="00742599">
      <w:r>
        <w:rPr>
          <w:noProof/>
        </w:rPr>
        <mc:AlternateContent>
          <mc:Choice Requires="wps">
            <w:drawing>
              <wp:anchor distT="0" distB="0" distL="114300" distR="114300" simplePos="0" relativeHeight="251711497" behindDoc="0" locked="0" layoutInCell="1" allowOverlap="1" wp14:anchorId="2F689B0E" wp14:editId="1B6546F0">
                <wp:simplePos x="0" y="0"/>
                <wp:positionH relativeFrom="column">
                  <wp:posOffset>4452620</wp:posOffset>
                </wp:positionH>
                <wp:positionV relativeFrom="paragraph">
                  <wp:posOffset>146050</wp:posOffset>
                </wp:positionV>
                <wp:extent cx="368300" cy="198967"/>
                <wp:effectExtent l="12700" t="12700" r="12700" b="17145"/>
                <wp:wrapNone/>
                <wp:docPr id="36" name="Rounded 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68300" cy="198967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65CA935" id="Rounded Rectangle 36" o:spid="_x0000_s1026" style="position:absolute;margin-left:350.6pt;margin-top:11.5pt;width:29pt;height:15.65pt;flip:y;z-index:25171149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" filled="f" strokecolor="red" strokeweight="2.25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9" behindDoc="0" locked="0" layoutInCell="1" allowOverlap="1" wp14:anchorId="2DDCB02C" wp14:editId="1C4637FD">
                <wp:simplePos x="0" y="0"/>
                <wp:positionH relativeFrom="column">
                  <wp:posOffset>300143</wp:posOffset>
                </wp:positionH>
                <wp:positionV relativeFrom="paragraph">
                  <wp:posOffset>146685</wp:posOffset>
                </wp:positionV>
                <wp:extent cx="1104900" cy="546100"/>
                <wp:effectExtent l="12700" t="12700" r="12700" b="12700"/>
                <wp:wrapNone/>
                <wp:docPr id="35" name="Rounded 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104900" cy="5461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6F9A65" id="Rounded Rectangle 35" o:spid="_x0000_s1026" style="position:absolute;margin-left:23.65pt;margin-top:11.55pt;width:87pt;height:43pt;flip:y;z-index:2517094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" filled="f" strokecolor="red" strokeweight="2.25pt">
                <v:stroke joinstyle="miter"/>
              </v:roundrect>
            </w:pict>
          </mc:Fallback>
        </mc:AlternateContent>
      </w:r>
      <w:r w:rsidR="004A01A2" w:rsidRPr="004A01A2">
        <w:rPr>
          <w:noProof/>
        </w:rPr>
        <w:drawing>
          <wp:inline distT="0" distB="0" distL="0" distR="0" wp14:anchorId="0EA67CFF" wp14:editId="7DB47EAB">
            <wp:extent cx="5712460" cy="812767"/>
            <wp:effectExtent l="0" t="76200" r="116840" b="76835"/>
            <wp:docPr id="12" name="Picture 11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B30476F-20BB-6C40-BA39-0E46D1FE82B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FB30476F-20BB-6C40-BA39-0E46D1FE82B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4"/>
                    <a:srcRect l="-1996" r="10249" b="79282"/>
                    <a:stretch/>
                  </pic:blipFill>
                  <pic:spPr bwMode="auto">
                    <a:xfrm>
                      <a:off x="0" y="0"/>
                      <a:ext cx="5850882" cy="8324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6FC709" w14:textId="5FEFF9E3" w:rsidR="004A01A2" w:rsidRDefault="004A01A2" w:rsidP="00742599"/>
    <w:p w14:paraId="475F68ED" w14:textId="7D48D65D" w:rsidR="00B56DE7" w:rsidRDefault="00B56DE7" w:rsidP="00B56DE7">
      <w:r w:rsidRPr="0076026E">
        <w:rPr>
          <w:rFonts w:ascii="Arial" w:hAnsi="Arial" w:cs="Arial"/>
          <w:i/>
          <w:iCs/>
        </w:rPr>
        <w:t>Figure 1</w:t>
      </w:r>
      <w:r w:rsidR="006B3606">
        <w:rPr>
          <w:rFonts w:ascii="Arial" w:hAnsi="Arial" w:cs="Arial"/>
          <w:i/>
          <w:iCs/>
        </w:rPr>
        <w:t>7</w:t>
      </w:r>
      <w:r w:rsidRPr="0076026E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</w:t>
      </w:r>
      <w:r w:rsidR="00F76059">
        <w:rPr>
          <w:rFonts w:ascii="Arial" w:hAnsi="Arial" w:cs="Arial"/>
        </w:rPr>
        <w:t xml:space="preserve">“One </w:t>
      </w:r>
      <w:r w:rsidR="00377090">
        <w:rPr>
          <w:rFonts w:ascii="Arial" w:hAnsi="Arial" w:cs="Arial"/>
        </w:rPr>
        <w:t>s</w:t>
      </w:r>
      <w:r w:rsidR="00F76059">
        <w:rPr>
          <w:rFonts w:ascii="Arial" w:hAnsi="Arial" w:cs="Arial"/>
        </w:rPr>
        <w:t xml:space="preserve">hot” </w:t>
      </w:r>
      <w:r w:rsidR="00B05F88">
        <w:rPr>
          <w:rFonts w:ascii="Arial" w:hAnsi="Arial" w:cs="Arial"/>
        </w:rPr>
        <w:t>c</w:t>
      </w:r>
      <w:r w:rsidR="00221DA3">
        <w:rPr>
          <w:rFonts w:ascii="Arial" w:hAnsi="Arial" w:cs="Arial"/>
        </w:rPr>
        <w:t>opy statement to move program register values</w:t>
      </w:r>
    </w:p>
    <w:p w14:paraId="57712A3B" w14:textId="18EBE7D6" w:rsidR="004A01A2" w:rsidRDefault="004A01A2" w:rsidP="00742599"/>
    <w:p w14:paraId="35E3A18A" w14:textId="7E155AF0" w:rsidR="004A01A2" w:rsidRDefault="00D02022" w:rsidP="00DC70B2">
      <w:pPr>
        <w:spacing w:line="276" w:lineRule="auto"/>
        <w:ind w:firstLine="720"/>
      </w:pPr>
      <w:r>
        <w:t>The re</w:t>
      </w:r>
      <w:r w:rsidR="00B0039B">
        <w:t xml:space="preserve">gisters used for the </w:t>
      </w:r>
      <w:r w:rsidR="00D14C61">
        <w:t xml:space="preserve">roast profile in the </w:t>
      </w:r>
      <w:r>
        <w:t>PLC are laid out in</w:t>
      </w:r>
      <w:r w:rsidR="00D14C61">
        <w:t xml:space="preserve"> series for ease of program manipulation. The copy block is copying a range of values starting at DS140 </w:t>
      </w:r>
      <w:r w:rsidR="00B44D08">
        <w:t xml:space="preserve">to DS152 and placing them in the </w:t>
      </w:r>
      <w:r w:rsidR="00F23DB5">
        <w:t>destination</w:t>
      </w:r>
      <w:r w:rsidR="00B44D08">
        <w:t xml:space="preserve"> register DS80 through DS</w:t>
      </w:r>
      <w:r w:rsidR="00F23DB5">
        <w:t xml:space="preserve">92. This allows </w:t>
      </w:r>
      <w:r w:rsidR="00EF0E21">
        <w:t>for ladder logic code recuse but dynamically changing program values in the ladder logic depending on which roast is selected. As shown in Figure 1</w:t>
      </w:r>
      <w:r w:rsidR="006B3606">
        <w:t>8</w:t>
      </w:r>
      <w:r w:rsidR="00EF0E21">
        <w:t xml:space="preserve">, the dark roast values </w:t>
      </w:r>
      <w:r w:rsidR="00DE5DA8">
        <w:t xml:space="preserve">are preset. These values were determined </w:t>
      </w:r>
      <w:r w:rsidR="00CE6E83">
        <w:t xml:space="preserve">initially </w:t>
      </w:r>
      <w:r w:rsidR="00DE5DA8">
        <w:t xml:space="preserve">from external research </w:t>
      </w:r>
      <w:r w:rsidR="00B25141">
        <w:t xml:space="preserve">and </w:t>
      </w:r>
      <w:r w:rsidR="00CE6E83">
        <w:t xml:space="preserve">then </w:t>
      </w:r>
      <w:r w:rsidR="00B25141">
        <w:t xml:space="preserve">from making multiple roasts </w:t>
      </w:r>
      <w:r w:rsidR="00971DFF">
        <w:t xml:space="preserve">for </w:t>
      </w:r>
      <w:r w:rsidR="00DC0FBD">
        <w:t xml:space="preserve">desired taste. </w:t>
      </w:r>
      <w:r w:rsidR="00F23DB5">
        <w:t xml:space="preserve"> </w:t>
      </w:r>
    </w:p>
    <w:p w14:paraId="6C797C34" w14:textId="77777777" w:rsidR="004A01A2" w:rsidRDefault="004A01A2" w:rsidP="00742599"/>
    <w:p w14:paraId="7DE30E5B" w14:textId="252FAF37" w:rsidR="00D774F3" w:rsidRDefault="000A31AF" w:rsidP="00742599">
      <w:r>
        <w:t xml:space="preserve"> </w:t>
      </w:r>
    </w:p>
    <w:p w14:paraId="142DBF90" w14:textId="4273E19B" w:rsidR="00742599" w:rsidRDefault="00594854" w:rsidP="00742599">
      <w:r>
        <w:t xml:space="preserve"> </w:t>
      </w:r>
    </w:p>
    <w:p w14:paraId="5F0DB139" w14:textId="2B54B36C" w:rsidR="002D7B4A" w:rsidRDefault="002D7B4A" w:rsidP="00D17499">
      <w:pPr>
        <w:jc w:val="right"/>
      </w:pPr>
    </w:p>
    <w:p w14:paraId="6B73F64C" w14:textId="5ABCA710" w:rsidR="002D7B4A" w:rsidRDefault="002D7B4A" w:rsidP="00D17499">
      <w:pPr>
        <w:jc w:val="right"/>
      </w:pPr>
    </w:p>
    <w:p w14:paraId="1261E88E" w14:textId="63DA4352" w:rsidR="002D7B4A" w:rsidRDefault="002D7B4A" w:rsidP="00377090">
      <w:pPr>
        <w:jc w:val="center"/>
      </w:pPr>
      <w:r w:rsidRPr="002D7B4A">
        <w:rPr>
          <w:noProof/>
        </w:rPr>
        <w:lastRenderedPageBreak/>
        <w:drawing>
          <wp:inline distT="0" distB="0" distL="0" distR="0" wp14:anchorId="475584E5" wp14:editId="2A37CBAD">
            <wp:extent cx="5486400" cy="2176145"/>
            <wp:effectExtent l="127000" t="88900" r="127000" b="84455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7614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E35748" w14:textId="77777777" w:rsidR="00562C42" w:rsidRDefault="00562C42" w:rsidP="00562C42"/>
    <w:p w14:paraId="3C98442A" w14:textId="13105956" w:rsidR="00562C42" w:rsidRDefault="00562C42" w:rsidP="00562C42">
      <w:pPr>
        <w:rPr>
          <w:rFonts w:ascii="Arial" w:hAnsi="Arial" w:cs="Arial"/>
        </w:rPr>
      </w:pPr>
      <w:r w:rsidRPr="0076026E">
        <w:rPr>
          <w:rFonts w:ascii="Arial" w:hAnsi="Arial" w:cs="Arial"/>
          <w:i/>
          <w:iCs/>
        </w:rPr>
        <w:t>Figure 1</w:t>
      </w:r>
      <w:r w:rsidR="006B3606">
        <w:rPr>
          <w:rFonts w:ascii="Arial" w:hAnsi="Arial" w:cs="Arial"/>
          <w:i/>
          <w:iCs/>
        </w:rPr>
        <w:t>8</w:t>
      </w:r>
      <w:r w:rsidRPr="0076026E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Program 3 (Dark Roast) preset values</w:t>
      </w:r>
    </w:p>
    <w:p w14:paraId="5065CE9A" w14:textId="6CB3CB20" w:rsidR="006578F7" w:rsidRDefault="006578F7" w:rsidP="00562C42">
      <w:pPr>
        <w:rPr>
          <w:rFonts w:ascii="Arial" w:hAnsi="Arial" w:cs="Arial"/>
        </w:rPr>
      </w:pPr>
    </w:p>
    <w:p w14:paraId="62FF0D5F" w14:textId="51ECC0EE" w:rsidR="00725841" w:rsidRPr="00C6292C" w:rsidRDefault="00AC793A" w:rsidP="00DC70B2">
      <w:pPr>
        <w:spacing w:line="276" w:lineRule="auto"/>
        <w:ind w:firstLine="720"/>
      </w:pPr>
      <w:r w:rsidRPr="00C6292C">
        <w:t xml:space="preserve">With the roast values copied over to the current program settings, the roast process can start. Coffee roasting is a </w:t>
      </w:r>
      <w:r w:rsidR="00F56798" w:rsidRPr="00C6292C">
        <w:t xml:space="preserve">batch process on the outset with a continuous temperature control process </w:t>
      </w:r>
      <w:r w:rsidR="009607C3" w:rsidRPr="00C6292C">
        <w:t xml:space="preserve">to maintain bean temperature. Because of the batch process characteristics, time is a </w:t>
      </w:r>
      <w:r w:rsidR="0066559F" w:rsidRPr="00C6292C">
        <w:t>primary</w:t>
      </w:r>
      <w:r w:rsidR="009607C3" w:rsidRPr="00C6292C">
        <w:t xml:space="preserve"> variable with consideration to ro</w:t>
      </w:r>
      <w:r w:rsidR="008C4764" w:rsidRPr="00C6292C">
        <w:t>a</w:t>
      </w:r>
      <w:r w:rsidR="009607C3" w:rsidRPr="00C6292C">
        <w:t>st. All things being equal</w:t>
      </w:r>
      <w:r w:rsidR="0066559F" w:rsidRPr="00C6292C">
        <w:t>,</w:t>
      </w:r>
      <w:r w:rsidR="009607C3" w:rsidRPr="00C6292C">
        <w:t xml:space="preserve"> </w:t>
      </w:r>
      <w:r w:rsidR="00D97E16" w:rsidRPr="00C6292C">
        <w:t>time should determine when controlled variables are manipulated</w:t>
      </w:r>
      <w:r w:rsidR="0066559F" w:rsidRPr="00C6292C">
        <w:t>,</w:t>
      </w:r>
      <w:r w:rsidR="00D97E16" w:rsidRPr="00C6292C">
        <w:t xml:space="preserve"> and thus </w:t>
      </w:r>
      <w:r w:rsidR="008C4764" w:rsidRPr="00C6292C">
        <w:t>a program timer drives the entire roast process. As shown in Figure 1</w:t>
      </w:r>
      <w:r w:rsidR="006B3606" w:rsidRPr="00C6292C">
        <w:t>9</w:t>
      </w:r>
      <w:r w:rsidR="008C4764" w:rsidRPr="00C6292C">
        <w:t>, when</w:t>
      </w:r>
      <w:r w:rsidR="00924FE8" w:rsidRPr="00C6292C">
        <w:t xml:space="preserve"> a user </w:t>
      </w:r>
      <w:r w:rsidR="00725841" w:rsidRPr="00C6292C">
        <w:t>starts the roast through an HMI</w:t>
      </w:r>
      <w:r w:rsidR="0066559F" w:rsidRPr="00C6292C">
        <w:t>,</w:t>
      </w:r>
      <w:r w:rsidR="00725841" w:rsidRPr="00C6292C">
        <w:t xml:space="preserve"> the roast timer begins to count down. The roast timer final time setting comes from the selected roast. For program 3, this is 530 seconds</w:t>
      </w:r>
      <w:r w:rsidR="008B3F32">
        <w:t xml:space="preserve">, which is </w:t>
      </w:r>
      <w:r w:rsidR="00725841" w:rsidRPr="00C6292C">
        <w:t>loaded when the user select</w:t>
      </w:r>
      <w:r w:rsidR="008B3F32">
        <w:t xml:space="preserve">s the </w:t>
      </w:r>
      <w:r w:rsidR="00725841" w:rsidRPr="00C6292C">
        <w:t xml:space="preserve">program. </w:t>
      </w:r>
    </w:p>
    <w:p w14:paraId="371772F1" w14:textId="4ED1280C" w:rsidR="00725841" w:rsidRDefault="00725841" w:rsidP="00562C42">
      <w:pPr>
        <w:rPr>
          <w:rFonts w:ascii="Arial" w:hAnsi="Arial" w:cs="Arial"/>
        </w:rPr>
      </w:pPr>
    </w:p>
    <w:p w14:paraId="5BD4F105" w14:textId="48FA3E88" w:rsidR="00725841" w:rsidRDefault="00C54B69" w:rsidP="00E47675">
      <w:pPr>
        <w:jc w:val="center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45" behindDoc="0" locked="0" layoutInCell="1" allowOverlap="1" wp14:anchorId="548F0A18" wp14:editId="7BEB7669">
                <wp:simplePos x="0" y="0"/>
                <wp:positionH relativeFrom="column">
                  <wp:posOffset>3937000</wp:posOffset>
                </wp:positionH>
                <wp:positionV relativeFrom="paragraph">
                  <wp:posOffset>25612</wp:posOffset>
                </wp:positionV>
                <wp:extent cx="1278043" cy="893233"/>
                <wp:effectExtent l="12700" t="12700" r="17780" b="8890"/>
                <wp:wrapNone/>
                <wp:docPr id="37" name="Rounded 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278043" cy="893233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4D5B5D" id="Rounded Rectangle 37" o:spid="_x0000_s1026" style="position:absolute;margin-left:310pt;margin-top:2pt;width:100.65pt;height:70.35pt;flip:y;z-index:2517135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" filled="f" strokecolor="red" strokeweight="2.25pt">
                <v:stroke joinstyle="miter"/>
              </v:roundrect>
            </w:pict>
          </mc:Fallback>
        </mc:AlternateContent>
      </w:r>
      <w:r w:rsidR="00E71FC9">
        <w:rPr>
          <w:noProof/>
        </w:rPr>
        <mc:AlternateContent>
          <mc:Choice Requires="wps">
            <w:drawing>
              <wp:anchor distT="0" distB="0" distL="114300" distR="114300" simplePos="0" relativeHeight="251715593" behindDoc="0" locked="0" layoutInCell="1" allowOverlap="1" wp14:anchorId="4AE324D8" wp14:editId="5C3AA55C">
                <wp:simplePos x="0" y="0"/>
                <wp:positionH relativeFrom="column">
                  <wp:posOffset>406400</wp:posOffset>
                </wp:positionH>
                <wp:positionV relativeFrom="paragraph">
                  <wp:posOffset>457412</wp:posOffset>
                </wp:positionV>
                <wp:extent cx="558800" cy="410210"/>
                <wp:effectExtent l="12700" t="12700" r="12700" b="8890"/>
                <wp:wrapNone/>
                <wp:docPr id="38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558800" cy="41021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ED74A1" id="Rounded Rectangle 38" o:spid="_x0000_s1026" style="position:absolute;margin-left:32pt;margin-top:36pt;width:44pt;height:32.3pt;flip:y;z-index:2517155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" filled="f" strokecolor="red" strokeweight="2.25pt">
                <v:stroke joinstyle="miter"/>
              </v:roundrect>
            </w:pict>
          </mc:Fallback>
        </mc:AlternateContent>
      </w:r>
      <w:r w:rsidR="00725841" w:rsidRPr="00725841">
        <w:rPr>
          <w:rFonts w:ascii="Arial" w:hAnsi="Arial" w:cs="Arial"/>
          <w:noProof/>
        </w:rPr>
        <w:drawing>
          <wp:inline distT="0" distB="0" distL="0" distR="0" wp14:anchorId="60B4C51F" wp14:editId="2DF1115E">
            <wp:extent cx="5816600" cy="1124585"/>
            <wp:effectExtent l="76200" t="76200" r="76200" b="81915"/>
            <wp:docPr id="6" name="Picture 11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B30476F-20BB-6C40-BA39-0E46D1FE82B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FB30476F-20BB-6C40-BA39-0E46D1FE82B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4"/>
                    <a:srcRect l="-906" t="20313" r="-884" b="49979"/>
                    <a:stretch/>
                  </pic:blipFill>
                  <pic:spPr bwMode="auto">
                    <a:xfrm>
                      <a:off x="0" y="0"/>
                      <a:ext cx="5817257" cy="11247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3A6F37" w14:textId="1E4E3C4D" w:rsidR="00725841" w:rsidRDefault="00725841" w:rsidP="00562C42">
      <w:pPr>
        <w:rPr>
          <w:rFonts w:ascii="Arial" w:hAnsi="Arial" w:cs="Arial"/>
        </w:rPr>
      </w:pPr>
    </w:p>
    <w:p w14:paraId="72B07208" w14:textId="0BB6092E" w:rsidR="00F2723B" w:rsidRDefault="00F2723B" w:rsidP="00F2723B">
      <w:pPr>
        <w:rPr>
          <w:rFonts w:ascii="Arial" w:hAnsi="Arial" w:cs="Arial"/>
        </w:rPr>
      </w:pPr>
      <w:r w:rsidRPr="00D35F01">
        <w:rPr>
          <w:rFonts w:ascii="Arial" w:hAnsi="Arial" w:cs="Arial"/>
          <w:i/>
          <w:iCs/>
        </w:rPr>
        <w:t>Figure 1</w:t>
      </w:r>
      <w:r w:rsidR="006B3606">
        <w:rPr>
          <w:rFonts w:ascii="Arial" w:hAnsi="Arial" w:cs="Arial"/>
          <w:i/>
          <w:iCs/>
        </w:rPr>
        <w:t>9</w:t>
      </w:r>
      <w:r w:rsidRPr="00D35F01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Roast</w:t>
      </w:r>
      <w:r w:rsidR="00386933">
        <w:rPr>
          <w:rFonts w:ascii="Arial" w:hAnsi="Arial" w:cs="Arial"/>
        </w:rPr>
        <w:t xml:space="preserve"> main timer logic</w:t>
      </w:r>
    </w:p>
    <w:p w14:paraId="43C5FBEE" w14:textId="5526D2BF" w:rsidR="00386933" w:rsidRDefault="00386933" w:rsidP="00F2723B">
      <w:pPr>
        <w:rPr>
          <w:rFonts w:ascii="Arial" w:hAnsi="Arial" w:cs="Arial"/>
        </w:rPr>
      </w:pPr>
    </w:p>
    <w:p w14:paraId="48847B04" w14:textId="7613910B" w:rsidR="006578F7" w:rsidRDefault="006578F7" w:rsidP="00562C42">
      <w:pPr>
        <w:rPr>
          <w:rFonts w:ascii="Arial" w:hAnsi="Arial" w:cs="Arial"/>
        </w:rPr>
      </w:pPr>
    </w:p>
    <w:p w14:paraId="4BBB168A" w14:textId="64A6B2A2" w:rsidR="001F4ABF" w:rsidRPr="00C6292C" w:rsidRDefault="00A13D9D" w:rsidP="00761F4A">
      <w:pPr>
        <w:spacing w:line="276" w:lineRule="auto"/>
        <w:ind w:firstLine="720"/>
      </w:pPr>
      <w:r w:rsidRPr="00C6292C">
        <w:t>The roaster timer stop</w:t>
      </w:r>
      <w:r w:rsidR="0066559F" w:rsidRPr="00C6292C">
        <w:t>s</w:t>
      </w:r>
      <w:r w:rsidRPr="00C6292C">
        <w:t xml:space="preserve"> if the </w:t>
      </w:r>
      <w:r w:rsidR="009F3938" w:rsidRPr="00C6292C">
        <w:t>ESD button is pressed, the roast stop button is pressed</w:t>
      </w:r>
      <w:r w:rsidR="000861C2" w:rsidRPr="00C6292C">
        <w:t>,</w:t>
      </w:r>
      <w:r w:rsidR="009F3938" w:rsidRPr="00C6292C">
        <w:t xml:space="preserve"> </w:t>
      </w:r>
      <w:r w:rsidR="00B47A69" w:rsidRPr="00C6292C">
        <w:t>or if the</w:t>
      </w:r>
      <w:r w:rsidR="008F7E0A" w:rsidRPr="00C6292C">
        <w:t xml:space="preserve"> </w:t>
      </w:r>
      <w:r w:rsidR="009F3938" w:rsidRPr="00C6292C">
        <w:t xml:space="preserve">program is </w:t>
      </w:r>
      <w:r w:rsidR="008F7E0A" w:rsidRPr="00C6292C">
        <w:t>the cooling mode</w:t>
      </w:r>
      <w:r w:rsidR="009F3938" w:rsidRPr="00C6292C">
        <w:t xml:space="preserve">. </w:t>
      </w:r>
      <w:r w:rsidR="00001C35">
        <w:t xml:space="preserve">Timers only time when the input </w:t>
      </w:r>
      <w:r w:rsidR="00393CD9">
        <w:t>is logically true. Therefore, s</w:t>
      </w:r>
      <w:r w:rsidR="00BF6F8B">
        <w:t>eal</w:t>
      </w:r>
      <w:r w:rsidR="00393CD9">
        <w:t>-</w:t>
      </w:r>
      <w:r w:rsidR="00BF6F8B">
        <w:t xml:space="preserve">in </w:t>
      </w:r>
      <w:r w:rsidR="007E50B7" w:rsidRPr="00C6292C">
        <w:t>logic is required</w:t>
      </w:r>
      <w:r w:rsidR="00BF6F8B">
        <w:t xml:space="preserve"> to keep the timer active</w:t>
      </w:r>
      <w:r w:rsidR="00D549BB" w:rsidRPr="00C6292C">
        <w:t>; otherwise,</w:t>
      </w:r>
      <w:r w:rsidR="00EB643A" w:rsidRPr="00C6292C">
        <w:t xml:space="preserve"> when the roast start button </w:t>
      </w:r>
      <w:r w:rsidR="00F2674C">
        <w:t>is</w:t>
      </w:r>
      <w:r w:rsidR="00C45E40">
        <w:t xml:space="preserve"> </w:t>
      </w:r>
      <w:r w:rsidR="00D421CD" w:rsidRPr="00C6292C">
        <w:t xml:space="preserve">released </w:t>
      </w:r>
      <w:r w:rsidR="00957FCB">
        <w:t xml:space="preserve">from the </w:t>
      </w:r>
      <w:r w:rsidR="00D421CD" w:rsidRPr="00C6292C">
        <w:t>HMI</w:t>
      </w:r>
      <w:r w:rsidR="00E27279">
        <w:t>,</w:t>
      </w:r>
      <w:r w:rsidR="00957FCB">
        <w:t xml:space="preserve"> the timer would reset</w:t>
      </w:r>
      <w:r w:rsidR="00D421CD" w:rsidRPr="00C6292C">
        <w:t xml:space="preserve">. This is why the </w:t>
      </w:r>
      <w:r w:rsidR="00B62AEF" w:rsidRPr="00C6292C">
        <w:t>C</w:t>
      </w:r>
      <w:r w:rsidR="00F51D8A" w:rsidRPr="00C6292C">
        <w:t>4</w:t>
      </w:r>
      <w:r w:rsidR="00B62AEF" w:rsidRPr="00C6292C">
        <w:t xml:space="preserve"> </w:t>
      </w:r>
      <w:r w:rsidR="00F51D8A" w:rsidRPr="00C6292C">
        <w:t>Running</w:t>
      </w:r>
      <w:r w:rsidR="00B62AEF" w:rsidRPr="00C6292C">
        <w:t xml:space="preserve"> </w:t>
      </w:r>
      <w:r w:rsidR="00977902" w:rsidRPr="00C6292C">
        <w:t xml:space="preserve">examine-if-closed input is </w:t>
      </w:r>
      <w:r w:rsidR="0017174F" w:rsidRPr="00C6292C">
        <w:t xml:space="preserve">connected </w:t>
      </w:r>
      <w:r w:rsidR="00977902" w:rsidRPr="00C6292C">
        <w:t xml:space="preserve">in parallel with the </w:t>
      </w:r>
      <w:proofErr w:type="spellStart"/>
      <w:r w:rsidR="00977902" w:rsidRPr="00C6292C">
        <w:t>Roast_Start</w:t>
      </w:r>
      <w:proofErr w:type="spellEnd"/>
      <w:r w:rsidR="00977902" w:rsidRPr="00C6292C">
        <w:t xml:space="preserve"> input</w:t>
      </w:r>
      <w:r w:rsidR="00F51D8A" w:rsidRPr="00C6292C">
        <w:t xml:space="preserve"> in Figure 1</w:t>
      </w:r>
      <w:r w:rsidR="006B3606" w:rsidRPr="00C6292C">
        <w:t>9</w:t>
      </w:r>
      <w:r w:rsidR="00A46714">
        <w:t xml:space="preserve"> to keep the timer timing after </w:t>
      </w:r>
      <w:r w:rsidR="00D60175">
        <w:t>the start button is released</w:t>
      </w:r>
      <w:r w:rsidR="00F51D8A" w:rsidRPr="00C6292C">
        <w:t>.</w:t>
      </w:r>
    </w:p>
    <w:p w14:paraId="6F363702" w14:textId="501CFBDF" w:rsidR="001F4ABF" w:rsidRPr="00C6292C" w:rsidRDefault="001F4ABF" w:rsidP="008227C9">
      <w:pPr>
        <w:spacing w:line="276" w:lineRule="auto"/>
      </w:pPr>
    </w:p>
    <w:p w14:paraId="123848B7" w14:textId="23D5BAE4" w:rsidR="002E5326" w:rsidRPr="00C6292C" w:rsidRDefault="00E0638C" w:rsidP="008227C9">
      <w:pPr>
        <w:spacing w:line="276" w:lineRule="auto"/>
        <w:ind w:firstLine="720"/>
      </w:pPr>
      <w:r w:rsidRPr="00C6292C">
        <w:lastRenderedPageBreak/>
        <w:t xml:space="preserve"> The </w:t>
      </w:r>
      <w:r w:rsidR="001F4ABF" w:rsidRPr="00C6292C">
        <w:t xml:space="preserve">roast </w:t>
      </w:r>
      <w:r w:rsidRPr="00C6292C">
        <w:t>timer continue</w:t>
      </w:r>
      <w:r w:rsidR="00D549BB" w:rsidRPr="00C6292C">
        <w:t>s</w:t>
      </w:r>
      <w:r w:rsidRPr="00C6292C">
        <w:t xml:space="preserve"> </w:t>
      </w:r>
      <w:r w:rsidR="003A3488" w:rsidRPr="00C6292C">
        <w:t xml:space="preserve">timing until it reaches the timer setpoint. </w:t>
      </w:r>
      <w:r w:rsidR="001B1B25" w:rsidRPr="00C6292C">
        <w:t xml:space="preserve">Throughout that time, however, the temperature and fan settings </w:t>
      </w:r>
      <w:r w:rsidR="0002719D">
        <w:t>are</w:t>
      </w:r>
      <w:r w:rsidR="001B1B25" w:rsidRPr="00C6292C">
        <w:t xml:space="preserve"> modified, as discuss</w:t>
      </w:r>
      <w:r w:rsidR="001F4ABF" w:rsidRPr="00C6292C">
        <w:t>ed</w:t>
      </w:r>
      <w:r w:rsidR="001B1B25" w:rsidRPr="00C6292C">
        <w:t xml:space="preserve">, to maintain a proper roast. </w:t>
      </w:r>
      <w:r w:rsidR="002F04A8" w:rsidRPr="00C6292C">
        <w:t xml:space="preserve">As shown in Figure </w:t>
      </w:r>
      <w:r w:rsidR="00806A1C" w:rsidRPr="00C6292C">
        <w:t>20</w:t>
      </w:r>
      <w:r w:rsidR="002F04A8" w:rsidRPr="00C6292C">
        <w:t xml:space="preserve">, when the time passes a given period, a new temperate and fan speed values are copied over from the current program registers to the temperature setpoint and fan speed </w:t>
      </w:r>
      <w:r w:rsidR="002E5326" w:rsidRPr="00C6292C">
        <w:t>setpoint</w:t>
      </w:r>
      <w:r w:rsidR="00FC2218">
        <w:t>s</w:t>
      </w:r>
      <w:r w:rsidR="002E5326" w:rsidRPr="00C6292C">
        <w:t>.</w:t>
      </w:r>
      <w:r w:rsidR="002321A6" w:rsidRPr="00C6292C">
        <w:t xml:space="preserve"> As the roast time increments, if it reaches a </w:t>
      </w:r>
      <w:r w:rsidR="00FD1FA5" w:rsidRPr="00C6292C">
        <w:t>roast program set time, such as on run</w:t>
      </w:r>
      <w:r w:rsidR="00EC36DF" w:rsidRPr="00C6292C">
        <w:t>g</w:t>
      </w:r>
      <w:r w:rsidR="00FD1FA5" w:rsidRPr="00C6292C">
        <w:t xml:space="preserve"> 9 </w:t>
      </w:r>
      <w:r w:rsidR="006C3CC1" w:rsidRPr="00C6292C">
        <w:t>or</w:t>
      </w:r>
      <w:r w:rsidR="00FD1FA5" w:rsidRPr="00C6292C">
        <w:t xml:space="preserve"> 60 seconds, it </w:t>
      </w:r>
      <w:r w:rsidR="006C3CC1" w:rsidRPr="00C6292C">
        <w:t>enables</w:t>
      </w:r>
      <w:r w:rsidR="00FD1FA5" w:rsidRPr="00C6292C">
        <w:t xml:space="preserve"> the run and cop</w:t>
      </w:r>
      <w:r w:rsidR="009A6335">
        <w:t>ies</w:t>
      </w:r>
      <w:r w:rsidR="00FD1FA5" w:rsidRPr="00C6292C">
        <w:t xml:space="preserve"> </w:t>
      </w:r>
      <w:r w:rsidR="009A6335">
        <w:t>t</w:t>
      </w:r>
      <w:r w:rsidR="00FD1FA5" w:rsidRPr="00C6292C">
        <w:t xml:space="preserve">he </w:t>
      </w:r>
      <w:r w:rsidR="000F755C" w:rsidRPr="00C6292C">
        <w:t>temperature value of 350 and fan value of 100 to the respective control registers. To ensure the copy only occurs once the copy blocks are configured as “</w:t>
      </w:r>
      <w:r w:rsidR="006C3CC1" w:rsidRPr="00C6292C">
        <w:t>one-shot</w:t>
      </w:r>
      <w:r w:rsidR="000F755C" w:rsidRPr="00C6292C">
        <w:t>” copies, so the values are only copied once per a run</w:t>
      </w:r>
      <w:r w:rsidR="00EC36DF" w:rsidRPr="00C6292C">
        <w:t>g</w:t>
      </w:r>
      <w:r w:rsidR="000F755C" w:rsidRPr="00C6292C">
        <w:t xml:space="preserve"> true condition.</w:t>
      </w:r>
      <w:r w:rsidR="002E5326" w:rsidRPr="00C6292C">
        <w:t xml:space="preserve"> </w:t>
      </w:r>
    </w:p>
    <w:p w14:paraId="7486CA65" w14:textId="779AADA8" w:rsidR="006578F7" w:rsidRDefault="00347718" w:rsidP="00562C42">
      <w:r>
        <w:rPr>
          <w:noProof/>
        </w:rPr>
        <mc:AlternateContent>
          <mc:Choice Requires="wps">
            <w:drawing>
              <wp:anchor distT="0" distB="0" distL="114300" distR="114300" simplePos="0" relativeHeight="251717641" behindDoc="0" locked="0" layoutInCell="1" allowOverlap="1" wp14:anchorId="23DD20A6" wp14:editId="448F3DEA">
                <wp:simplePos x="0" y="0"/>
                <wp:positionH relativeFrom="column">
                  <wp:posOffset>4563745</wp:posOffset>
                </wp:positionH>
                <wp:positionV relativeFrom="paragraph">
                  <wp:posOffset>393700</wp:posOffset>
                </wp:positionV>
                <wp:extent cx="1282277" cy="1333500"/>
                <wp:effectExtent l="12700" t="12700" r="13335" b="12700"/>
                <wp:wrapNone/>
                <wp:docPr id="39" name="Rounded 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282277" cy="13335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06C948" id="Rounded Rectangle 39" o:spid="_x0000_s1026" style="position:absolute;margin-left:359.35pt;margin-top:31pt;width:100.95pt;height:105pt;flip:y;z-index:2517176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" filled="f" strokecolor="red" strokeweight="2.25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9" behindDoc="0" locked="0" layoutInCell="1" allowOverlap="1" wp14:anchorId="2DBEC60B" wp14:editId="6D84888C">
                <wp:simplePos x="0" y="0"/>
                <wp:positionH relativeFrom="column">
                  <wp:posOffset>2620222</wp:posOffset>
                </wp:positionH>
                <wp:positionV relativeFrom="paragraph">
                  <wp:posOffset>393488</wp:posOffset>
                </wp:positionV>
                <wp:extent cx="1087966" cy="410633"/>
                <wp:effectExtent l="12700" t="12700" r="17145" b="8890"/>
                <wp:wrapNone/>
                <wp:docPr id="40" name="Rounded 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087966" cy="410633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0B22AB" id="Rounded Rectangle 40" o:spid="_x0000_s1026" style="position:absolute;margin-left:206.3pt;margin-top:31pt;width:85.65pt;height:32.35pt;flip:y;z-index:2517196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" filled="f" strokecolor="red" strokeweight="2.25pt">
                <v:stroke joinstyle="miter"/>
              </v:roundrect>
            </w:pict>
          </mc:Fallback>
        </mc:AlternateContent>
      </w:r>
      <w:r w:rsidR="00F51D8A">
        <w:rPr>
          <w:rFonts w:ascii="Times" w:hAnsi="Times" w:cs="Arial"/>
        </w:rPr>
        <w:t xml:space="preserve"> </w:t>
      </w:r>
      <w:r w:rsidR="000861C2">
        <w:rPr>
          <w:rFonts w:ascii="Times" w:hAnsi="Times" w:cs="Arial"/>
        </w:rPr>
        <w:t xml:space="preserve"> </w:t>
      </w:r>
      <w:r w:rsidR="00BA222D" w:rsidRPr="00BA222D">
        <w:rPr>
          <w:rFonts w:ascii="Times" w:hAnsi="Times" w:cs="Arial"/>
          <w:noProof/>
        </w:rPr>
        <w:drawing>
          <wp:inline distT="0" distB="0" distL="0" distR="0" wp14:anchorId="612EE5B3" wp14:editId="2A8BDC8F">
            <wp:extent cx="5715000" cy="3904488"/>
            <wp:effectExtent l="127000" t="114300" r="127000" b="109220"/>
            <wp:docPr id="3" name="Picture 5" descr="A screenshot of a video gam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AF6FDAF-65A4-9544-BB99-0423CC23122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video game&#10;&#10;Description automatically generated">
                      <a:extLst>
                        <a:ext uri="{FF2B5EF4-FFF2-40B4-BE49-F238E27FC236}">
                          <a16:creationId xmlns:a16="http://schemas.microsoft.com/office/drawing/2014/main" id="{7AF6FDAF-65A4-9544-BB99-0423CC23122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6"/>
                    <a:srcRect r="2043"/>
                    <a:stretch/>
                  </pic:blipFill>
                  <pic:spPr bwMode="auto">
                    <a:xfrm>
                      <a:off x="0" y="0"/>
                      <a:ext cx="5715000" cy="39044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821D1D" w14:textId="77777777" w:rsidR="002D7B4A" w:rsidRDefault="002D7B4A" w:rsidP="00D17499">
      <w:pPr>
        <w:jc w:val="right"/>
      </w:pPr>
    </w:p>
    <w:p w14:paraId="63CF7A90" w14:textId="224D4E72" w:rsidR="000F755C" w:rsidRDefault="000F755C" w:rsidP="000F755C">
      <w:pPr>
        <w:rPr>
          <w:rFonts w:ascii="Arial" w:hAnsi="Arial" w:cs="Arial"/>
        </w:rPr>
      </w:pPr>
      <w:r w:rsidRPr="00D35F01">
        <w:rPr>
          <w:rFonts w:ascii="Arial" w:hAnsi="Arial" w:cs="Arial"/>
          <w:i/>
          <w:iCs/>
        </w:rPr>
        <w:t xml:space="preserve">Figure </w:t>
      </w:r>
      <w:r w:rsidR="00806A1C">
        <w:rPr>
          <w:rFonts w:ascii="Arial" w:hAnsi="Arial" w:cs="Arial"/>
          <w:i/>
          <w:iCs/>
        </w:rPr>
        <w:t>20</w:t>
      </w:r>
      <w:r w:rsidRPr="00D35F01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</w:t>
      </w:r>
      <w:r w:rsidR="00C828DC">
        <w:rPr>
          <w:rFonts w:ascii="Arial" w:hAnsi="Arial" w:cs="Arial"/>
        </w:rPr>
        <w:t>Roast temperature ramp and fan speed logic</w:t>
      </w:r>
    </w:p>
    <w:p w14:paraId="20DFEDB5" w14:textId="254D9900" w:rsidR="00D17499" w:rsidRDefault="00D17499" w:rsidP="002549DA"/>
    <w:p w14:paraId="2CF34D0C" w14:textId="7013EB14" w:rsidR="007437B3" w:rsidRDefault="005B3034" w:rsidP="00347718">
      <w:pPr>
        <w:spacing w:line="276" w:lineRule="auto"/>
        <w:ind w:firstLine="720"/>
      </w:pPr>
      <w:r>
        <w:t>As the program timer continues rungs</w:t>
      </w:r>
      <w:r w:rsidR="008F7E0A">
        <w:t>,</w:t>
      </w:r>
      <w:r>
        <w:t xml:space="preserve"> 10 and 11 </w:t>
      </w:r>
      <w:r w:rsidR="0002719D">
        <w:t>are</w:t>
      </w:r>
      <w:r>
        <w:t xml:space="preserve"> evaluated for a </w:t>
      </w:r>
      <w:r w:rsidR="000D7872">
        <w:t xml:space="preserve">logical </w:t>
      </w:r>
      <w:r>
        <w:t>true condition</w:t>
      </w:r>
      <w:r w:rsidR="006A401F">
        <w:t>. When</w:t>
      </w:r>
      <w:r>
        <w:t xml:space="preserve"> the timer value of TD1 matches </w:t>
      </w:r>
      <w:r w:rsidR="00536DC1">
        <w:t xml:space="preserve">DS86 or </w:t>
      </w:r>
      <w:r w:rsidR="000F5BC7">
        <w:t>DS</w:t>
      </w:r>
      <w:r w:rsidR="00536DC1">
        <w:t xml:space="preserve"> 89, respectively</w:t>
      </w:r>
      <w:r w:rsidR="006A401F">
        <w:t>,</w:t>
      </w:r>
      <w:r w:rsidR="00536DC1">
        <w:t xml:space="preserve"> the associated rung temperature and fan values </w:t>
      </w:r>
      <w:r w:rsidR="006A401F">
        <w:t>are</w:t>
      </w:r>
      <w:r w:rsidR="00536DC1">
        <w:t xml:space="preserve"> copied over. </w:t>
      </w:r>
      <w:r w:rsidR="009B475D">
        <w:t xml:space="preserve">When the final program timer value is reached or when a user </w:t>
      </w:r>
      <w:r w:rsidR="00046E7D">
        <w:t>interrupts</w:t>
      </w:r>
      <w:r w:rsidR="009B475D">
        <w:t xml:space="preserve"> the program </w:t>
      </w:r>
      <w:r w:rsidR="00046E7D">
        <w:t xml:space="preserve">through the HMI, the cooling </w:t>
      </w:r>
      <w:r w:rsidR="005566BA">
        <w:t xml:space="preserve">timer </w:t>
      </w:r>
      <w:r w:rsidR="00046E7D">
        <w:t xml:space="preserve">logic </w:t>
      </w:r>
      <w:r w:rsidR="006A401F">
        <w:t>is</w:t>
      </w:r>
      <w:r w:rsidR="00046E7D">
        <w:t xml:space="preserve"> enabled</w:t>
      </w:r>
      <w:r w:rsidR="006A401F">
        <w:t>,</w:t>
      </w:r>
      <w:r w:rsidR="00046E7D">
        <w:t xml:space="preserve"> as shown in </w:t>
      </w:r>
      <w:r w:rsidR="00D35F01">
        <w:t>F</w:t>
      </w:r>
      <w:r w:rsidR="00046E7D">
        <w:t>igure 2</w:t>
      </w:r>
      <w:r w:rsidR="006A122C">
        <w:t>,</w:t>
      </w:r>
      <w:r w:rsidR="00806A1C">
        <w:t>1</w:t>
      </w:r>
      <w:r w:rsidR="0089064E">
        <w:t xml:space="preserve"> by </w:t>
      </w:r>
      <w:r w:rsidR="007D7572">
        <w:t xml:space="preserve">the Running C4 bit configured </w:t>
      </w:r>
      <w:r w:rsidR="00880C76">
        <w:t xml:space="preserve">to trigger on </w:t>
      </w:r>
      <w:r w:rsidR="006A122C">
        <w:t>a</w:t>
      </w:r>
      <w:r w:rsidR="00880C76">
        <w:t xml:space="preserve"> True to False state change.</w:t>
      </w:r>
    </w:p>
    <w:p w14:paraId="2D0438A1" w14:textId="07BB083E" w:rsidR="00536DC1" w:rsidRDefault="00536DC1" w:rsidP="008227C9">
      <w:pPr>
        <w:spacing w:line="276" w:lineRule="auto"/>
      </w:pPr>
    </w:p>
    <w:p w14:paraId="2D37EB3F" w14:textId="77777777" w:rsidR="00536DC1" w:rsidRDefault="00536DC1" w:rsidP="002549DA"/>
    <w:p w14:paraId="3299CEB2" w14:textId="519B5FE0" w:rsidR="00536DC1" w:rsidRDefault="00536DC1" w:rsidP="002549DA"/>
    <w:p w14:paraId="50B9ECB7" w14:textId="77777777" w:rsidR="00536DC1" w:rsidRDefault="00536DC1" w:rsidP="002549DA"/>
    <w:p w14:paraId="7927C1FD" w14:textId="054A125B" w:rsidR="007437B3" w:rsidRDefault="007437B3" w:rsidP="002549DA"/>
    <w:p w14:paraId="1BDFB537" w14:textId="30ACC3B9" w:rsidR="007437B3" w:rsidRDefault="00AA533F" w:rsidP="002549DA">
      <w:r>
        <w:rPr>
          <w:noProof/>
        </w:rPr>
        <mc:AlternateContent>
          <mc:Choice Requires="wps">
            <w:drawing>
              <wp:anchor distT="0" distB="0" distL="114300" distR="114300" simplePos="0" relativeHeight="251723785" behindDoc="0" locked="0" layoutInCell="1" allowOverlap="1" wp14:anchorId="00B1A94B" wp14:editId="67E872FD">
                <wp:simplePos x="0" y="0"/>
                <wp:positionH relativeFrom="column">
                  <wp:posOffset>3619076</wp:posOffset>
                </wp:positionH>
                <wp:positionV relativeFrom="paragraph">
                  <wp:posOffset>192828</wp:posOffset>
                </wp:positionV>
                <wp:extent cx="1240367" cy="855133"/>
                <wp:effectExtent l="12700" t="12700" r="17145" b="8890"/>
                <wp:wrapNone/>
                <wp:docPr id="42" name="Rounded 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240367" cy="855133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3098E4" id="Rounded Rectangle 42" o:spid="_x0000_s1026" style="position:absolute;margin-left:284.95pt;margin-top:15.2pt;width:97.65pt;height:67.35pt;flip:y;z-index:2517237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" filled="f" strokecolor="red" strokeweight="2.25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33" behindDoc="0" locked="0" layoutInCell="1" allowOverlap="1" wp14:anchorId="1668CA8B" wp14:editId="7DA292D7">
                <wp:simplePos x="0" y="0"/>
                <wp:positionH relativeFrom="column">
                  <wp:posOffset>3610610</wp:posOffset>
                </wp:positionH>
                <wp:positionV relativeFrom="paragraph">
                  <wp:posOffset>1348740</wp:posOffset>
                </wp:positionV>
                <wp:extent cx="1231900" cy="2154555"/>
                <wp:effectExtent l="12700" t="12700" r="12700" b="17145"/>
                <wp:wrapNone/>
                <wp:docPr id="43" name="Rounded 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231900" cy="2154555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AD4FB8" id="Rounded Rectangle 43" o:spid="_x0000_s1026" style="position:absolute;margin-left:284.3pt;margin-top:106.2pt;width:97pt;height:169.65pt;flip:y;z-index:25172583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" filled="f" strokecolor="red" strokeweight="2.25pt">
                <v:stroke joinstyle="miter"/>
              </v:roundrect>
            </w:pict>
          </mc:Fallback>
        </mc:AlternateContent>
      </w:r>
      <w:r w:rsidR="006A122C">
        <w:rPr>
          <w:noProof/>
        </w:rPr>
        <mc:AlternateContent>
          <mc:Choice Requires="wps">
            <w:drawing>
              <wp:anchor distT="0" distB="0" distL="114300" distR="114300" simplePos="0" relativeHeight="251754505" behindDoc="0" locked="0" layoutInCell="1" allowOverlap="1" wp14:anchorId="32DBF6BB" wp14:editId="2CC92254">
                <wp:simplePos x="0" y="0"/>
                <wp:positionH relativeFrom="column">
                  <wp:posOffset>736600</wp:posOffset>
                </wp:positionH>
                <wp:positionV relativeFrom="paragraph">
                  <wp:posOffset>269663</wp:posOffset>
                </wp:positionV>
                <wp:extent cx="419100" cy="376767"/>
                <wp:effectExtent l="12700" t="12700" r="12700" b="17145"/>
                <wp:wrapNone/>
                <wp:docPr id="66" name="Rounded 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19100" cy="376767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671AF4" id="Rounded Rectangle 66" o:spid="_x0000_s1026" style="position:absolute;margin-left:58pt;margin-top:21.25pt;width:33pt;height:29.65pt;flip:y;z-index:25175450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" filled="f" strokecolor="red" strokeweight="2.25pt">
                <v:stroke joinstyle="miter"/>
              </v:roundrect>
            </w:pict>
          </mc:Fallback>
        </mc:AlternateContent>
      </w:r>
      <w:r w:rsidR="00414B4E">
        <w:rPr>
          <w:noProof/>
        </w:rPr>
        <mc:AlternateContent>
          <mc:Choice Requires="wps">
            <w:drawing>
              <wp:anchor distT="0" distB="0" distL="114300" distR="114300" simplePos="0" relativeHeight="251721737" behindDoc="0" locked="0" layoutInCell="1" allowOverlap="1" wp14:anchorId="181254AF" wp14:editId="559852A7">
                <wp:simplePos x="0" y="0"/>
                <wp:positionH relativeFrom="column">
                  <wp:posOffset>740834</wp:posOffset>
                </wp:positionH>
                <wp:positionV relativeFrom="paragraph">
                  <wp:posOffset>1047749</wp:posOffset>
                </wp:positionV>
                <wp:extent cx="419100" cy="376767"/>
                <wp:effectExtent l="12700" t="12700" r="12700" b="17145"/>
                <wp:wrapNone/>
                <wp:docPr id="41" name="Rounded 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19100" cy="376767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7720F1" id="Rounded Rectangle 41" o:spid="_x0000_s1026" style="position:absolute;margin-left:58.35pt;margin-top:82.5pt;width:33pt;height:29.65pt;flip:y;z-index:2517217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" filled="f" strokecolor="red" strokeweight="2.25pt">
                <v:stroke joinstyle="miter"/>
              </v:roundrect>
            </w:pict>
          </mc:Fallback>
        </mc:AlternateContent>
      </w:r>
      <w:r w:rsidR="005566BA" w:rsidRPr="005566BA">
        <w:rPr>
          <w:noProof/>
        </w:rPr>
        <w:drawing>
          <wp:inline distT="0" distB="0" distL="0" distR="0" wp14:anchorId="7DA4C4C8" wp14:editId="6EDD6E50">
            <wp:extent cx="5943600" cy="3731260"/>
            <wp:effectExtent l="0" t="101600" r="0" b="104140"/>
            <wp:docPr id="8" name="Picture 5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E22BC8F-0D30-0D4C-8C6F-DD7983DE7F6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BE22BC8F-0D30-0D4C-8C6F-DD7983DE7F6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7"/>
                    <a:srcRect l="-3321" t="23" r="-3321" b="6162"/>
                    <a:stretch/>
                  </pic:blipFill>
                  <pic:spPr bwMode="auto">
                    <a:xfrm>
                      <a:off x="0" y="0"/>
                      <a:ext cx="6094548" cy="38260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755A38" w14:textId="3414ACF4" w:rsidR="005566BA" w:rsidRDefault="005566BA" w:rsidP="002549DA"/>
    <w:p w14:paraId="18FB39E9" w14:textId="60AD94FE" w:rsidR="005566BA" w:rsidRDefault="005566BA" w:rsidP="005566BA">
      <w:pPr>
        <w:rPr>
          <w:rFonts w:ascii="Arial" w:hAnsi="Arial" w:cs="Arial"/>
        </w:rPr>
      </w:pPr>
      <w:r w:rsidRPr="00D35F01">
        <w:rPr>
          <w:rFonts w:ascii="Arial" w:hAnsi="Arial" w:cs="Arial"/>
          <w:i/>
          <w:iCs/>
        </w:rPr>
        <w:t>Figure 2</w:t>
      </w:r>
      <w:r w:rsidR="00806A1C">
        <w:rPr>
          <w:rFonts w:ascii="Arial" w:hAnsi="Arial" w:cs="Arial"/>
          <w:i/>
          <w:iCs/>
        </w:rPr>
        <w:t>1</w:t>
      </w:r>
      <w:r w:rsidRPr="00D35F01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</w:t>
      </w:r>
      <w:r w:rsidR="0038265A">
        <w:rPr>
          <w:rFonts w:ascii="Arial" w:hAnsi="Arial" w:cs="Arial"/>
        </w:rPr>
        <w:t>Roast cooling logic</w:t>
      </w:r>
      <w:r w:rsidR="00DC6EF6">
        <w:rPr>
          <w:rFonts w:ascii="Arial" w:hAnsi="Arial" w:cs="Arial"/>
        </w:rPr>
        <w:t xml:space="preserve"> </w:t>
      </w:r>
    </w:p>
    <w:p w14:paraId="6F406526" w14:textId="04E131F7" w:rsidR="000D7872" w:rsidRDefault="000D7872" w:rsidP="005566BA">
      <w:pPr>
        <w:rPr>
          <w:rFonts w:ascii="Arial" w:hAnsi="Arial" w:cs="Arial"/>
        </w:rPr>
      </w:pPr>
    </w:p>
    <w:p w14:paraId="06179CE8" w14:textId="54BB262A" w:rsidR="00257711" w:rsidRDefault="00405061" w:rsidP="00806A1C">
      <w:pPr>
        <w:spacing w:line="276" w:lineRule="auto"/>
        <w:ind w:firstLine="720"/>
      </w:pPr>
      <w:r>
        <w:t>Similar to the main roast timer, the cooling timer uses a seal-in cooling contact</w:t>
      </w:r>
      <w:r w:rsidR="00413332">
        <w:t>,</w:t>
      </w:r>
      <w:r>
        <w:t xml:space="preserve"> C5</w:t>
      </w:r>
      <w:r w:rsidR="00413332">
        <w:t>,</w:t>
      </w:r>
      <w:r>
        <w:t xml:space="preserve"> to </w:t>
      </w:r>
      <w:r w:rsidR="00015FA7">
        <w:t>keep the timer timing. The timer continue</w:t>
      </w:r>
      <w:r w:rsidR="00410F41">
        <w:t>s</w:t>
      </w:r>
      <w:r w:rsidR="00015FA7">
        <w:t xml:space="preserve"> until the timer reaches the </w:t>
      </w:r>
      <w:r w:rsidR="00371A8A">
        <w:t>180-second</w:t>
      </w:r>
      <w:r w:rsidR="00015FA7">
        <w:t xml:space="preserve"> setpoint or </w:t>
      </w:r>
      <w:r w:rsidR="00A034BB">
        <w:t xml:space="preserve">if the bean temperature falls below 80 Deg F. </w:t>
      </w:r>
      <w:r w:rsidR="0083273D">
        <w:t xml:space="preserve">When bit C5 is on, it also enables the rungs to copy </w:t>
      </w:r>
      <w:r w:rsidR="00523C02">
        <w:t xml:space="preserve">the temperature of </w:t>
      </w:r>
      <w:r w:rsidR="001E7C33">
        <w:t>0</w:t>
      </w:r>
      <w:r w:rsidR="00523C02">
        <w:t xml:space="preserve"> to the PID temperature setpoint, sets the fan speed to 100%</w:t>
      </w:r>
      <w:r w:rsidR="004175E4">
        <w:t xml:space="preserve"> and </w:t>
      </w:r>
      <w:r w:rsidR="008A69B5">
        <w:t xml:space="preserve">forces the PID output to 0. Additionally, a Math block begins counting up, which is used as a visual indication of cooling progress </w:t>
      </w:r>
      <w:r w:rsidR="004F148E">
        <w:t xml:space="preserve">for the HMI panel. When the cooling timer is finished or when the roast temperature probe </w:t>
      </w:r>
      <w:r w:rsidR="00422CEF">
        <w:t xml:space="preserve">reading goes below 80 Deg F the </w:t>
      </w:r>
      <w:r w:rsidR="00E97AA2">
        <w:t>cooling bit C5 go</w:t>
      </w:r>
      <w:r w:rsidR="00371A8A">
        <w:t>es</w:t>
      </w:r>
      <w:r w:rsidR="00E97AA2">
        <w:t xml:space="preserve"> false, which </w:t>
      </w:r>
      <w:r w:rsidR="00DB34BA">
        <w:t xml:space="preserve">enables a copy </w:t>
      </w:r>
      <w:r w:rsidR="00C01E7F">
        <w:t>routine</w:t>
      </w:r>
      <w:r w:rsidR="00DB34BA">
        <w:t xml:space="preserve"> to set the fan speed to </w:t>
      </w:r>
      <w:r w:rsidR="00422CEF">
        <w:t>0</w:t>
      </w:r>
      <w:r w:rsidR="00C01E7F">
        <w:t>, as shown in Figure 2</w:t>
      </w:r>
      <w:r w:rsidR="00806A1C">
        <w:t>2</w:t>
      </w:r>
      <w:r w:rsidR="00C01E7F">
        <w:t>.</w:t>
      </w:r>
    </w:p>
    <w:p w14:paraId="24769C3E" w14:textId="7554B60F" w:rsidR="00257711" w:rsidRDefault="00257711" w:rsidP="000A6EB8"/>
    <w:p w14:paraId="26A1D291" w14:textId="257D8755" w:rsidR="004F148E" w:rsidRDefault="00063518" w:rsidP="000A6EB8">
      <w:r>
        <w:rPr>
          <w:noProof/>
        </w:rPr>
        <mc:AlternateContent>
          <mc:Choice Requires="wps">
            <w:drawing>
              <wp:anchor distT="0" distB="0" distL="114300" distR="114300" simplePos="0" relativeHeight="251756553" behindDoc="0" locked="0" layoutInCell="1" allowOverlap="1" wp14:anchorId="5BBD9906" wp14:editId="0CD5FA39">
                <wp:simplePos x="0" y="0"/>
                <wp:positionH relativeFrom="column">
                  <wp:posOffset>744643</wp:posOffset>
                </wp:positionH>
                <wp:positionV relativeFrom="paragraph">
                  <wp:posOffset>75565</wp:posOffset>
                </wp:positionV>
                <wp:extent cx="419100" cy="376767"/>
                <wp:effectExtent l="12700" t="12700" r="12700" b="17145"/>
                <wp:wrapNone/>
                <wp:docPr id="73" name="Rounded 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19100" cy="376767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FE77C4" id="Rounded Rectangle 73" o:spid="_x0000_s1026" style="position:absolute;margin-left:58.65pt;margin-top:5.95pt;width:33pt;height:29.65pt;flip:y;z-index:2517565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" filled="f" strokecolor="red" strokeweight="2.25pt">
                <v:stroke joinstyle="miter"/>
              </v:roundrect>
            </w:pict>
          </mc:Fallback>
        </mc:AlternateContent>
      </w:r>
      <w:r w:rsidR="00E97AA2" w:rsidRPr="00E97AA2">
        <w:rPr>
          <w:noProof/>
        </w:rPr>
        <w:drawing>
          <wp:inline distT="0" distB="0" distL="0" distR="0" wp14:anchorId="0E09A56A" wp14:editId="170D88C1">
            <wp:extent cx="5943600" cy="914400"/>
            <wp:effectExtent l="12700" t="76200" r="12700" b="76200"/>
            <wp:docPr id="9" name="Picture 4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1BD4035-DB3C-D546-847B-861B7268B4F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21BD4035-DB3C-D546-847B-861B7268B4F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8"/>
                    <a:srcRect l="-2000" t="63249" r="-2000" b="13751"/>
                    <a:stretch/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352464" w14:textId="432FAF0E" w:rsidR="00E97AA2" w:rsidRDefault="00E97AA2" w:rsidP="000A6EB8"/>
    <w:p w14:paraId="6E989EF5" w14:textId="1A98A639" w:rsidR="00676BD3" w:rsidRDefault="00676BD3" w:rsidP="004F148E">
      <w:pPr>
        <w:rPr>
          <w:rFonts w:ascii="Arial" w:hAnsi="Arial" w:cs="Arial"/>
        </w:rPr>
      </w:pPr>
      <w:r w:rsidRPr="00D35F01">
        <w:rPr>
          <w:rFonts w:ascii="Arial" w:hAnsi="Arial" w:cs="Arial"/>
          <w:i/>
          <w:iCs/>
        </w:rPr>
        <w:t>Figure 2</w:t>
      </w:r>
      <w:r w:rsidR="00806A1C">
        <w:rPr>
          <w:rFonts w:ascii="Arial" w:hAnsi="Arial" w:cs="Arial"/>
          <w:i/>
          <w:iCs/>
        </w:rPr>
        <w:t>2</w:t>
      </w:r>
      <w:r w:rsidRPr="00D35F01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Final cooling logic</w:t>
      </w:r>
    </w:p>
    <w:p w14:paraId="43760E99" w14:textId="77777777" w:rsidR="0017356D" w:rsidRDefault="0017356D" w:rsidP="004F148E"/>
    <w:p w14:paraId="047EC459" w14:textId="2995AD40" w:rsidR="00240462" w:rsidRDefault="00371A8A" w:rsidP="008227C9">
      <w:pPr>
        <w:spacing w:line="276" w:lineRule="auto"/>
      </w:pPr>
      <w:r>
        <w:t>At</w:t>
      </w:r>
      <w:r w:rsidR="00290F32">
        <w:t xml:space="preserve"> this stage</w:t>
      </w:r>
      <w:r>
        <w:t>,</w:t>
      </w:r>
      <w:r w:rsidR="00290F32">
        <w:t xml:space="preserve"> the roast process is complete and ready for human intervention to remove the beans from the roast chamber </w:t>
      </w:r>
      <w:r w:rsidR="00676BD3">
        <w:t>into an external container</w:t>
      </w:r>
      <w:r w:rsidR="007F72EA">
        <w:t>. L</w:t>
      </w:r>
      <w:r w:rsidR="00290F32">
        <w:t xml:space="preserve">et </w:t>
      </w:r>
      <w:r w:rsidR="007F72EA">
        <w:t>the beans</w:t>
      </w:r>
      <w:r w:rsidR="00290F32">
        <w:t xml:space="preserve"> rest for at least 24 hours before </w:t>
      </w:r>
      <w:r w:rsidR="00676BD3">
        <w:t>grinding, brewing</w:t>
      </w:r>
      <w:r w:rsidR="007D505F">
        <w:t>,</w:t>
      </w:r>
      <w:r w:rsidR="00676BD3">
        <w:t xml:space="preserve"> and </w:t>
      </w:r>
      <w:r w:rsidR="00290F32">
        <w:t>consumption.</w:t>
      </w:r>
    </w:p>
    <w:p w14:paraId="4F2C3D1F" w14:textId="6F31B510" w:rsidR="001C5B6B" w:rsidRDefault="001C5B6B" w:rsidP="008227C9">
      <w:pPr>
        <w:spacing w:line="276" w:lineRule="auto"/>
      </w:pPr>
    </w:p>
    <w:p w14:paraId="152FD760" w14:textId="6CD1DD19" w:rsidR="00614436" w:rsidRDefault="001C5B6B" w:rsidP="001D0183">
      <w:pPr>
        <w:spacing w:line="276" w:lineRule="auto"/>
        <w:ind w:firstLine="720"/>
      </w:pPr>
      <w:r>
        <w:t xml:space="preserve">The roast routine leverages </w:t>
      </w:r>
      <w:r w:rsidR="00975141">
        <w:t>inputs for the ESD button</w:t>
      </w:r>
      <w:r w:rsidR="00803DC5">
        <w:t>, cabinet temperature</w:t>
      </w:r>
      <w:r w:rsidR="007D505F">
        <w:t>,</w:t>
      </w:r>
      <w:r w:rsidR="00803DC5">
        <w:t xml:space="preserve"> and roast temperature. It also sets outputs to the motor fan speed controller and</w:t>
      </w:r>
      <w:r w:rsidR="00F058D5">
        <w:t>, coming from the PID control loop</w:t>
      </w:r>
      <w:r w:rsidR="001D0183">
        <w:t>,</w:t>
      </w:r>
      <w:r w:rsidR="00F058D5">
        <w:t xml:space="preserve"> sets outputs to the solid-state relay.</w:t>
      </w:r>
      <w:r w:rsidR="00E153FF">
        <w:t xml:space="preserve"> Linking inputs into the program is where the physical world of wires meets the </w:t>
      </w:r>
      <w:r w:rsidR="00CD25F1">
        <w:t xml:space="preserve">logical world of registers. </w:t>
      </w:r>
      <w:r w:rsidR="00F4580E">
        <w:t>For inputs, such as temperate</w:t>
      </w:r>
      <w:r w:rsidR="00614436">
        <w:t>,</w:t>
      </w:r>
      <w:r w:rsidR="00F4580E">
        <w:t xml:space="preserve"> the probe type and scaling must be set in the PLC </w:t>
      </w:r>
      <w:r w:rsidR="007D505F">
        <w:t>to</w:t>
      </w:r>
      <w:r w:rsidR="00F4580E">
        <w:t xml:space="preserve"> read the correct </w:t>
      </w:r>
      <w:r w:rsidR="00614436">
        <w:t>temperate</w:t>
      </w:r>
      <w:r w:rsidR="00F4580E">
        <w:t xml:space="preserve"> in the units that are required</w:t>
      </w:r>
      <w:r w:rsidR="00614436">
        <w:t xml:space="preserve"> for the application</w:t>
      </w:r>
      <w:r w:rsidR="00F4580E">
        <w:t>.</w:t>
      </w:r>
      <w:r w:rsidR="00614436">
        <w:t xml:space="preserve"> As shown in Figure </w:t>
      </w:r>
      <w:r w:rsidR="00F97A60">
        <w:t>2</w:t>
      </w:r>
      <w:r w:rsidR="003B0BE7">
        <w:t>3</w:t>
      </w:r>
      <w:r w:rsidR="00F97A60">
        <w:t>, the click PLC temperature card is configured for the thermocouple type</w:t>
      </w:r>
      <w:r w:rsidR="00C22D14">
        <w:t xml:space="preserve"> K</w:t>
      </w:r>
      <w:r w:rsidR="00F97A60">
        <w:t xml:space="preserve"> and </w:t>
      </w:r>
      <w:r w:rsidR="00704723">
        <w:t>range and</w:t>
      </w:r>
      <w:r w:rsidR="00C22D14">
        <w:t xml:space="preserve"> is configured to place the current reading in </w:t>
      </w:r>
      <w:r w:rsidR="007D505F">
        <w:t>floating-point</w:t>
      </w:r>
      <w:r w:rsidR="005425F4">
        <w:t xml:space="preserve"> register DF101.</w:t>
      </w:r>
      <w:r w:rsidR="00F97A60">
        <w:t xml:space="preserve"> </w:t>
      </w:r>
    </w:p>
    <w:p w14:paraId="164338BA" w14:textId="1D369922" w:rsidR="00F058D5" w:rsidRDefault="00414B4E" w:rsidP="007761AA">
      <w:pPr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7881" behindDoc="0" locked="0" layoutInCell="1" allowOverlap="1" wp14:anchorId="7456A138" wp14:editId="106AEC0B">
                <wp:simplePos x="0" y="0"/>
                <wp:positionH relativeFrom="column">
                  <wp:posOffset>258233</wp:posOffset>
                </wp:positionH>
                <wp:positionV relativeFrom="paragraph">
                  <wp:posOffset>849842</wp:posOffset>
                </wp:positionV>
                <wp:extent cx="5355167" cy="626322"/>
                <wp:effectExtent l="12700" t="12700" r="17145" b="8890"/>
                <wp:wrapNone/>
                <wp:docPr id="44" name="Rounded 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5355167" cy="626322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28463A" id="Rounded Rectangle 44" o:spid="_x0000_s1026" style="position:absolute;margin-left:20.35pt;margin-top:66.9pt;width:421.65pt;height:49.3pt;flip:y;z-index:2517278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" filled="f" strokecolor="red" strokeweight="2.25pt">
                <v:stroke joinstyle="miter"/>
              </v:roundrect>
            </w:pict>
          </mc:Fallback>
        </mc:AlternateContent>
      </w:r>
      <w:r w:rsidR="00AA7AB7" w:rsidRPr="00AA7AB7">
        <w:rPr>
          <w:noProof/>
        </w:rPr>
        <w:drawing>
          <wp:inline distT="0" distB="0" distL="0" distR="0" wp14:anchorId="7281A96A" wp14:editId="58197FB0">
            <wp:extent cx="5604298" cy="2003388"/>
            <wp:effectExtent l="165100" t="165100" r="161925" b="16891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ell phone&#10;&#10;Description automatically generated"/>
                    <pic:cNvPicPr/>
                  </pic:nvPicPr>
                  <pic:blipFill rotWithShape="1">
                    <a:blip r:embed="rId29"/>
                    <a:srcRect l="668" t="2069" r="1227" b="1"/>
                    <a:stretch/>
                  </pic:blipFill>
                  <pic:spPr bwMode="auto">
                    <a:xfrm>
                      <a:off x="0" y="0"/>
                      <a:ext cx="5606735" cy="20042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6BD29C" w14:textId="1B854CB7" w:rsidR="00F058D5" w:rsidRDefault="00F058D5" w:rsidP="008227C9">
      <w:pPr>
        <w:spacing w:line="276" w:lineRule="auto"/>
      </w:pPr>
    </w:p>
    <w:p w14:paraId="1E154E2E" w14:textId="05F9A6C9" w:rsidR="005425F4" w:rsidRDefault="005425F4" w:rsidP="005425F4">
      <w:pPr>
        <w:rPr>
          <w:rFonts w:ascii="Arial" w:hAnsi="Arial" w:cs="Arial"/>
        </w:rPr>
      </w:pPr>
      <w:r w:rsidRPr="001C357B">
        <w:rPr>
          <w:rFonts w:ascii="Arial" w:hAnsi="Arial" w:cs="Arial"/>
          <w:i/>
          <w:iCs/>
        </w:rPr>
        <w:t>Figure 2</w:t>
      </w:r>
      <w:r w:rsidR="003B0BE7">
        <w:rPr>
          <w:rFonts w:ascii="Arial" w:hAnsi="Arial" w:cs="Arial"/>
          <w:i/>
          <w:iCs/>
        </w:rPr>
        <w:t>3</w:t>
      </w:r>
      <w:r w:rsidRPr="001C357B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Temperature input card configuration</w:t>
      </w:r>
    </w:p>
    <w:p w14:paraId="11B86843" w14:textId="6A84921A" w:rsidR="00704723" w:rsidRDefault="00704723" w:rsidP="005425F4">
      <w:pPr>
        <w:rPr>
          <w:rFonts w:ascii="Arial" w:hAnsi="Arial" w:cs="Arial"/>
        </w:rPr>
      </w:pPr>
    </w:p>
    <w:p w14:paraId="7AE5DF63" w14:textId="56BCD6DA" w:rsidR="00704723" w:rsidRDefault="004658D7" w:rsidP="00347718">
      <w:pPr>
        <w:spacing w:line="276" w:lineRule="auto"/>
        <w:ind w:firstLine="720"/>
      </w:pPr>
      <w:r>
        <w:t>Temperature</w:t>
      </w:r>
      <w:r w:rsidR="00CC6D03">
        <w:t xml:space="preserve"> validation happens in the input routine to verify that the temperature is above or below </w:t>
      </w:r>
      <w:r w:rsidR="002417DE">
        <w:t>a specific</w:t>
      </w:r>
      <w:r w:rsidR="00CC6D03">
        <w:t xml:space="preserve"> value. For this application, the temperature should never drop below 0 deg F or </w:t>
      </w:r>
      <w:r w:rsidR="002417DE">
        <w:t>rise</w:t>
      </w:r>
      <w:r w:rsidR="002671E8">
        <w:t xml:space="preserve"> </w:t>
      </w:r>
      <w:r w:rsidR="00CC6D03">
        <w:t xml:space="preserve">above 1000 Deg F. </w:t>
      </w:r>
      <w:r w:rsidR="00D40499">
        <w:t xml:space="preserve">If the temperature is within the range, the value is copied over to the PID temperature block </w:t>
      </w:r>
      <w:r w:rsidR="00073699">
        <w:t xml:space="preserve">for use </w:t>
      </w:r>
      <w:r w:rsidR="002A3551">
        <w:t xml:space="preserve">as </w:t>
      </w:r>
      <w:r w:rsidR="00073699">
        <w:t>an input</w:t>
      </w:r>
      <w:r w:rsidR="006013B6">
        <w:t xml:space="preserve"> in the control logic, shown in </w:t>
      </w:r>
      <w:r w:rsidR="00704723">
        <w:t>Figure 2</w:t>
      </w:r>
      <w:r w:rsidR="003B0BE7">
        <w:t>4</w:t>
      </w:r>
      <w:r w:rsidR="006013B6">
        <w:t xml:space="preserve">. </w:t>
      </w:r>
    </w:p>
    <w:p w14:paraId="60814ABE" w14:textId="7F3035C1" w:rsidR="000E6A2A" w:rsidRDefault="000E6A2A" w:rsidP="005425F4">
      <w:pPr>
        <w:rPr>
          <w:rFonts w:ascii="Arial" w:hAnsi="Arial" w:cs="Arial"/>
        </w:rPr>
      </w:pPr>
    </w:p>
    <w:p w14:paraId="0B734919" w14:textId="778B21D9" w:rsidR="000E6A2A" w:rsidRDefault="007761AA" w:rsidP="005425F4">
      <w:pPr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9929" behindDoc="0" locked="0" layoutInCell="1" allowOverlap="1" wp14:anchorId="0E978F26" wp14:editId="14D90265">
                <wp:simplePos x="0" y="0"/>
                <wp:positionH relativeFrom="column">
                  <wp:posOffset>80010</wp:posOffset>
                </wp:positionH>
                <wp:positionV relativeFrom="paragraph">
                  <wp:posOffset>71120</wp:posOffset>
                </wp:positionV>
                <wp:extent cx="1968500" cy="579755"/>
                <wp:effectExtent l="12700" t="12700" r="12700" b="17145"/>
                <wp:wrapNone/>
                <wp:docPr id="45" name="Rounded 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968500" cy="579755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F1B3EE" id="Rounded Rectangle 45" o:spid="_x0000_s1026" style="position:absolute;margin-left:6.3pt;margin-top:5.6pt;width:155pt;height:45.65pt;flip:y;z-index:25172992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" filled="f" strokecolor="red" strokeweight="2.25pt">
                <v:stroke joinstyle="miter"/>
              </v:roundrect>
            </w:pict>
          </mc:Fallback>
        </mc:AlternateContent>
      </w:r>
      <w:r w:rsidR="00704723" w:rsidRPr="00704723">
        <w:rPr>
          <w:rFonts w:ascii="Arial" w:hAnsi="Arial" w:cs="Arial"/>
          <w:noProof/>
        </w:rPr>
        <w:drawing>
          <wp:inline distT="0" distB="0" distL="0" distR="0" wp14:anchorId="7254CA85" wp14:editId="71AC5D48">
            <wp:extent cx="5943600" cy="850265"/>
            <wp:effectExtent l="12700" t="76200" r="12700" b="76835"/>
            <wp:docPr id="11" name="Picture 1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close up of a logo&#10;&#10;Description automatically generated"/>
                    <pic:cNvPicPr/>
                  </pic:nvPicPr>
                  <pic:blipFill rotWithShape="1">
                    <a:blip r:embed="rId30"/>
                    <a:srcRect l="-2000" r="-2000"/>
                    <a:stretch/>
                  </pic:blipFill>
                  <pic:spPr>
                    <a:xfrm>
                      <a:off x="0" y="0"/>
                      <a:ext cx="5943600" cy="85026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55AA5E" w14:textId="27E73BC7" w:rsidR="00E23DF5" w:rsidRDefault="00E23DF5" w:rsidP="008227C9">
      <w:pPr>
        <w:spacing w:line="276" w:lineRule="auto"/>
      </w:pPr>
    </w:p>
    <w:p w14:paraId="5E67C255" w14:textId="04A8CE35" w:rsidR="00B47E3D" w:rsidRDefault="00B47E3D" w:rsidP="00B47E3D">
      <w:pPr>
        <w:rPr>
          <w:rFonts w:ascii="Arial" w:hAnsi="Arial" w:cs="Arial"/>
        </w:rPr>
      </w:pPr>
      <w:r w:rsidRPr="001C357B">
        <w:rPr>
          <w:rFonts w:ascii="Arial" w:hAnsi="Arial" w:cs="Arial"/>
          <w:i/>
          <w:iCs/>
        </w:rPr>
        <w:t>Figure 2</w:t>
      </w:r>
      <w:r w:rsidR="003B0BE7">
        <w:rPr>
          <w:rFonts w:ascii="Arial" w:hAnsi="Arial" w:cs="Arial"/>
          <w:i/>
          <w:iCs/>
        </w:rPr>
        <w:t>4</w:t>
      </w:r>
      <w:r w:rsidRPr="001C357B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Range checking input routine </w:t>
      </w:r>
    </w:p>
    <w:p w14:paraId="6CED15BC" w14:textId="58A580F3" w:rsidR="00B47E3D" w:rsidRDefault="00B47E3D" w:rsidP="008227C9">
      <w:pPr>
        <w:spacing w:line="276" w:lineRule="auto"/>
      </w:pPr>
    </w:p>
    <w:p w14:paraId="6D26D9B6" w14:textId="4EB4C917" w:rsidR="00CE4293" w:rsidRDefault="002671E8" w:rsidP="003B0BE7">
      <w:pPr>
        <w:spacing w:line="276" w:lineRule="auto"/>
        <w:ind w:firstLine="720"/>
      </w:pPr>
      <w:r>
        <w:lastRenderedPageBreak/>
        <w:t>The output routine handles temperature</w:t>
      </w:r>
      <w:r w:rsidR="002A3551">
        <w:t>,</w:t>
      </w:r>
      <w:r>
        <w:t xml:space="preserve"> and fan speed</w:t>
      </w:r>
      <w:r w:rsidR="004C3F0A">
        <w:t xml:space="preserve"> is shown in Figure 2</w:t>
      </w:r>
      <w:r w:rsidR="003B0BE7">
        <w:t>5</w:t>
      </w:r>
      <w:r w:rsidR="004C3F0A">
        <w:t xml:space="preserve">. </w:t>
      </w:r>
      <w:r w:rsidR="00FE685B">
        <w:t xml:space="preserve"> </w:t>
      </w:r>
      <w:r w:rsidR="00DB7E53">
        <w:t>Rung 1</w:t>
      </w:r>
      <w:r w:rsidR="00FE685B">
        <w:t xml:space="preserve"> shows</w:t>
      </w:r>
      <w:r w:rsidR="00DB7E53">
        <w:t xml:space="preserve"> the heating output control</w:t>
      </w:r>
      <w:r w:rsidR="008139D4">
        <w:t xml:space="preserve">. The digital output </w:t>
      </w:r>
      <w:r w:rsidR="00EF7F36">
        <w:t>only turns</w:t>
      </w:r>
      <w:r w:rsidR="008139D4">
        <w:t xml:space="preserve"> on if the ESD button is not depressed or if the fan speed setpoint is above 30%. This is to ensure there is </w:t>
      </w:r>
      <w:r w:rsidR="002A3551">
        <w:t>airflow</w:t>
      </w:r>
      <w:r w:rsidR="008139D4">
        <w:t xml:space="preserve"> across the heater element before turning </w:t>
      </w:r>
      <w:r w:rsidR="002A3551">
        <w:t xml:space="preserve">the </w:t>
      </w:r>
      <w:r w:rsidR="008139D4">
        <w:t xml:space="preserve">power on to prevent </w:t>
      </w:r>
      <w:r w:rsidR="00CE4293">
        <w:t>an unsafe condition and heater element burn-out. Rung</w:t>
      </w:r>
      <w:r w:rsidR="00B15589">
        <w:t xml:space="preserve"> 2 takes care of fan speed stings and copies the fan speed setpoint to </w:t>
      </w:r>
      <w:r w:rsidR="002A3551">
        <w:t xml:space="preserve">the </w:t>
      </w:r>
      <w:r w:rsidR="00582F03">
        <w:t xml:space="preserve">output card register at DF150. </w:t>
      </w:r>
      <w:r w:rsidR="004C3F0A">
        <w:t>Again,</w:t>
      </w:r>
      <w:r w:rsidR="00582F03">
        <w:t xml:space="preserve"> this run</w:t>
      </w:r>
      <w:r w:rsidR="00BA75F0">
        <w:t>g</w:t>
      </w:r>
      <w:r w:rsidR="00582F03">
        <w:t xml:space="preserve"> is performing range checking </w:t>
      </w:r>
      <w:r w:rsidR="0085779A">
        <w:t xml:space="preserve">to ensure the requested </w:t>
      </w:r>
      <w:r w:rsidR="00CF23E8">
        <w:t xml:space="preserve">fan speed </w:t>
      </w:r>
      <w:r w:rsidR="0085779A">
        <w:t>values are within an acceptable range</w:t>
      </w:r>
      <w:r w:rsidR="00BA75F0">
        <w:t xml:space="preserve">. </w:t>
      </w:r>
      <w:r w:rsidR="0085779A">
        <w:t xml:space="preserve"> </w:t>
      </w:r>
    </w:p>
    <w:p w14:paraId="305732FD" w14:textId="0AB23AB5" w:rsidR="00290F32" w:rsidRDefault="008F295C" w:rsidP="00290F32">
      <w:r>
        <w:rPr>
          <w:noProof/>
        </w:rPr>
        <mc:AlternateContent>
          <mc:Choice Requires="wps">
            <w:drawing>
              <wp:anchor distT="0" distB="0" distL="114300" distR="114300" simplePos="0" relativeHeight="251731977" behindDoc="0" locked="0" layoutInCell="1" allowOverlap="1" wp14:anchorId="3ED78E97" wp14:editId="3187BCD4">
                <wp:simplePos x="0" y="0"/>
                <wp:positionH relativeFrom="column">
                  <wp:posOffset>1561677</wp:posOffset>
                </wp:positionH>
                <wp:positionV relativeFrom="paragraph">
                  <wp:posOffset>345440</wp:posOffset>
                </wp:positionV>
                <wp:extent cx="1595966" cy="338243"/>
                <wp:effectExtent l="12700" t="12700" r="17145" b="17780"/>
                <wp:wrapNone/>
                <wp:docPr id="46" name="Rounded 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595966" cy="338243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18ABD3D" id="Rounded Rectangle 46" o:spid="_x0000_s1026" style="position:absolute;margin-left:122.95pt;margin-top:27.2pt;width:125.65pt;height:26.65pt;flip:y;z-index:2517319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" filled="f" strokecolor="red" strokeweight="2.25pt">
                <v:stroke joinstyle="miter"/>
              </v:roundrect>
            </w:pict>
          </mc:Fallback>
        </mc:AlternateContent>
      </w:r>
      <w:r w:rsidR="00290F32">
        <w:t xml:space="preserve"> </w:t>
      </w:r>
      <w:r w:rsidR="00DB7E53" w:rsidRPr="00DB7E53">
        <w:rPr>
          <w:noProof/>
        </w:rPr>
        <w:drawing>
          <wp:inline distT="0" distB="0" distL="0" distR="0" wp14:anchorId="2E7484C7" wp14:editId="784B75CA">
            <wp:extent cx="5816600" cy="1097280"/>
            <wp:effectExtent l="12700" t="76200" r="127000" b="7112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ell phone&#10;&#10;Description automatically generated"/>
                    <pic:cNvPicPr/>
                  </pic:nvPicPr>
                  <pic:blipFill rotWithShape="1">
                    <a:blip r:embed="rId31"/>
                    <a:srcRect l="-2000" r="222"/>
                    <a:stretch/>
                  </pic:blipFill>
                  <pic:spPr bwMode="auto">
                    <a:xfrm>
                      <a:off x="0" y="0"/>
                      <a:ext cx="5816600" cy="1097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74D47D" w14:textId="1908786F" w:rsidR="00790EAB" w:rsidRDefault="00790EAB" w:rsidP="00290F32"/>
    <w:p w14:paraId="23579CCE" w14:textId="7488B059" w:rsidR="004C3F0A" w:rsidRDefault="004C3F0A" w:rsidP="004C3F0A">
      <w:pPr>
        <w:rPr>
          <w:rFonts w:ascii="Arial" w:hAnsi="Arial" w:cs="Arial"/>
        </w:rPr>
      </w:pPr>
      <w:r w:rsidRPr="001C357B">
        <w:rPr>
          <w:rFonts w:ascii="Arial" w:hAnsi="Arial" w:cs="Arial"/>
          <w:i/>
          <w:iCs/>
        </w:rPr>
        <w:t>Figure 2</w:t>
      </w:r>
      <w:r w:rsidR="003B0BE7">
        <w:rPr>
          <w:rFonts w:ascii="Arial" w:hAnsi="Arial" w:cs="Arial"/>
          <w:i/>
          <w:iCs/>
        </w:rPr>
        <w:t>5</w:t>
      </w:r>
      <w:r w:rsidRPr="001C357B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Output routine  </w:t>
      </w:r>
    </w:p>
    <w:p w14:paraId="6DB16842" w14:textId="77777777" w:rsidR="004C3F0A" w:rsidRDefault="004C3F0A" w:rsidP="00290F32"/>
    <w:p w14:paraId="4AAD24DC" w14:textId="4DD6AB4F" w:rsidR="00673FAA" w:rsidRDefault="00CF23E8" w:rsidP="00347718">
      <w:pPr>
        <w:spacing w:line="276" w:lineRule="auto"/>
        <w:ind w:firstLine="720"/>
      </w:pPr>
      <w:r>
        <w:t>Now that roast, input</w:t>
      </w:r>
      <w:r w:rsidR="00C77B7C">
        <w:t>,</w:t>
      </w:r>
      <w:r>
        <w:t xml:space="preserve"> and outputs have been described, the actual control of the temperature is performed by the PID control loop</w:t>
      </w:r>
      <w:r w:rsidR="000821AD">
        <w:t xml:space="preserve">, which needs </w:t>
      </w:r>
      <w:r w:rsidR="006064D7">
        <w:t>configuration</w:t>
      </w:r>
      <w:r>
        <w:t xml:space="preserve">. With the CLICK PLC, PID loops are configured </w:t>
      </w:r>
      <w:r w:rsidR="00D93D3E">
        <w:t xml:space="preserve">and monitored </w:t>
      </w:r>
      <w:r w:rsidR="005D217A">
        <w:t xml:space="preserve">outside of the ladder logic. Other PLCs contain PID control blocks within </w:t>
      </w:r>
      <w:r w:rsidR="0039654B">
        <w:t>ladder logic</w:t>
      </w:r>
      <w:r w:rsidR="00291C6A">
        <w:t>,</w:t>
      </w:r>
      <w:r w:rsidR="00C77B7C">
        <w:t xml:space="preserve"> so </w:t>
      </w:r>
      <w:r w:rsidR="0039654B">
        <w:t>implementation</w:t>
      </w:r>
      <w:r w:rsidR="006064D7">
        <w:t>s</w:t>
      </w:r>
      <w:r w:rsidR="0039654B">
        <w:t xml:space="preserve"> may differ depending on </w:t>
      </w:r>
      <w:r w:rsidR="00C77B7C">
        <w:t xml:space="preserve">the </w:t>
      </w:r>
      <w:r w:rsidR="0039654B">
        <w:t>manufacture.</w:t>
      </w:r>
      <w:r w:rsidR="00D93D3E">
        <w:t xml:space="preserve"> Nevertheless, the PID configuration begins with defining</w:t>
      </w:r>
      <w:r w:rsidR="003469FB">
        <w:t xml:space="preserve"> the </w:t>
      </w:r>
      <w:r w:rsidR="00673FAA">
        <w:t>name and memory address that the PID loop use</w:t>
      </w:r>
      <w:r w:rsidR="00C77B7C">
        <w:t>s</w:t>
      </w:r>
      <w:r w:rsidR="00673FAA">
        <w:t xml:space="preserve">, as shown in </w:t>
      </w:r>
      <w:r w:rsidR="001C357B">
        <w:t>F</w:t>
      </w:r>
      <w:r w:rsidR="00673FAA">
        <w:t>igure 2</w:t>
      </w:r>
      <w:r w:rsidR="00E13FD9">
        <w:t>6</w:t>
      </w:r>
      <w:r w:rsidR="00673FAA">
        <w:t xml:space="preserve">. </w:t>
      </w:r>
    </w:p>
    <w:p w14:paraId="173DD3D4" w14:textId="77777777" w:rsidR="00673FAA" w:rsidRDefault="00673FAA" w:rsidP="0039654B">
      <w:pPr>
        <w:spacing w:line="276" w:lineRule="auto"/>
      </w:pPr>
    </w:p>
    <w:p w14:paraId="667CEA07" w14:textId="5F68B972" w:rsidR="00673FAA" w:rsidRDefault="00C7107B" w:rsidP="0039654B">
      <w:pPr>
        <w:spacing w:line="276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4025" behindDoc="0" locked="0" layoutInCell="1" allowOverlap="1" wp14:anchorId="4F9F37A9" wp14:editId="789A7315">
                <wp:simplePos x="0" y="0"/>
                <wp:positionH relativeFrom="column">
                  <wp:posOffset>1883410</wp:posOffset>
                </wp:positionH>
                <wp:positionV relativeFrom="paragraph">
                  <wp:posOffset>2516505</wp:posOffset>
                </wp:positionV>
                <wp:extent cx="3297767" cy="1384300"/>
                <wp:effectExtent l="12700" t="12700" r="17145" b="12700"/>
                <wp:wrapNone/>
                <wp:docPr id="47" name="Rounded 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297767" cy="13843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00389C" id="Rounded Rectangle 47" o:spid="_x0000_s1026" style="position:absolute;margin-left:148.3pt;margin-top:198.15pt;width:259.65pt;height:109pt;flip:y;z-index:25173402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" filled="f" strokecolor="red" strokeweight="2.25pt">
                <v:stroke joinstyle="miter"/>
              </v:roundrect>
            </w:pict>
          </mc:Fallback>
        </mc:AlternateContent>
      </w:r>
      <w:r w:rsidR="0083250B" w:rsidRPr="0083250B">
        <w:rPr>
          <w:noProof/>
        </w:rPr>
        <w:drawing>
          <wp:inline distT="0" distB="0" distL="0" distR="0" wp14:anchorId="7D5174AC" wp14:editId="37ED147A">
            <wp:extent cx="5943600" cy="4189095"/>
            <wp:effectExtent l="12700" t="114300" r="12700" b="116205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ell phone&#10;&#10;Description automatically generated"/>
                    <pic:cNvPicPr/>
                  </pic:nvPicPr>
                  <pic:blipFill rotWithShape="1">
                    <a:blip r:embed="rId32"/>
                    <a:srcRect l="-2000" r="-2000"/>
                    <a:stretch/>
                  </pic:blipFill>
                  <pic:spPr>
                    <a:xfrm>
                      <a:off x="0" y="0"/>
                      <a:ext cx="5943600" cy="418909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B8915C" w14:textId="39F426AF" w:rsidR="00E97AA2" w:rsidRDefault="00D93D3E" w:rsidP="0039654B">
      <w:pPr>
        <w:spacing w:line="276" w:lineRule="auto"/>
      </w:pPr>
      <w:r>
        <w:t xml:space="preserve"> </w:t>
      </w:r>
      <w:r w:rsidR="0039654B">
        <w:t xml:space="preserve"> </w:t>
      </w:r>
    </w:p>
    <w:p w14:paraId="4C466CBD" w14:textId="7DDABB53" w:rsidR="0083250B" w:rsidRDefault="0083250B" w:rsidP="0083250B">
      <w:pPr>
        <w:rPr>
          <w:rFonts w:ascii="Arial" w:hAnsi="Arial" w:cs="Arial"/>
        </w:rPr>
      </w:pPr>
      <w:r w:rsidRPr="001C357B">
        <w:rPr>
          <w:rFonts w:ascii="Arial" w:hAnsi="Arial" w:cs="Arial"/>
          <w:i/>
          <w:iCs/>
        </w:rPr>
        <w:t>Figure 2</w:t>
      </w:r>
      <w:r w:rsidR="00E13FD9">
        <w:rPr>
          <w:rFonts w:ascii="Arial" w:hAnsi="Arial" w:cs="Arial"/>
          <w:i/>
          <w:iCs/>
        </w:rPr>
        <w:t>6</w:t>
      </w:r>
      <w:r w:rsidRPr="001C357B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Initial PID loop configuration</w:t>
      </w:r>
    </w:p>
    <w:p w14:paraId="3FD3C4F3" w14:textId="3A3765FC" w:rsidR="0083250B" w:rsidRDefault="0083250B" w:rsidP="0083250B">
      <w:pPr>
        <w:rPr>
          <w:rFonts w:ascii="Arial" w:hAnsi="Arial" w:cs="Arial"/>
        </w:rPr>
      </w:pPr>
    </w:p>
    <w:p w14:paraId="28232B78" w14:textId="336DFD56" w:rsidR="00DF2383" w:rsidRDefault="00DF2383" w:rsidP="00347718">
      <w:pPr>
        <w:spacing w:line="276" w:lineRule="auto"/>
        <w:ind w:firstLine="720"/>
      </w:pPr>
      <w:r>
        <w:t xml:space="preserve">Keeping </w:t>
      </w:r>
      <w:r w:rsidR="00110A94">
        <w:t xml:space="preserve">a </w:t>
      </w:r>
      <w:r>
        <w:t xml:space="preserve">logical </w:t>
      </w:r>
      <w:r w:rsidR="00123676">
        <w:t xml:space="preserve">organization of </w:t>
      </w:r>
      <w:r>
        <w:t xml:space="preserve">memory addresses </w:t>
      </w:r>
      <w:r w:rsidR="00110A94">
        <w:t xml:space="preserve">is </w:t>
      </w:r>
      <w:r w:rsidR="005502A1">
        <w:t>essential</w:t>
      </w:r>
      <w:r>
        <w:t xml:space="preserve"> </w:t>
      </w:r>
      <w:r w:rsidR="00123676">
        <w:t>with</w:t>
      </w:r>
      <w:r>
        <w:t xml:space="preserve"> configuration and programming</w:t>
      </w:r>
      <w:r w:rsidR="003D5945">
        <w:t xml:space="preserve"> PLCs</w:t>
      </w:r>
      <w:r>
        <w:t>. With the PID loop</w:t>
      </w:r>
      <w:r w:rsidR="00123676">
        <w:t xml:space="preserve"> configuration, </w:t>
      </w:r>
      <w:r>
        <w:t xml:space="preserve">it is </w:t>
      </w:r>
      <w:r w:rsidR="005502A1">
        <w:t>no</w:t>
      </w:r>
      <w:r>
        <w:t xml:space="preserve"> different. </w:t>
      </w:r>
      <w:r w:rsidR="00123676">
        <w:t>When choosing addresses and ranges</w:t>
      </w:r>
      <w:r w:rsidR="005502A1">
        <w:t>,</w:t>
      </w:r>
      <w:r w:rsidR="00123676">
        <w:t xml:space="preserve"> </w:t>
      </w:r>
      <w:r w:rsidR="00E45218">
        <w:t>it</w:t>
      </w:r>
      <w:r w:rsidR="003D5945">
        <w:t xml:space="preserve"> is</w:t>
      </w:r>
      <w:r w:rsidR="00123676">
        <w:t xml:space="preserve"> good to </w:t>
      </w:r>
      <w:r w:rsidR="00E45218">
        <w:t xml:space="preserve">plan </w:t>
      </w:r>
      <w:r w:rsidR="003D5945">
        <w:t xml:space="preserve">for </w:t>
      </w:r>
      <w:r w:rsidR="00E45218">
        <w:t xml:space="preserve">change </w:t>
      </w:r>
      <w:r w:rsidR="004E3F16">
        <w:t xml:space="preserve">during the immediate programming stage and </w:t>
      </w:r>
      <w:r w:rsidR="00E45218">
        <w:t xml:space="preserve">future </w:t>
      </w:r>
      <w:r w:rsidR="004E3F16">
        <w:t xml:space="preserve">projects. </w:t>
      </w:r>
      <w:r w:rsidR="00E45218">
        <w:t xml:space="preserve">Therefore, the </w:t>
      </w:r>
      <w:r w:rsidR="00615B35">
        <w:t>addresses</w:t>
      </w:r>
      <w:r>
        <w:t xml:space="preserve"> have been chosen </w:t>
      </w:r>
      <w:r w:rsidR="00615B35">
        <w:t>to allow for additional PID loops should they be required at a later date.</w:t>
      </w:r>
      <w:r w:rsidR="009C79B8">
        <w:t xml:space="preserve"> </w:t>
      </w:r>
    </w:p>
    <w:p w14:paraId="7EE13CD0" w14:textId="21E6FBAA" w:rsidR="00A30B48" w:rsidRDefault="00A30B48" w:rsidP="00DF2383">
      <w:pPr>
        <w:spacing w:line="276" w:lineRule="auto"/>
      </w:pPr>
    </w:p>
    <w:p w14:paraId="3551653A" w14:textId="51705AD6" w:rsidR="00A30B48" w:rsidRDefault="00A30B48" w:rsidP="00347718">
      <w:pPr>
        <w:spacing w:line="276" w:lineRule="auto"/>
        <w:ind w:firstLine="720"/>
      </w:pPr>
      <w:r>
        <w:t xml:space="preserve">The next tab in the PID configuration is used to establish the </w:t>
      </w:r>
      <w:r w:rsidR="00FD0882">
        <w:t>S</w:t>
      </w:r>
      <w:r>
        <w:t>etpoint and ranges.</w:t>
      </w:r>
      <w:r w:rsidR="002A342A">
        <w:t xml:space="preserve"> The memory values used for the setpoint are </w:t>
      </w:r>
      <w:r w:rsidR="005E605F">
        <w:t>within</w:t>
      </w:r>
      <w:r w:rsidR="002A342A">
        <w:t xml:space="preserve"> the ranges </w:t>
      </w:r>
      <w:r w:rsidR="005E605F">
        <w:t>chose</w:t>
      </w:r>
      <w:r w:rsidR="008B4584">
        <w:t>n</w:t>
      </w:r>
      <w:r w:rsidR="002A342A">
        <w:t xml:space="preserve"> on the general tab. As shown in </w:t>
      </w:r>
      <w:r w:rsidR="001C357B">
        <w:t>F</w:t>
      </w:r>
      <w:r w:rsidR="002A342A">
        <w:t xml:space="preserve">igure </w:t>
      </w:r>
      <w:r w:rsidR="003E0ED2">
        <w:t>2</w:t>
      </w:r>
      <w:r w:rsidR="00FD0882">
        <w:t>7</w:t>
      </w:r>
      <w:r w:rsidR="003E0ED2">
        <w:t xml:space="preserve">, the temperate setpoint register is DF200, and limits for control have been selected </w:t>
      </w:r>
      <w:r w:rsidR="005E605F">
        <w:t xml:space="preserve">to ensure the PID loop only receives setpoints within the operating </w:t>
      </w:r>
      <w:r w:rsidR="00AC5DEE">
        <w:t>envelope</w:t>
      </w:r>
      <w:r w:rsidR="005E605F">
        <w:t xml:space="preserve">. </w:t>
      </w:r>
      <w:r w:rsidR="008B4584">
        <w:t xml:space="preserve">This register is the same one that the roast program writes </w:t>
      </w:r>
      <w:r w:rsidR="001C5C40">
        <w:t xml:space="preserve">to ramp up the </w:t>
      </w:r>
      <w:r w:rsidR="00AC5DEE">
        <w:t>programmed</w:t>
      </w:r>
      <w:r w:rsidR="001C5C40">
        <w:t xml:space="preserve"> temperature. </w:t>
      </w:r>
    </w:p>
    <w:p w14:paraId="7A5047DD" w14:textId="6285AFA4" w:rsidR="0083250B" w:rsidRPr="00C6292C" w:rsidRDefault="0083250B" w:rsidP="0083250B"/>
    <w:p w14:paraId="133645D6" w14:textId="7CE6478E" w:rsidR="004F148E" w:rsidRDefault="00C7107B" w:rsidP="004F148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6073" behindDoc="0" locked="0" layoutInCell="1" allowOverlap="1" wp14:anchorId="295417E3" wp14:editId="2EF8BBD4">
                <wp:simplePos x="0" y="0"/>
                <wp:positionH relativeFrom="column">
                  <wp:posOffset>2298700</wp:posOffset>
                </wp:positionH>
                <wp:positionV relativeFrom="paragraph">
                  <wp:posOffset>1394037</wp:posOffset>
                </wp:positionV>
                <wp:extent cx="1722967" cy="918633"/>
                <wp:effectExtent l="12700" t="12700" r="17145" b="8890"/>
                <wp:wrapNone/>
                <wp:docPr id="48" name="Rounded 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722967" cy="918633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B241D9" id="Rounded Rectangle 48" o:spid="_x0000_s1026" style="position:absolute;margin-left:181pt;margin-top:109.75pt;width:135.65pt;height:72.35pt;flip:y;z-index:2517360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" filled="f" strokecolor="red" strokeweight="2.25pt">
                <v:stroke joinstyle="miter"/>
              </v:roundrect>
            </w:pict>
          </mc:Fallback>
        </mc:AlternateContent>
      </w:r>
      <w:r w:rsidR="0012478D" w:rsidRPr="0012478D">
        <w:rPr>
          <w:noProof/>
        </w:rPr>
        <w:drawing>
          <wp:inline distT="0" distB="0" distL="0" distR="0" wp14:anchorId="7EB16581" wp14:editId="61FF4645">
            <wp:extent cx="5943600" cy="2222077"/>
            <wp:effectExtent l="12700" t="88900" r="12700" b="89535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ell phone&#10;&#10;Description automatically generated"/>
                    <pic:cNvPicPr/>
                  </pic:nvPicPr>
                  <pic:blipFill rotWithShape="1">
                    <a:blip r:embed="rId33"/>
                    <a:srcRect l="-2000" t="40142" r="-2000" b="4"/>
                    <a:stretch/>
                  </pic:blipFill>
                  <pic:spPr bwMode="auto">
                    <a:xfrm>
                      <a:off x="0" y="0"/>
                      <a:ext cx="5943600" cy="22220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913BD7" w14:textId="415E5350" w:rsidR="0083250B" w:rsidRDefault="0083250B" w:rsidP="004F148E"/>
    <w:p w14:paraId="3ABC9D28" w14:textId="068AEF77" w:rsidR="002B1B4B" w:rsidRDefault="002B1B4B" w:rsidP="002B1B4B">
      <w:pPr>
        <w:rPr>
          <w:rFonts w:ascii="Arial" w:hAnsi="Arial" w:cs="Arial"/>
        </w:rPr>
      </w:pPr>
      <w:r w:rsidRPr="001C357B">
        <w:rPr>
          <w:rFonts w:ascii="Arial" w:hAnsi="Arial" w:cs="Arial"/>
          <w:i/>
          <w:iCs/>
        </w:rPr>
        <w:t>Figure 2</w:t>
      </w:r>
      <w:r w:rsidR="00FD0882">
        <w:rPr>
          <w:rFonts w:ascii="Arial" w:hAnsi="Arial" w:cs="Arial"/>
          <w:i/>
          <w:iCs/>
        </w:rPr>
        <w:t>7</w:t>
      </w:r>
      <w:r w:rsidRPr="001C357B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PID setpoint configuration</w:t>
      </w:r>
    </w:p>
    <w:p w14:paraId="5AAEF07D" w14:textId="044CCFBE" w:rsidR="001C5C40" w:rsidRDefault="001C5C40" w:rsidP="004F148E"/>
    <w:p w14:paraId="11CA67D2" w14:textId="212F49F3" w:rsidR="001C5C40" w:rsidRDefault="001C5C40" w:rsidP="004F148E"/>
    <w:p w14:paraId="2E34C67F" w14:textId="1F74FC9A" w:rsidR="00C86078" w:rsidRDefault="00C86078" w:rsidP="00347718">
      <w:pPr>
        <w:spacing w:line="276" w:lineRule="auto"/>
        <w:ind w:firstLine="720"/>
      </w:pPr>
      <w:r>
        <w:t xml:space="preserve">The Error Term configuration tab </w:t>
      </w:r>
      <w:r w:rsidR="004E2EE5">
        <w:t>allows non</w:t>
      </w:r>
      <w:r w:rsidR="00DF0247">
        <w:t>-linear</w:t>
      </w:r>
      <w:r w:rsidR="004E2EE5">
        <w:t xml:space="preserve"> processes to be configured, such</w:t>
      </w:r>
      <w:r w:rsidR="00AC5DEE">
        <w:t xml:space="preserve"> as</w:t>
      </w:r>
      <w:r w:rsidR="004E2EE5">
        <w:t xml:space="preserve"> </w:t>
      </w:r>
      <w:r w:rsidR="00DF0247">
        <w:t>pH</w:t>
      </w:r>
      <w:r w:rsidR="004E2EE5">
        <w:t xml:space="preserve"> </w:t>
      </w:r>
      <w:r w:rsidR="005C6564">
        <w:t xml:space="preserve">control, </w:t>
      </w:r>
      <w:r w:rsidR="004E2EE5">
        <w:t xml:space="preserve">and </w:t>
      </w:r>
      <w:r w:rsidR="00AC5DEE">
        <w:t xml:space="preserve">is </w:t>
      </w:r>
      <w:r w:rsidR="004E2EE5">
        <w:t>not be discussed.</w:t>
      </w:r>
      <w:r w:rsidR="005C6564">
        <w:t xml:space="preserve"> The Loop Algorithm tab, however, provides the</w:t>
      </w:r>
      <w:r w:rsidR="004019A5">
        <w:t xml:space="preserve"> main configuration options for the PID loop</w:t>
      </w:r>
      <w:r w:rsidR="0093759A">
        <w:t xml:space="preserve"> an</w:t>
      </w:r>
      <w:r w:rsidR="00661394">
        <w:t>d</w:t>
      </w:r>
      <w:r w:rsidR="0093759A">
        <w:t xml:space="preserve"> is shown in </w:t>
      </w:r>
      <w:r w:rsidR="001C357B">
        <w:t>F</w:t>
      </w:r>
      <w:r w:rsidR="0093759A">
        <w:t>igure 2</w:t>
      </w:r>
      <w:r w:rsidR="00FD0882">
        <w:t>8</w:t>
      </w:r>
      <w:r w:rsidR="0093759A">
        <w:t>.</w:t>
      </w:r>
      <w:r w:rsidR="004019A5">
        <w:t xml:space="preserve"> Here settings for the Proportional Gain, Reset Time</w:t>
      </w:r>
      <w:r w:rsidR="00661394">
        <w:t>,</w:t>
      </w:r>
      <w:r w:rsidR="004019A5">
        <w:t xml:space="preserve"> and Derivate Gain can be set manually or from running an auto-tune routine. </w:t>
      </w:r>
      <w:r w:rsidR="004E2EE5">
        <w:t xml:space="preserve"> </w:t>
      </w:r>
      <w:r w:rsidR="00F1517E">
        <w:t xml:space="preserve">Additionally, the action of the loop </w:t>
      </w:r>
      <w:r w:rsidR="00EE34BE">
        <w:t xml:space="preserve">– direct or reverse – can also be configured in this tab. The interpretation of some of these settings </w:t>
      </w:r>
      <w:r w:rsidR="00EB0BCA">
        <w:t>differs</w:t>
      </w:r>
      <w:r w:rsidR="00EE34BE">
        <w:t xml:space="preserve"> among manufactures</w:t>
      </w:r>
      <w:r w:rsidR="00651D9A">
        <w:t xml:space="preserve">, so it is wise to consult the </w:t>
      </w:r>
      <w:r w:rsidR="002D2527">
        <w:t xml:space="preserve">internal </w:t>
      </w:r>
      <w:r w:rsidR="00651D9A">
        <w:t xml:space="preserve">help documentation before </w:t>
      </w:r>
      <w:r w:rsidR="00EB0BCA">
        <w:t>configuring</w:t>
      </w:r>
      <w:r w:rsidR="002D2527">
        <w:t xml:space="preserve"> these settings. </w:t>
      </w:r>
      <w:r w:rsidR="00D07836">
        <w:t xml:space="preserve">Specifically, the </w:t>
      </w:r>
      <w:r w:rsidR="002108BC">
        <w:t xml:space="preserve">loop Action in the CLICK </w:t>
      </w:r>
      <w:r w:rsidR="00A17EF1">
        <w:t xml:space="preserve">is </w:t>
      </w:r>
      <w:r w:rsidR="002108BC">
        <w:t xml:space="preserve">opposite from many other automation vendors. </w:t>
      </w:r>
    </w:p>
    <w:p w14:paraId="305131BF" w14:textId="021FEE53" w:rsidR="0088430D" w:rsidRDefault="0088430D" w:rsidP="0031428E">
      <w:pPr>
        <w:spacing w:line="276" w:lineRule="auto"/>
      </w:pPr>
    </w:p>
    <w:p w14:paraId="4742F23D" w14:textId="27FA0D5A" w:rsidR="001C5C40" w:rsidRDefault="00055157" w:rsidP="004F148E">
      <w:r>
        <w:rPr>
          <w:noProof/>
        </w:rPr>
        <mc:AlternateContent>
          <mc:Choice Requires="wps">
            <w:drawing>
              <wp:anchor distT="0" distB="0" distL="114300" distR="114300" simplePos="0" relativeHeight="251740169" behindDoc="0" locked="0" layoutInCell="1" allowOverlap="1" wp14:anchorId="63D8C561" wp14:editId="2DEE1BEB">
                <wp:simplePos x="0" y="0"/>
                <wp:positionH relativeFrom="column">
                  <wp:posOffset>266276</wp:posOffset>
                </wp:positionH>
                <wp:positionV relativeFrom="paragraph">
                  <wp:posOffset>1177925</wp:posOffset>
                </wp:positionV>
                <wp:extent cx="2142067" cy="774700"/>
                <wp:effectExtent l="12700" t="12700" r="17145" b="12700"/>
                <wp:wrapNone/>
                <wp:docPr id="50" name="Rounded 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142067" cy="7747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00C0C7" id="Rounded Rectangle 50" o:spid="_x0000_s1026" style="position:absolute;margin-left:20.95pt;margin-top:92.75pt;width:168.65pt;height:61pt;flip:y;z-index:2517401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" filled="f" strokecolor="red" strokeweight="2.25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121" behindDoc="0" locked="0" layoutInCell="1" allowOverlap="1" wp14:anchorId="1A386D12" wp14:editId="0BFEF380">
                <wp:simplePos x="0" y="0"/>
                <wp:positionH relativeFrom="column">
                  <wp:posOffset>3585633</wp:posOffset>
                </wp:positionH>
                <wp:positionV relativeFrom="paragraph">
                  <wp:posOffset>1059603</wp:posOffset>
                </wp:positionV>
                <wp:extent cx="1240367" cy="647700"/>
                <wp:effectExtent l="12700" t="12700" r="17145" b="12700"/>
                <wp:wrapNone/>
                <wp:docPr id="49" name="Rounded 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240367" cy="6477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C336DF" id="Rounded Rectangle 49" o:spid="_x0000_s1026" style="position:absolute;margin-left:282.35pt;margin-top:83.45pt;width:97.65pt;height:51pt;flip:y;z-index:2517381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" filled="f" strokecolor="red" strokeweight="2.25pt">
                <v:stroke joinstyle="miter"/>
              </v:roundrect>
            </w:pict>
          </mc:Fallback>
        </mc:AlternateContent>
      </w:r>
      <w:r w:rsidR="00FF1B09" w:rsidRPr="00FF1B09">
        <w:rPr>
          <w:noProof/>
        </w:rPr>
        <w:drawing>
          <wp:inline distT="0" distB="0" distL="0" distR="0" wp14:anchorId="7258483E" wp14:editId="050BEE78">
            <wp:extent cx="5943600" cy="2249382"/>
            <wp:effectExtent l="12700" t="88900" r="12700" b="87630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ell phone&#10;&#10;Description automatically generated"/>
                    <pic:cNvPicPr/>
                  </pic:nvPicPr>
                  <pic:blipFill rotWithShape="1">
                    <a:blip r:embed="rId34"/>
                    <a:srcRect l="-2000" t="43674" r="-2000"/>
                    <a:stretch/>
                  </pic:blipFill>
                  <pic:spPr bwMode="auto">
                    <a:xfrm>
                      <a:off x="0" y="0"/>
                      <a:ext cx="5943600" cy="22493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7BB7C9" w14:textId="6113DDA8" w:rsidR="0083250B" w:rsidRDefault="0083250B" w:rsidP="004F148E"/>
    <w:p w14:paraId="4D26C1E5" w14:textId="3E2D9AA7" w:rsidR="00A615C2" w:rsidRDefault="00A615C2" w:rsidP="00A615C2">
      <w:pPr>
        <w:rPr>
          <w:rFonts w:ascii="Arial" w:hAnsi="Arial" w:cs="Arial"/>
        </w:rPr>
      </w:pPr>
      <w:r w:rsidRPr="001C357B">
        <w:rPr>
          <w:rFonts w:ascii="Arial" w:hAnsi="Arial" w:cs="Arial"/>
          <w:i/>
          <w:iCs/>
        </w:rPr>
        <w:t>Figure 2</w:t>
      </w:r>
      <w:r w:rsidR="00FD0882">
        <w:rPr>
          <w:rFonts w:ascii="Arial" w:hAnsi="Arial" w:cs="Arial"/>
          <w:i/>
          <w:iCs/>
        </w:rPr>
        <w:t>8</w:t>
      </w:r>
      <w:r w:rsidRPr="001C357B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PID Loop Al</w:t>
      </w:r>
      <w:r w:rsidR="009130F6">
        <w:rPr>
          <w:rFonts w:ascii="Arial" w:hAnsi="Arial" w:cs="Arial"/>
        </w:rPr>
        <w:t>gorithm configuration</w:t>
      </w:r>
    </w:p>
    <w:p w14:paraId="522B57BD" w14:textId="63D1C21A" w:rsidR="00A615C2" w:rsidRDefault="00A615C2" w:rsidP="004F148E"/>
    <w:p w14:paraId="0110547D" w14:textId="560DBA43" w:rsidR="00A615C2" w:rsidRDefault="00A615C2" w:rsidP="004F148E"/>
    <w:p w14:paraId="67AF8F94" w14:textId="46965434" w:rsidR="009130F6" w:rsidRDefault="009130F6" w:rsidP="00347718">
      <w:pPr>
        <w:spacing w:line="276" w:lineRule="auto"/>
        <w:ind w:firstLine="720"/>
      </w:pPr>
      <w:r>
        <w:lastRenderedPageBreak/>
        <w:t xml:space="preserve">The output tab </w:t>
      </w:r>
      <w:r w:rsidR="005C15D0">
        <w:t xml:space="preserve">is where </w:t>
      </w:r>
      <w:r w:rsidR="00CD185B">
        <w:t xml:space="preserve">the PID output is configured and provides the ability to set ranges </w:t>
      </w:r>
      <w:r w:rsidR="00FB2A11">
        <w:t>and the type of control. Shown in Figure 2</w:t>
      </w:r>
      <w:r w:rsidR="00FD0882">
        <w:t>9</w:t>
      </w:r>
      <w:r w:rsidR="00FB2A11">
        <w:t xml:space="preserve">, the </w:t>
      </w:r>
      <w:r w:rsidR="00D35350">
        <w:t xml:space="preserve">output </w:t>
      </w:r>
      <w:r w:rsidR="00FB2A11">
        <w:t xml:space="preserve">limits of 0 and 100 </w:t>
      </w:r>
      <w:r w:rsidR="00D35350">
        <w:t>respectively</w:t>
      </w:r>
      <w:r w:rsidR="00FB2A11">
        <w:t xml:space="preserve"> are set</w:t>
      </w:r>
      <w:r w:rsidR="00D35350">
        <w:t xml:space="preserve">. Additionally, the PWM (Pulse Width Modulation) </w:t>
      </w:r>
      <w:r w:rsidR="00EB0BCA">
        <w:t>checkbox</w:t>
      </w:r>
      <w:r w:rsidR="007441F6">
        <w:t xml:space="preserve"> is checked to tell the </w:t>
      </w:r>
      <w:r w:rsidR="00EF7F36">
        <w:t>PLC that th</w:t>
      </w:r>
      <w:r w:rsidR="00A517F0">
        <w:t>e</w:t>
      </w:r>
      <w:r w:rsidR="00EF7F36">
        <w:t xml:space="preserve"> output is </w:t>
      </w:r>
      <w:r w:rsidR="007441F6">
        <w:t xml:space="preserve">used to drive a solid-state relay for a heating application. </w:t>
      </w:r>
      <w:r w:rsidR="00B2240F">
        <w:t xml:space="preserve">Instead </w:t>
      </w:r>
      <w:r w:rsidR="00082D97">
        <w:t>of sending an output fr</w:t>
      </w:r>
      <w:r w:rsidR="005B493B">
        <w:t>o</w:t>
      </w:r>
      <w:r w:rsidR="00082D97">
        <w:t>m 0 to 100 percent to drive a</w:t>
      </w:r>
      <w:r w:rsidR="005B493B">
        <w:t xml:space="preserve"> control</w:t>
      </w:r>
      <w:r w:rsidR="00082D97">
        <w:t xml:space="preserve"> valve, for example</w:t>
      </w:r>
      <w:r w:rsidR="005B493B">
        <w:t>,</w:t>
      </w:r>
      <w:r w:rsidR="00082D97">
        <w:t xml:space="preserve"> the PWM option </w:t>
      </w:r>
      <w:r w:rsidR="00E136C3">
        <w:t xml:space="preserve">takes the </w:t>
      </w:r>
      <w:r w:rsidR="00A625BF">
        <w:t>period</w:t>
      </w:r>
      <w:r w:rsidR="00E136C3">
        <w:t xml:space="preserve"> and </w:t>
      </w:r>
      <w:r w:rsidR="009D4D99">
        <w:t>divides</w:t>
      </w:r>
      <w:r w:rsidR="00E136C3">
        <w:t xml:space="preserve"> up the </w:t>
      </w:r>
      <w:r w:rsidR="009D4D99">
        <w:t>percentage</w:t>
      </w:r>
      <w:r w:rsidR="00E136C3">
        <w:t xml:space="preserve"> output from the PID loop </w:t>
      </w:r>
      <w:r w:rsidR="00682A38">
        <w:t xml:space="preserve">to </w:t>
      </w:r>
      <w:r w:rsidR="005B493B">
        <w:t xml:space="preserve">determine </w:t>
      </w:r>
      <w:r w:rsidR="00682A38">
        <w:t xml:space="preserve">how long the output </w:t>
      </w:r>
      <w:r w:rsidR="00A625BF">
        <w:t>is</w:t>
      </w:r>
      <w:r w:rsidR="00682A38">
        <w:t xml:space="preserve"> </w:t>
      </w:r>
      <w:r w:rsidR="00104679">
        <w:t>being</w:t>
      </w:r>
      <w:r w:rsidR="00682A38">
        <w:t xml:space="preserve"> turned on. For </w:t>
      </w:r>
      <w:r w:rsidR="005B493B">
        <w:t>instance</w:t>
      </w:r>
      <w:r w:rsidR="00682A38">
        <w:t xml:space="preserve">, if the PID loop output is 25% and the </w:t>
      </w:r>
      <w:r w:rsidR="00104679">
        <w:t>Period</w:t>
      </w:r>
      <w:r w:rsidR="00682A38">
        <w:t xml:space="preserve"> for the block is 1 second, the </w:t>
      </w:r>
      <w:r w:rsidR="0006309E">
        <w:t xml:space="preserve">output bit </w:t>
      </w:r>
      <w:r w:rsidR="00B851D0">
        <w:t>is</w:t>
      </w:r>
      <w:r w:rsidR="0006309E">
        <w:t xml:space="preserve"> </w:t>
      </w:r>
      <w:r w:rsidR="007241AD">
        <w:t>enabled</w:t>
      </w:r>
      <w:r w:rsidR="0006309E">
        <w:t xml:space="preserve"> for </w:t>
      </w:r>
      <w:r w:rsidR="00FF3EE8">
        <w:t>250 milliseconds</w:t>
      </w:r>
      <w:r w:rsidR="0006309E">
        <w:t>. If the output is</w:t>
      </w:r>
      <w:r w:rsidR="00FF3EE8">
        <w:t xml:space="preserve"> at </w:t>
      </w:r>
      <w:r w:rsidR="009D4D99">
        <w:t>70%</w:t>
      </w:r>
      <w:r w:rsidR="00EE218D">
        <w:t xml:space="preserve">, </w:t>
      </w:r>
      <w:r w:rsidR="009D4D99">
        <w:t xml:space="preserve">the output bit </w:t>
      </w:r>
      <w:r w:rsidR="00B851D0">
        <w:t>is</w:t>
      </w:r>
      <w:r w:rsidR="009D4D99">
        <w:t xml:space="preserve"> on for 700 milliseconds for </w:t>
      </w:r>
      <w:r w:rsidR="00EE218D">
        <w:t xml:space="preserve">each </w:t>
      </w:r>
      <w:r w:rsidR="009D4D99">
        <w:t xml:space="preserve">second. </w:t>
      </w:r>
      <w:r w:rsidR="00BD26D8">
        <w:t>This timing directly affects the voltage going to the heater element</w:t>
      </w:r>
      <w:r w:rsidR="00C254A5">
        <w:t>, which affects how much heat it produces.</w:t>
      </w:r>
      <w:r w:rsidR="00BD26D8">
        <w:t xml:space="preserve"> </w:t>
      </w:r>
    </w:p>
    <w:p w14:paraId="674529EF" w14:textId="63669D26" w:rsidR="005C15D0" w:rsidRDefault="005C15D0" w:rsidP="004F148E"/>
    <w:p w14:paraId="72A7A726" w14:textId="0EB3A59C" w:rsidR="005C15D0" w:rsidRDefault="003C6152" w:rsidP="004F148E">
      <w:r>
        <w:rPr>
          <w:noProof/>
        </w:rPr>
        <mc:AlternateContent>
          <mc:Choice Requires="wps">
            <w:drawing>
              <wp:anchor distT="0" distB="0" distL="114300" distR="114300" simplePos="0" relativeHeight="251742217" behindDoc="0" locked="0" layoutInCell="1" allowOverlap="1" wp14:anchorId="278E8244" wp14:editId="42707295">
                <wp:simplePos x="0" y="0"/>
                <wp:positionH relativeFrom="column">
                  <wp:posOffset>3661410</wp:posOffset>
                </wp:positionH>
                <wp:positionV relativeFrom="paragraph">
                  <wp:posOffset>1139613</wp:posOffset>
                </wp:positionV>
                <wp:extent cx="757767" cy="258233"/>
                <wp:effectExtent l="12700" t="12700" r="17145" b="8890"/>
                <wp:wrapNone/>
                <wp:docPr id="51" name="Rounded 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757767" cy="258233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EFD42F" id="Rounded Rectangle 51" o:spid="_x0000_s1026" style="position:absolute;margin-left:288.3pt;margin-top:89.75pt;width:59.65pt;height:20.35pt;flip:y;z-index:2517422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" filled="f" strokecolor="red" strokeweight="2.25pt">
                <v:stroke joinstyle="miter"/>
              </v:roundrect>
            </w:pict>
          </mc:Fallback>
        </mc:AlternateContent>
      </w:r>
      <w:r w:rsidR="005C15D0" w:rsidRPr="005C15D0">
        <w:rPr>
          <w:noProof/>
        </w:rPr>
        <w:drawing>
          <wp:inline distT="0" distB="0" distL="0" distR="0" wp14:anchorId="30CDAEF6" wp14:editId="0EA7B3F1">
            <wp:extent cx="5943600" cy="1751965"/>
            <wp:effectExtent l="12700" t="88900" r="12700" b="89535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ell phone&#10;&#10;Description automatically generated"/>
                    <pic:cNvPicPr/>
                  </pic:nvPicPr>
                  <pic:blipFill rotWithShape="1">
                    <a:blip r:embed="rId35"/>
                    <a:srcRect l="-2000" t="49274" r="-2000"/>
                    <a:stretch/>
                  </pic:blipFill>
                  <pic:spPr bwMode="auto">
                    <a:xfrm>
                      <a:off x="0" y="0"/>
                      <a:ext cx="5943600" cy="17519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2B9281" w14:textId="77777777" w:rsidR="00A615C2" w:rsidRDefault="00A615C2" w:rsidP="004F148E"/>
    <w:p w14:paraId="540DE80E" w14:textId="73D9AD29" w:rsidR="00DC4361" w:rsidRDefault="00DC4361" w:rsidP="004F148E"/>
    <w:p w14:paraId="3A9292EA" w14:textId="7299BB4E" w:rsidR="00DC4361" w:rsidRDefault="00DC4361" w:rsidP="00DC4361">
      <w:pPr>
        <w:rPr>
          <w:rFonts w:ascii="Arial" w:hAnsi="Arial" w:cs="Arial"/>
        </w:rPr>
      </w:pPr>
      <w:r w:rsidRPr="001C357B">
        <w:rPr>
          <w:rFonts w:ascii="Arial" w:hAnsi="Arial" w:cs="Arial"/>
          <w:i/>
          <w:iCs/>
        </w:rPr>
        <w:t>Figure 2</w:t>
      </w:r>
      <w:r w:rsidR="000F5817">
        <w:rPr>
          <w:rFonts w:ascii="Arial" w:hAnsi="Arial" w:cs="Arial"/>
          <w:i/>
          <w:iCs/>
        </w:rPr>
        <w:t>9</w:t>
      </w:r>
      <w:r w:rsidRPr="001C357B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PID Loop Algorithm configuration</w:t>
      </w:r>
    </w:p>
    <w:p w14:paraId="06DC5850" w14:textId="589B5613" w:rsidR="00DC4361" w:rsidRDefault="00DC4361" w:rsidP="004F148E"/>
    <w:p w14:paraId="5A420EC9" w14:textId="5059CEF5" w:rsidR="002440CD" w:rsidRDefault="008F2B19" w:rsidP="00441B67">
      <w:pPr>
        <w:ind w:firstLine="720"/>
      </w:pPr>
      <w:r>
        <w:t xml:space="preserve">As shown in Figure </w:t>
      </w:r>
      <w:r w:rsidR="000F5817">
        <w:t>30</w:t>
      </w:r>
      <w:r>
        <w:t>, t</w:t>
      </w:r>
      <w:r w:rsidR="00D07662">
        <w:t xml:space="preserve">he process variable tab </w:t>
      </w:r>
      <w:r w:rsidR="00033958">
        <w:t>maps the Raw process variable register and provides the option of filtering as a way to dampen the value</w:t>
      </w:r>
      <w:r w:rsidR="001F1695">
        <w:t xml:space="preserve"> if the process contains high frequencies</w:t>
      </w:r>
      <w:r w:rsidR="00325113">
        <w:t xml:space="preserve"> that</w:t>
      </w:r>
      <w:r w:rsidR="00866AF1">
        <w:t xml:space="preserve"> could</w:t>
      </w:r>
      <w:r w:rsidR="00325113">
        <w:t xml:space="preserve"> cause the controller to overcompensate. </w:t>
      </w:r>
      <w:r w:rsidR="008B288E">
        <w:t>This configuration section also allows the user to place limits on the upper and lower values</w:t>
      </w:r>
      <w:r w:rsidR="00866AF1">
        <w:t xml:space="preserve">, such as those configured. </w:t>
      </w:r>
      <w:r w:rsidR="008B288E">
        <w:t xml:space="preserve"> </w:t>
      </w:r>
    </w:p>
    <w:p w14:paraId="52B184A5" w14:textId="6D84EC2C" w:rsidR="00DC4361" w:rsidRDefault="00DC4361" w:rsidP="004F148E"/>
    <w:p w14:paraId="769BEC7F" w14:textId="2E83DFB2" w:rsidR="00DC4361" w:rsidRDefault="005E5640" w:rsidP="006A1481">
      <w:pPr>
        <w:jc w:val="center"/>
      </w:pPr>
      <w:r w:rsidRPr="005E5640">
        <w:rPr>
          <w:noProof/>
        </w:rPr>
        <w:drawing>
          <wp:inline distT="0" distB="0" distL="0" distR="0" wp14:anchorId="696D192F" wp14:editId="7CBD675C">
            <wp:extent cx="5121910" cy="1891167"/>
            <wp:effectExtent l="0" t="88900" r="0" b="90170"/>
            <wp:docPr id="20" name="Picture 2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ell phone&#10;&#10;Description automatically generated"/>
                    <pic:cNvPicPr/>
                  </pic:nvPicPr>
                  <pic:blipFill rotWithShape="1">
                    <a:blip r:embed="rId36"/>
                    <a:srcRect l="-2419" r="-2419"/>
                    <a:stretch/>
                  </pic:blipFill>
                  <pic:spPr>
                    <a:xfrm>
                      <a:off x="0" y="0"/>
                      <a:ext cx="5161249" cy="1905692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E54B6FA" w14:textId="723B931D" w:rsidR="00DC4361" w:rsidRDefault="00DC4361" w:rsidP="004F148E"/>
    <w:p w14:paraId="38AB7856" w14:textId="7D12D2AA" w:rsidR="007A252A" w:rsidRDefault="007A252A" w:rsidP="007A252A">
      <w:pPr>
        <w:rPr>
          <w:rFonts w:ascii="Arial" w:hAnsi="Arial" w:cs="Arial"/>
        </w:rPr>
      </w:pPr>
      <w:r w:rsidRPr="001C357B">
        <w:rPr>
          <w:rFonts w:ascii="Arial" w:hAnsi="Arial" w:cs="Arial"/>
          <w:i/>
          <w:iCs/>
        </w:rPr>
        <w:t xml:space="preserve">Figure </w:t>
      </w:r>
      <w:r w:rsidR="000F5817">
        <w:rPr>
          <w:rFonts w:ascii="Arial" w:hAnsi="Arial" w:cs="Arial"/>
          <w:i/>
          <w:iCs/>
        </w:rPr>
        <w:t>30</w:t>
      </w:r>
      <w:r w:rsidRPr="001C357B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PID</w:t>
      </w:r>
      <w:r w:rsidR="001F1695">
        <w:rPr>
          <w:rFonts w:ascii="Arial" w:hAnsi="Arial" w:cs="Arial"/>
        </w:rPr>
        <w:t xml:space="preserve"> Process Variable</w:t>
      </w:r>
      <w:r>
        <w:rPr>
          <w:rFonts w:ascii="Arial" w:hAnsi="Arial" w:cs="Arial"/>
        </w:rPr>
        <w:t xml:space="preserve"> </w:t>
      </w:r>
      <w:r w:rsidR="001F1695">
        <w:rPr>
          <w:rFonts w:ascii="Arial" w:hAnsi="Arial" w:cs="Arial"/>
        </w:rPr>
        <w:t>c</w:t>
      </w:r>
      <w:r>
        <w:rPr>
          <w:rFonts w:ascii="Arial" w:hAnsi="Arial" w:cs="Arial"/>
        </w:rPr>
        <w:t>onfiguration</w:t>
      </w:r>
    </w:p>
    <w:p w14:paraId="7287A8E2" w14:textId="4E1F0C6A" w:rsidR="0088430D" w:rsidRDefault="00531F6A" w:rsidP="00C05AB4">
      <w:pPr>
        <w:spacing w:line="276" w:lineRule="auto"/>
        <w:ind w:firstLine="720"/>
      </w:pPr>
      <w:r>
        <w:lastRenderedPageBreak/>
        <w:t xml:space="preserve">With logic developed, </w:t>
      </w:r>
      <w:r w:rsidR="00251C27">
        <w:t>input and output cards configured</w:t>
      </w:r>
      <w:r w:rsidR="007241AD">
        <w:t>,</w:t>
      </w:r>
      <w:r w:rsidR="00251C27">
        <w:t xml:space="preserve"> and the PID loop configured, the final step is to tune the control loop and then optimize </w:t>
      </w:r>
      <w:r w:rsidR="00A07BE5">
        <w:t>roast time, temperature</w:t>
      </w:r>
      <w:r w:rsidR="007241AD">
        <w:t>,</w:t>
      </w:r>
      <w:r w:rsidR="00A07BE5">
        <w:t xml:space="preserve"> and fan speed settings for </w:t>
      </w:r>
      <w:r w:rsidR="00FE3CF6">
        <w:t>taste</w:t>
      </w:r>
      <w:r w:rsidR="00A07BE5">
        <w:t xml:space="preserve">. The procedure for tunning the PID loop is contained in the CLICK PLC help documentation. With proper tuning values entered, the result </w:t>
      </w:r>
      <w:r w:rsidR="00FE3CF6">
        <w:t xml:space="preserve">operation can be seen in Figure </w:t>
      </w:r>
      <w:r w:rsidR="000F5817">
        <w:t>31</w:t>
      </w:r>
      <w:r w:rsidR="00FE3CF6">
        <w:t xml:space="preserve">. </w:t>
      </w:r>
    </w:p>
    <w:p w14:paraId="581D386E" w14:textId="29AFB563" w:rsidR="0088430D" w:rsidRDefault="0088430D" w:rsidP="004F148E"/>
    <w:p w14:paraId="5CAB55C0" w14:textId="33EFE019" w:rsidR="0088430D" w:rsidRDefault="000547B8" w:rsidP="004F148E">
      <w:r>
        <w:rPr>
          <w:noProof/>
        </w:rPr>
        <mc:AlternateContent>
          <mc:Choice Requires="wps">
            <w:drawing>
              <wp:anchor distT="0" distB="0" distL="114300" distR="114300" simplePos="0" relativeHeight="251746313" behindDoc="0" locked="0" layoutInCell="1" allowOverlap="1" wp14:anchorId="36984EF4" wp14:editId="30E161B5">
                <wp:simplePos x="0" y="0"/>
                <wp:positionH relativeFrom="column">
                  <wp:posOffset>3949700</wp:posOffset>
                </wp:positionH>
                <wp:positionV relativeFrom="paragraph">
                  <wp:posOffset>167640</wp:posOffset>
                </wp:positionV>
                <wp:extent cx="1163955" cy="546100"/>
                <wp:effectExtent l="12700" t="12700" r="17145" b="279400"/>
                <wp:wrapNone/>
                <wp:docPr id="53" name="Rounded Rectangular Callout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3955" cy="546100"/>
                        </a:xfrm>
                        <a:prstGeom prst="wedgeRoundRectCallout">
                          <a:avLst>
                            <a:gd name="adj1" fmla="val -43950"/>
                            <a:gd name="adj2" fmla="val 93847"/>
                            <a:gd name="adj3" fmla="val 16667"/>
                          </a:avLst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3DCA42" w14:textId="77777777" w:rsidR="00AC651B" w:rsidRDefault="006066B3" w:rsidP="006066B3">
                            <w:pPr>
                              <w:jc w:val="center"/>
                            </w:pPr>
                            <w:r>
                              <w:t>Stop Roast</w:t>
                            </w:r>
                            <w:r w:rsidR="00AC651B">
                              <w:t>:</w:t>
                            </w:r>
                          </w:p>
                          <w:p w14:paraId="53CB059B" w14:textId="4B223450" w:rsidR="006066B3" w:rsidRDefault="006066B3" w:rsidP="006066B3">
                            <w:pPr>
                              <w:jc w:val="center"/>
                            </w:pPr>
                            <w:r>
                              <w:t>From HM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984EF4" id="Rounded Rectangular Callout 53" o:spid="_x0000_s1030" type="#_x0000_t62" style="position:absolute;margin-left:311pt;margin-top:13.2pt;width:91.65pt;height:43pt;z-index:251746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" adj="1307,31071" fillcolor="#5b9bd5 [3208]" strokecolor="white [3201]" strokeweight="1.5pt">
                <v:textbox>
                  <w:txbxContent>
                    <w:p w14:paraId="7A3DCA42" w14:textId="77777777" w:rsidR="00AC651B" w:rsidRDefault="006066B3" w:rsidP="006066B3">
                      <w:pPr>
                        <w:jc w:val="center"/>
                      </w:pPr>
                      <w:r>
                        <w:t>Stop Roast</w:t>
                      </w:r>
                      <w:r w:rsidR="00AC651B">
                        <w:t>:</w:t>
                      </w:r>
                    </w:p>
                    <w:p w14:paraId="53CB059B" w14:textId="4B223450" w:rsidR="006066B3" w:rsidRDefault="006066B3" w:rsidP="006066B3">
                      <w:pPr>
                        <w:jc w:val="center"/>
                      </w:pPr>
                      <w:r>
                        <w:t>From HM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265" behindDoc="0" locked="0" layoutInCell="1" allowOverlap="1" wp14:anchorId="2D6486AE" wp14:editId="1028BE3B">
                <wp:simplePos x="0" y="0"/>
                <wp:positionH relativeFrom="column">
                  <wp:posOffset>960755</wp:posOffset>
                </wp:positionH>
                <wp:positionV relativeFrom="paragraph">
                  <wp:posOffset>209550</wp:posOffset>
                </wp:positionV>
                <wp:extent cx="1054100" cy="503555"/>
                <wp:effectExtent l="12700" t="12700" r="12700" b="664845"/>
                <wp:wrapNone/>
                <wp:docPr id="52" name="Rounded Rectangular Callout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100" cy="503555"/>
                        </a:xfrm>
                        <a:prstGeom prst="wedgeRoundRectCallout">
                          <a:avLst>
                            <a:gd name="adj1" fmla="val 42206"/>
                            <a:gd name="adj2" fmla="val 167228"/>
                            <a:gd name="adj3" fmla="val 16667"/>
                          </a:avLst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8FE680" w14:textId="077A0F5D" w:rsidR="006066B3" w:rsidRDefault="006066B3" w:rsidP="006066B3">
                            <w:pPr>
                              <w:jc w:val="center"/>
                            </w:pPr>
                            <w:r>
                              <w:t>Start Roast</w:t>
                            </w:r>
                            <w:r w:rsidR="00AC651B">
                              <w:t>:</w:t>
                            </w:r>
                            <w:r>
                              <w:t xml:space="preserve"> From HM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6486AE" id="Rounded Rectangular Callout 52" o:spid="_x0000_s1031" type="#_x0000_t62" style="position:absolute;margin-left:75.65pt;margin-top:16.5pt;width:83pt;height:39.65pt;z-index:251744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" adj="19916,46921" fillcolor="#5b9bd5 [3208]" strokecolor="white [3201]" strokeweight="1.5pt">
                <v:textbox>
                  <w:txbxContent>
                    <w:p w14:paraId="168FE680" w14:textId="077A0F5D" w:rsidR="006066B3" w:rsidRDefault="006066B3" w:rsidP="006066B3">
                      <w:pPr>
                        <w:jc w:val="center"/>
                      </w:pPr>
                      <w:r>
                        <w:t>Start Roast</w:t>
                      </w:r>
                      <w:r w:rsidR="00AC651B">
                        <w:t>:</w:t>
                      </w:r>
                      <w:r>
                        <w:t xml:space="preserve"> From HMI</w:t>
                      </w:r>
                    </w:p>
                  </w:txbxContent>
                </v:textbox>
              </v:shape>
            </w:pict>
          </mc:Fallback>
        </mc:AlternateContent>
      </w:r>
      <w:r w:rsidR="00441B67">
        <w:rPr>
          <w:noProof/>
        </w:rPr>
        <mc:AlternateContent>
          <mc:Choice Requires="wps">
            <w:drawing>
              <wp:anchor distT="0" distB="0" distL="114300" distR="114300" simplePos="0" relativeHeight="251752457" behindDoc="0" locked="0" layoutInCell="1" allowOverlap="1" wp14:anchorId="13C7C04C" wp14:editId="14750177">
                <wp:simplePos x="0" y="0"/>
                <wp:positionH relativeFrom="column">
                  <wp:posOffset>2251922</wp:posOffset>
                </wp:positionH>
                <wp:positionV relativeFrom="paragraph">
                  <wp:posOffset>2808605</wp:posOffset>
                </wp:positionV>
                <wp:extent cx="1697567" cy="1756834"/>
                <wp:effectExtent l="12700" t="12700" r="17145" b="8890"/>
                <wp:wrapNone/>
                <wp:docPr id="58" name="Rounded 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697567" cy="1756834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3510B5" id="Rounded Rectangle 58" o:spid="_x0000_s1026" style="position:absolute;margin-left:177.3pt;margin-top:221.15pt;width:133.65pt;height:138.35pt;flip:y;z-index:2517524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" filled="f" strokecolor="red" strokeweight="2.25pt">
                <v:stroke joinstyle="miter"/>
              </v:roundrect>
            </w:pict>
          </mc:Fallback>
        </mc:AlternateContent>
      </w:r>
      <w:r w:rsidR="00837320" w:rsidRPr="00837320">
        <w:rPr>
          <w:noProof/>
        </w:rPr>
        <w:drawing>
          <wp:inline distT="0" distB="0" distL="0" distR="0" wp14:anchorId="420D2624" wp14:editId="5FC3DD6A">
            <wp:extent cx="5901267" cy="4707255"/>
            <wp:effectExtent l="63500" t="114300" r="17145" b="118745"/>
            <wp:docPr id="21" name="Picture 4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309C3D6-0945-CD4D-A196-E7ECCC33D16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id="{3309C3D6-0945-CD4D-A196-E7ECCC33D16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7"/>
                    <a:srcRect l="-1259" r="-2000"/>
                    <a:stretch/>
                  </pic:blipFill>
                  <pic:spPr bwMode="auto">
                    <a:xfrm>
                      <a:off x="0" y="0"/>
                      <a:ext cx="5901267" cy="47072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C69FA5" w14:textId="05E76279" w:rsidR="0088430D" w:rsidRDefault="0088430D" w:rsidP="004F148E"/>
    <w:p w14:paraId="7C882F71" w14:textId="043509E3" w:rsidR="00860A7C" w:rsidRDefault="00860A7C" w:rsidP="00860A7C">
      <w:pPr>
        <w:rPr>
          <w:rFonts w:ascii="Arial" w:hAnsi="Arial" w:cs="Arial"/>
        </w:rPr>
      </w:pPr>
      <w:r w:rsidRPr="001C357B">
        <w:rPr>
          <w:rFonts w:ascii="Arial" w:hAnsi="Arial" w:cs="Arial"/>
          <w:i/>
          <w:iCs/>
        </w:rPr>
        <w:t xml:space="preserve">Figure </w:t>
      </w:r>
      <w:r w:rsidR="001B6CFC">
        <w:rPr>
          <w:rFonts w:ascii="Arial" w:hAnsi="Arial" w:cs="Arial"/>
          <w:i/>
          <w:iCs/>
        </w:rPr>
        <w:t>31</w:t>
      </w:r>
      <w:r w:rsidRPr="001C357B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</w:t>
      </w:r>
      <w:r w:rsidR="00CC69BD">
        <w:rPr>
          <w:rFonts w:ascii="Arial" w:hAnsi="Arial" w:cs="Arial"/>
        </w:rPr>
        <w:t>Coffee r</w:t>
      </w:r>
      <w:r w:rsidR="00BF7744">
        <w:rPr>
          <w:rFonts w:ascii="Arial" w:hAnsi="Arial" w:cs="Arial"/>
        </w:rPr>
        <w:t xml:space="preserve">oast </w:t>
      </w:r>
      <w:r w:rsidR="00FB3033">
        <w:rPr>
          <w:rFonts w:ascii="Arial" w:hAnsi="Arial" w:cs="Arial"/>
        </w:rPr>
        <w:t>viewed</w:t>
      </w:r>
      <w:r w:rsidR="00BF7744">
        <w:rPr>
          <w:rFonts w:ascii="Arial" w:hAnsi="Arial" w:cs="Arial"/>
        </w:rPr>
        <w:t xml:space="preserve"> through the </w:t>
      </w:r>
      <w:r w:rsidR="00CC69BD">
        <w:rPr>
          <w:rFonts w:ascii="Arial" w:hAnsi="Arial" w:cs="Arial"/>
        </w:rPr>
        <w:t>PID Monitor tool</w:t>
      </w:r>
    </w:p>
    <w:p w14:paraId="18B97428" w14:textId="11452F4C" w:rsidR="0088430D" w:rsidRDefault="0088430D" w:rsidP="004F148E"/>
    <w:p w14:paraId="5CF6CF7B" w14:textId="6FA0FCAF" w:rsidR="00DC4361" w:rsidRDefault="00AE196A" w:rsidP="00441B67">
      <w:pPr>
        <w:spacing w:line="276" w:lineRule="auto"/>
        <w:ind w:firstLine="360"/>
      </w:pPr>
      <w:r>
        <w:t>When the roast starts</w:t>
      </w:r>
      <w:r w:rsidR="00284090">
        <w:t>,</w:t>
      </w:r>
      <w:r>
        <w:t xml:space="preserve"> the setpoint, in red</w:t>
      </w:r>
      <w:r w:rsidR="00A92641">
        <w:t>,</w:t>
      </w:r>
      <w:r>
        <w:t xml:space="preserve"> moves to 250 </w:t>
      </w:r>
      <w:r w:rsidR="00C44C53">
        <w:t>d</w:t>
      </w:r>
      <w:r>
        <w:t>eg</w:t>
      </w:r>
      <w:r w:rsidR="00C44C53">
        <w:t xml:space="preserve"> F</w:t>
      </w:r>
      <w:r w:rsidR="00284090">
        <w:t>; due</w:t>
      </w:r>
      <w:r>
        <w:t xml:space="preserve"> to the offset between the temperate and setpoint</w:t>
      </w:r>
      <w:r w:rsidR="00284090">
        <w:t>,</w:t>
      </w:r>
      <w:r>
        <w:t xml:space="preserve"> the controller output </w:t>
      </w:r>
      <w:r w:rsidR="00161144">
        <w:t xml:space="preserve">turns on and increases </w:t>
      </w:r>
      <w:r w:rsidR="00284090">
        <w:t xml:space="preserve">the </w:t>
      </w:r>
      <w:r w:rsidR="00161144">
        <w:t xml:space="preserve">temperature. This ramp function continues to </w:t>
      </w:r>
      <w:r w:rsidR="00CB2630">
        <w:t>occur</w:t>
      </w:r>
      <w:r w:rsidR="00161144">
        <w:t xml:space="preserve"> at each roast stage, as outline in the roast ladder logic</w:t>
      </w:r>
      <w:r w:rsidR="00094ECF">
        <w:t xml:space="preserve"> described earlier, with</w:t>
      </w:r>
      <w:r w:rsidR="00161144">
        <w:t xml:space="preserve"> the setpoint </w:t>
      </w:r>
      <w:r w:rsidR="00CB2630">
        <w:t>dropping</w:t>
      </w:r>
      <w:r w:rsidR="00161144">
        <w:t xml:space="preserve"> to zero </w:t>
      </w:r>
      <w:r w:rsidR="00701372">
        <w:t xml:space="preserve">from user intervention </w:t>
      </w:r>
      <w:r w:rsidR="00A92641">
        <w:t xml:space="preserve">to start the cooling cycle </w:t>
      </w:r>
      <w:r w:rsidR="00701372">
        <w:t>to ensure a proper dark r</w:t>
      </w:r>
      <w:r w:rsidR="00094ECF">
        <w:t xml:space="preserve">oast. </w:t>
      </w:r>
    </w:p>
    <w:p w14:paraId="69C74690" w14:textId="3EBE8B53" w:rsidR="00DE1BAA" w:rsidRDefault="00DE1BAA" w:rsidP="004F148E"/>
    <w:p w14:paraId="2EF3B4CD" w14:textId="566BDCC3" w:rsidR="00A11FD1" w:rsidRDefault="00A11FD1" w:rsidP="004F148E"/>
    <w:p w14:paraId="0300F8D7" w14:textId="5756F4F8" w:rsidR="00A11FD1" w:rsidRDefault="00A11FD1" w:rsidP="004F148E"/>
    <w:p w14:paraId="3E00B606" w14:textId="3C53CC30" w:rsidR="00A11FD1" w:rsidRDefault="00A11FD1" w:rsidP="004F148E"/>
    <w:p w14:paraId="4D4BEA93" w14:textId="243F41EF" w:rsidR="00BD12A4" w:rsidRDefault="00BD12A4" w:rsidP="00BD12A4">
      <w:pPr>
        <w:pStyle w:val="Heading1"/>
        <w:spacing w:before="360" w:after="240"/>
        <w:rPr>
          <w:rFonts w:ascii="Times New Roman" w:hAnsi="Times New Roman"/>
        </w:rPr>
      </w:pPr>
      <w:r>
        <w:rPr>
          <w:rFonts w:ascii="Times New Roman" w:hAnsi="Times New Roman"/>
        </w:rPr>
        <w:t>HMI</w:t>
      </w:r>
    </w:p>
    <w:p w14:paraId="5B7D2308" w14:textId="5E4105C3" w:rsidR="00652D43" w:rsidRDefault="00AA45E9" w:rsidP="00441B67">
      <w:pPr>
        <w:ind w:firstLine="360"/>
      </w:pPr>
      <w:r>
        <w:t xml:space="preserve">The C-more HMI for this project was already </w:t>
      </w:r>
      <w:r w:rsidR="00E61969">
        <w:t xml:space="preserve">available </w:t>
      </w:r>
      <w:r>
        <w:t>from the ICS612 course</w:t>
      </w:r>
      <w:r w:rsidR="00E95BEC">
        <w:t xml:space="preserve"> student kit</w:t>
      </w:r>
      <w:r w:rsidR="000B0439">
        <w:t xml:space="preserve">. Many of the </w:t>
      </w:r>
      <w:r w:rsidR="006954A6">
        <w:t>screens were re-used</w:t>
      </w:r>
      <w:r w:rsidR="00284090">
        <w:t>,</w:t>
      </w:r>
      <w:r w:rsidR="006954A6">
        <w:t xml:space="preserve"> and </w:t>
      </w:r>
      <w:r w:rsidR="0048080D">
        <w:t>navigation</w:t>
      </w:r>
      <w:r w:rsidR="006954A6">
        <w:t xml:space="preserve"> functions retained to speed the </w:t>
      </w:r>
      <w:r w:rsidR="0048080D">
        <w:t>development</w:t>
      </w:r>
      <w:r w:rsidR="006954A6">
        <w:t xml:space="preserve"> of the new screens. </w:t>
      </w:r>
      <w:r w:rsidR="006E0C48">
        <w:t xml:space="preserve">The first step for the </w:t>
      </w:r>
      <w:r w:rsidR="00DB248B">
        <w:t xml:space="preserve">project </w:t>
      </w:r>
      <w:r w:rsidR="006E0C48">
        <w:t>was to come up with a</w:t>
      </w:r>
      <w:r w:rsidR="00DB248B">
        <w:t xml:space="preserve"> user interface </w:t>
      </w:r>
      <w:r w:rsidR="00D139DB">
        <w:t>workflow</w:t>
      </w:r>
      <w:r w:rsidR="00DB248B">
        <w:t xml:space="preserve">. With </w:t>
      </w:r>
      <w:r w:rsidR="00284090">
        <w:t xml:space="preserve">the </w:t>
      </w:r>
      <w:r w:rsidR="00DB248B">
        <w:t>small size of the C-more</w:t>
      </w:r>
      <w:r w:rsidR="00284090">
        <w:t>,</w:t>
      </w:r>
      <w:r w:rsidR="00DB248B">
        <w:t xml:space="preserve"> this was difficult to </w:t>
      </w:r>
      <w:r w:rsidR="00652D43">
        <w:t xml:space="preserve">put enough information on each screen. Nevertheless, the following screens and elements were defined. </w:t>
      </w:r>
    </w:p>
    <w:p w14:paraId="5BF7D2FA" w14:textId="77777777" w:rsidR="00652D43" w:rsidRDefault="00652D43" w:rsidP="007E40B8"/>
    <w:p w14:paraId="5AAF3CD8" w14:textId="13C0A894" w:rsidR="00652D43" w:rsidRPr="001B6CFC" w:rsidRDefault="00652D43" w:rsidP="00652D43">
      <w:pPr>
        <w:pStyle w:val="NormalWeb"/>
        <w:spacing w:before="0" w:beforeAutospacing="0" w:after="0" w:afterAutospacing="0"/>
        <w:rPr>
          <w:rFonts w:ascii="Times" w:hAnsi="Times" w:cs="Calibri"/>
        </w:rPr>
      </w:pPr>
      <w:r w:rsidRPr="001B6CFC">
        <w:rPr>
          <w:rFonts w:ascii="Times" w:hAnsi="Times" w:cs="Calibri"/>
        </w:rPr>
        <w:t>Screen 1 - Roast Overview</w:t>
      </w:r>
    </w:p>
    <w:p w14:paraId="0FBE23C8" w14:textId="77777777" w:rsidR="00652D43" w:rsidRPr="001B6CFC" w:rsidRDefault="00652D43" w:rsidP="00BF5D04">
      <w:pPr>
        <w:numPr>
          <w:ilvl w:val="0"/>
          <w:numId w:val="4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>ESD</w:t>
      </w:r>
    </w:p>
    <w:p w14:paraId="0C6F660F" w14:textId="77777777" w:rsidR="00652D43" w:rsidRPr="001B6CFC" w:rsidRDefault="00652D43" w:rsidP="00BF5D04">
      <w:pPr>
        <w:numPr>
          <w:ilvl w:val="0"/>
          <w:numId w:val="4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>Running</w:t>
      </w:r>
    </w:p>
    <w:p w14:paraId="28AAFBFB" w14:textId="77777777" w:rsidR="00652D43" w:rsidRPr="001B6CFC" w:rsidRDefault="00652D43" w:rsidP="00BF5D04">
      <w:pPr>
        <w:numPr>
          <w:ilvl w:val="0"/>
          <w:numId w:val="4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>Cooling</w:t>
      </w:r>
    </w:p>
    <w:p w14:paraId="42919E4E" w14:textId="77777777" w:rsidR="00652D43" w:rsidRPr="001B6CFC" w:rsidRDefault="00652D43" w:rsidP="00BF5D04">
      <w:pPr>
        <w:numPr>
          <w:ilvl w:val="0"/>
          <w:numId w:val="4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>Alarm</w:t>
      </w:r>
    </w:p>
    <w:p w14:paraId="6772F32C" w14:textId="77777777" w:rsidR="00652D43" w:rsidRPr="001B6CFC" w:rsidRDefault="00652D43" w:rsidP="00652D43">
      <w:pPr>
        <w:pStyle w:val="NormalWeb"/>
        <w:spacing w:before="0" w:beforeAutospacing="0" w:after="0" w:afterAutospacing="0"/>
        <w:rPr>
          <w:rFonts w:ascii="Times" w:hAnsi="Times" w:cs="Calibri"/>
        </w:rPr>
      </w:pPr>
      <w:r w:rsidRPr="001B6CFC">
        <w:rPr>
          <w:rFonts w:ascii="Times" w:hAnsi="Times" w:cs="Calibri"/>
        </w:rPr>
        <w:t> </w:t>
      </w:r>
    </w:p>
    <w:p w14:paraId="3FE7BAD9" w14:textId="4F979580" w:rsidR="00652D43" w:rsidRPr="001B6CFC" w:rsidRDefault="00652D43" w:rsidP="00652D43">
      <w:pPr>
        <w:pStyle w:val="NormalWeb"/>
        <w:spacing w:before="0" w:beforeAutospacing="0" w:after="0" w:afterAutospacing="0"/>
        <w:rPr>
          <w:rFonts w:ascii="Times" w:hAnsi="Times" w:cs="Calibri"/>
        </w:rPr>
      </w:pPr>
      <w:r w:rsidRPr="001B6CFC">
        <w:rPr>
          <w:rFonts w:ascii="Times" w:hAnsi="Times" w:cs="Calibri"/>
        </w:rPr>
        <w:t>Screen 2 - Roasting</w:t>
      </w:r>
    </w:p>
    <w:p w14:paraId="37F7E4D5" w14:textId="77777777" w:rsidR="00652D43" w:rsidRPr="000F72ED" w:rsidRDefault="00652D43" w:rsidP="00BF5D04">
      <w:pPr>
        <w:numPr>
          <w:ilvl w:val="0"/>
          <w:numId w:val="4"/>
        </w:numPr>
        <w:ind w:left="540"/>
        <w:textAlignment w:val="center"/>
        <w:rPr>
          <w:rFonts w:ascii="Times" w:hAnsi="Times" w:cs="Calibri"/>
        </w:rPr>
      </w:pPr>
      <w:r w:rsidRPr="000F72ED">
        <w:rPr>
          <w:rFonts w:ascii="Times" w:hAnsi="Times" w:cs="Calibri"/>
        </w:rPr>
        <w:t>Total time</w:t>
      </w:r>
    </w:p>
    <w:p w14:paraId="3C129C97" w14:textId="77777777" w:rsidR="00652D43" w:rsidRPr="000F72ED" w:rsidRDefault="00652D43" w:rsidP="00BF5D04">
      <w:pPr>
        <w:numPr>
          <w:ilvl w:val="0"/>
          <w:numId w:val="4"/>
        </w:numPr>
        <w:ind w:left="540"/>
        <w:textAlignment w:val="center"/>
        <w:rPr>
          <w:rFonts w:ascii="Times" w:hAnsi="Times" w:cs="Calibri"/>
        </w:rPr>
      </w:pPr>
      <w:r w:rsidRPr="000F72ED">
        <w:rPr>
          <w:rFonts w:ascii="Times" w:hAnsi="Times" w:cs="Calibri"/>
        </w:rPr>
        <w:t>Current time</w:t>
      </w:r>
    </w:p>
    <w:p w14:paraId="310E2532" w14:textId="77777777" w:rsidR="00652D43" w:rsidRPr="000F72ED" w:rsidRDefault="00652D43" w:rsidP="00BF5D04">
      <w:pPr>
        <w:numPr>
          <w:ilvl w:val="0"/>
          <w:numId w:val="4"/>
        </w:numPr>
        <w:ind w:left="540"/>
        <w:textAlignment w:val="center"/>
        <w:rPr>
          <w:rFonts w:ascii="Times" w:hAnsi="Times" w:cs="Calibri"/>
        </w:rPr>
      </w:pPr>
      <w:r w:rsidRPr="000F72ED">
        <w:rPr>
          <w:rFonts w:ascii="Times" w:hAnsi="Times" w:cs="Calibri"/>
        </w:rPr>
        <w:t>Program temperature</w:t>
      </w:r>
    </w:p>
    <w:p w14:paraId="06B5CEED" w14:textId="77777777" w:rsidR="00652D43" w:rsidRPr="000F72ED" w:rsidRDefault="00652D43" w:rsidP="00BF5D04">
      <w:pPr>
        <w:numPr>
          <w:ilvl w:val="0"/>
          <w:numId w:val="4"/>
        </w:numPr>
        <w:ind w:left="540"/>
        <w:textAlignment w:val="center"/>
        <w:rPr>
          <w:rFonts w:ascii="Times" w:hAnsi="Times" w:cs="Calibri"/>
        </w:rPr>
      </w:pPr>
      <w:r w:rsidRPr="000F72ED">
        <w:rPr>
          <w:rFonts w:ascii="Times" w:hAnsi="Times" w:cs="Calibri"/>
        </w:rPr>
        <w:t>Roast Temperature</w:t>
      </w:r>
    </w:p>
    <w:p w14:paraId="07D012D2" w14:textId="77777777" w:rsidR="00652D43" w:rsidRPr="000F72ED" w:rsidRDefault="00652D43" w:rsidP="00BF5D04">
      <w:pPr>
        <w:numPr>
          <w:ilvl w:val="0"/>
          <w:numId w:val="4"/>
        </w:numPr>
        <w:ind w:left="540"/>
        <w:textAlignment w:val="center"/>
        <w:rPr>
          <w:rFonts w:ascii="Times" w:hAnsi="Times" w:cs="Calibri"/>
        </w:rPr>
      </w:pPr>
      <w:r w:rsidRPr="000F72ED">
        <w:rPr>
          <w:rFonts w:ascii="Times" w:hAnsi="Times" w:cs="Calibri"/>
        </w:rPr>
        <w:t xml:space="preserve">Running Program </w:t>
      </w:r>
    </w:p>
    <w:p w14:paraId="546EC905" w14:textId="77777777" w:rsidR="00652D43" w:rsidRPr="000F72ED" w:rsidRDefault="00652D43" w:rsidP="00BF5D04">
      <w:pPr>
        <w:numPr>
          <w:ilvl w:val="0"/>
          <w:numId w:val="4"/>
        </w:numPr>
        <w:ind w:left="540"/>
        <w:textAlignment w:val="center"/>
        <w:rPr>
          <w:rFonts w:ascii="Times" w:hAnsi="Times" w:cs="Calibri"/>
        </w:rPr>
      </w:pPr>
      <w:r w:rsidRPr="000F72ED">
        <w:rPr>
          <w:rFonts w:ascii="Times" w:hAnsi="Times" w:cs="Calibri"/>
        </w:rPr>
        <w:t>Fan speed</w:t>
      </w:r>
    </w:p>
    <w:p w14:paraId="3922B0A4" w14:textId="77777777" w:rsidR="00652D43" w:rsidRPr="001B6CFC" w:rsidRDefault="00652D43" w:rsidP="00652D43">
      <w:pPr>
        <w:pStyle w:val="NormalWeb"/>
        <w:spacing w:before="0" w:beforeAutospacing="0" w:after="0" w:afterAutospacing="0"/>
        <w:ind w:left="540"/>
        <w:rPr>
          <w:rFonts w:ascii="Times" w:hAnsi="Times" w:cs="Calibri"/>
        </w:rPr>
      </w:pPr>
      <w:r w:rsidRPr="001B6CFC">
        <w:rPr>
          <w:rFonts w:ascii="Times" w:hAnsi="Times" w:cs="Calibri"/>
        </w:rPr>
        <w:t> </w:t>
      </w:r>
    </w:p>
    <w:p w14:paraId="02DF45AB" w14:textId="700FC3A7" w:rsidR="00652D43" w:rsidRPr="001B6CFC" w:rsidRDefault="00652D43" w:rsidP="00652D43">
      <w:pPr>
        <w:pStyle w:val="NormalWeb"/>
        <w:spacing w:before="0" w:beforeAutospacing="0" w:after="0" w:afterAutospacing="0"/>
        <w:rPr>
          <w:rFonts w:ascii="Times" w:hAnsi="Times" w:cs="Calibri"/>
        </w:rPr>
      </w:pPr>
      <w:r w:rsidRPr="001B6CFC">
        <w:rPr>
          <w:rFonts w:ascii="Times" w:hAnsi="Times" w:cs="Calibri"/>
        </w:rPr>
        <w:t>Screen 3 - Roast Program Select</w:t>
      </w:r>
    </w:p>
    <w:p w14:paraId="4A806C8A" w14:textId="77777777" w:rsidR="00652D43" w:rsidRPr="001B6CFC" w:rsidRDefault="00652D43" w:rsidP="00BF5D04">
      <w:pPr>
        <w:numPr>
          <w:ilvl w:val="0"/>
          <w:numId w:val="5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>0 manual</w:t>
      </w:r>
    </w:p>
    <w:p w14:paraId="3BD0C58C" w14:textId="77777777" w:rsidR="00652D43" w:rsidRPr="001B6CFC" w:rsidRDefault="00652D43" w:rsidP="00BF5D04">
      <w:pPr>
        <w:numPr>
          <w:ilvl w:val="0"/>
          <w:numId w:val="5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>1 light</w:t>
      </w:r>
    </w:p>
    <w:p w14:paraId="53376D6A" w14:textId="218D81E3" w:rsidR="00652D43" w:rsidRPr="001B6CFC" w:rsidRDefault="00652D43" w:rsidP="00BF5D04">
      <w:pPr>
        <w:numPr>
          <w:ilvl w:val="0"/>
          <w:numId w:val="5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 xml:space="preserve">2 </w:t>
      </w:r>
      <w:proofErr w:type="gramStart"/>
      <w:r w:rsidR="008F4DD5" w:rsidRPr="001B6CFC">
        <w:rPr>
          <w:rFonts w:ascii="Times" w:hAnsi="Times" w:cs="Calibri"/>
        </w:rPr>
        <w:t>medium</w:t>
      </w:r>
      <w:proofErr w:type="gramEnd"/>
    </w:p>
    <w:p w14:paraId="106D6862" w14:textId="77777777" w:rsidR="00652D43" w:rsidRPr="001B6CFC" w:rsidRDefault="00652D43" w:rsidP="00BF5D04">
      <w:pPr>
        <w:numPr>
          <w:ilvl w:val="0"/>
          <w:numId w:val="5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>3 dark</w:t>
      </w:r>
    </w:p>
    <w:p w14:paraId="504A2828" w14:textId="77777777" w:rsidR="00652D43" w:rsidRPr="001B6CFC" w:rsidRDefault="00652D43" w:rsidP="00BF5D04">
      <w:pPr>
        <w:numPr>
          <w:ilvl w:val="0"/>
          <w:numId w:val="6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>Start Roast button</w:t>
      </w:r>
    </w:p>
    <w:p w14:paraId="47F354FB" w14:textId="77777777" w:rsidR="00652D43" w:rsidRPr="001B6CFC" w:rsidRDefault="00652D43" w:rsidP="00BF5D04">
      <w:pPr>
        <w:numPr>
          <w:ilvl w:val="0"/>
          <w:numId w:val="6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>Stop Roast button</w:t>
      </w:r>
    </w:p>
    <w:p w14:paraId="740B98CC" w14:textId="77777777" w:rsidR="001B6CFC" w:rsidRDefault="001B6CFC" w:rsidP="00652D43">
      <w:pPr>
        <w:pStyle w:val="NormalWeb"/>
        <w:spacing w:before="0" w:beforeAutospacing="0" w:after="0" w:afterAutospacing="0"/>
        <w:rPr>
          <w:rFonts w:ascii="Times" w:hAnsi="Times" w:cs="Calibri"/>
        </w:rPr>
      </w:pPr>
    </w:p>
    <w:p w14:paraId="5D1001D7" w14:textId="18A10363" w:rsidR="00652D43" w:rsidRPr="001B6CFC" w:rsidRDefault="00652D43" w:rsidP="00652D43">
      <w:pPr>
        <w:pStyle w:val="NormalWeb"/>
        <w:spacing w:before="0" w:beforeAutospacing="0" w:after="0" w:afterAutospacing="0"/>
        <w:rPr>
          <w:rFonts w:ascii="Times" w:hAnsi="Times" w:cs="Calibri"/>
        </w:rPr>
      </w:pPr>
      <w:r w:rsidRPr="001B6CFC">
        <w:rPr>
          <w:rFonts w:ascii="Times" w:hAnsi="Times" w:cs="Calibri"/>
        </w:rPr>
        <w:t>Screen 4 - Manual</w:t>
      </w:r>
    </w:p>
    <w:p w14:paraId="4A237B15" w14:textId="77777777" w:rsidR="00652D43" w:rsidRPr="001B6CFC" w:rsidRDefault="00652D43" w:rsidP="00BF5D04">
      <w:pPr>
        <w:numPr>
          <w:ilvl w:val="0"/>
          <w:numId w:val="7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 xml:space="preserve">Time SP (Keypad input) </w:t>
      </w:r>
    </w:p>
    <w:p w14:paraId="4E35B6A2" w14:textId="77777777" w:rsidR="00652D43" w:rsidRPr="001B6CFC" w:rsidRDefault="00652D43" w:rsidP="00BF5D04">
      <w:pPr>
        <w:numPr>
          <w:ilvl w:val="0"/>
          <w:numId w:val="7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 xml:space="preserve">Temperature SP (Keypad input) </w:t>
      </w:r>
    </w:p>
    <w:p w14:paraId="7DAC552A" w14:textId="77777777" w:rsidR="00652D43" w:rsidRPr="001B6CFC" w:rsidRDefault="00652D43" w:rsidP="00BF5D04">
      <w:pPr>
        <w:numPr>
          <w:ilvl w:val="0"/>
          <w:numId w:val="7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 xml:space="preserve">Fan speed SP (Keypad input) </w:t>
      </w:r>
    </w:p>
    <w:p w14:paraId="574C372C" w14:textId="77777777" w:rsidR="00652D43" w:rsidRPr="001B6CFC" w:rsidRDefault="00652D43" w:rsidP="00BF5D04">
      <w:pPr>
        <w:numPr>
          <w:ilvl w:val="0"/>
          <w:numId w:val="8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>Roast Time</w:t>
      </w:r>
    </w:p>
    <w:p w14:paraId="21ED8A33" w14:textId="77777777" w:rsidR="00652D43" w:rsidRPr="001B6CFC" w:rsidRDefault="00652D43" w:rsidP="00BF5D04">
      <w:pPr>
        <w:numPr>
          <w:ilvl w:val="0"/>
          <w:numId w:val="8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>Roast Temperature</w:t>
      </w:r>
    </w:p>
    <w:p w14:paraId="30DB79A1" w14:textId="77777777" w:rsidR="00652D43" w:rsidRPr="001B6CFC" w:rsidRDefault="00652D43" w:rsidP="00BF5D04">
      <w:pPr>
        <w:numPr>
          <w:ilvl w:val="0"/>
          <w:numId w:val="8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>Fan speed</w:t>
      </w:r>
    </w:p>
    <w:p w14:paraId="6ED5EAAE" w14:textId="77777777" w:rsidR="00652D43" w:rsidRPr="001B6CFC" w:rsidRDefault="00652D43" w:rsidP="00652D43">
      <w:pPr>
        <w:pStyle w:val="NormalWeb"/>
        <w:spacing w:before="0" w:beforeAutospacing="0" w:after="0" w:afterAutospacing="0"/>
        <w:ind w:left="540"/>
        <w:rPr>
          <w:rFonts w:ascii="Times" w:hAnsi="Times" w:cs="Calibri"/>
        </w:rPr>
      </w:pPr>
      <w:r w:rsidRPr="001B6CFC">
        <w:rPr>
          <w:rFonts w:ascii="Times" w:hAnsi="Times" w:cs="Calibri"/>
        </w:rPr>
        <w:t> </w:t>
      </w:r>
    </w:p>
    <w:p w14:paraId="1F990335" w14:textId="2768A625" w:rsidR="00652D43" w:rsidRPr="001B6CFC" w:rsidRDefault="00652D43" w:rsidP="00652D43">
      <w:pPr>
        <w:pStyle w:val="NormalWeb"/>
        <w:spacing w:before="0" w:beforeAutospacing="0" w:after="0" w:afterAutospacing="0"/>
        <w:rPr>
          <w:rFonts w:ascii="Times" w:hAnsi="Times" w:cs="Calibri"/>
        </w:rPr>
      </w:pPr>
      <w:r w:rsidRPr="001B6CFC">
        <w:rPr>
          <w:rFonts w:ascii="Times" w:hAnsi="Times" w:cs="Calibri"/>
        </w:rPr>
        <w:t>Screen 5- Alarm</w:t>
      </w:r>
    </w:p>
    <w:p w14:paraId="4C1CD49B" w14:textId="77777777" w:rsidR="00652D43" w:rsidRPr="001B6CFC" w:rsidRDefault="00652D43" w:rsidP="00BF5D04">
      <w:pPr>
        <w:numPr>
          <w:ilvl w:val="0"/>
          <w:numId w:val="9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>Roster temp high</w:t>
      </w:r>
    </w:p>
    <w:p w14:paraId="09151BAC" w14:textId="77777777" w:rsidR="00652D43" w:rsidRPr="001B6CFC" w:rsidRDefault="00652D43" w:rsidP="00BF5D04">
      <w:pPr>
        <w:numPr>
          <w:ilvl w:val="0"/>
          <w:numId w:val="9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>Cabinet temp high</w:t>
      </w:r>
    </w:p>
    <w:p w14:paraId="09D35567" w14:textId="77777777" w:rsidR="00652D43" w:rsidRPr="001B6CFC" w:rsidRDefault="00652D43" w:rsidP="00BF5D04">
      <w:pPr>
        <w:numPr>
          <w:ilvl w:val="0"/>
          <w:numId w:val="9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>PLC error</w:t>
      </w:r>
    </w:p>
    <w:p w14:paraId="0B800193" w14:textId="77777777" w:rsidR="00652D43" w:rsidRPr="001B6CFC" w:rsidRDefault="00652D43" w:rsidP="00BF5D04">
      <w:pPr>
        <w:numPr>
          <w:ilvl w:val="0"/>
          <w:numId w:val="9"/>
        </w:numPr>
        <w:ind w:left="540"/>
        <w:textAlignment w:val="center"/>
        <w:rPr>
          <w:rFonts w:ascii="Times" w:hAnsi="Times" w:cs="Calibri"/>
        </w:rPr>
      </w:pPr>
      <w:r w:rsidRPr="001B6CFC">
        <w:rPr>
          <w:rFonts w:ascii="Times" w:hAnsi="Times" w:cs="Calibri"/>
        </w:rPr>
        <w:t xml:space="preserve">ESD enabled </w:t>
      </w:r>
    </w:p>
    <w:p w14:paraId="50AB5761" w14:textId="77777777" w:rsidR="00652D43" w:rsidRDefault="00652D43" w:rsidP="007E40B8"/>
    <w:p w14:paraId="47510A94" w14:textId="77777777" w:rsidR="00652D43" w:rsidRDefault="00652D43" w:rsidP="007E40B8"/>
    <w:p w14:paraId="49808294" w14:textId="0CC9DB7D" w:rsidR="00652D43" w:rsidRDefault="00652D43" w:rsidP="00441B67">
      <w:pPr>
        <w:ind w:firstLine="180"/>
      </w:pPr>
      <w:r>
        <w:t xml:space="preserve">The next step was to build the </w:t>
      </w:r>
      <w:r w:rsidR="005F07AE">
        <w:t>tag</w:t>
      </w:r>
      <w:r>
        <w:t xml:space="preserve"> database for the required screens. The HMI </w:t>
      </w:r>
      <w:r w:rsidR="005F07AE">
        <w:t xml:space="preserve">tag </w:t>
      </w:r>
      <w:r>
        <w:t xml:space="preserve">database </w:t>
      </w:r>
      <w:r w:rsidR="000D76AE">
        <w:t xml:space="preserve">is a direct </w:t>
      </w:r>
      <w:r w:rsidR="00032729">
        <w:t>correlation</w:t>
      </w:r>
      <w:r w:rsidR="000D76AE">
        <w:t xml:space="preserve"> to the CLICK PLC registers. The C-more has a native Modbus driver that understands the CLICK memory layout, </w:t>
      </w:r>
      <w:r w:rsidR="00945E71">
        <w:t xml:space="preserve">which </w:t>
      </w:r>
      <w:r w:rsidR="001950F8">
        <w:t>significantly</w:t>
      </w:r>
      <w:r w:rsidR="00945E71">
        <w:t xml:space="preserve"> simplifies </w:t>
      </w:r>
      <w:r w:rsidR="00E0388A">
        <w:t>mapping</w:t>
      </w:r>
      <w:r w:rsidR="00195E8F">
        <w:t xml:space="preserve"> PLC registers to HMI tags</w:t>
      </w:r>
      <w:r w:rsidR="00032729">
        <w:t xml:space="preserve">. </w:t>
      </w:r>
      <w:r w:rsidR="00E0388A">
        <w:t>However, a</w:t>
      </w:r>
      <w:r w:rsidR="00032729">
        <w:t xml:space="preserve">n </w:t>
      </w:r>
      <w:r w:rsidR="001950F8">
        <w:t>essential</w:t>
      </w:r>
      <w:r w:rsidR="00032729">
        <w:t xml:space="preserve"> part of this process, as shown in Figure 3</w:t>
      </w:r>
      <w:r w:rsidR="00945E71">
        <w:t>2</w:t>
      </w:r>
      <w:r w:rsidR="00032729">
        <w:t>, is to define the tag type</w:t>
      </w:r>
      <w:r w:rsidR="00C44DB9">
        <w:t>, such as Discrete or Floating Point</w:t>
      </w:r>
      <w:r w:rsidR="00032729">
        <w:t xml:space="preserve">. </w:t>
      </w:r>
      <w:r w:rsidR="00E0388A">
        <w:t xml:space="preserve">The </w:t>
      </w:r>
      <w:r w:rsidR="00F91601">
        <w:t xml:space="preserve">software </w:t>
      </w:r>
      <w:r w:rsidR="00BE3931">
        <w:t>gets</w:t>
      </w:r>
      <w:r w:rsidR="00F91601">
        <w:t xml:space="preserve"> </w:t>
      </w:r>
      <w:r w:rsidR="00E331AA">
        <w:t>close,</w:t>
      </w:r>
      <w:r w:rsidR="00F91601">
        <w:t xml:space="preserve"> but the data type </w:t>
      </w:r>
      <w:r w:rsidR="00BE3931">
        <w:t>is essential</w:t>
      </w:r>
      <w:r w:rsidR="00F91601">
        <w:t xml:space="preserve"> for display and interacting w</w:t>
      </w:r>
      <w:r w:rsidR="00811659">
        <w:t xml:space="preserve">ith the tag through the screen controls. </w:t>
      </w:r>
    </w:p>
    <w:p w14:paraId="07145CB8" w14:textId="34934814" w:rsidR="007E40B8" w:rsidRDefault="007E40B8" w:rsidP="007E40B8"/>
    <w:p w14:paraId="114106A7" w14:textId="624B0A30" w:rsidR="00652D43" w:rsidRDefault="00E67CB6" w:rsidP="0081165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401" behindDoc="0" locked="0" layoutInCell="1" allowOverlap="1" wp14:anchorId="0ED14DDC" wp14:editId="377326E1">
                <wp:simplePos x="0" y="0"/>
                <wp:positionH relativeFrom="column">
                  <wp:posOffset>1875367</wp:posOffset>
                </wp:positionH>
                <wp:positionV relativeFrom="paragraph">
                  <wp:posOffset>1197609</wp:posOffset>
                </wp:positionV>
                <wp:extent cx="968375" cy="1783927"/>
                <wp:effectExtent l="12700" t="12700" r="9525" b="6985"/>
                <wp:wrapNone/>
                <wp:docPr id="34" name="Rounded 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968375" cy="1783927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7FACC9" id="Rounded Rectangle 34" o:spid="_x0000_s1026" style="position:absolute;margin-left:147.65pt;margin-top:94.3pt;width:76.25pt;height:140.45pt;flip:y;z-index:2517074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" filled="f" strokecolor="red" strokeweight="2.25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0409" behindDoc="0" locked="0" layoutInCell="1" allowOverlap="1" wp14:anchorId="66E68302" wp14:editId="7B8B1CB5">
                <wp:simplePos x="0" y="0"/>
                <wp:positionH relativeFrom="column">
                  <wp:posOffset>634999</wp:posOffset>
                </wp:positionH>
                <wp:positionV relativeFrom="paragraph">
                  <wp:posOffset>2580217</wp:posOffset>
                </wp:positionV>
                <wp:extent cx="3123777" cy="215900"/>
                <wp:effectExtent l="12700" t="12700" r="13335" b="12700"/>
                <wp:wrapNone/>
                <wp:docPr id="56" name="Rounded 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123777" cy="2159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F110D8" id="Rounded Rectangle 56" o:spid="_x0000_s1026" style="position:absolute;margin-left:50pt;margin-top:203.15pt;width:245.95pt;height:17pt;flip:y;z-index:25175040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" filled="f" strokecolor="red" strokeweight="2.25pt">
                <v:stroke joinstyle="miter"/>
              </v:roundrect>
            </w:pict>
          </mc:Fallback>
        </mc:AlternateContent>
      </w:r>
      <w:r w:rsidR="00811659" w:rsidRPr="007E40B8">
        <w:rPr>
          <w:noProof/>
        </w:rPr>
        <w:drawing>
          <wp:inline distT="0" distB="0" distL="0" distR="0" wp14:anchorId="6D9862CA" wp14:editId="1E168B35">
            <wp:extent cx="5715000" cy="2880360"/>
            <wp:effectExtent l="127000" t="101600" r="127000" b="104140"/>
            <wp:docPr id="33" name="Picture 3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cell phon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88036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2EF5FC" w14:textId="785AA3B1" w:rsidR="00652D43" w:rsidRDefault="00652D43" w:rsidP="007E40B8"/>
    <w:p w14:paraId="47EB276C" w14:textId="34DD147B" w:rsidR="00DE3701" w:rsidRDefault="00DE3701" w:rsidP="00DE3701">
      <w:pPr>
        <w:rPr>
          <w:rFonts w:ascii="Arial" w:hAnsi="Arial" w:cs="Arial"/>
        </w:rPr>
      </w:pPr>
      <w:r w:rsidRPr="001C357B">
        <w:rPr>
          <w:rFonts w:ascii="Arial" w:hAnsi="Arial" w:cs="Arial"/>
          <w:i/>
          <w:iCs/>
        </w:rPr>
        <w:t>Figure 3</w:t>
      </w:r>
      <w:r w:rsidR="00945E71">
        <w:rPr>
          <w:rFonts w:ascii="Arial" w:hAnsi="Arial" w:cs="Arial"/>
          <w:i/>
          <w:iCs/>
        </w:rPr>
        <w:t>2</w:t>
      </w:r>
      <w:r w:rsidRPr="001C357B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Coffee roast viewed through the PID Monitor tool</w:t>
      </w:r>
    </w:p>
    <w:p w14:paraId="0136540D" w14:textId="020F20E9" w:rsidR="00652D43" w:rsidRDefault="00652D43" w:rsidP="007E40B8"/>
    <w:p w14:paraId="0DD647F7" w14:textId="56EE60D8" w:rsidR="00DE3701" w:rsidRDefault="00F1735F" w:rsidP="00441B67">
      <w:pPr>
        <w:ind w:firstLine="720"/>
      </w:pPr>
      <w:r>
        <w:t xml:space="preserve">Tags create the link between the HMI </w:t>
      </w:r>
      <w:r w:rsidR="00751AF0">
        <w:t xml:space="preserve">displays and </w:t>
      </w:r>
      <w:r w:rsidR="009C1AA7">
        <w:t>PLC registers</w:t>
      </w:r>
      <w:r w:rsidR="00751AF0">
        <w:t xml:space="preserve">. </w:t>
      </w:r>
      <w:r w:rsidR="0023732A">
        <w:t>HMI screens are comprised of multiple objects that contain properties, methods</w:t>
      </w:r>
      <w:r w:rsidR="008D5E5B">
        <w:t>,</w:t>
      </w:r>
      <w:r w:rsidR="0023732A">
        <w:t xml:space="preserve"> and events, similar to other programming constructs. </w:t>
      </w:r>
      <w:r w:rsidR="008D5E5B">
        <w:t>As an example</w:t>
      </w:r>
      <w:r w:rsidR="00656436">
        <w:t>, clicking on a button control</w:t>
      </w:r>
      <w:r w:rsidR="00345E5B">
        <w:t xml:space="preserve"> during editing</w:t>
      </w:r>
      <w:r w:rsidR="00656436">
        <w:t xml:space="preserve"> brings up the properties section</w:t>
      </w:r>
      <w:r w:rsidR="008D5E5B">
        <w:t xml:space="preserve"> and allows the user to </w:t>
      </w:r>
      <w:r w:rsidR="00656436">
        <w:t xml:space="preserve">assign a tag to the button, </w:t>
      </w:r>
      <w:r w:rsidR="008D5E5B">
        <w:t>define</w:t>
      </w:r>
      <w:r w:rsidR="006E6DA9">
        <w:t>s</w:t>
      </w:r>
      <w:r w:rsidR="008D5E5B">
        <w:t xml:space="preserve"> how </w:t>
      </w:r>
      <w:r w:rsidR="003240F2">
        <w:t xml:space="preserve">the </w:t>
      </w:r>
      <w:r w:rsidR="00656436">
        <w:t>button should respond</w:t>
      </w:r>
      <w:r w:rsidR="008D5E5B">
        <w:t xml:space="preserve"> when pressed</w:t>
      </w:r>
      <w:r w:rsidR="006E6DA9">
        <w:t>,</w:t>
      </w:r>
      <w:r w:rsidR="008D5E5B">
        <w:t xml:space="preserve"> and how it should look </w:t>
      </w:r>
      <w:r w:rsidR="00F4548E">
        <w:t xml:space="preserve">when pressed. </w:t>
      </w:r>
      <w:r w:rsidR="004268DA">
        <w:t xml:space="preserve">This is illustrated in Figure </w:t>
      </w:r>
      <w:r w:rsidR="00F4548E">
        <w:t>3</w:t>
      </w:r>
      <w:r w:rsidR="00304A96">
        <w:t>3</w:t>
      </w:r>
      <w:r w:rsidR="00F4548E">
        <w:t xml:space="preserve"> </w:t>
      </w:r>
      <w:r w:rsidR="004268DA">
        <w:t xml:space="preserve">for the roasting start button. </w:t>
      </w:r>
      <w:r w:rsidR="004140BB">
        <w:t>Of note</w:t>
      </w:r>
      <w:r w:rsidR="00BE3931">
        <w:t>,</w:t>
      </w:r>
      <w:r w:rsidR="004140BB">
        <w:t xml:space="preserve"> the tag name </w:t>
      </w:r>
      <w:r w:rsidR="00FB2F73">
        <w:t>selected</w:t>
      </w:r>
      <w:r w:rsidR="00D87C06">
        <w:t xml:space="preserve"> (ROAST_START)</w:t>
      </w:r>
      <w:r w:rsidR="004140BB">
        <w:t xml:space="preserve"> corresponds </w:t>
      </w:r>
      <w:r w:rsidR="00D87C06">
        <w:t>to the PLC address of C</w:t>
      </w:r>
      <w:r w:rsidR="00853C85">
        <w:t>2</w:t>
      </w:r>
      <w:r w:rsidR="00D87C06">
        <w:t xml:space="preserve">. Therefore, </w:t>
      </w:r>
      <w:r w:rsidR="002B78D3">
        <w:t xml:space="preserve">while the </w:t>
      </w:r>
      <w:r w:rsidR="00D87C06">
        <w:t xml:space="preserve">button is depressed on the HMI screen, </w:t>
      </w:r>
      <w:r w:rsidR="002B78D3">
        <w:t>register C</w:t>
      </w:r>
      <w:r w:rsidR="00853C85">
        <w:t>2</w:t>
      </w:r>
      <w:r w:rsidR="002B78D3">
        <w:t xml:space="preserve"> in the PLC </w:t>
      </w:r>
      <w:r w:rsidR="007F7F8F">
        <w:t>is</w:t>
      </w:r>
      <w:r w:rsidR="002B78D3">
        <w:t xml:space="preserve"> enable</w:t>
      </w:r>
      <w:r w:rsidR="00FB2F73">
        <w:t>d, which start</w:t>
      </w:r>
      <w:r w:rsidR="007F7F8F">
        <w:t>s</w:t>
      </w:r>
      <w:r w:rsidR="00FB2F73">
        <w:t xml:space="preserve"> the roaster timer in the roast program and begin</w:t>
      </w:r>
      <w:r w:rsidR="007F7F8F">
        <w:t>s</w:t>
      </w:r>
      <w:r w:rsidR="00FB2F73">
        <w:t xml:space="preserve"> the temperature ramp process. </w:t>
      </w:r>
      <w:r w:rsidR="00F15B11">
        <w:t xml:space="preserve"> </w:t>
      </w:r>
      <w:r w:rsidR="0023732A">
        <w:t xml:space="preserve"> </w:t>
      </w:r>
    </w:p>
    <w:p w14:paraId="57189F50" w14:textId="501FA506" w:rsidR="00652D43" w:rsidRDefault="00FF469B" w:rsidP="007E40B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8361" behindDoc="0" locked="0" layoutInCell="1" allowOverlap="1" wp14:anchorId="26BD9A38" wp14:editId="1FE4928E">
                <wp:simplePos x="0" y="0"/>
                <wp:positionH relativeFrom="column">
                  <wp:posOffset>2340822</wp:posOffset>
                </wp:positionH>
                <wp:positionV relativeFrom="paragraph">
                  <wp:posOffset>2681605</wp:posOffset>
                </wp:positionV>
                <wp:extent cx="1714500" cy="351366"/>
                <wp:effectExtent l="12700" t="12700" r="12700" b="17145"/>
                <wp:wrapNone/>
                <wp:docPr id="55" name="Rounded 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714500" cy="351366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C9BDCF" id="Rounded Rectangle 55" o:spid="_x0000_s1026" style="position:absolute;margin-left:184.3pt;margin-top:211.15pt;width:135pt;height:27.65pt;flip:y;z-index:25174836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" filled="f" strokecolor="red" strokeweight="2.25pt">
                <v:stroke joinstyle="miter"/>
              </v:roundrect>
            </w:pict>
          </mc:Fallback>
        </mc:AlternateContent>
      </w:r>
      <w:r w:rsidR="00A34E03" w:rsidRPr="00957157">
        <w:rPr>
          <w:noProof/>
        </w:rPr>
        <w:drawing>
          <wp:inline distT="0" distB="0" distL="0" distR="0" wp14:anchorId="4D3449AB" wp14:editId="74F6DC40">
            <wp:extent cx="5715000" cy="3922776"/>
            <wp:effectExtent l="127000" t="114300" r="127000" b="116205"/>
            <wp:docPr id="26" name="Picture 2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cell phon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922776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D1E78E" w14:textId="13AD1053" w:rsidR="00652D43" w:rsidRDefault="00652D43" w:rsidP="007E40B8"/>
    <w:p w14:paraId="40062670" w14:textId="6FE60BD1" w:rsidR="00D25D1C" w:rsidRDefault="00D25D1C" w:rsidP="00D25D1C">
      <w:pPr>
        <w:rPr>
          <w:rFonts w:ascii="Arial" w:hAnsi="Arial" w:cs="Arial"/>
        </w:rPr>
      </w:pPr>
      <w:r w:rsidRPr="00EB3256">
        <w:rPr>
          <w:rFonts w:ascii="Arial" w:hAnsi="Arial" w:cs="Arial"/>
        </w:rPr>
        <w:t xml:space="preserve">Figure </w:t>
      </w:r>
      <w:r>
        <w:rPr>
          <w:rFonts w:ascii="Arial" w:hAnsi="Arial" w:cs="Arial"/>
        </w:rPr>
        <w:t>3</w:t>
      </w:r>
      <w:r w:rsidR="00304A96">
        <w:rPr>
          <w:rFonts w:ascii="Arial" w:hAnsi="Arial" w:cs="Arial"/>
        </w:rPr>
        <w:t>3</w:t>
      </w:r>
      <w:r w:rsidRPr="00EB3256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10040C">
        <w:rPr>
          <w:rFonts w:ascii="Arial" w:hAnsi="Arial" w:cs="Arial"/>
        </w:rPr>
        <w:t xml:space="preserve">HMI </w:t>
      </w:r>
      <w:r w:rsidR="00D1422A">
        <w:rPr>
          <w:rFonts w:ascii="Arial" w:hAnsi="Arial" w:cs="Arial"/>
        </w:rPr>
        <w:t>object configuration screen</w:t>
      </w:r>
    </w:p>
    <w:p w14:paraId="46FD6D4E" w14:textId="77777777" w:rsidR="00D25D1C" w:rsidRDefault="00D25D1C" w:rsidP="00D25D1C"/>
    <w:p w14:paraId="3628798E" w14:textId="3F76C3B3" w:rsidR="00D25D1C" w:rsidRDefault="00CE10AD" w:rsidP="00441B67">
      <w:pPr>
        <w:ind w:firstLine="720"/>
      </w:pPr>
      <w:r>
        <w:t>With the tag database complete, the next task was to develop the screens</w:t>
      </w:r>
      <w:r w:rsidR="00A237EF">
        <w:t xml:space="preserve"> as per the interface workflow definition. </w:t>
      </w:r>
      <w:r w:rsidR="00150D3A">
        <w:t xml:space="preserve">This work is often iterative as </w:t>
      </w:r>
      <w:r w:rsidR="0098200C">
        <w:t>some functionality may exist but needs better logical flow</w:t>
      </w:r>
      <w:r w:rsidR="00BC1873">
        <w:t>,</w:t>
      </w:r>
      <w:r w:rsidR="00C454C8">
        <w:t xml:space="preserve"> o</w:t>
      </w:r>
      <w:r w:rsidR="0098200C">
        <w:t>r perhaps only some of the information is included in the tag database</w:t>
      </w:r>
      <w:r w:rsidR="00291C6A">
        <w:t>,</w:t>
      </w:r>
      <w:r w:rsidR="0098200C">
        <w:t xml:space="preserve"> and </w:t>
      </w:r>
      <w:r w:rsidR="007F7F8F">
        <w:t>other</w:t>
      </w:r>
      <w:r w:rsidR="0098200C">
        <w:t xml:space="preserve"> tags are required. </w:t>
      </w:r>
      <w:r w:rsidR="00CB2A84">
        <w:t xml:space="preserve">Nevertheless, </w:t>
      </w:r>
      <w:r w:rsidR="001C357B">
        <w:t>F</w:t>
      </w:r>
      <w:r w:rsidR="00CB2A84">
        <w:t>igure 3</w:t>
      </w:r>
      <w:r w:rsidR="00304A96">
        <w:t>4</w:t>
      </w:r>
      <w:r w:rsidR="00CB2A84">
        <w:t xml:space="preserve"> </w:t>
      </w:r>
      <w:r w:rsidR="007F7F8F">
        <w:t>showed</w:t>
      </w:r>
      <w:r w:rsidR="00CB2A84">
        <w:t xml:space="preserve"> the main screens used in the roast program</w:t>
      </w:r>
      <w:r w:rsidR="0010155E">
        <w:t xml:space="preserve"> and were captured using the C-more software simulation tool</w:t>
      </w:r>
      <w:r w:rsidR="00712FC6">
        <w:t xml:space="preserve">. </w:t>
      </w:r>
    </w:p>
    <w:p w14:paraId="32B6859A" w14:textId="1F3038CB" w:rsidR="00D25D1C" w:rsidRDefault="00D25D1C" w:rsidP="007E40B8"/>
    <w:p w14:paraId="17FF810A" w14:textId="77777777" w:rsidR="00D25D1C" w:rsidRDefault="00D25D1C" w:rsidP="007E40B8"/>
    <w:p w14:paraId="308208E2" w14:textId="5F0E6CEB" w:rsidR="007E40B8" w:rsidRDefault="002A5194" w:rsidP="007E40B8">
      <w:pPr>
        <w:rPr>
          <w:noProof/>
        </w:rPr>
      </w:pPr>
      <w:r w:rsidRPr="002A5194">
        <w:rPr>
          <w:noProof/>
        </w:rPr>
        <w:drawing>
          <wp:inline distT="0" distB="0" distL="0" distR="0" wp14:anchorId="38DABC47" wp14:editId="370230D9">
            <wp:extent cx="2626865" cy="2041733"/>
            <wp:effectExtent l="0" t="0" r="254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626865" cy="2041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7B8A" w:rsidRPr="00817B8A">
        <w:rPr>
          <w:noProof/>
        </w:rPr>
        <w:t xml:space="preserve"> </w:t>
      </w:r>
      <w:r w:rsidR="00817B8A" w:rsidRPr="00817B8A">
        <w:rPr>
          <w:noProof/>
        </w:rPr>
        <w:drawing>
          <wp:inline distT="0" distB="0" distL="0" distR="0" wp14:anchorId="4CED9FE7" wp14:editId="23DB9247">
            <wp:extent cx="2616200" cy="2033445"/>
            <wp:effectExtent l="0" t="0" r="0" b="0"/>
            <wp:docPr id="30" name="Picture 30" descr="A screen shot of a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 shot of a monito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35989" cy="204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565DD" w14:textId="7DD197BD" w:rsidR="000F5BCF" w:rsidRDefault="000F5BCF" w:rsidP="007E40B8">
      <w:pPr>
        <w:rPr>
          <w:noProof/>
        </w:rPr>
      </w:pPr>
    </w:p>
    <w:p w14:paraId="6CB7204C" w14:textId="2D9DF9A6" w:rsidR="000F5BCF" w:rsidRDefault="000F5BCF" w:rsidP="007E40B8">
      <w:r w:rsidRPr="000F5BCF">
        <w:rPr>
          <w:noProof/>
        </w:rPr>
        <w:lastRenderedPageBreak/>
        <w:drawing>
          <wp:inline distT="0" distB="0" distL="0" distR="0" wp14:anchorId="758D63BE" wp14:editId="092375CA">
            <wp:extent cx="2636127" cy="2048933"/>
            <wp:effectExtent l="0" t="0" r="5715" b="0"/>
            <wp:docPr id="31" name="Picture 31" descr="A screen shot of a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 shot of a monito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653062" cy="2062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48FA" w:rsidRPr="001948FA">
        <w:rPr>
          <w:noProof/>
        </w:rPr>
        <w:t xml:space="preserve"> </w:t>
      </w:r>
      <w:r w:rsidR="001948FA" w:rsidRPr="001948FA">
        <w:rPr>
          <w:noProof/>
        </w:rPr>
        <w:drawing>
          <wp:inline distT="0" distB="0" distL="0" distR="0" wp14:anchorId="2516C1AF" wp14:editId="1CEC8446">
            <wp:extent cx="2582333" cy="2007121"/>
            <wp:effectExtent l="0" t="0" r="0" b="0"/>
            <wp:docPr id="32" name="Picture 32" descr="A screen shot of a televis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screen shot of a television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623577" cy="2039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10403" w14:textId="6603CE30" w:rsidR="007E40B8" w:rsidRDefault="007E40B8" w:rsidP="007E40B8"/>
    <w:p w14:paraId="3B0A053E" w14:textId="77777777" w:rsidR="007E40B8" w:rsidRPr="007E40B8" w:rsidRDefault="007E40B8" w:rsidP="007E40B8"/>
    <w:p w14:paraId="502242E0" w14:textId="30F829F4" w:rsidR="00712FC6" w:rsidRDefault="00712FC6" w:rsidP="00712FC6">
      <w:pPr>
        <w:rPr>
          <w:rFonts w:ascii="Arial" w:hAnsi="Arial" w:cs="Arial"/>
        </w:rPr>
      </w:pPr>
      <w:r w:rsidRPr="001C357B">
        <w:rPr>
          <w:rFonts w:ascii="Arial" w:hAnsi="Arial" w:cs="Arial"/>
          <w:i/>
          <w:iCs/>
        </w:rPr>
        <w:t>Figure 3</w:t>
      </w:r>
      <w:r w:rsidR="00304A96">
        <w:rPr>
          <w:rFonts w:ascii="Arial" w:hAnsi="Arial" w:cs="Arial"/>
          <w:i/>
          <w:iCs/>
        </w:rPr>
        <w:t>4</w:t>
      </w:r>
      <w:r w:rsidRPr="001C357B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HMI screens used for the roast program</w:t>
      </w:r>
    </w:p>
    <w:p w14:paraId="597C8C5F" w14:textId="361BA9EB" w:rsidR="00095EBB" w:rsidRDefault="00095EBB" w:rsidP="00095EBB">
      <w:pPr>
        <w:pStyle w:val="Heading1"/>
        <w:spacing w:before="360" w:after="240"/>
        <w:rPr>
          <w:rFonts w:ascii="Times New Roman" w:hAnsi="Times New Roman"/>
        </w:rPr>
      </w:pPr>
      <w:r>
        <w:rPr>
          <w:rFonts w:ascii="Times New Roman" w:hAnsi="Times New Roman"/>
        </w:rPr>
        <w:t>Networking</w:t>
      </w:r>
      <w:r w:rsidR="008C1648">
        <w:rPr>
          <w:rFonts w:ascii="Times New Roman" w:hAnsi="Times New Roman"/>
        </w:rPr>
        <w:t xml:space="preserve"> and Security</w:t>
      </w:r>
    </w:p>
    <w:p w14:paraId="13A27F09" w14:textId="143943E8" w:rsidR="00495B06" w:rsidRDefault="008C1648" w:rsidP="003A0374">
      <w:pPr>
        <w:spacing w:line="276" w:lineRule="auto"/>
        <w:ind w:firstLine="360"/>
      </w:pPr>
      <w:r w:rsidRPr="00DD61DD">
        <w:t xml:space="preserve">The final </w:t>
      </w:r>
      <w:r w:rsidR="00663C1B" w:rsidRPr="00DD61DD">
        <w:t>touches</w:t>
      </w:r>
      <w:r w:rsidRPr="00DD61DD">
        <w:t xml:space="preserve"> to the project </w:t>
      </w:r>
      <w:r w:rsidR="0021093C" w:rsidRPr="00DD61DD">
        <w:t>included</w:t>
      </w:r>
      <w:r w:rsidRPr="00DD61DD">
        <w:t xml:space="preserve"> </w:t>
      </w:r>
      <w:r w:rsidR="00663C1B" w:rsidRPr="00DD61DD">
        <w:t xml:space="preserve">remote access capability for troubleshooting, </w:t>
      </w:r>
      <w:r w:rsidR="00950B54" w:rsidRPr="00DD61DD">
        <w:t xml:space="preserve">configuration, and remote monitor and control. </w:t>
      </w:r>
      <w:r w:rsidR="009A2FF4" w:rsidRPr="00DD61DD">
        <w:t>For cost and size considerations</w:t>
      </w:r>
      <w:r w:rsidR="007F7F8F">
        <w:t>,</w:t>
      </w:r>
      <w:r w:rsidR="009A2FF4" w:rsidRPr="00DD61DD">
        <w:t xml:space="preserve"> a Raspberry PI was chosen to act as </w:t>
      </w:r>
      <w:r w:rsidR="00E50093" w:rsidRPr="00DD61DD">
        <w:t xml:space="preserve">wireless to wired network bridge. </w:t>
      </w:r>
      <w:r w:rsidR="0022164F" w:rsidRPr="00DD61DD">
        <w:t>Specifically,</w:t>
      </w:r>
      <w:r w:rsidR="00631F99" w:rsidRPr="00DD61DD">
        <w:t xml:space="preserve"> </w:t>
      </w:r>
      <w:r w:rsidR="0022164F" w:rsidRPr="00DD61DD">
        <w:t xml:space="preserve">the </w:t>
      </w:r>
      <w:proofErr w:type="spellStart"/>
      <w:r w:rsidR="0022164F" w:rsidRPr="00DD61DD">
        <w:t>CanaKit</w:t>
      </w:r>
      <w:proofErr w:type="spellEnd"/>
      <w:r w:rsidR="0022164F" w:rsidRPr="00DD61DD">
        <w:t xml:space="preserve"> Raspberry Pi 4 4GB Starter Kit was </w:t>
      </w:r>
      <w:r w:rsidR="002E30F7">
        <w:t>purchased and installed</w:t>
      </w:r>
      <w:r w:rsidR="0022164F" w:rsidRPr="00DD61DD">
        <w:t xml:space="preserve">. </w:t>
      </w:r>
      <w:r w:rsidR="00E50093" w:rsidRPr="00DD61DD">
        <w:t xml:space="preserve">The Raspberry PI </w:t>
      </w:r>
      <w:r w:rsidR="00721857" w:rsidRPr="00DD61DD">
        <w:t xml:space="preserve">was configured to use the local </w:t>
      </w:r>
      <w:r w:rsidR="00F930CB" w:rsidRPr="00DD61DD">
        <w:t>gigabit E</w:t>
      </w:r>
      <w:r w:rsidR="00721857" w:rsidRPr="00DD61DD">
        <w:t xml:space="preserve">thernet port to sniff traffic and </w:t>
      </w:r>
      <w:r w:rsidR="009A57F1" w:rsidRPr="00DD61DD">
        <w:t>a USB 3.0 Ethernet adapter for connectivity to the MOXA firewall.</w:t>
      </w:r>
      <w:r w:rsidR="00910159">
        <w:t xml:space="preserve"> The components were connected</w:t>
      </w:r>
      <w:r w:rsidR="00E76DCA">
        <w:t>,</w:t>
      </w:r>
      <w:r w:rsidR="00910159">
        <w:t xml:space="preserve"> as shown in Figure 35.</w:t>
      </w:r>
    </w:p>
    <w:p w14:paraId="281407AE" w14:textId="06B31E32" w:rsidR="00495B06" w:rsidRDefault="00495B06" w:rsidP="003A0374">
      <w:pPr>
        <w:spacing w:line="276" w:lineRule="auto"/>
        <w:ind w:firstLine="360"/>
      </w:pPr>
    </w:p>
    <w:p w14:paraId="62E3E227" w14:textId="6CC61186" w:rsidR="002C6559" w:rsidRPr="002C6559" w:rsidRDefault="002C6559" w:rsidP="002C6559">
      <w:r w:rsidRPr="002C6559">
        <w:lastRenderedPageBreak/>
        <w:fldChar w:fldCharType="begin"/>
      </w:r>
      <w:r w:rsidRPr="002C6559">
        <w:instrText xml:space="preserve"> INCLUDEPICTURE "https://documents.app.lucidchart.com/documents/7f6016ba-7742-410c-b115-b51e63fb73e1/pages/qDHue_e0youO?a=8975&amp;x=232&amp;y=143&amp;w=1056&amp;h=1003&amp;store=1&amp;accept=image%2F*&amp;auth=LCA%205eafaacaff1b46be917d5a878d3937706f83a800-ts%3D1599950829" \* MERGEFORMATINET </w:instrText>
      </w:r>
      <w:r w:rsidRPr="002C6559">
        <w:fldChar w:fldCharType="separate"/>
      </w:r>
      <w:r w:rsidRPr="002C6559">
        <w:rPr>
          <w:noProof/>
        </w:rPr>
        <w:drawing>
          <wp:inline distT="0" distB="0" distL="0" distR="0" wp14:anchorId="5BDA5B0D" wp14:editId="176A86E7">
            <wp:extent cx="5943600" cy="5643245"/>
            <wp:effectExtent l="0" t="0" r="0" b="0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4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C6559">
        <w:fldChar w:fldCharType="end"/>
      </w:r>
    </w:p>
    <w:p w14:paraId="182AC28E" w14:textId="647D652B" w:rsidR="00910159" w:rsidRDefault="00910159" w:rsidP="00910159">
      <w:pPr>
        <w:rPr>
          <w:rFonts w:ascii="Arial" w:hAnsi="Arial" w:cs="Arial"/>
        </w:rPr>
      </w:pPr>
      <w:r w:rsidRPr="001C357B">
        <w:rPr>
          <w:rFonts w:ascii="Arial" w:hAnsi="Arial" w:cs="Arial"/>
          <w:i/>
          <w:iCs/>
        </w:rPr>
        <w:t>Figure 3</w:t>
      </w:r>
      <w:r w:rsidR="003D682F">
        <w:rPr>
          <w:rFonts w:ascii="Arial" w:hAnsi="Arial" w:cs="Arial"/>
          <w:i/>
          <w:iCs/>
        </w:rPr>
        <w:t>5</w:t>
      </w:r>
      <w:r w:rsidRPr="001C357B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</w:t>
      </w:r>
      <w:r w:rsidR="00BE26C3">
        <w:rPr>
          <w:rFonts w:ascii="Arial" w:hAnsi="Arial" w:cs="Arial"/>
        </w:rPr>
        <w:t>Control panel n</w:t>
      </w:r>
      <w:r w:rsidR="003D682F">
        <w:rPr>
          <w:rFonts w:ascii="Arial" w:hAnsi="Arial" w:cs="Arial"/>
        </w:rPr>
        <w:t>etwor</w:t>
      </w:r>
      <w:r w:rsidR="00BE26C3">
        <w:rPr>
          <w:rFonts w:ascii="Arial" w:hAnsi="Arial" w:cs="Arial"/>
        </w:rPr>
        <w:t xml:space="preserve">k </w:t>
      </w:r>
      <w:r w:rsidR="00D60FAD">
        <w:rPr>
          <w:rFonts w:ascii="Arial" w:hAnsi="Arial" w:cs="Arial"/>
        </w:rPr>
        <w:t>layout</w:t>
      </w:r>
    </w:p>
    <w:p w14:paraId="24DD3B12" w14:textId="562FE619" w:rsidR="00455F69" w:rsidRDefault="00455F69" w:rsidP="003A0374">
      <w:pPr>
        <w:spacing w:line="276" w:lineRule="auto"/>
        <w:ind w:firstLine="360"/>
      </w:pPr>
    </w:p>
    <w:p w14:paraId="789D190A" w14:textId="269BD7CC" w:rsidR="00F930CB" w:rsidRPr="00DD61DD" w:rsidRDefault="009A57F1" w:rsidP="003A0374">
      <w:pPr>
        <w:spacing w:line="276" w:lineRule="auto"/>
        <w:ind w:firstLine="360"/>
      </w:pPr>
      <w:r w:rsidRPr="00DD61DD">
        <w:t xml:space="preserve"> Configuration for the wired to wireless bridge option was performed by following </w:t>
      </w:r>
      <w:r w:rsidR="000C00C2">
        <w:t xml:space="preserve">Raspberry PI 4 </w:t>
      </w:r>
      <w:proofErr w:type="spellStart"/>
      <w:r w:rsidR="000C00C2">
        <w:t>WiFi</w:t>
      </w:r>
      <w:proofErr w:type="spellEnd"/>
      <w:r w:rsidR="000C00C2">
        <w:t xml:space="preserve"> to Ethernet bridge guide </w:t>
      </w:r>
      <w:sdt>
        <w:sdtPr>
          <w:id w:val="1005945520"/>
          <w:citation/>
        </w:sdtPr>
        <w:sdtEndPr/>
        <w:sdtContent>
          <w:r w:rsidR="000C00C2">
            <w:fldChar w:fldCharType="begin"/>
          </w:r>
          <w:r w:rsidR="000C00C2">
            <w:instrText xml:space="preserve"> CITATION Hal20 \l 1033 </w:instrText>
          </w:r>
          <w:r w:rsidR="000C00C2">
            <w:fldChar w:fldCharType="separate"/>
          </w:r>
          <w:r w:rsidR="008B60A2">
            <w:rPr>
              <w:noProof/>
            </w:rPr>
            <w:t>(Haley, 2020)</w:t>
          </w:r>
          <w:r w:rsidR="000C00C2">
            <w:fldChar w:fldCharType="end"/>
          </w:r>
        </w:sdtContent>
      </w:sdt>
      <w:r w:rsidR="000C00C2">
        <w:t xml:space="preserve">. </w:t>
      </w:r>
      <w:r w:rsidRPr="00DD61DD">
        <w:t xml:space="preserve"> </w:t>
      </w:r>
      <w:r w:rsidR="00557341" w:rsidRPr="00DD61DD">
        <w:t>With the bridge functioning</w:t>
      </w:r>
      <w:r w:rsidR="00701353">
        <w:t>,</w:t>
      </w:r>
      <w:r w:rsidR="00557341" w:rsidRPr="00DD61DD">
        <w:t xml:space="preserve"> the next step was to </w:t>
      </w:r>
      <w:r w:rsidR="00701353">
        <w:t>set up</w:t>
      </w:r>
      <w:r w:rsidR="00557341" w:rsidRPr="00DD61DD">
        <w:t xml:space="preserve"> </w:t>
      </w:r>
      <w:r w:rsidR="00227160" w:rsidRPr="00DD61DD">
        <w:t xml:space="preserve">the </w:t>
      </w:r>
      <w:r w:rsidR="000F5BC7">
        <w:t>PI</w:t>
      </w:r>
      <w:r w:rsidR="00227160" w:rsidRPr="00DD61DD">
        <w:t xml:space="preserve"> </w:t>
      </w:r>
      <w:r w:rsidR="000C00C2">
        <w:t xml:space="preserve">to act as a network sensor. An excellent resource </w:t>
      </w:r>
      <w:r w:rsidR="006A4DCB">
        <w:t xml:space="preserve">was found by </w:t>
      </w:r>
      <w:r w:rsidR="00587C43">
        <w:t>following</w:t>
      </w:r>
      <w:r w:rsidR="006A4DCB">
        <w:t xml:space="preserve"> </w:t>
      </w:r>
      <w:r w:rsidR="00707CC2">
        <w:t xml:space="preserve">a </w:t>
      </w:r>
      <w:r w:rsidR="006A4DCB">
        <w:t>recent article by A</w:t>
      </w:r>
      <w:r w:rsidR="00F930CB" w:rsidRPr="00DD61DD">
        <w:t xml:space="preserve">ctive </w:t>
      </w:r>
      <w:r w:rsidR="006A4DCB">
        <w:t>C</w:t>
      </w:r>
      <w:r w:rsidR="0001063A" w:rsidRPr="00DD61DD">
        <w:t>ounter</w:t>
      </w:r>
      <w:r w:rsidR="003A0374">
        <w:t>measures</w:t>
      </w:r>
      <w:sdt>
        <w:sdtPr>
          <w:id w:val="380909940"/>
          <w:citation/>
        </w:sdtPr>
        <w:sdtEndPr/>
        <w:sdtContent>
          <w:r w:rsidR="004B3159">
            <w:fldChar w:fldCharType="begin"/>
          </w:r>
          <w:r w:rsidR="004B3159">
            <w:instrText xml:space="preserve"> CITATION Ste20 \l 1033 </w:instrText>
          </w:r>
          <w:r w:rsidR="004B3159">
            <w:fldChar w:fldCharType="separate"/>
          </w:r>
          <w:r w:rsidR="008B60A2">
            <w:rPr>
              <w:noProof/>
            </w:rPr>
            <w:t xml:space="preserve"> (Stearns, 2020)</w:t>
          </w:r>
          <w:r w:rsidR="004B3159">
            <w:fldChar w:fldCharType="end"/>
          </w:r>
        </w:sdtContent>
      </w:sdt>
      <w:r w:rsidR="004B3159">
        <w:t>.</w:t>
      </w:r>
      <w:r w:rsidR="003A0374">
        <w:t xml:space="preserve"> The Raspberry PI </w:t>
      </w:r>
      <w:r w:rsidR="00CE2278">
        <w:t>is currently configured with this method, but a</w:t>
      </w:r>
      <w:r w:rsidR="00E321CA">
        <w:t xml:space="preserve"> future endeavor</w:t>
      </w:r>
      <w:r w:rsidR="00A517F0">
        <w:t xml:space="preserve"> is</w:t>
      </w:r>
      <w:r w:rsidR="00E321CA">
        <w:t xml:space="preserve"> to perform partial traffic analysis on the local Raspberry PI and </w:t>
      </w:r>
      <w:r w:rsidR="00E27279">
        <w:t>metadata</w:t>
      </w:r>
      <w:r w:rsidR="00E321CA">
        <w:t xml:space="preserve"> to a remote server for further analysis.</w:t>
      </w:r>
      <w:r w:rsidR="00CE2278">
        <w:t xml:space="preserve"> Finally, t</w:t>
      </w:r>
      <w:r w:rsidR="00F930CB" w:rsidRPr="00DD61DD">
        <w:t>he Moxa firewall</w:t>
      </w:r>
      <w:r w:rsidR="00D7774F" w:rsidRPr="00DD61DD">
        <w:t xml:space="preserve"> was configured as least privilege and only </w:t>
      </w:r>
      <w:r w:rsidR="00694201">
        <w:t>allowed</w:t>
      </w:r>
      <w:r w:rsidR="00D7774F" w:rsidRPr="00DD61DD">
        <w:t xml:space="preserve"> UDP traffic from the CLICK PLC VM</w:t>
      </w:r>
      <w:r w:rsidR="00764E20" w:rsidRPr="00DD61DD">
        <w:t>. At the time of writing</w:t>
      </w:r>
      <w:r w:rsidR="00261D4E">
        <w:t>,</w:t>
      </w:r>
      <w:r w:rsidR="00764E20" w:rsidRPr="00DD61DD">
        <w:t xml:space="preserve"> no external Modbus </w:t>
      </w:r>
      <w:r w:rsidR="00815EF5">
        <w:t>TCP</w:t>
      </w:r>
      <w:r w:rsidR="00005A71">
        <w:t>, CIP</w:t>
      </w:r>
      <w:r w:rsidR="00E27279">
        <w:t>,</w:t>
      </w:r>
      <w:r w:rsidR="00005A71">
        <w:t xml:space="preserve"> or MQTT </w:t>
      </w:r>
      <w:r w:rsidR="00764E20" w:rsidRPr="00DD61DD">
        <w:t xml:space="preserve">traffic </w:t>
      </w:r>
      <w:r w:rsidR="00B36369">
        <w:t>was</w:t>
      </w:r>
      <w:r w:rsidR="00764E20" w:rsidRPr="00DD61DD">
        <w:t xml:space="preserve"> flowing </w:t>
      </w:r>
      <w:r w:rsidR="00B36369">
        <w:t xml:space="preserve">from the PLC but is on the roadmap for a future integration project with a remote HMI. </w:t>
      </w:r>
    </w:p>
    <w:p w14:paraId="27202EFF" w14:textId="0C9A2104" w:rsidR="00CF1A46" w:rsidRDefault="00A11FD1" w:rsidP="004F148E">
      <w:pPr>
        <w:rPr>
          <w:noProof/>
        </w:rPr>
      </w:pPr>
      <w:r w:rsidRPr="00A11FD1">
        <w:rPr>
          <w:noProof/>
        </w:rPr>
        <w:t xml:space="preserve"> </w:t>
      </w:r>
    </w:p>
    <w:p w14:paraId="32C55A2A" w14:textId="3C9C589F" w:rsidR="008F2E60" w:rsidRPr="006E561D" w:rsidRDefault="00766626" w:rsidP="008F2E60">
      <w:pPr>
        <w:pStyle w:val="Heading1"/>
        <w:spacing w:before="360" w:after="240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C</w:t>
      </w:r>
      <w:r w:rsidR="000B1E05" w:rsidRPr="006E561D">
        <w:rPr>
          <w:rFonts w:ascii="Times New Roman" w:hAnsi="Times New Roman"/>
        </w:rPr>
        <w:t>onclusio</w:t>
      </w:r>
      <w:r w:rsidR="008F2E60" w:rsidRPr="006E561D">
        <w:rPr>
          <w:rFonts w:ascii="Times New Roman" w:hAnsi="Times New Roman"/>
        </w:rPr>
        <w:t>n</w:t>
      </w:r>
    </w:p>
    <w:p w14:paraId="61C52696" w14:textId="4E041426" w:rsidR="006A6648" w:rsidRDefault="00AC273B" w:rsidP="00CF1A46">
      <w:pPr>
        <w:spacing w:line="276" w:lineRule="auto"/>
        <w:ind w:firstLine="360"/>
      </w:pPr>
      <w:r>
        <w:t>As ICS security professional</w:t>
      </w:r>
      <w:r w:rsidR="00FC21ED">
        <w:t>s</w:t>
      </w:r>
      <w:r>
        <w:t xml:space="preserve">, it is </w:t>
      </w:r>
      <w:r w:rsidR="00E27279">
        <w:t>essential</w:t>
      </w:r>
      <w:r>
        <w:t xml:space="preserve"> to continuously learn </w:t>
      </w:r>
      <w:r w:rsidR="00283F0B">
        <w:t>new technologies an</w:t>
      </w:r>
      <w:r w:rsidR="00086033">
        <w:t xml:space="preserve">d bridge into other automation and security disciplines. </w:t>
      </w:r>
      <w:r w:rsidR="00EB24C7">
        <w:t>Similarly,</w:t>
      </w:r>
      <w:r w:rsidR="00086033">
        <w:t xml:space="preserve"> </w:t>
      </w:r>
      <w:r w:rsidR="00EB24C7">
        <w:t xml:space="preserve">it is also important to </w:t>
      </w:r>
      <w:r>
        <w:t xml:space="preserve">apply </w:t>
      </w:r>
      <w:r w:rsidR="00FC21ED">
        <w:t>knowledge</w:t>
      </w:r>
      <w:r>
        <w:t xml:space="preserve"> gained from SANS </w:t>
      </w:r>
      <w:r w:rsidR="00FC21ED">
        <w:t>courses</w:t>
      </w:r>
      <w:r>
        <w:t xml:space="preserve"> and </w:t>
      </w:r>
      <w:r w:rsidR="00FC21ED">
        <w:t xml:space="preserve">on the job training. </w:t>
      </w:r>
      <w:r w:rsidR="0040354B">
        <w:t>Using</w:t>
      </w:r>
      <w:r w:rsidR="00286949">
        <w:t xml:space="preserve"> components</w:t>
      </w:r>
      <w:r w:rsidR="0040354B">
        <w:t xml:space="preserve">, such as the CLICK PLC and C-more HMI </w:t>
      </w:r>
      <w:r w:rsidR="00B16589">
        <w:t>from the ICS612 course</w:t>
      </w:r>
      <w:r w:rsidR="004E7679">
        <w:t>,</w:t>
      </w:r>
      <w:r w:rsidR="00B16589">
        <w:t xml:space="preserve"> </w:t>
      </w:r>
      <w:r w:rsidR="00EB24C7">
        <w:t xml:space="preserve">provide an excellent </w:t>
      </w:r>
      <w:r w:rsidR="00A7050E">
        <w:t xml:space="preserve">starting point </w:t>
      </w:r>
      <w:r w:rsidR="0040354B">
        <w:t xml:space="preserve">to develop </w:t>
      </w:r>
      <w:r w:rsidR="00A7050E">
        <w:t xml:space="preserve">solutions </w:t>
      </w:r>
      <w:r w:rsidR="00F7705E">
        <w:t>for home projects and labs</w:t>
      </w:r>
      <w:r w:rsidR="00A7050E">
        <w:t xml:space="preserve">. The example shared </w:t>
      </w:r>
      <w:r w:rsidR="007E082A">
        <w:t xml:space="preserve">for building out a </w:t>
      </w:r>
      <w:r w:rsidR="0040354B">
        <w:t>home coffee roaster is a great opportunity to</w:t>
      </w:r>
      <w:r w:rsidR="000C071A">
        <w:t xml:space="preserve"> learn PLC Ladder Logi</w:t>
      </w:r>
      <w:r w:rsidR="00425528">
        <w:t xml:space="preserve">c, </w:t>
      </w:r>
      <w:r w:rsidR="00946F3B">
        <w:t>a</w:t>
      </w:r>
      <w:r w:rsidR="00425528">
        <w:t>utomation wiring, networking</w:t>
      </w:r>
      <w:r w:rsidR="00946F3B">
        <w:t xml:space="preserve">, </w:t>
      </w:r>
      <w:r w:rsidR="00425528">
        <w:t>security monitoring</w:t>
      </w:r>
      <w:r w:rsidR="001C18B9">
        <w:t xml:space="preserve">, and overall </w:t>
      </w:r>
      <w:r w:rsidR="00B16589">
        <w:t>engineering</w:t>
      </w:r>
      <w:r w:rsidR="001C18B9">
        <w:t>. Applied knowledge with a reward of home roasting</w:t>
      </w:r>
      <w:r w:rsidR="00237AE9">
        <w:t xml:space="preserve"> and the wonderful smells that follow are well worth the effort involved. Home automation projects do come with a time and materials </w:t>
      </w:r>
      <w:r w:rsidR="00B16589">
        <w:t>price,</w:t>
      </w:r>
      <w:r w:rsidR="00237AE9">
        <w:t xml:space="preserve"> so it is </w:t>
      </w:r>
      <w:r w:rsidR="00E27279">
        <w:t>vital</w:t>
      </w:r>
      <w:r w:rsidR="00237AE9">
        <w:t xml:space="preserve"> to research </w:t>
      </w:r>
      <w:r w:rsidR="00B16589">
        <w:t>components</w:t>
      </w:r>
      <w:r w:rsidR="00704EBD">
        <w:t xml:space="preserve"> and develop a project plan before starting down </w:t>
      </w:r>
      <w:r w:rsidR="007E082A">
        <w:t>the path of procuring and developing out the solution</w:t>
      </w:r>
      <w:r w:rsidR="00704EBD">
        <w:t xml:space="preserve">. </w:t>
      </w:r>
      <w:r w:rsidR="007E082A">
        <w:t>No matter what path is chosen</w:t>
      </w:r>
      <w:r w:rsidR="004830BC">
        <w:t>,</w:t>
      </w:r>
      <w:r w:rsidR="007E082A">
        <w:t xml:space="preserve"> it is important to </w:t>
      </w:r>
      <w:r w:rsidR="00F13EC8">
        <w:t xml:space="preserve">keep curious, continue learning, and </w:t>
      </w:r>
      <w:r w:rsidR="005A3262">
        <w:t>share with the ICS community</w:t>
      </w:r>
      <w:r w:rsidR="004F6D38">
        <w:t xml:space="preserve"> </w:t>
      </w:r>
      <w:r w:rsidR="007B1491">
        <w:t xml:space="preserve">on the latest DIY ICS Security and Automation </w:t>
      </w:r>
      <w:r w:rsidR="005B7F26">
        <w:t xml:space="preserve">projects </w:t>
      </w:r>
      <w:r w:rsidR="004340C3">
        <w:t xml:space="preserve">that are </w:t>
      </w:r>
      <w:r w:rsidR="005B7F26">
        <w:t>pe</w:t>
      </w:r>
      <w:r w:rsidR="004340C3">
        <w:t>r</w:t>
      </w:r>
      <w:r w:rsidR="00B81AC8">
        <w:t>colating</w:t>
      </w:r>
      <w:r w:rsidR="005A3262">
        <w:t xml:space="preserve">. </w:t>
      </w:r>
      <w:r w:rsidR="00F13EC8">
        <w:t xml:space="preserve"> </w:t>
      </w:r>
    </w:p>
    <w:p w14:paraId="64A6B5DA" w14:textId="77777777" w:rsidR="006A6648" w:rsidRDefault="006A6648" w:rsidP="00A30D50">
      <w:pPr>
        <w:spacing w:line="360" w:lineRule="auto"/>
        <w:ind w:firstLine="360"/>
      </w:pPr>
    </w:p>
    <w:p w14:paraId="0537EBC5" w14:textId="0B72095E" w:rsidR="00296EE6" w:rsidRDefault="00296EE6" w:rsidP="00A30D50">
      <w:pPr>
        <w:spacing w:line="360" w:lineRule="auto"/>
        <w:ind w:firstLine="360"/>
      </w:pPr>
    </w:p>
    <w:p w14:paraId="30DE18D1" w14:textId="536AD035" w:rsidR="005C57BF" w:rsidRDefault="005C57BF" w:rsidP="00A30D50">
      <w:pPr>
        <w:spacing w:line="360" w:lineRule="auto"/>
        <w:ind w:firstLine="360"/>
      </w:pPr>
    </w:p>
    <w:p w14:paraId="43C269A1" w14:textId="145B204E" w:rsidR="005C57BF" w:rsidRDefault="005C57BF" w:rsidP="00A30D50">
      <w:pPr>
        <w:spacing w:line="360" w:lineRule="auto"/>
        <w:ind w:firstLine="360"/>
      </w:pPr>
    </w:p>
    <w:p w14:paraId="06F30983" w14:textId="34C08A68" w:rsidR="005C57BF" w:rsidRDefault="005C57BF" w:rsidP="00A30D50">
      <w:pPr>
        <w:spacing w:line="360" w:lineRule="auto"/>
        <w:ind w:firstLine="360"/>
      </w:pPr>
    </w:p>
    <w:p w14:paraId="598A8AE0" w14:textId="32FE9E13" w:rsidR="005C57BF" w:rsidRDefault="005C57BF" w:rsidP="00A30D50">
      <w:pPr>
        <w:spacing w:line="360" w:lineRule="auto"/>
        <w:ind w:firstLine="360"/>
      </w:pPr>
    </w:p>
    <w:p w14:paraId="6D030B8D" w14:textId="28DF1975" w:rsidR="005C57BF" w:rsidRDefault="005C57BF" w:rsidP="00A30D50">
      <w:pPr>
        <w:spacing w:line="360" w:lineRule="auto"/>
        <w:ind w:firstLine="360"/>
      </w:pPr>
    </w:p>
    <w:p w14:paraId="11E07373" w14:textId="6AB9C35D" w:rsidR="005C57BF" w:rsidRDefault="005C57BF" w:rsidP="00A30D50">
      <w:pPr>
        <w:spacing w:line="360" w:lineRule="auto"/>
        <w:ind w:firstLine="360"/>
      </w:pPr>
    </w:p>
    <w:p w14:paraId="7388B6A6" w14:textId="5ED405C6" w:rsidR="005C57BF" w:rsidRDefault="005C57BF" w:rsidP="00A30D50">
      <w:pPr>
        <w:spacing w:line="360" w:lineRule="auto"/>
        <w:ind w:firstLine="360"/>
      </w:pPr>
    </w:p>
    <w:p w14:paraId="06EE665C" w14:textId="02D97A58" w:rsidR="005C57BF" w:rsidRDefault="005C57BF" w:rsidP="00A30D50">
      <w:pPr>
        <w:spacing w:line="360" w:lineRule="auto"/>
        <w:ind w:firstLine="360"/>
      </w:pPr>
    </w:p>
    <w:p w14:paraId="6C3727CE" w14:textId="1AFEFFA1" w:rsidR="005C57BF" w:rsidRDefault="005C57BF" w:rsidP="00A30D50">
      <w:pPr>
        <w:spacing w:line="360" w:lineRule="auto"/>
        <w:ind w:firstLine="360"/>
      </w:pPr>
    </w:p>
    <w:p w14:paraId="43A17C5C" w14:textId="252CAA18" w:rsidR="005C57BF" w:rsidRDefault="005C57BF" w:rsidP="00A30D50">
      <w:pPr>
        <w:spacing w:line="360" w:lineRule="auto"/>
        <w:ind w:firstLine="360"/>
      </w:pPr>
    </w:p>
    <w:p w14:paraId="3D8617F0" w14:textId="5C511506" w:rsidR="005C57BF" w:rsidRDefault="005C57BF" w:rsidP="00A30D50">
      <w:pPr>
        <w:spacing w:line="360" w:lineRule="auto"/>
        <w:ind w:firstLine="360"/>
      </w:pPr>
    </w:p>
    <w:p w14:paraId="2DA061EB" w14:textId="7CD94CEF" w:rsidR="005C57BF" w:rsidRDefault="005C57BF" w:rsidP="00A30D50">
      <w:pPr>
        <w:spacing w:line="360" w:lineRule="auto"/>
        <w:ind w:firstLine="360"/>
      </w:pPr>
    </w:p>
    <w:p w14:paraId="3769617D" w14:textId="60CDCB34" w:rsidR="005C57BF" w:rsidRDefault="005C57BF" w:rsidP="00A30D50">
      <w:pPr>
        <w:spacing w:line="360" w:lineRule="auto"/>
        <w:ind w:firstLine="360"/>
      </w:pPr>
    </w:p>
    <w:p w14:paraId="51F97F14" w14:textId="6B8CFF66" w:rsidR="005C57BF" w:rsidRDefault="005C57BF" w:rsidP="00A30D50">
      <w:pPr>
        <w:spacing w:line="360" w:lineRule="auto"/>
        <w:ind w:firstLine="360"/>
      </w:pPr>
    </w:p>
    <w:p w14:paraId="1B2EE3CB" w14:textId="70E5A069" w:rsidR="005C57BF" w:rsidRDefault="005C57BF" w:rsidP="00A30D50">
      <w:pPr>
        <w:spacing w:line="360" w:lineRule="auto"/>
        <w:ind w:firstLine="360"/>
      </w:pPr>
    </w:p>
    <w:p w14:paraId="3447C8CB" w14:textId="40EED5E8" w:rsidR="005C57BF" w:rsidRDefault="005C57BF" w:rsidP="00A30D50">
      <w:pPr>
        <w:spacing w:line="360" w:lineRule="auto"/>
        <w:ind w:firstLine="360"/>
      </w:pPr>
    </w:p>
    <w:sdt>
      <w:sdtPr>
        <w:rPr>
          <w:rFonts w:ascii="Times New Roman" w:hAnsi="Times New Roman"/>
          <w:b w:val="0"/>
          <w:bCs w:val="0"/>
          <w:sz w:val="24"/>
          <w:szCs w:val="24"/>
        </w:rPr>
        <w:id w:val="328493311"/>
        <w:docPartObj>
          <w:docPartGallery w:val="Bibliographies"/>
          <w:docPartUnique/>
        </w:docPartObj>
      </w:sdtPr>
      <w:sdtEndPr/>
      <w:sdtContent>
        <w:p w14:paraId="74F6E49A" w14:textId="2EA81D9C" w:rsidR="00DC5281" w:rsidRDefault="00DC5281" w:rsidP="00447885">
          <w:pPr>
            <w:pStyle w:val="Heading1"/>
            <w:numPr>
              <w:ilvl w:val="0"/>
              <w:numId w:val="0"/>
            </w:numPr>
            <w:ind w:left="360"/>
            <w:jc w:val="center"/>
          </w:pPr>
          <w:r>
            <w:t>References</w:t>
          </w:r>
        </w:p>
        <w:p w14:paraId="0284C34A" w14:textId="77777777" w:rsidR="00A04B9B" w:rsidRPr="00A04B9B" w:rsidRDefault="00A04B9B" w:rsidP="008B60A2">
          <w:pPr>
            <w:spacing w:line="360" w:lineRule="auto"/>
          </w:pPr>
        </w:p>
        <w:sdt>
          <w:sdtPr>
            <w:rPr>
              <w:rFonts w:ascii="Times New Roman" w:eastAsia="Times New Roman" w:hAnsi="Times New Roman"/>
            </w:rPr>
            <w:id w:val="111145805"/>
            <w:bibliography/>
          </w:sdtPr>
          <w:sdtEndPr/>
          <w:sdtContent>
            <w:p w14:paraId="538D8A71" w14:textId="77777777" w:rsidR="008B60A2" w:rsidRDefault="00DC5281" w:rsidP="008B60A2">
              <w:pPr>
                <w:pStyle w:val="Bibliography"/>
                <w:spacing w:line="360" w:lineRule="auto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8B60A2">
                <w:rPr>
                  <w:noProof/>
                </w:rPr>
                <w:t xml:space="preserve">Cooper, A. (n.d.). </w:t>
              </w:r>
              <w:r w:rsidR="008B60A2">
                <w:rPr>
                  <w:i/>
                  <w:iCs/>
                  <w:noProof/>
                </w:rPr>
                <w:t>The Anatomy of a Roast Profile</w:t>
              </w:r>
              <w:r w:rsidR="008B60A2">
                <w:rPr>
                  <w:noProof/>
                </w:rPr>
                <w:t>. Retrieved May 2020, from Cafe Culture: https://www.cafeculture.com/news/the-anatomy-of-a-roast-profile</w:t>
              </w:r>
            </w:p>
            <w:p w14:paraId="7804E950" w14:textId="77777777" w:rsidR="008B60A2" w:rsidRDefault="008B60A2" w:rsidP="008B60A2">
              <w:pPr>
                <w:pStyle w:val="Bibliography"/>
                <w:spacing w:line="360" w:lineRule="auto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aley, W. (2020, May 31). </w:t>
              </w:r>
              <w:r>
                <w:rPr>
                  <w:i/>
                  <w:iCs/>
                  <w:noProof/>
                </w:rPr>
                <w:t>Raspberry Pi 4 Model B WiFi Ethernet Bridge</w:t>
              </w:r>
              <w:r>
                <w:rPr>
                  <w:noProof/>
                </w:rPr>
                <w:t>. Retrieved July 2020, from willhaley.com: https://willhaley.com/blog/raspberry-pi-wifi-ethernet-bridge/</w:t>
              </w:r>
            </w:p>
            <w:p w14:paraId="6F77A137" w14:textId="77777777" w:rsidR="008B60A2" w:rsidRDefault="008B60A2" w:rsidP="008B60A2">
              <w:pPr>
                <w:pStyle w:val="Bibliography"/>
                <w:spacing w:line="360" w:lineRule="auto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ome Roasting Supplies. (n.d.). </w:t>
              </w:r>
              <w:r>
                <w:rPr>
                  <w:i/>
                  <w:iCs/>
                  <w:noProof/>
                </w:rPr>
                <w:t>SR540 Coffee Roaster</w:t>
              </w:r>
              <w:r>
                <w:rPr>
                  <w:noProof/>
                </w:rPr>
                <w:t>. Retrieved May 2020, from Home Roasting Supplies: https://homeroastingsupplies.com/shop/ols/products/sr540-coffee-roaster</w:t>
              </w:r>
            </w:p>
            <w:p w14:paraId="5B709E42" w14:textId="77777777" w:rsidR="008B60A2" w:rsidRDefault="008B60A2" w:rsidP="008B60A2">
              <w:pPr>
                <w:pStyle w:val="Bibliography"/>
                <w:spacing w:line="360" w:lineRule="auto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cott, A. (2020). </w:t>
              </w:r>
              <w:r>
                <w:rPr>
                  <w:i/>
                  <w:iCs/>
                  <w:noProof/>
                </w:rPr>
                <w:t>Learning RSLogix 5000 Programming</w:t>
              </w:r>
              <w:r>
                <w:rPr>
                  <w:noProof/>
                </w:rPr>
                <w:t xml:space="preserve"> (2nd Edition ed.). Birmingham, UK: Packt Publishing. Retrieved from Amazon: https://www.amazon.com/gp/product/B0855XML79/ref=dbs_a_def_rwt_bibl_vppi_i1</w:t>
              </w:r>
            </w:p>
            <w:p w14:paraId="0A743DBF" w14:textId="77777777" w:rsidR="008B60A2" w:rsidRDefault="008B60A2" w:rsidP="008B60A2">
              <w:pPr>
                <w:pStyle w:val="Bibliography"/>
                <w:spacing w:line="360" w:lineRule="auto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tearns, B. (2020, January 28). </w:t>
              </w:r>
              <w:r>
                <w:rPr>
                  <w:i/>
                  <w:iCs/>
                  <w:noProof/>
                </w:rPr>
                <w:t>How to use a Raspberry Pi as a network sensor.</w:t>
              </w:r>
              <w:r>
                <w:rPr>
                  <w:noProof/>
                </w:rPr>
                <w:t xml:space="preserve"> Retrieved July 2020, from Active Countermeasures: https://activecountermeasures.com/raspberry_pi_sensor/How%20to%20use%20a%20Raspberry%20Pi%20as%20a%20network%20sensor.pdf</w:t>
              </w:r>
            </w:p>
            <w:p w14:paraId="3EACE826" w14:textId="3C62E5F1" w:rsidR="00DC5281" w:rsidRDefault="00DC5281" w:rsidP="008B60A2">
              <w:pPr>
                <w:spacing w:line="360" w:lineRule="auto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C497761" w14:textId="45B9439B" w:rsidR="00DC5281" w:rsidRDefault="00DC5281" w:rsidP="00DC5281"/>
    <w:p w14:paraId="6F6371BD" w14:textId="550F5718" w:rsidR="00447885" w:rsidRDefault="00447885" w:rsidP="00DC5281"/>
    <w:p w14:paraId="488D223D" w14:textId="696754ED" w:rsidR="00447885" w:rsidRDefault="00447885" w:rsidP="00DC5281"/>
    <w:p w14:paraId="3C31EEFA" w14:textId="2D82EB16" w:rsidR="00447885" w:rsidRDefault="00447885" w:rsidP="00DC5281"/>
    <w:p w14:paraId="12818103" w14:textId="0D3F17A6" w:rsidR="005C57BF" w:rsidRDefault="005C57BF" w:rsidP="00DC5281"/>
    <w:p w14:paraId="487B00B0" w14:textId="31D6416C" w:rsidR="005C57BF" w:rsidRDefault="005C57BF" w:rsidP="00DC5281"/>
    <w:p w14:paraId="03988BC7" w14:textId="0E3705F9" w:rsidR="005C57BF" w:rsidRDefault="005C57BF" w:rsidP="00DC5281"/>
    <w:p w14:paraId="6FECC92B" w14:textId="69EE5ACC" w:rsidR="005C57BF" w:rsidRDefault="005C57BF" w:rsidP="00DC5281"/>
    <w:p w14:paraId="781E3EC4" w14:textId="3B5ACC4E" w:rsidR="005C57BF" w:rsidRDefault="005C57BF" w:rsidP="00DC5281"/>
    <w:p w14:paraId="255CA3C7" w14:textId="6E03E228" w:rsidR="005C57BF" w:rsidRDefault="005C57BF" w:rsidP="00DC5281"/>
    <w:p w14:paraId="260802B5" w14:textId="1C5C9C11" w:rsidR="005C57BF" w:rsidRDefault="005C57BF" w:rsidP="00DC5281"/>
    <w:p w14:paraId="27DC0880" w14:textId="3F3EE58D" w:rsidR="005C57BF" w:rsidRDefault="005C57BF" w:rsidP="00DC5281"/>
    <w:p w14:paraId="6AF91DE6" w14:textId="71FCEBED" w:rsidR="005C57BF" w:rsidRDefault="005C57BF" w:rsidP="00DC5281"/>
    <w:p w14:paraId="0EF3C82E" w14:textId="39534189" w:rsidR="005C57BF" w:rsidRDefault="005C57BF" w:rsidP="00DC5281"/>
    <w:p w14:paraId="4A0600C8" w14:textId="77777777" w:rsidR="005C57BF" w:rsidRDefault="005C57BF" w:rsidP="00DC5281"/>
    <w:p w14:paraId="22B91B4A" w14:textId="3258A892" w:rsidR="00447885" w:rsidRDefault="00447885" w:rsidP="00DC5281"/>
    <w:p w14:paraId="1A721C40" w14:textId="35575806" w:rsidR="008B0011" w:rsidRDefault="005A3262" w:rsidP="00447885">
      <w:pPr>
        <w:pStyle w:val="Heading1"/>
        <w:numPr>
          <w:ilvl w:val="0"/>
          <w:numId w:val="0"/>
        </w:numPr>
        <w:spacing w:before="360" w:after="240"/>
        <w:ind w:left="360" w:hanging="360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A</w:t>
      </w:r>
      <w:r w:rsidR="008F2E60" w:rsidRPr="00296EE6">
        <w:rPr>
          <w:rFonts w:ascii="Times New Roman" w:hAnsi="Times New Roman"/>
        </w:rPr>
        <w:t>ppendices</w:t>
      </w:r>
    </w:p>
    <w:p w14:paraId="35AC6C8D" w14:textId="5CA3D543" w:rsidR="000C5CFF" w:rsidRDefault="00B71EDA" w:rsidP="000C5CFF">
      <w:r>
        <w:t>Below are h</w:t>
      </w:r>
      <w:r w:rsidR="004477E2">
        <w:t>elpful links</w:t>
      </w:r>
      <w:r w:rsidR="00C34E48">
        <w:t xml:space="preserve"> for the development of the coffee roaster project and </w:t>
      </w:r>
      <w:r>
        <w:t xml:space="preserve">suggestions on </w:t>
      </w:r>
      <w:r w:rsidR="00E76DCA">
        <w:t>where</w:t>
      </w:r>
      <w:r w:rsidR="00C34E48">
        <w:t xml:space="preserve"> to </w:t>
      </w:r>
      <w:r w:rsidR="005C57BF">
        <w:t>purchase</w:t>
      </w:r>
      <w:r w:rsidR="00C34E48">
        <w:t xml:space="preserve"> green coffee</w:t>
      </w:r>
      <w:r w:rsidR="008B60A2">
        <w:t>.</w:t>
      </w:r>
    </w:p>
    <w:p w14:paraId="12185C81" w14:textId="77777777" w:rsidR="004477E2" w:rsidRPr="000C5CFF" w:rsidRDefault="004477E2" w:rsidP="000C5CFF"/>
    <w:p w14:paraId="3CB407A7" w14:textId="186E2E81" w:rsidR="003E01A5" w:rsidRDefault="003E01A5" w:rsidP="003E01A5">
      <w:pPr>
        <w:spacing w:line="360" w:lineRule="auto"/>
      </w:pPr>
      <w:r>
        <w:t xml:space="preserve">CLICK </w:t>
      </w:r>
      <w:r w:rsidR="005826B0">
        <w:t xml:space="preserve">PLC and </w:t>
      </w:r>
      <w:r>
        <w:t>C</w:t>
      </w:r>
      <w:r w:rsidR="005826B0">
        <w:t>-more</w:t>
      </w:r>
      <w:r w:rsidR="00342118" w:rsidRPr="00570047">
        <w:t xml:space="preserve"> </w:t>
      </w:r>
      <w:r>
        <w:t xml:space="preserve">HMI </w:t>
      </w:r>
      <w:r w:rsidR="00342118" w:rsidRPr="00570047">
        <w:t>device configurations</w:t>
      </w:r>
      <w:r>
        <w:t xml:space="preserve"> for this project:</w:t>
      </w:r>
    </w:p>
    <w:p w14:paraId="7D25202A" w14:textId="153566C3" w:rsidR="00F76314" w:rsidRDefault="000D7966" w:rsidP="00BF5D04">
      <w:pPr>
        <w:pStyle w:val="ListParagraph"/>
        <w:numPr>
          <w:ilvl w:val="0"/>
          <w:numId w:val="10"/>
        </w:numPr>
        <w:spacing w:line="360" w:lineRule="auto"/>
      </w:pPr>
      <w:r>
        <w:t xml:space="preserve"> </w:t>
      </w:r>
      <w:hyperlink r:id="rId45" w:history="1">
        <w:r w:rsidR="00F76314" w:rsidRPr="004F5927">
          <w:rPr>
            <w:rStyle w:val="Hyperlink"/>
          </w:rPr>
          <w:t>https://github.com/Eirene77/ICSDIYProject</w:t>
        </w:r>
      </w:hyperlink>
    </w:p>
    <w:p w14:paraId="7AA4B469" w14:textId="32C2E5B8" w:rsidR="001C3DDD" w:rsidRDefault="00AB1BF7" w:rsidP="003E01A5">
      <w:pPr>
        <w:spacing w:line="360" w:lineRule="auto"/>
      </w:pPr>
      <w:r w:rsidRPr="00AB1BF7">
        <w:t>C-</w:t>
      </w:r>
      <w:r w:rsidR="001C3DDD">
        <w:t>more micro programming software:</w:t>
      </w:r>
    </w:p>
    <w:p w14:paraId="1FCFD594" w14:textId="719EF833" w:rsidR="00CC6455" w:rsidRDefault="003B61C8" w:rsidP="00BF5D04">
      <w:pPr>
        <w:pStyle w:val="ListParagraph"/>
        <w:numPr>
          <w:ilvl w:val="0"/>
          <w:numId w:val="10"/>
        </w:numPr>
        <w:spacing w:line="360" w:lineRule="auto"/>
      </w:pPr>
      <w:hyperlink r:id="rId46" w:history="1">
        <w:r w:rsidR="002E4CD7" w:rsidRPr="0075354A">
          <w:rPr>
            <w:rStyle w:val="Hyperlink"/>
          </w:rPr>
          <w:t>https://www.automationdirect.com/support/software-downloads?itemcode=C-more%20Micro</w:t>
        </w:r>
      </w:hyperlink>
    </w:p>
    <w:p w14:paraId="54532044" w14:textId="52E41C9E" w:rsidR="002E4CD7" w:rsidRDefault="004120C2" w:rsidP="003E01A5">
      <w:pPr>
        <w:spacing w:line="360" w:lineRule="auto"/>
      </w:pPr>
      <w:r>
        <w:t xml:space="preserve">CLICK PLC </w:t>
      </w:r>
      <w:r w:rsidR="001C3DDD">
        <w:t>p</w:t>
      </w:r>
      <w:r>
        <w:t>rogramming software</w:t>
      </w:r>
      <w:r w:rsidR="001C3DDD">
        <w:t>:</w:t>
      </w:r>
    </w:p>
    <w:p w14:paraId="18131110" w14:textId="0ACF59A3" w:rsidR="00CC6455" w:rsidRDefault="003B61C8" w:rsidP="00BF5D04">
      <w:pPr>
        <w:pStyle w:val="ListParagraph"/>
        <w:numPr>
          <w:ilvl w:val="0"/>
          <w:numId w:val="10"/>
        </w:numPr>
        <w:spacing w:line="360" w:lineRule="auto"/>
      </w:pPr>
      <w:hyperlink r:id="rId47" w:history="1">
        <w:r w:rsidR="00EE5EB9" w:rsidRPr="0075354A">
          <w:rPr>
            <w:rStyle w:val="Hyperlink"/>
          </w:rPr>
          <w:t>https://www.automationdirect.com/support/software-downloads?itemcode=CLICK</w:t>
        </w:r>
      </w:hyperlink>
    </w:p>
    <w:p w14:paraId="756F7BBE" w14:textId="130C8537" w:rsidR="00EE5EB9" w:rsidRDefault="00EE5EB9" w:rsidP="003E01A5">
      <w:pPr>
        <w:spacing w:line="360" w:lineRule="auto"/>
      </w:pPr>
      <w:r>
        <w:t>SANS ICS612 course</w:t>
      </w:r>
      <w:r w:rsidR="00A935C6">
        <w:t>:</w:t>
      </w:r>
    </w:p>
    <w:p w14:paraId="2C376891" w14:textId="1E02BE71" w:rsidR="00EE5EB9" w:rsidRDefault="00CF5E82" w:rsidP="00BF5D04">
      <w:pPr>
        <w:pStyle w:val="ListParagraph"/>
        <w:numPr>
          <w:ilvl w:val="0"/>
          <w:numId w:val="10"/>
        </w:numPr>
        <w:spacing w:line="360" w:lineRule="auto"/>
      </w:pPr>
      <w:hyperlink r:id="rId48" w:history="1">
        <w:r w:rsidR="00575F27" w:rsidRPr="0075354A">
          <w:rPr>
            <w:rStyle w:val="Hyperlink"/>
          </w:rPr>
          <w:t>https://www.sans.org/cyber-security-courses/ics-cyber-security-in-depth/</w:t>
        </w:r>
      </w:hyperlink>
    </w:p>
    <w:p w14:paraId="3BC54F32" w14:textId="7FFBBA9C" w:rsidR="004477E2" w:rsidRDefault="001E5DC9" w:rsidP="003E01A5">
      <w:pPr>
        <w:spacing w:line="360" w:lineRule="auto"/>
      </w:pPr>
      <w:r>
        <w:t>Active Countermeasures</w:t>
      </w:r>
      <w:r w:rsidR="005B5B50">
        <w:t>: How to use a Raspberry Pi as a Network Sensor - Bill Stearns</w:t>
      </w:r>
    </w:p>
    <w:p w14:paraId="2DE2A5FE" w14:textId="13BF2310" w:rsidR="00EE5EB9" w:rsidRDefault="003B61C8" w:rsidP="00BF5D04">
      <w:pPr>
        <w:pStyle w:val="ListParagraph"/>
        <w:numPr>
          <w:ilvl w:val="0"/>
          <w:numId w:val="10"/>
        </w:numPr>
        <w:spacing w:line="360" w:lineRule="auto"/>
      </w:pPr>
      <w:hyperlink r:id="rId49" w:history="1">
        <w:r w:rsidR="005B5B50" w:rsidRPr="0075354A">
          <w:rPr>
            <w:rStyle w:val="Hyperlink"/>
          </w:rPr>
          <w:t>https://www.youtube.com/watch?v=vja_H59fh1I&amp;feature=youtu.be</w:t>
        </w:r>
      </w:hyperlink>
    </w:p>
    <w:p w14:paraId="2E222DE5" w14:textId="3385B7DA" w:rsidR="00B71EDA" w:rsidRDefault="00B71EDA" w:rsidP="00E07913">
      <w:pPr>
        <w:spacing w:line="360" w:lineRule="auto"/>
      </w:pPr>
      <w:proofErr w:type="spellStart"/>
      <w:r w:rsidRPr="00B71EDA">
        <w:t>CanaKit</w:t>
      </w:r>
      <w:proofErr w:type="spellEnd"/>
      <w:r w:rsidRPr="00B71EDA">
        <w:t xml:space="preserve"> Raspberry Pi 4 8GB Starter MAX Kit - 64GB Edition (8GB RAM)</w:t>
      </w:r>
    </w:p>
    <w:p w14:paraId="7EEC6341" w14:textId="0B6881A0" w:rsidR="00B71EDA" w:rsidRDefault="003B61C8" w:rsidP="00BF5D04">
      <w:pPr>
        <w:pStyle w:val="ListParagraph"/>
        <w:numPr>
          <w:ilvl w:val="0"/>
          <w:numId w:val="10"/>
        </w:numPr>
        <w:spacing w:line="360" w:lineRule="auto"/>
      </w:pPr>
      <w:hyperlink r:id="rId50" w:history="1">
        <w:r w:rsidR="00B71EDA" w:rsidRPr="0075354A">
          <w:rPr>
            <w:rStyle w:val="Hyperlink"/>
          </w:rPr>
          <w:t>https://www.amazon.com/CanaKit-Raspberry-4GB-Starter-MAX/dp/B08956P7LC?ref_=ast_sto_dp&amp;th=1</w:t>
        </w:r>
      </w:hyperlink>
    </w:p>
    <w:p w14:paraId="2DFE514C" w14:textId="3DF27FE5" w:rsidR="00AF3567" w:rsidRDefault="00AF3567" w:rsidP="003E01A5">
      <w:pPr>
        <w:spacing w:line="360" w:lineRule="auto"/>
      </w:pPr>
      <w:r>
        <w:t>Green coffee source</w:t>
      </w:r>
      <w:r w:rsidR="003E01A5">
        <w:t>:</w:t>
      </w:r>
    </w:p>
    <w:p w14:paraId="346591EF" w14:textId="38B03C1A" w:rsidR="00DC5281" w:rsidRDefault="003B61C8" w:rsidP="00BF5D04">
      <w:pPr>
        <w:pStyle w:val="ListParagraph"/>
        <w:numPr>
          <w:ilvl w:val="0"/>
          <w:numId w:val="10"/>
        </w:numPr>
        <w:spacing w:line="360" w:lineRule="auto"/>
      </w:pPr>
      <w:hyperlink r:id="rId51" w:history="1">
        <w:r w:rsidR="003E01A5" w:rsidRPr="0075354A">
          <w:rPr>
            <w:rStyle w:val="Hyperlink"/>
          </w:rPr>
          <w:t>https://www.sweetmarias.com/</w:t>
        </w:r>
      </w:hyperlink>
    </w:p>
    <w:p w14:paraId="303D54A3" w14:textId="77777777" w:rsidR="00B8171B" w:rsidRDefault="00B8171B" w:rsidP="001D727B">
      <w:pPr>
        <w:spacing w:line="360" w:lineRule="auto"/>
      </w:pPr>
    </w:p>
    <w:p w14:paraId="5293D22A" w14:textId="77777777" w:rsidR="00C1457B" w:rsidRDefault="00C1457B" w:rsidP="001D727B">
      <w:pPr>
        <w:spacing w:line="360" w:lineRule="auto"/>
      </w:pPr>
    </w:p>
    <w:p w14:paraId="7B90F10F" w14:textId="77777777" w:rsidR="00C1457B" w:rsidRDefault="00C1457B" w:rsidP="001D727B">
      <w:pPr>
        <w:spacing w:line="360" w:lineRule="auto"/>
      </w:pPr>
    </w:p>
    <w:p w14:paraId="285226F6" w14:textId="77777777" w:rsidR="00C1457B" w:rsidRDefault="00C1457B" w:rsidP="001D727B">
      <w:pPr>
        <w:spacing w:line="360" w:lineRule="auto"/>
      </w:pPr>
    </w:p>
    <w:p w14:paraId="06159158" w14:textId="77777777" w:rsidR="00C1457B" w:rsidRDefault="00C1457B" w:rsidP="001D727B">
      <w:pPr>
        <w:spacing w:line="360" w:lineRule="auto"/>
      </w:pPr>
    </w:p>
    <w:p w14:paraId="418EBDAA" w14:textId="72AD86B4" w:rsidR="00C1457B" w:rsidRDefault="00C1457B" w:rsidP="001D727B">
      <w:pPr>
        <w:spacing w:line="360" w:lineRule="auto"/>
        <w:sectPr w:rsidR="00C1457B" w:rsidSect="00B8171B">
          <w:headerReference w:type="default" r:id="rId52"/>
          <w:footerReference w:type="default" r:id="rId53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6910AE72" w14:textId="17769193" w:rsidR="00EE5EB9" w:rsidRDefault="005F64F7" w:rsidP="00CF1A46">
      <w:pPr>
        <w:spacing w:line="276" w:lineRule="auto"/>
        <w:jc w:val="both"/>
      </w:pPr>
      <w:r>
        <w:lastRenderedPageBreak/>
        <w:t xml:space="preserve">The left image of </w:t>
      </w:r>
      <w:r w:rsidR="00FC74E6">
        <w:t>Figure 1</w:t>
      </w:r>
      <w:r>
        <w:t xml:space="preserve"> shows the </w:t>
      </w:r>
      <w:r w:rsidR="00915D5B">
        <w:t xml:space="preserve">completed </w:t>
      </w:r>
      <w:r w:rsidR="00E76DCA">
        <w:t xml:space="preserve">the </w:t>
      </w:r>
      <w:r w:rsidR="00FC74E6">
        <w:t xml:space="preserve">control cabinet </w:t>
      </w:r>
      <w:r w:rsidR="00915D5B">
        <w:t xml:space="preserve">wired to the </w:t>
      </w:r>
      <w:r w:rsidR="002F77B1">
        <w:t xml:space="preserve">SR540 roaster. </w:t>
      </w:r>
      <w:r w:rsidR="00B6070A">
        <w:t xml:space="preserve">The image </w:t>
      </w:r>
      <w:r w:rsidR="00EB4B89">
        <w:t xml:space="preserve">on the right </w:t>
      </w:r>
      <w:r w:rsidR="00B6070A">
        <w:t>shows the completed</w:t>
      </w:r>
      <w:r w:rsidR="00EB4B89">
        <w:t xml:space="preserve"> </w:t>
      </w:r>
      <w:r w:rsidR="001A4071">
        <w:t xml:space="preserve">subpanel </w:t>
      </w:r>
      <w:r w:rsidR="00282328">
        <w:t>wiring and</w:t>
      </w:r>
      <w:r w:rsidR="001A4071">
        <w:t xml:space="preserve"> all </w:t>
      </w:r>
      <w:r w:rsidR="00B6070A">
        <w:t>networking components installed</w:t>
      </w:r>
      <w:r w:rsidR="001A4071">
        <w:t>.</w:t>
      </w:r>
      <w:r w:rsidR="00FC74E6">
        <w:t xml:space="preserve"> </w:t>
      </w:r>
    </w:p>
    <w:p w14:paraId="7844DC88" w14:textId="34957FF7" w:rsidR="00770B01" w:rsidRDefault="00C1457B" w:rsidP="00770B01">
      <w:pPr>
        <w:rPr>
          <w:rFonts w:ascii="Arial" w:hAnsi="Arial" w:cs="Arial"/>
        </w:rPr>
      </w:pPr>
      <w:r w:rsidRPr="00A11FD1">
        <w:rPr>
          <w:noProof/>
        </w:rPr>
        <w:drawing>
          <wp:inline distT="0" distB="0" distL="0" distR="0" wp14:anchorId="68E815F4" wp14:editId="7D1AF467">
            <wp:extent cx="3598333" cy="4797776"/>
            <wp:effectExtent l="152400" t="152400" r="330200" b="342900"/>
            <wp:docPr id="23" name="Picture 2" descr="A picture containing indoor, kitchen, sitting, tab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620744A-E2AC-7F49-A938-9281D4689A2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picture containing indoor, kitchen, sitting, table&#10;&#10;Description automatically generated">
                      <a:extLst>
                        <a:ext uri="{FF2B5EF4-FFF2-40B4-BE49-F238E27FC236}">
                          <a16:creationId xmlns:a16="http://schemas.microsoft.com/office/drawing/2014/main" id="{8620744A-E2AC-7F49-A938-9281D4689A2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598333" cy="47977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A11FD1">
        <w:rPr>
          <w:noProof/>
        </w:rPr>
        <w:drawing>
          <wp:inline distT="0" distB="0" distL="0" distR="0" wp14:anchorId="462848A4" wp14:editId="57017A46">
            <wp:extent cx="3623310" cy="4831080"/>
            <wp:effectExtent l="152400" t="152400" r="339090" b="337820"/>
            <wp:docPr id="24" name="Picture 3" descr="A picture containing indoor, table, desk, kitche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352B73C-AF8A-CC4D-8D43-2FBDD5F357D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picture containing indoor, table, desk, kitchen&#10;&#10;Description automatically generated">
                      <a:extLst>
                        <a:ext uri="{FF2B5EF4-FFF2-40B4-BE49-F238E27FC236}">
                          <a16:creationId xmlns:a16="http://schemas.microsoft.com/office/drawing/2014/main" id="{0352B73C-AF8A-CC4D-8D43-2FBDD5F357D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623310" cy="48310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770B01" w:rsidRPr="00770B01">
        <w:rPr>
          <w:rFonts w:ascii="Arial" w:hAnsi="Arial" w:cs="Arial"/>
          <w:i/>
          <w:iCs/>
        </w:rPr>
        <w:t xml:space="preserve"> </w:t>
      </w:r>
      <w:r w:rsidR="00770B01" w:rsidRPr="001C357B">
        <w:rPr>
          <w:rFonts w:ascii="Arial" w:hAnsi="Arial" w:cs="Arial"/>
          <w:i/>
          <w:iCs/>
        </w:rPr>
        <w:t xml:space="preserve">Figure </w:t>
      </w:r>
      <w:r w:rsidR="00770B01">
        <w:rPr>
          <w:rFonts w:ascii="Arial" w:hAnsi="Arial" w:cs="Arial"/>
          <w:i/>
          <w:iCs/>
        </w:rPr>
        <w:t>1</w:t>
      </w:r>
      <w:r w:rsidR="00770B01" w:rsidRPr="001C357B">
        <w:rPr>
          <w:rFonts w:ascii="Arial" w:hAnsi="Arial" w:cs="Arial"/>
          <w:i/>
          <w:iCs/>
        </w:rPr>
        <w:t>.</w:t>
      </w:r>
      <w:r w:rsidR="00770B01">
        <w:rPr>
          <w:rFonts w:ascii="Arial" w:hAnsi="Arial" w:cs="Arial"/>
        </w:rPr>
        <w:t xml:space="preserve"> </w:t>
      </w:r>
      <w:r w:rsidR="005B72A1">
        <w:rPr>
          <w:rFonts w:ascii="Arial" w:hAnsi="Arial" w:cs="Arial"/>
        </w:rPr>
        <w:t>Finished Coffee Roaster DIY Project</w:t>
      </w:r>
    </w:p>
    <w:p w14:paraId="236F0D9C" w14:textId="49E91DB2" w:rsidR="00C1457B" w:rsidRDefault="003208D9" w:rsidP="003208D9">
      <w:pPr>
        <w:spacing w:line="276" w:lineRule="auto"/>
        <w:jc w:val="both"/>
      </w:pPr>
      <w:r>
        <w:lastRenderedPageBreak/>
        <w:t xml:space="preserve">Figure 2 below shows the </w:t>
      </w:r>
      <w:r w:rsidR="0051476C">
        <w:t>competed</w:t>
      </w:r>
      <w:r>
        <w:t xml:space="preserve"> </w:t>
      </w:r>
      <w:r w:rsidR="00910D08">
        <w:t xml:space="preserve">coffee roaster </w:t>
      </w:r>
      <w:r>
        <w:t xml:space="preserve">wiring diagram. </w:t>
      </w:r>
    </w:p>
    <w:p w14:paraId="46360AFE" w14:textId="76F6CC99" w:rsidR="00E03EBA" w:rsidRDefault="00EC2B46" w:rsidP="00FC74E6">
      <w:pPr>
        <w:spacing w:line="360" w:lineRule="auto"/>
        <w:jc w:val="center"/>
      </w:pPr>
      <w:r w:rsidRPr="00A61580">
        <w:rPr>
          <w:noProof/>
        </w:rPr>
        <w:drawing>
          <wp:inline distT="0" distB="0" distL="0" distR="0" wp14:anchorId="499BE524" wp14:editId="04779117">
            <wp:extent cx="7992957" cy="5249079"/>
            <wp:effectExtent l="0" t="0" r="0" b="0"/>
            <wp:docPr id="71" name="Picture 7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A close up of a map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8133292" cy="5341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F6A4A" w14:textId="737409DA" w:rsidR="00296EE6" w:rsidRDefault="005B72A1" w:rsidP="003B292F">
      <w:pPr>
        <w:spacing w:line="360" w:lineRule="auto"/>
        <w:ind w:firstLine="360"/>
      </w:pPr>
      <w:r w:rsidRPr="001C357B">
        <w:rPr>
          <w:rFonts w:ascii="Arial" w:hAnsi="Arial" w:cs="Arial"/>
          <w:i/>
          <w:iCs/>
        </w:rPr>
        <w:t xml:space="preserve">Figure </w:t>
      </w:r>
      <w:r>
        <w:rPr>
          <w:rFonts w:ascii="Arial" w:hAnsi="Arial" w:cs="Arial"/>
          <w:i/>
          <w:iCs/>
        </w:rPr>
        <w:t>2</w:t>
      </w:r>
      <w:r w:rsidRPr="001C357B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</w:t>
      </w:r>
      <w:r w:rsidR="00035F75">
        <w:rPr>
          <w:rFonts w:ascii="Arial" w:hAnsi="Arial" w:cs="Arial"/>
        </w:rPr>
        <w:t>Wiring</w:t>
      </w:r>
      <w:r w:rsidR="00910D08">
        <w:rPr>
          <w:rFonts w:ascii="Arial" w:hAnsi="Arial" w:cs="Arial"/>
        </w:rPr>
        <w:t xml:space="preserve"> diagram for the roaster control cabinet</w:t>
      </w:r>
      <w:r w:rsidR="00035F75">
        <w:rPr>
          <w:rFonts w:ascii="Arial" w:hAnsi="Arial" w:cs="Arial"/>
        </w:rPr>
        <w:t xml:space="preserve"> </w:t>
      </w:r>
    </w:p>
    <w:p w14:paraId="68FA5D29" w14:textId="5BDDD8BA" w:rsidR="000A36E6" w:rsidRDefault="0051476C" w:rsidP="00130952">
      <w:r>
        <w:lastRenderedPageBreak/>
        <w:t xml:space="preserve">Table 1 provides the </w:t>
      </w:r>
      <w:r w:rsidR="00F21363">
        <w:t xml:space="preserve">Bill </w:t>
      </w:r>
      <w:r w:rsidR="003012A7">
        <w:t>of</w:t>
      </w:r>
      <w:r w:rsidR="00F21363">
        <w:t xml:space="preserve"> Materials </w:t>
      </w:r>
      <w:r w:rsidR="003012A7">
        <w:t xml:space="preserve">(BOM) </w:t>
      </w:r>
      <w:r w:rsidR="00910D08">
        <w:t xml:space="preserve">used to </w:t>
      </w:r>
      <w:r w:rsidR="00F21363">
        <w:t>buil</w:t>
      </w:r>
      <w:r w:rsidR="001E0168">
        <w:t>d</w:t>
      </w:r>
      <w:r w:rsidR="00F21363">
        <w:t xml:space="preserve"> the DIY roaster project. </w:t>
      </w:r>
      <w:r w:rsidR="001E0168">
        <w:t xml:space="preserve">Smaller items, such as zip ties, </w:t>
      </w:r>
      <w:r w:rsidR="006C38E7">
        <w:t>screws</w:t>
      </w:r>
      <w:r w:rsidR="00110A94">
        <w:t>,</w:t>
      </w:r>
      <w:r w:rsidR="001E0168">
        <w:t xml:space="preserve"> and electrical installation </w:t>
      </w:r>
      <w:r w:rsidR="006C38E7">
        <w:t xml:space="preserve">tools and </w:t>
      </w:r>
      <w:r w:rsidR="001E0168">
        <w:t>materials are not included.</w:t>
      </w:r>
    </w:p>
    <w:p w14:paraId="6B4C8E74" w14:textId="77777777" w:rsidR="003012A7" w:rsidRDefault="003012A7" w:rsidP="00130952"/>
    <w:p w14:paraId="68C42011" w14:textId="67D4D717" w:rsidR="003012A7" w:rsidRPr="0051476C" w:rsidRDefault="003012A7" w:rsidP="00130952">
      <w:pPr>
        <w:rPr>
          <w:b/>
          <w:bCs/>
          <w:color w:val="000000" w:themeColor="text1"/>
        </w:rPr>
        <w:sectPr w:rsidR="003012A7" w:rsidRPr="0051476C" w:rsidSect="00B8171B">
          <w:pgSz w:w="15840" w:h="12240" w:orient="landscape"/>
          <w:pgMar w:top="1440" w:right="1440" w:bottom="1440" w:left="1440" w:header="720" w:footer="720" w:gutter="0"/>
          <w:cols w:space="720"/>
          <w:titlePg/>
          <w:docGrid w:linePitch="360"/>
        </w:sectPr>
      </w:pPr>
    </w:p>
    <w:tbl>
      <w:tblPr>
        <w:tblStyle w:val="GridTable4-Accent3"/>
        <w:tblW w:w="12955" w:type="dxa"/>
        <w:tblLayout w:type="fixed"/>
        <w:tblLook w:val="04A0" w:firstRow="1" w:lastRow="0" w:firstColumn="1" w:lastColumn="0" w:noHBand="0" w:noVBand="1"/>
      </w:tblPr>
      <w:tblGrid>
        <w:gridCol w:w="3360"/>
        <w:gridCol w:w="1096"/>
        <w:gridCol w:w="5349"/>
        <w:gridCol w:w="1440"/>
        <w:gridCol w:w="1710"/>
      </w:tblGrid>
      <w:tr w:rsidR="006C57FF" w:rsidRPr="00A7149B" w14:paraId="5311C530" w14:textId="77777777" w:rsidTr="00F221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4192B343" w14:textId="4E8BEB06" w:rsidR="00E211BE" w:rsidRPr="00A7149B" w:rsidRDefault="00130952" w:rsidP="00130952">
            <w:r w:rsidRPr="00A7149B">
              <w:t>DIY Coffee Roaster BOM</w:t>
            </w:r>
          </w:p>
        </w:tc>
        <w:tc>
          <w:tcPr>
            <w:tcW w:w="1096" w:type="dxa"/>
            <w:noWrap/>
            <w:hideMark/>
          </w:tcPr>
          <w:p w14:paraId="33F3EABB" w14:textId="77777777" w:rsidR="00E211BE" w:rsidRPr="00A7149B" w:rsidRDefault="00E211BE" w:rsidP="001309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349" w:type="dxa"/>
            <w:noWrap/>
            <w:hideMark/>
          </w:tcPr>
          <w:p w14:paraId="2F80D629" w14:textId="77777777" w:rsidR="00E211BE" w:rsidRPr="00A7149B" w:rsidRDefault="00E211BE" w:rsidP="001309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40" w:type="dxa"/>
            <w:noWrap/>
            <w:hideMark/>
          </w:tcPr>
          <w:p w14:paraId="7CA4AEA5" w14:textId="77777777" w:rsidR="00E211BE" w:rsidRPr="00A7149B" w:rsidRDefault="00E211BE" w:rsidP="001309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  <w:noWrap/>
            <w:hideMark/>
          </w:tcPr>
          <w:p w14:paraId="54CCE248" w14:textId="77777777" w:rsidR="00E211BE" w:rsidRPr="00A7149B" w:rsidRDefault="00E211BE" w:rsidP="001309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211BE" w:rsidRPr="00706936" w14:paraId="477D252E" w14:textId="77777777" w:rsidTr="00F22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6BC6A4E4" w14:textId="4D2751B4" w:rsidR="00E211BE" w:rsidRPr="00A7149B" w:rsidRDefault="0045398C" w:rsidP="00130952">
            <w:r w:rsidRPr="00A7149B">
              <w:t xml:space="preserve">Note: prices are </w:t>
            </w:r>
            <w:r w:rsidR="002821D2" w:rsidRPr="00A7149B">
              <w:t xml:space="preserve">in USD and </w:t>
            </w:r>
            <w:r w:rsidR="00D92807" w:rsidRPr="00A7149B">
              <w:t>estimate</w:t>
            </w:r>
            <w:r w:rsidR="002821D2" w:rsidRPr="00A7149B">
              <w:t>s</w:t>
            </w:r>
            <w:r w:rsidR="00D92807" w:rsidRPr="00A7149B">
              <w:t xml:space="preserve"> only</w:t>
            </w:r>
          </w:p>
        </w:tc>
        <w:tc>
          <w:tcPr>
            <w:tcW w:w="1096" w:type="dxa"/>
            <w:noWrap/>
            <w:hideMark/>
          </w:tcPr>
          <w:p w14:paraId="3EB0B298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5349" w:type="dxa"/>
            <w:noWrap/>
            <w:hideMark/>
          </w:tcPr>
          <w:p w14:paraId="1BC03D20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440" w:type="dxa"/>
            <w:noWrap/>
            <w:hideMark/>
          </w:tcPr>
          <w:p w14:paraId="38F5A82D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710" w:type="dxa"/>
            <w:noWrap/>
            <w:hideMark/>
          </w:tcPr>
          <w:p w14:paraId="43419EFD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211BE" w:rsidRPr="00706936" w14:paraId="240CBC77" w14:textId="77777777" w:rsidTr="00F2215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27082450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b w:val="0"/>
                <w:bCs w:val="0"/>
                <w:sz w:val="22"/>
                <w:szCs w:val="22"/>
              </w:rPr>
              <w:t>Item Code</w:t>
            </w:r>
          </w:p>
        </w:tc>
        <w:tc>
          <w:tcPr>
            <w:tcW w:w="1096" w:type="dxa"/>
            <w:noWrap/>
            <w:hideMark/>
          </w:tcPr>
          <w:p w14:paraId="7E65D94A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706936">
              <w:rPr>
                <w:b/>
                <w:bCs/>
                <w:sz w:val="22"/>
                <w:szCs w:val="22"/>
              </w:rPr>
              <w:t>Qty</w:t>
            </w:r>
          </w:p>
        </w:tc>
        <w:tc>
          <w:tcPr>
            <w:tcW w:w="5349" w:type="dxa"/>
            <w:noWrap/>
            <w:hideMark/>
          </w:tcPr>
          <w:p w14:paraId="244DEFFC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706936">
              <w:rPr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1440" w:type="dxa"/>
            <w:noWrap/>
            <w:hideMark/>
          </w:tcPr>
          <w:p w14:paraId="5CFC5303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706936">
              <w:rPr>
                <w:b/>
                <w:bCs/>
                <w:sz w:val="22"/>
                <w:szCs w:val="22"/>
              </w:rPr>
              <w:t xml:space="preserve"> Price </w:t>
            </w:r>
          </w:p>
        </w:tc>
        <w:tc>
          <w:tcPr>
            <w:tcW w:w="1710" w:type="dxa"/>
            <w:noWrap/>
            <w:hideMark/>
          </w:tcPr>
          <w:p w14:paraId="57098A55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706936">
              <w:rPr>
                <w:b/>
                <w:bCs/>
                <w:sz w:val="22"/>
                <w:szCs w:val="22"/>
              </w:rPr>
              <w:t xml:space="preserve"> Total </w:t>
            </w:r>
          </w:p>
        </w:tc>
      </w:tr>
      <w:tr w:rsidR="00E211BE" w:rsidRPr="00706936" w14:paraId="055BCD98" w14:textId="77777777" w:rsidTr="00F22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17A6F60D" w14:textId="77777777" w:rsidR="00E211BE" w:rsidRPr="00706936" w:rsidRDefault="00E211BE" w:rsidP="00130952">
            <w:pPr>
              <w:rPr>
                <w:b w:val="0"/>
                <w:bCs w:val="0"/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DN-R35SAL1-2</w:t>
            </w:r>
          </w:p>
        </w:tc>
        <w:tc>
          <w:tcPr>
            <w:tcW w:w="1096" w:type="dxa"/>
            <w:noWrap/>
            <w:hideMark/>
          </w:tcPr>
          <w:p w14:paraId="7B3A1BDF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7F4C4154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DIN rail, slotted, 35mm, 10mm height, 1m length, aluminum. Package of 2.</w:t>
            </w:r>
          </w:p>
        </w:tc>
        <w:tc>
          <w:tcPr>
            <w:tcW w:w="1440" w:type="dxa"/>
            <w:noWrap/>
            <w:hideMark/>
          </w:tcPr>
          <w:p w14:paraId="2B733585" w14:textId="02949BC3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133B23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8.50 </w:t>
            </w:r>
          </w:p>
        </w:tc>
        <w:tc>
          <w:tcPr>
            <w:tcW w:w="1710" w:type="dxa"/>
            <w:noWrap/>
            <w:hideMark/>
          </w:tcPr>
          <w:p w14:paraId="7DD8E87C" w14:textId="1435D2B4" w:rsidR="00E211BE" w:rsidRPr="00706936" w:rsidRDefault="00133B23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$ </w:t>
            </w:r>
            <w:r w:rsidR="00E211BE" w:rsidRPr="00706936">
              <w:rPr>
                <w:sz w:val="22"/>
                <w:szCs w:val="22"/>
              </w:rPr>
              <w:t xml:space="preserve">8.50 </w:t>
            </w:r>
          </w:p>
        </w:tc>
      </w:tr>
      <w:tr w:rsidR="00E211BE" w:rsidRPr="00706936" w14:paraId="5CAB4907" w14:textId="77777777" w:rsidTr="00F2215B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2DEAED1A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C0-04DA-2</w:t>
            </w:r>
          </w:p>
        </w:tc>
        <w:tc>
          <w:tcPr>
            <w:tcW w:w="1096" w:type="dxa"/>
            <w:noWrap/>
            <w:hideMark/>
          </w:tcPr>
          <w:p w14:paraId="2896D0B8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3CD1E741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CLICK analog output module, 4-channel, voltage, 12-bit, output voltage signal range(s) of 0-10 VDC, external 24 VDC required.</w:t>
            </w:r>
          </w:p>
        </w:tc>
        <w:tc>
          <w:tcPr>
            <w:tcW w:w="1440" w:type="dxa"/>
            <w:noWrap/>
            <w:hideMark/>
          </w:tcPr>
          <w:p w14:paraId="5BA17C3B" w14:textId="1396DF4E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45398C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129.00 </w:t>
            </w:r>
          </w:p>
        </w:tc>
        <w:tc>
          <w:tcPr>
            <w:tcW w:w="1710" w:type="dxa"/>
            <w:noWrap/>
            <w:hideMark/>
          </w:tcPr>
          <w:p w14:paraId="5D27D88C" w14:textId="124575F3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45398C">
              <w:rPr>
                <w:sz w:val="22"/>
                <w:szCs w:val="22"/>
              </w:rPr>
              <w:t xml:space="preserve"> 1</w:t>
            </w:r>
            <w:r w:rsidRPr="00706936">
              <w:rPr>
                <w:sz w:val="22"/>
                <w:szCs w:val="22"/>
              </w:rPr>
              <w:t xml:space="preserve">29.00 </w:t>
            </w:r>
          </w:p>
        </w:tc>
      </w:tr>
      <w:tr w:rsidR="00E211BE" w:rsidRPr="00706936" w14:paraId="54EAEDE6" w14:textId="77777777" w:rsidTr="00F22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321D670A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GSD1-48-10C</w:t>
            </w:r>
          </w:p>
        </w:tc>
        <w:tc>
          <w:tcPr>
            <w:tcW w:w="1096" w:type="dxa"/>
            <w:noWrap/>
            <w:hideMark/>
          </w:tcPr>
          <w:p w14:paraId="2D06A7C7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735F3928" w14:textId="6547FCC1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706936">
              <w:rPr>
                <w:sz w:val="22"/>
                <w:szCs w:val="22"/>
              </w:rPr>
              <w:t>IronHorse</w:t>
            </w:r>
            <w:proofErr w:type="spellEnd"/>
            <w:r w:rsidRPr="00706936">
              <w:rPr>
                <w:sz w:val="22"/>
                <w:szCs w:val="22"/>
              </w:rPr>
              <w:t xml:space="preserve"> GSD1 series </w:t>
            </w:r>
            <w:r w:rsidR="000F5BC7">
              <w:rPr>
                <w:sz w:val="22"/>
                <w:szCs w:val="22"/>
              </w:rPr>
              <w:t>DC</w:t>
            </w:r>
            <w:r w:rsidRPr="00706936">
              <w:rPr>
                <w:sz w:val="22"/>
                <w:szCs w:val="22"/>
              </w:rPr>
              <w:t xml:space="preserve"> full-featured drive, 12-48 VDC, 1-phase, 1/50 to 1/8hp at 12 VDC and 1/12 to 1/2hp at 48 VDC, 10A, open frame, panel mount, field-install reverse, potentiometer input, PWM output.</w:t>
            </w:r>
          </w:p>
        </w:tc>
        <w:tc>
          <w:tcPr>
            <w:tcW w:w="1440" w:type="dxa"/>
            <w:noWrap/>
            <w:hideMark/>
          </w:tcPr>
          <w:p w14:paraId="2720B8C1" w14:textId="4AE73AC6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45398C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140.00 </w:t>
            </w:r>
          </w:p>
        </w:tc>
        <w:tc>
          <w:tcPr>
            <w:tcW w:w="1710" w:type="dxa"/>
            <w:noWrap/>
            <w:hideMark/>
          </w:tcPr>
          <w:p w14:paraId="2D5C9C75" w14:textId="7B95FB86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45398C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140.00 </w:t>
            </w:r>
          </w:p>
        </w:tc>
      </w:tr>
      <w:tr w:rsidR="00E211BE" w:rsidRPr="00706936" w14:paraId="4654615A" w14:textId="77777777" w:rsidTr="00F2215B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53B56FA3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AR30V0R-01RZC</w:t>
            </w:r>
          </w:p>
        </w:tc>
        <w:tc>
          <w:tcPr>
            <w:tcW w:w="1096" w:type="dxa"/>
            <w:noWrap/>
            <w:hideMark/>
          </w:tcPr>
          <w:p w14:paraId="7288AD4F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006D9B86" w14:textId="5B9FCA23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Fuji Electric emergency stop pushbutton, 30mm, twist-to-release, (1) </w:t>
            </w:r>
            <w:r w:rsidR="000F5BC7">
              <w:rPr>
                <w:sz w:val="22"/>
                <w:szCs w:val="22"/>
              </w:rPr>
              <w:t>NC</w:t>
            </w:r>
            <w:r w:rsidRPr="00706936">
              <w:rPr>
                <w:sz w:val="22"/>
                <w:szCs w:val="22"/>
              </w:rPr>
              <w:t>. contact(s), plastic base, metal bezel, Operator: red, mushroom, 40mm, round, plastic.</w:t>
            </w:r>
          </w:p>
        </w:tc>
        <w:tc>
          <w:tcPr>
            <w:tcW w:w="1440" w:type="dxa"/>
            <w:noWrap/>
            <w:hideMark/>
          </w:tcPr>
          <w:p w14:paraId="07F425D8" w14:textId="268010A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45398C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33.00 </w:t>
            </w:r>
          </w:p>
        </w:tc>
        <w:tc>
          <w:tcPr>
            <w:tcW w:w="1710" w:type="dxa"/>
            <w:noWrap/>
            <w:hideMark/>
          </w:tcPr>
          <w:p w14:paraId="3C5C91DB" w14:textId="7BF240BC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45398C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33.00 </w:t>
            </w:r>
          </w:p>
        </w:tc>
      </w:tr>
      <w:tr w:rsidR="00E211BE" w:rsidRPr="00706936" w14:paraId="5F435E1E" w14:textId="77777777" w:rsidTr="00F22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2E279350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FR181610HPL</w:t>
            </w:r>
          </w:p>
        </w:tc>
        <w:tc>
          <w:tcPr>
            <w:tcW w:w="1096" w:type="dxa"/>
            <w:noWrap/>
            <w:hideMark/>
          </w:tcPr>
          <w:p w14:paraId="3F4B20D4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40374AC5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706936">
              <w:rPr>
                <w:sz w:val="22"/>
                <w:szCs w:val="22"/>
              </w:rPr>
              <w:t>AttaBox</w:t>
            </w:r>
            <w:proofErr w:type="spellEnd"/>
            <w:r w:rsidRPr="00706936">
              <w:rPr>
                <w:sz w:val="22"/>
                <w:szCs w:val="22"/>
              </w:rPr>
              <w:t xml:space="preserve"> Freedom series enclosure, NEMA 1/3/3S/4X/12/13, 18 x 16 x 10in (</w:t>
            </w:r>
            <w:proofErr w:type="spellStart"/>
            <w:r w:rsidRPr="00706936">
              <w:rPr>
                <w:sz w:val="22"/>
                <w:szCs w:val="22"/>
              </w:rPr>
              <w:t>HxWxD</w:t>
            </w:r>
            <w:proofErr w:type="spellEnd"/>
            <w:r w:rsidRPr="00706936">
              <w:rPr>
                <w:sz w:val="22"/>
                <w:szCs w:val="22"/>
              </w:rPr>
              <w:t>), wall mount, fiberglass reinforced polyester, gray, crowned single-door, (2) quick-release latches, padlock hasp and staple.</w:t>
            </w:r>
          </w:p>
        </w:tc>
        <w:tc>
          <w:tcPr>
            <w:tcW w:w="1440" w:type="dxa"/>
            <w:noWrap/>
            <w:hideMark/>
          </w:tcPr>
          <w:p w14:paraId="243C34AB" w14:textId="710ACD05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45398C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168.00 </w:t>
            </w:r>
          </w:p>
        </w:tc>
        <w:tc>
          <w:tcPr>
            <w:tcW w:w="1710" w:type="dxa"/>
            <w:noWrap/>
            <w:hideMark/>
          </w:tcPr>
          <w:p w14:paraId="34BD5A71" w14:textId="51BCBBDE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45398C">
              <w:rPr>
                <w:sz w:val="22"/>
                <w:szCs w:val="22"/>
              </w:rPr>
              <w:t xml:space="preserve"> 1</w:t>
            </w:r>
            <w:r w:rsidRPr="00706936">
              <w:rPr>
                <w:sz w:val="22"/>
                <w:szCs w:val="22"/>
              </w:rPr>
              <w:t xml:space="preserve">68.00 </w:t>
            </w:r>
          </w:p>
        </w:tc>
      </w:tr>
      <w:tr w:rsidR="00E211BE" w:rsidRPr="00706936" w14:paraId="3699ED12" w14:textId="77777777" w:rsidTr="00F2215B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367E8029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BP1816A</w:t>
            </w:r>
          </w:p>
        </w:tc>
        <w:tc>
          <w:tcPr>
            <w:tcW w:w="1096" w:type="dxa"/>
            <w:noWrap/>
            <w:hideMark/>
          </w:tcPr>
          <w:p w14:paraId="2E0787E0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71F47430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706936">
              <w:rPr>
                <w:sz w:val="22"/>
                <w:szCs w:val="22"/>
              </w:rPr>
              <w:t>AttaBox</w:t>
            </w:r>
            <w:proofErr w:type="spellEnd"/>
            <w:r w:rsidRPr="00706936">
              <w:rPr>
                <w:sz w:val="22"/>
                <w:szCs w:val="22"/>
              </w:rPr>
              <w:t xml:space="preserve"> subpanel, 3003H14 aluminum. For use with 18x16 (</w:t>
            </w:r>
            <w:proofErr w:type="spellStart"/>
            <w:r w:rsidRPr="00706936">
              <w:rPr>
                <w:sz w:val="22"/>
                <w:szCs w:val="22"/>
              </w:rPr>
              <w:t>HxW</w:t>
            </w:r>
            <w:proofErr w:type="spellEnd"/>
            <w:r w:rsidRPr="00706936">
              <w:rPr>
                <w:sz w:val="22"/>
                <w:szCs w:val="22"/>
              </w:rPr>
              <w:t xml:space="preserve">) FRx181610xx Freedom series and Mx1816xx &amp; WH-M1816Hxx </w:t>
            </w:r>
            <w:proofErr w:type="spellStart"/>
            <w:r w:rsidRPr="00706936">
              <w:rPr>
                <w:sz w:val="22"/>
                <w:szCs w:val="22"/>
              </w:rPr>
              <w:t>MachoBox</w:t>
            </w:r>
            <w:proofErr w:type="spellEnd"/>
            <w:r w:rsidRPr="00706936">
              <w:rPr>
                <w:sz w:val="22"/>
                <w:szCs w:val="22"/>
              </w:rPr>
              <w:t xml:space="preserve"> series enclosures.</w:t>
            </w:r>
          </w:p>
        </w:tc>
        <w:tc>
          <w:tcPr>
            <w:tcW w:w="1440" w:type="dxa"/>
            <w:noWrap/>
            <w:hideMark/>
          </w:tcPr>
          <w:p w14:paraId="4A1A5125" w14:textId="4394E686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45398C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25.00 </w:t>
            </w:r>
          </w:p>
        </w:tc>
        <w:tc>
          <w:tcPr>
            <w:tcW w:w="1710" w:type="dxa"/>
            <w:noWrap/>
            <w:hideMark/>
          </w:tcPr>
          <w:p w14:paraId="6EA7CE15" w14:textId="517688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45398C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25.00 </w:t>
            </w:r>
          </w:p>
        </w:tc>
      </w:tr>
      <w:tr w:rsidR="00E211BE" w:rsidRPr="00706936" w14:paraId="08F75783" w14:textId="77777777" w:rsidTr="00F22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hideMark/>
          </w:tcPr>
          <w:p w14:paraId="4A28A5AD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SJOOW-12-3BK-1</w:t>
            </w:r>
            <w:r w:rsidRPr="00706936">
              <w:rPr>
                <w:sz w:val="22"/>
                <w:szCs w:val="22"/>
              </w:rPr>
              <w:br/>
            </w:r>
            <w:r w:rsidRPr="00706936">
              <w:rPr>
                <w:sz w:val="22"/>
                <w:szCs w:val="22"/>
              </w:rPr>
              <w:br/>
            </w:r>
            <w:proofErr w:type="gramStart"/>
            <w:r w:rsidRPr="00706936">
              <w:rPr>
                <w:sz w:val="22"/>
                <w:szCs w:val="22"/>
              </w:rPr>
              <w:t>Length :</w:t>
            </w:r>
            <w:proofErr w:type="gramEnd"/>
            <w:r w:rsidRPr="00706936">
              <w:rPr>
                <w:sz w:val="22"/>
                <w:szCs w:val="22"/>
              </w:rPr>
              <w:t xml:space="preserve"> 30</w:t>
            </w:r>
          </w:p>
        </w:tc>
        <w:tc>
          <w:tcPr>
            <w:tcW w:w="1096" w:type="dxa"/>
            <w:noWrap/>
            <w:hideMark/>
          </w:tcPr>
          <w:p w14:paraId="1468CB65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134FAA9A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Southwire flexible portable cord, Type SJOOW, 300V, 3 conductors (includes ground), 12 AWG, EPDM thermoset rubber conductor insulation material, black, white and green, CPE thermoset rubber jacket, black, cut to length.</w:t>
            </w:r>
          </w:p>
        </w:tc>
        <w:tc>
          <w:tcPr>
            <w:tcW w:w="1440" w:type="dxa"/>
            <w:noWrap/>
            <w:hideMark/>
          </w:tcPr>
          <w:p w14:paraId="72507F4E" w14:textId="0D995C56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22.50 </w:t>
            </w:r>
          </w:p>
        </w:tc>
        <w:tc>
          <w:tcPr>
            <w:tcW w:w="1710" w:type="dxa"/>
            <w:noWrap/>
            <w:hideMark/>
          </w:tcPr>
          <w:p w14:paraId="1530B75E" w14:textId="7AE238F3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22.50 </w:t>
            </w:r>
          </w:p>
        </w:tc>
      </w:tr>
      <w:tr w:rsidR="00E211BE" w:rsidRPr="00706936" w14:paraId="434AC2AA" w14:textId="77777777" w:rsidTr="00F221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13E4DF36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VENT-2-P10</w:t>
            </w:r>
          </w:p>
        </w:tc>
        <w:tc>
          <w:tcPr>
            <w:tcW w:w="1096" w:type="dxa"/>
            <w:noWrap/>
            <w:hideMark/>
          </w:tcPr>
          <w:p w14:paraId="4E53CAF2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2</w:t>
            </w:r>
          </w:p>
        </w:tc>
        <w:tc>
          <w:tcPr>
            <w:tcW w:w="5349" w:type="dxa"/>
            <w:hideMark/>
          </w:tcPr>
          <w:p w14:paraId="7F9D85D2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Integra outdoor labyrinth vent, polypropylene, for polycarbonate enclosures. Mounting hardware included.</w:t>
            </w:r>
          </w:p>
        </w:tc>
        <w:tc>
          <w:tcPr>
            <w:tcW w:w="1440" w:type="dxa"/>
            <w:noWrap/>
            <w:hideMark/>
          </w:tcPr>
          <w:p w14:paraId="5923B64F" w14:textId="3D8243F8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10.25 </w:t>
            </w:r>
          </w:p>
        </w:tc>
        <w:tc>
          <w:tcPr>
            <w:tcW w:w="1710" w:type="dxa"/>
            <w:noWrap/>
            <w:hideMark/>
          </w:tcPr>
          <w:p w14:paraId="4A15D9A1" w14:textId="39198D20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20.50 </w:t>
            </w:r>
          </w:p>
        </w:tc>
      </w:tr>
      <w:tr w:rsidR="00E211BE" w:rsidRPr="00706936" w14:paraId="5ACD173C" w14:textId="77777777" w:rsidTr="00F22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261AD10C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lastRenderedPageBreak/>
              <w:t>C0-08TD2</w:t>
            </w:r>
          </w:p>
        </w:tc>
        <w:tc>
          <w:tcPr>
            <w:tcW w:w="1096" w:type="dxa"/>
            <w:noWrap/>
            <w:hideMark/>
          </w:tcPr>
          <w:p w14:paraId="6DD2724D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3D77F5F9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CLICK discrete output module, 8-point, 12-24 VDC, sourcing, 1 isolated common(s), 8 point(s) per common, 0.3A/point. Removable terminal block included.</w:t>
            </w:r>
          </w:p>
        </w:tc>
        <w:tc>
          <w:tcPr>
            <w:tcW w:w="1440" w:type="dxa"/>
            <w:noWrap/>
            <w:hideMark/>
          </w:tcPr>
          <w:p w14:paraId="3E2430FE" w14:textId="626890AF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 </w:t>
            </w:r>
            <w:r w:rsidR="00D92807">
              <w:rPr>
                <w:sz w:val="22"/>
                <w:szCs w:val="22"/>
              </w:rPr>
              <w:t>3</w:t>
            </w:r>
            <w:r w:rsidRPr="00706936">
              <w:rPr>
                <w:sz w:val="22"/>
                <w:szCs w:val="22"/>
              </w:rPr>
              <w:t xml:space="preserve">7.00 </w:t>
            </w:r>
          </w:p>
        </w:tc>
        <w:tc>
          <w:tcPr>
            <w:tcW w:w="1710" w:type="dxa"/>
            <w:noWrap/>
            <w:hideMark/>
          </w:tcPr>
          <w:p w14:paraId="0D784A75" w14:textId="33570416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37.00 </w:t>
            </w:r>
          </w:p>
        </w:tc>
      </w:tr>
      <w:tr w:rsidR="00E211BE" w:rsidRPr="00706936" w14:paraId="045257DC" w14:textId="77777777" w:rsidTr="00F2215B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09014380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DN-F10MN</w:t>
            </w:r>
          </w:p>
        </w:tc>
        <w:tc>
          <w:tcPr>
            <w:tcW w:w="1096" w:type="dxa"/>
            <w:noWrap/>
            <w:hideMark/>
          </w:tcPr>
          <w:p w14:paraId="10872BCB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2CA7B741" w14:textId="42D5FD7A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706936">
              <w:rPr>
                <w:sz w:val="22"/>
                <w:szCs w:val="22"/>
              </w:rPr>
              <w:t>DINnector</w:t>
            </w:r>
            <w:proofErr w:type="spellEnd"/>
            <w:r w:rsidRPr="00706936">
              <w:rPr>
                <w:sz w:val="22"/>
                <w:szCs w:val="22"/>
              </w:rPr>
              <w:t xml:space="preserve"> screw fuse terminal block, accepts wire size 24-10 AWG, gray, 15A, 300V rated (</w:t>
            </w:r>
            <w:r w:rsidR="000F5BC7">
              <w:rPr>
                <w:sz w:val="22"/>
                <w:szCs w:val="22"/>
              </w:rPr>
              <w:t>UL</w:t>
            </w:r>
            <w:r w:rsidRPr="00706936">
              <w:rPr>
                <w:sz w:val="22"/>
                <w:szCs w:val="22"/>
              </w:rPr>
              <w:t>), 35mm DIN rail mount, 100kA SCCR. Package of 10. For use with GMA, GMC, S500 and S506 series fuses.</w:t>
            </w:r>
          </w:p>
        </w:tc>
        <w:tc>
          <w:tcPr>
            <w:tcW w:w="1440" w:type="dxa"/>
            <w:noWrap/>
            <w:hideMark/>
          </w:tcPr>
          <w:p w14:paraId="392E0E68" w14:textId="6BFAD92F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 26.50 </w:t>
            </w:r>
          </w:p>
        </w:tc>
        <w:tc>
          <w:tcPr>
            <w:tcW w:w="1710" w:type="dxa"/>
            <w:noWrap/>
            <w:hideMark/>
          </w:tcPr>
          <w:p w14:paraId="36EB84CC" w14:textId="7DB7DD05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26.50 </w:t>
            </w:r>
          </w:p>
        </w:tc>
      </w:tr>
      <w:tr w:rsidR="00E211BE" w:rsidRPr="00706936" w14:paraId="1651C64C" w14:textId="77777777" w:rsidTr="00F22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66014CEA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KN-D10GRY-25</w:t>
            </w:r>
          </w:p>
        </w:tc>
        <w:tc>
          <w:tcPr>
            <w:tcW w:w="1096" w:type="dxa"/>
            <w:noWrap/>
            <w:hideMark/>
          </w:tcPr>
          <w:p w14:paraId="5AF09D79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5BD61D72" w14:textId="4D01782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706936">
              <w:rPr>
                <w:sz w:val="22"/>
                <w:szCs w:val="22"/>
              </w:rPr>
              <w:t>Konnect</w:t>
            </w:r>
            <w:proofErr w:type="spellEnd"/>
            <w:r w:rsidRPr="00706936">
              <w:rPr>
                <w:sz w:val="22"/>
                <w:szCs w:val="22"/>
              </w:rPr>
              <w:t>-It screw double-level feedthrough terminal block, accepts wire size 26-10 AWG, gray, 30A, 300V rated (</w:t>
            </w:r>
            <w:r w:rsidR="000F5BC7">
              <w:rPr>
                <w:sz w:val="22"/>
                <w:szCs w:val="22"/>
              </w:rPr>
              <w:t>UL</w:t>
            </w:r>
            <w:r w:rsidRPr="00706936">
              <w:rPr>
                <w:sz w:val="22"/>
                <w:szCs w:val="22"/>
              </w:rPr>
              <w:t>), 35mm DIN rail mount, 100kA SCCR. Package of 25. For use with jumpers KN-2J10, KN-3J10, KN-4J10 and KN-10J10.</w:t>
            </w:r>
          </w:p>
        </w:tc>
        <w:tc>
          <w:tcPr>
            <w:tcW w:w="1440" w:type="dxa"/>
            <w:noWrap/>
            <w:hideMark/>
          </w:tcPr>
          <w:p w14:paraId="40348D3C" w14:textId="2DA9D33F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</w:t>
            </w:r>
            <w:r w:rsidR="00D92807">
              <w:rPr>
                <w:sz w:val="22"/>
                <w:szCs w:val="22"/>
              </w:rPr>
              <w:t xml:space="preserve">$ </w:t>
            </w:r>
            <w:r w:rsidRPr="00706936">
              <w:rPr>
                <w:sz w:val="22"/>
                <w:szCs w:val="22"/>
              </w:rPr>
              <w:t xml:space="preserve">25.00 </w:t>
            </w:r>
          </w:p>
        </w:tc>
        <w:tc>
          <w:tcPr>
            <w:tcW w:w="1710" w:type="dxa"/>
            <w:noWrap/>
            <w:hideMark/>
          </w:tcPr>
          <w:p w14:paraId="3B1B0313" w14:textId="1E451AE5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25.00 </w:t>
            </w:r>
          </w:p>
        </w:tc>
      </w:tr>
      <w:tr w:rsidR="00E211BE" w:rsidRPr="00706936" w14:paraId="67B594B1" w14:textId="77777777" w:rsidTr="00F2215B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5A3115A5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KN-ECDGRY</w:t>
            </w:r>
          </w:p>
        </w:tc>
        <w:tc>
          <w:tcPr>
            <w:tcW w:w="1096" w:type="dxa"/>
            <w:noWrap/>
            <w:hideMark/>
          </w:tcPr>
          <w:p w14:paraId="28183216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434632FC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706936">
              <w:rPr>
                <w:sz w:val="22"/>
                <w:szCs w:val="22"/>
              </w:rPr>
              <w:t>Konnect</w:t>
            </w:r>
            <w:proofErr w:type="spellEnd"/>
            <w:r w:rsidRPr="00706936">
              <w:rPr>
                <w:sz w:val="22"/>
                <w:szCs w:val="22"/>
              </w:rPr>
              <w:t>-It terminal block end cover, gray. Package of 25. For use with KN-D10 or KN-D12 series terminal blocks.</w:t>
            </w:r>
          </w:p>
        </w:tc>
        <w:tc>
          <w:tcPr>
            <w:tcW w:w="1440" w:type="dxa"/>
            <w:noWrap/>
            <w:hideMark/>
          </w:tcPr>
          <w:p w14:paraId="771EC1D7" w14:textId="4FA1CA12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8.50 </w:t>
            </w:r>
          </w:p>
        </w:tc>
        <w:tc>
          <w:tcPr>
            <w:tcW w:w="1710" w:type="dxa"/>
            <w:noWrap/>
            <w:hideMark/>
          </w:tcPr>
          <w:p w14:paraId="71FF3C34" w14:textId="00940EB8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8</w:t>
            </w:r>
            <w:r w:rsidRPr="00706936">
              <w:rPr>
                <w:sz w:val="22"/>
                <w:szCs w:val="22"/>
              </w:rPr>
              <w:t xml:space="preserve">.50 </w:t>
            </w:r>
          </w:p>
        </w:tc>
      </w:tr>
      <w:tr w:rsidR="00E211BE" w:rsidRPr="00706936" w14:paraId="5C98878D" w14:textId="77777777" w:rsidTr="00F22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3C16499B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KN-10J10</w:t>
            </w:r>
          </w:p>
        </w:tc>
        <w:tc>
          <w:tcPr>
            <w:tcW w:w="1096" w:type="dxa"/>
            <w:noWrap/>
            <w:hideMark/>
          </w:tcPr>
          <w:p w14:paraId="3E128A16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68485278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706936">
              <w:rPr>
                <w:sz w:val="22"/>
                <w:szCs w:val="22"/>
              </w:rPr>
              <w:t>Konnect</w:t>
            </w:r>
            <w:proofErr w:type="spellEnd"/>
            <w:r w:rsidRPr="00706936">
              <w:rPr>
                <w:sz w:val="22"/>
                <w:szCs w:val="22"/>
              </w:rPr>
              <w:t>-It terminal block jumper, screw-down type, 10-pole, 32A, 750V. Package of 5. For use with KN-T10 or KN-D10 series block.</w:t>
            </w:r>
          </w:p>
        </w:tc>
        <w:tc>
          <w:tcPr>
            <w:tcW w:w="1440" w:type="dxa"/>
            <w:noWrap/>
            <w:hideMark/>
          </w:tcPr>
          <w:p w14:paraId="3990B5B0" w14:textId="663C2231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 10.00 </w:t>
            </w:r>
          </w:p>
        </w:tc>
        <w:tc>
          <w:tcPr>
            <w:tcW w:w="1710" w:type="dxa"/>
            <w:noWrap/>
            <w:hideMark/>
          </w:tcPr>
          <w:p w14:paraId="7F96F095" w14:textId="739CE7E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10.00 </w:t>
            </w:r>
          </w:p>
        </w:tc>
      </w:tr>
      <w:tr w:rsidR="00E211BE" w:rsidRPr="00706936" w14:paraId="5BAED100" w14:textId="77777777" w:rsidTr="00F2215B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62951D23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S506-25-R</w:t>
            </w:r>
          </w:p>
        </w:tc>
        <w:tc>
          <w:tcPr>
            <w:tcW w:w="1096" w:type="dxa"/>
            <w:noWrap/>
            <w:hideMark/>
          </w:tcPr>
          <w:p w14:paraId="0D8BBDA8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44F785C3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Bussmann fuse, S506 series, small dimension, time-delay, 0.25A, 250 VAC, glass tube. Package of 5. Supplemental, electronic protection applications. Manufacturer part number: S506-250-R.</w:t>
            </w:r>
          </w:p>
        </w:tc>
        <w:tc>
          <w:tcPr>
            <w:tcW w:w="1440" w:type="dxa"/>
            <w:noWrap/>
            <w:hideMark/>
          </w:tcPr>
          <w:p w14:paraId="66D3585D" w14:textId="76DEF85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 9.25 </w:t>
            </w:r>
          </w:p>
        </w:tc>
        <w:tc>
          <w:tcPr>
            <w:tcW w:w="1710" w:type="dxa"/>
            <w:noWrap/>
            <w:hideMark/>
          </w:tcPr>
          <w:p w14:paraId="54F1CF69" w14:textId="2EDCF151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 9.25 </w:t>
            </w:r>
          </w:p>
        </w:tc>
      </w:tr>
      <w:tr w:rsidR="00E211BE" w:rsidRPr="00706936" w14:paraId="4FC9B962" w14:textId="77777777" w:rsidTr="00F22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5C94CF61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S5061-R</w:t>
            </w:r>
          </w:p>
        </w:tc>
        <w:tc>
          <w:tcPr>
            <w:tcW w:w="1096" w:type="dxa"/>
            <w:noWrap/>
            <w:hideMark/>
          </w:tcPr>
          <w:p w14:paraId="53E4A909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06358E39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Bussmann fuse, S506 series, small dimension, time-delay, 1A, 250 VAC, glass tube. Package of 5. Supplemental, electronic protection applications. Manufacturer part number: S506-1-R.</w:t>
            </w:r>
          </w:p>
        </w:tc>
        <w:tc>
          <w:tcPr>
            <w:tcW w:w="1440" w:type="dxa"/>
            <w:noWrap/>
            <w:hideMark/>
          </w:tcPr>
          <w:p w14:paraId="4F9DCCEA" w14:textId="09293365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 9.25 </w:t>
            </w:r>
          </w:p>
        </w:tc>
        <w:tc>
          <w:tcPr>
            <w:tcW w:w="1710" w:type="dxa"/>
            <w:noWrap/>
            <w:hideMark/>
          </w:tcPr>
          <w:p w14:paraId="73CB0D4A" w14:textId="252C5BFD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 9.25 </w:t>
            </w:r>
          </w:p>
        </w:tc>
      </w:tr>
      <w:tr w:rsidR="00E211BE" w:rsidRPr="00706936" w14:paraId="6578CB97" w14:textId="77777777" w:rsidTr="00F2215B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08D9B4DA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GMC10</w:t>
            </w:r>
          </w:p>
        </w:tc>
        <w:tc>
          <w:tcPr>
            <w:tcW w:w="1096" w:type="dxa"/>
            <w:noWrap/>
            <w:hideMark/>
          </w:tcPr>
          <w:p w14:paraId="22FBD747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327E8E98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Bussmann fuse, GMC series, small dimension, medium time-delay, 10A, 125 VAC, glass tube. Package of 5. Supplemental, electronic protection applications. Manufacturer part number: GMC-10A-R.</w:t>
            </w:r>
          </w:p>
        </w:tc>
        <w:tc>
          <w:tcPr>
            <w:tcW w:w="1440" w:type="dxa"/>
            <w:noWrap/>
            <w:hideMark/>
          </w:tcPr>
          <w:p w14:paraId="3C3121DB" w14:textId="1AF8B72B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6.00 </w:t>
            </w:r>
          </w:p>
        </w:tc>
        <w:tc>
          <w:tcPr>
            <w:tcW w:w="1710" w:type="dxa"/>
            <w:noWrap/>
            <w:hideMark/>
          </w:tcPr>
          <w:p w14:paraId="43EC90B8" w14:textId="33F3A3AC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 6.00 </w:t>
            </w:r>
          </w:p>
        </w:tc>
      </w:tr>
      <w:tr w:rsidR="00E211BE" w:rsidRPr="00706936" w14:paraId="55FDC3D0" w14:textId="77777777" w:rsidTr="00F22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hideMark/>
          </w:tcPr>
          <w:p w14:paraId="66275D82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SJOOW-16-2BK-1</w:t>
            </w:r>
            <w:r w:rsidRPr="00706936">
              <w:rPr>
                <w:sz w:val="22"/>
                <w:szCs w:val="22"/>
              </w:rPr>
              <w:br/>
            </w:r>
            <w:r w:rsidRPr="00706936">
              <w:rPr>
                <w:sz w:val="22"/>
                <w:szCs w:val="22"/>
              </w:rPr>
              <w:br/>
            </w:r>
            <w:proofErr w:type="gramStart"/>
            <w:r w:rsidRPr="00706936">
              <w:rPr>
                <w:sz w:val="22"/>
                <w:szCs w:val="22"/>
              </w:rPr>
              <w:t>Length :</w:t>
            </w:r>
            <w:proofErr w:type="gramEnd"/>
            <w:r w:rsidRPr="00706936">
              <w:rPr>
                <w:sz w:val="22"/>
                <w:szCs w:val="22"/>
              </w:rPr>
              <w:t xml:space="preserve"> 40</w:t>
            </w:r>
          </w:p>
        </w:tc>
        <w:tc>
          <w:tcPr>
            <w:tcW w:w="1096" w:type="dxa"/>
            <w:noWrap/>
            <w:hideMark/>
          </w:tcPr>
          <w:p w14:paraId="0F3B3585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6D80FB5E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Southwire flexible portable cord, Type SJOOW, 300V, 2 conductors, 16 AWG, EPDM thermoset rubber conductor insulation material, black and white, CPE thermoset rubber jacket, black, cut to length.</w:t>
            </w:r>
          </w:p>
        </w:tc>
        <w:tc>
          <w:tcPr>
            <w:tcW w:w="1440" w:type="dxa"/>
            <w:noWrap/>
            <w:hideMark/>
          </w:tcPr>
          <w:p w14:paraId="08382D01" w14:textId="7DA49F2A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 </w:t>
            </w:r>
            <w:r w:rsidR="00D92807">
              <w:rPr>
                <w:sz w:val="22"/>
                <w:szCs w:val="22"/>
              </w:rPr>
              <w:t>1</w:t>
            </w:r>
            <w:r w:rsidRPr="00706936">
              <w:rPr>
                <w:sz w:val="22"/>
                <w:szCs w:val="22"/>
              </w:rPr>
              <w:t xml:space="preserve">3.60 </w:t>
            </w:r>
          </w:p>
        </w:tc>
        <w:tc>
          <w:tcPr>
            <w:tcW w:w="1710" w:type="dxa"/>
            <w:noWrap/>
            <w:hideMark/>
          </w:tcPr>
          <w:p w14:paraId="6E23298C" w14:textId="18E1367C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1</w:t>
            </w:r>
            <w:r w:rsidRPr="00706936">
              <w:rPr>
                <w:sz w:val="22"/>
                <w:szCs w:val="22"/>
              </w:rPr>
              <w:t xml:space="preserve">3.60 </w:t>
            </w:r>
          </w:p>
        </w:tc>
      </w:tr>
      <w:tr w:rsidR="00E211BE" w:rsidRPr="00706936" w14:paraId="0DA971D4" w14:textId="77777777" w:rsidTr="00F2215B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034DE865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lastRenderedPageBreak/>
              <w:t>AD-SSR625-DC-280A</w:t>
            </w:r>
          </w:p>
        </w:tc>
        <w:tc>
          <w:tcPr>
            <w:tcW w:w="1096" w:type="dxa"/>
            <w:noWrap/>
            <w:hideMark/>
          </w:tcPr>
          <w:p w14:paraId="5ED91865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4989D341" w14:textId="4BCC3758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Solid state relay, panel mount, finger-safe hockey puck, 3-32 VDC input voltage, SPST, </w:t>
            </w:r>
            <w:r w:rsidR="000F5BC7">
              <w:rPr>
                <w:sz w:val="22"/>
                <w:szCs w:val="22"/>
              </w:rPr>
              <w:t>NO</w:t>
            </w:r>
            <w:r w:rsidRPr="00706936">
              <w:rPr>
                <w:sz w:val="22"/>
                <w:szCs w:val="22"/>
              </w:rPr>
              <w:t>. SCR, 25A contact rating, 24-280 VAC load voltage, zero cross, screw terminal(s), LED indicator(s). Thermal mounting pad included.</w:t>
            </w:r>
          </w:p>
        </w:tc>
        <w:tc>
          <w:tcPr>
            <w:tcW w:w="1440" w:type="dxa"/>
            <w:noWrap/>
            <w:hideMark/>
          </w:tcPr>
          <w:p w14:paraId="477A390F" w14:textId="1E2E9EE5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 18.50 </w:t>
            </w:r>
          </w:p>
        </w:tc>
        <w:tc>
          <w:tcPr>
            <w:tcW w:w="1710" w:type="dxa"/>
            <w:noWrap/>
            <w:hideMark/>
          </w:tcPr>
          <w:p w14:paraId="36EBC320" w14:textId="7411E9B0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1</w:t>
            </w:r>
            <w:r w:rsidRPr="00706936">
              <w:rPr>
                <w:sz w:val="22"/>
                <w:szCs w:val="22"/>
              </w:rPr>
              <w:t xml:space="preserve">8.50 </w:t>
            </w:r>
          </w:p>
        </w:tc>
      </w:tr>
      <w:tr w:rsidR="00E211BE" w:rsidRPr="00706936" w14:paraId="6ED149EE" w14:textId="77777777" w:rsidTr="00F22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38808544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KN-EB7-10</w:t>
            </w:r>
          </w:p>
        </w:tc>
        <w:tc>
          <w:tcPr>
            <w:tcW w:w="1096" w:type="dxa"/>
            <w:noWrap/>
            <w:hideMark/>
          </w:tcPr>
          <w:p w14:paraId="358564D6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597A2521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706936">
              <w:rPr>
                <w:sz w:val="22"/>
                <w:szCs w:val="22"/>
              </w:rPr>
              <w:t>Konnect</w:t>
            </w:r>
            <w:proofErr w:type="spellEnd"/>
            <w:r w:rsidRPr="00706936">
              <w:rPr>
                <w:sz w:val="22"/>
                <w:szCs w:val="22"/>
              </w:rPr>
              <w:t>-It screw-down end bracket, 10mm wide. Package of 10. For use with 35mm DIN rail.</w:t>
            </w:r>
          </w:p>
        </w:tc>
        <w:tc>
          <w:tcPr>
            <w:tcW w:w="1440" w:type="dxa"/>
            <w:noWrap/>
            <w:hideMark/>
          </w:tcPr>
          <w:p w14:paraId="3DEF5674" w14:textId="45EDC9AB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6.50 </w:t>
            </w:r>
          </w:p>
        </w:tc>
        <w:tc>
          <w:tcPr>
            <w:tcW w:w="1710" w:type="dxa"/>
            <w:noWrap/>
            <w:hideMark/>
          </w:tcPr>
          <w:p w14:paraId="21D47676" w14:textId="38C25D58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6.50 </w:t>
            </w:r>
          </w:p>
        </w:tc>
      </w:tr>
      <w:tr w:rsidR="00E211BE" w:rsidRPr="00706936" w14:paraId="2B2FE3A1" w14:textId="77777777" w:rsidTr="00F2215B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6E0E3116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THMK-T06L06-01</w:t>
            </w:r>
          </w:p>
        </w:tc>
        <w:tc>
          <w:tcPr>
            <w:tcW w:w="1096" w:type="dxa"/>
            <w:noWrap/>
            <w:hideMark/>
          </w:tcPr>
          <w:p w14:paraId="317DFC20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493E1717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706936">
              <w:rPr>
                <w:sz w:val="22"/>
                <w:szCs w:val="22"/>
              </w:rPr>
              <w:t>ProSense</w:t>
            </w:r>
            <w:proofErr w:type="spellEnd"/>
            <w:r w:rsidRPr="00706936">
              <w:rPr>
                <w:sz w:val="22"/>
                <w:szCs w:val="22"/>
              </w:rPr>
              <w:t xml:space="preserve"> temperature sensor, Type K thermocouple, lead wire transition probe, ungrounded, 6in insertion length, 1/8in probe diameter, stainless steel sheath, 6ft 20 AWG wire leads.</w:t>
            </w:r>
          </w:p>
        </w:tc>
        <w:tc>
          <w:tcPr>
            <w:tcW w:w="1440" w:type="dxa"/>
            <w:noWrap/>
            <w:hideMark/>
          </w:tcPr>
          <w:p w14:paraId="6E08A16C" w14:textId="19B81ADD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 32.50 </w:t>
            </w:r>
          </w:p>
        </w:tc>
        <w:tc>
          <w:tcPr>
            <w:tcW w:w="1710" w:type="dxa"/>
            <w:noWrap/>
            <w:hideMark/>
          </w:tcPr>
          <w:p w14:paraId="5C25A4CB" w14:textId="3AB454F8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3</w:t>
            </w:r>
            <w:r w:rsidRPr="00706936">
              <w:rPr>
                <w:sz w:val="22"/>
                <w:szCs w:val="22"/>
              </w:rPr>
              <w:t xml:space="preserve">2.50 </w:t>
            </w:r>
          </w:p>
        </w:tc>
      </w:tr>
      <w:tr w:rsidR="00E211BE" w:rsidRPr="00706936" w14:paraId="4413BC97" w14:textId="77777777" w:rsidTr="00F22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673C4FD5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GMA15</w:t>
            </w:r>
          </w:p>
        </w:tc>
        <w:tc>
          <w:tcPr>
            <w:tcW w:w="1096" w:type="dxa"/>
            <w:noWrap/>
            <w:hideMark/>
          </w:tcPr>
          <w:p w14:paraId="0FCF8F00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28ADA6B4" w14:textId="77777777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Bussmann fuse, GMA series, small dimension, fast-acting, 15A, 125 VAC, glass tube. Package of 5. Supplemental, electronic protection applications. Manufacturer part number: GMA-15A-R.</w:t>
            </w:r>
          </w:p>
        </w:tc>
        <w:tc>
          <w:tcPr>
            <w:tcW w:w="1440" w:type="dxa"/>
            <w:noWrap/>
            <w:hideMark/>
          </w:tcPr>
          <w:p w14:paraId="28E1079B" w14:textId="755D8751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 3.75 </w:t>
            </w:r>
          </w:p>
        </w:tc>
        <w:tc>
          <w:tcPr>
            <w:tcW w:w="1710" w:type="dxa"/>
            <w:noWrap/>
            <w:hideMark/>
          </w:tcPr>
          <w:p w14:paraId="5BED9255" w14:textId="0B8B9311" w:rsidR="00E211BE" w:rsidRPr="00706936" w:rsidRDefault="00E211BE" w:rsidP="00130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 w:rsidR="00D92807"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3.75 </w:t>
            </w:r>
          </w:p>
        </w:tc>
      </w:tr>
      <w:tr w:rsidR="00E211BE" w:rsidRPr="00706936" w14:paraId="3E1273D3" w14:textId="77777777" w:rsidTr="00F2215B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4436D468" w14:textId="77777777" w:rsidR="00E211BE" w:rsidRPr="00706936" w:rsidRDefault="00E211BE" w:rsidP="00130952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PSP24-240S</w:t>
            </w:r>
          </w:p>
        </w:tc>
        <w:tc>
          <w:tcPr>
            <w:tcW w:w="1096" w:type="dxa"/>
            <w:noWrap/>
            <w:hideMark/>
          </w:tcPr>
          <w:p w14:paraId="067F74AC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62ABAA9F" w14:textId="4F1AF51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RHINO switching power supply, 24 VDC (adjustable) output, 10A, 240W, 120/240 VAC nominal input, 1-phase, enclosed, plastic housing, IP20, 35mm DIN rail or panel mount, removable screw terminal. DIN rail </w:t>
            </w:r>
            <w:r w:rsidR="00171529" w:rsidRPr="00706936">
              <w:rPr>
                <w:sz w:val="22"/>
                <w:szCs w:val="22"/>
              </w:rPr>
              <w:t>inserts</w:t>
            </w:r>
            <w:r w:rsidRPr="00706936">
              <w:rPr>
                <w:sz w:val="22"/>
                <w:szCs w:val="22"/>
              </w:rPr>
              <w:t xml:space="preserve"> for panel mounting included.</w:t>
            </w:r>
          </w:p>
        </w:tc>
        <w:tc>
          <w:tcPr>
            <w:tcW w:w="1440" w:type="dxa"/>
            <w:noWrap/>
            <w:hideMark/>
          </w:tcPr>
          <w:p w14:paraId="6EBD822E" w14:textId="77777777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 190.00 </w:t>
            </w:r>
          </w:p>
        </w:tc>
        <w:tc>
          <w:tcPr>
            <w:tcW w:w="1710" w:type="dxa"/>
            <w:noWrap/>
            <w:hideMark/>
          </w:tcPr>
          <w:p w14:paraId="7738188B" w14:textId="63604B08" w:rsidR="00E211BE" w:rsidRPr="00706936" w:rsidRDefault="00E211BE" w:rsidP="00130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 </w:t>
            </w:r>
            <w:r w:rsidR="00D92807">
              <w:rPr>
                <w:sz w:val="22"/>
                <w:szCs w:val="22"/>
              </w:rPr>
              <w:t>1</w:t>
            </w:r>
            <w:r w:rsidRPr="00706936">
              <w:rPr>
                <w:sz w:val="22"/>
                <w:szCs w:val="22"/>
              </w:rPr>
              <w:t xml:space="preserve">90.00 </w:t>
            </w:r>
          </w:p>
        </w:tc>
      </w:tr>
      <w:tr w:rsidR="00171529" w:rsidRPr="00706936" w14:paraId="17472702" w14:textId="77777777" w:rsidTr="00F22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19ABB680" w14:textId="77777777" w:rsidR="00171529" w:rsidRPr="00706936" w:rsidRDefault="00171529" w:rsidP="00171529">
            <w:pPr>
              <w:rPr>
                <w:sz w:val="22"/>
                <w:szCs w:val="22"/>
              </w:rPr>
            </w:pPr>
          </w:p>
        </w:tc>
        <w:tc>
          <w:tcPr>
            <w:tcW w:w="1096" w:type="dxa"/>
            <w:noWrap/>
            <w:hideMark/>
          </w:tcPr>
          <w:p w14:paraId="6B851840" w14:textId="77777777" w:rsidR="00171529" w:rsidRPr="00706936" w:rsidRDefault="00171529" w:rsidP="001715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5349" w:type="dxa"/>
            <w:noWrap/>
            <w:hideMark/>
          </w:tcPr>
          <w:p w14:paraId="6C004197" w14:textId="1C8EFBD0" w:rsidR="00171529" w:rsidRPr="00706936" w:rsidRDefault="00171529" w:rsidP="001715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706936">
              <w:rPr>
                <w:b/>
                <w:bCs/>
                <w:sz w:val="22"/>
                <w:szCs w:val="22"/>
              </w:rPr>
              <w:t>Non-Automation Direct</w:t>
            </w:r>
          </w:p>
        </w:tc>
        <w:tc>
          <w:tcPr>
            <w:tcW w:w="1440" w:type="dxa"/>
            <w:noWrap/>
            <w:hideMark/>
          </w:tcPr>
          <w:p w14:paraId="60E11EE3" w14:textId="77777777" w:rsidR="00171529" w:rsidRPr="00706936" w:rsidRDefault="00171529" w:rsidP="001715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10" w:type="dxa"/>
            <w:noWrap/>
            <w:hideMark/>
          </w:tcPr>
          <w:p w14:paraId="376ACCFF" w14:textId="77777777" w:rsidR="00171529" w:rsidRPr="00706936" w:rsidRDefault="00171529" w:rsidP="001715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171529" w:rsidRPr="00706936" w14:paraId="0060B4E3" w14:textId="77777777" w:rsidTr="00F2215B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1FB03F6F" w14:textId="77777777" w:rsidR="00171529" w:rsidRPr="00706936" w:rsidRDefault="00171529" w:rsidP="00171529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SR540</w:t>
            </w:r>
          </w:p>
        </w:tc>
        <w:tc>
          <w:tcPr>
            <w:tcW w:w="1096" w:type="dxa"/>
            <w:noWrap/>
            <w:hideMark/>
          </w:tcPr>
          <w:p w14:paraId="477E58A5" w14:textId="77777777" w:rsidR="00171529" w:rsidRPr="00706936" w:rsidRDefault="00171529" w:rsidP="00171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551B8B2E" w14:textId="77777777" w:rsidR="00171529" w:rsidRPr="00706936" w:rsidRDefault="00171529" w:rsidP="00171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Coffee Roaster</w:t>
            </w:r>
            <w:r w:rsidRPr="00706936">
              <w:rPr>
                <w:sz w:val="22"/>
                <w:szCs w:val="22"/>
              </w:rPr>
              <w:br/>
              <w:t xml:space="preserve"> https://homeroastingsupplies.com/shop/ols/products/sr540-coffee-roaster</w:t>
            </w:r>
          </w:p>
        </w:tc>
        <w:tc>
          <w:tcPr>
            <w:tcW w:w="1440" w:type="dxa"/>
            <w:noWrap/>
            <w:hideMark/>
          </w:tcPr>
          <w:p w14:paraId="1CB74A5D" w14:textId="77777777" w:rsidR="00171529" w:rsidRPr="00706936" w:rsidRDefault="00171529" w:rsidP="00171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 189.00 </w:t>
            </w:r>
          </w:p>
        </w:tc>
        <w:tc>
          <w:tcPr>
            <w:tcW w:w="1710" w:type="dxa"/>
            <w:noWrap/>
            <w:hideMark/>
          </w:tcPr>
          <w:p w14:paraId="3EACA5C8" w14:textId="1DBBC0DB" w:rsidR="00171529" w:rsidRPr="00706936" w:rsidRDefault="00171529" w:rsidP="00171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</w:t>
            </w:r>
            <w:r>
              <w:rPr>
                <w:sz w:val="22"/>
                <w:szCs w:val="22"/>
              </w:rPr>
              <w:t xml:space="preserve"> </w:t>
            </w:r>
            <w:r w:rsidRPr="00706936">
              <w:rPr>
                <w:sz w:val="22"/>
                <w:szCs w:val="22"/>
              </w:rPr>
              <w:t xml:space="preserve">189.00 </w:t>
            </w:r>
          </w:p>
        </w:tc>
      </w:tr>
      <w:tr w:rsidR="00171529" w:rsidRPr="00706936" w14:paraId="4C449EE2" w14:textId="77777777" w:rsidTr="00F22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19082A08" w14:textId="77777777" w:rsidR="00171529" w:rsidRPr="00706936" w:rsidRDefault="00171529" w:rsidP="00171529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ALR LPCG50</w:t>
            </w:r>
          </w:p>
        </w:tc>
        <w:tc>
          <w:tcPr>
            <w:tcW w:w="1096" w:type="dxa"/>
            <w:noWrap/>
            <w:hideMark/>
          </w:tcPr>
          <w:p w14:paraId="694125E9" w14:textId="77777777" w:rsidR="00171529" w:rsidRPr="00706936" w:rsidRDefault="00171529" w:rsidP="001715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4</w:t>
            </w:r>
          </w:p>
        </w:tc>
        <w:tc>
          <w:tcPr>
            <w:tcW w:w="5349" w:type="dxa"/>
            <w:noWrap/>
            <w:hideMark/>
          </w:tcPr>
          <w:p w14:paraId="03583BEA" w14:textId="77777777" w:rsidR="00171529" w:rsidRPr="00706936" w:rsidRDefault="00171529" w:rsidP="001715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/2 Strain Relief cord grip</w:t>
            </w:r>
          </w:p>
        </w:tc>
        <w:tc>
          <w:tcPr>
            <w:tcW w:w="1440" w:type="dxa"/>
            <w:noWrap/>
            <w:hideMark/>
          </w:tcPr>
          <w:p w14:paraId="6AFF24A5" w14:textId="77777777" w:rsidR="00171529" w:rsidRPr="00706936" w:rsidRDefault="00171529" w:rsidP="001715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710" w:type="dxa"/>
            <w:noWrap/>
            <w:hideMark/>
          </w:tcPr>
          <w:p w14:paraId="592DC753" w14:textId="01A0DEB3" w:rsidR="00171529" w:rsidRPr="00706936" w:rsidRDefault="00171529" w:rsidP="001715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 xml:space="preserve"> $ 7.72 </w:t>
            </w:r>
          </w:p>
        </w:tc>
      </w:tr>
      <w:tr w:rsidR="00171529" w:rsidRPr="00706936" w14:paraId="218959A5" w14:textId="77777777" w:rsidTr="00F221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7F9014DF" w14:textId="77777777" w:rsidR="00171529" w:rsidRPr="00706936" w:rsidRDefault="00171529" w:rsidP="00171529">
            <w:pPr>
              <w:rPr>
                <w:color w:val="111111"/>
                <w:sz w:val="22"/>
                <w:szCs w:val="22"/>
              </w:rPr>
            </w:pPr>
            <w:r w:rsidRPr="00706936">
              <w:rPr>
                <w:color w:val="111111"/>
                <w:sz w:val="22"/>
                <w:szCs w:val="22"/>
              </w:rPr>
              <w:t>CA-HEATSINKW</w:t>
            </w:r>
          </w:p>
        </w:tc>
        <w:tc>
          <w:tcPr>
            <w:tcW w:w="1096" w:type="dxa"/>
            <w:noWrap/>
            <w:hideMark/>
          </w:tcPr>
          <w:p w14:paraId="557DA7DF" w14:textId="77777777" w:rsidR="00171529" w:rsidRPr="00706936" w:rsidRDefault="00171529" w:rsidP="00171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1</w:t>
            </w:r>
          </w:p>
        </w:tc>
        <w:tc>
          <w:tcPr>
            <w:tcW w:w="5349" w:type="dxa"/>
            <w:hideMark/>
          </w:tcPr>
          <w:p w14:paraId="509DEF67" w14:textId="10D1C75A" w:rsidR="00171529" w:rsidRPr="00706936" w:rsidRDefault="00171529" w:rsidP="00171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000000"/>
                <w:sz w:val="22"/>
                <w:szCs w:val="22"/>
              </w:rPr>
            </w:pPr>
            <w:proofErr w:type="spellStart"/>
            <w:r w:rsidRPr="00706936">
              <w:rPr>
                <w:i/>
                <w:iCs/>
                <w:color w:val="000000"/>
                <w:sz w:val="22"/>
                <w:szCs w:val="22"/>
              </w:rPr>
              <w:t>Twidec</w:t>
            </w:r>
            <w:proofErr w:type="spellEnd"/>
            <w:r w:rsidRPr="00706936">
              <w:rPr>
                <w:i/>
                <w:iCs/>
                <w:color w:val="000000"/>
                <w:sz w:val="22"/>
                <w:szCs w:val="22"/>
              </w:rPr>
              <w:t xml:space="preserve">/Single-Phase Solid-State Relay Aluminum Heat Sink </w:t>
            </w:r>
          </w:p>
        </w:tc>
        <w:tc>
          <w:tcPr>
            <w:tcW w:w="1440" w:type="dxa"/>
            <w:noWrap/>
            <w:hideMark/>
          </w:tcPr>
          <w:p w14:paraId="55F610A4" w14:textId="77777777" w:rsidR="00171529" w:rsidRPr="00706936" w:rsidRDefault="00171529" w:rsidP="00171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000000"/>
                <w:sz w:val="22"/>
                <w:szCs w:val="22"/>
              </w:rPr>
            </w:pPr>
          </w:p>
        </w:tc>
        <w:tc>
          <w:tcPr>
            <w:tcW w:w="1710" w:type="dxa"/>
            <w:noWrap/>
            <w:hideMark/>
          </w:tcPr>
          <w:p w14:paraId="5BE955B1" w14:textId="54E16F94" w:rsidR="00171529" w:rsidRPr="00706936" w:rsidRDefault="00171529" w:rsidP="00171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06936">
              <w:rPr>
                <w:color w:val="000000"/>
                <w:sz w:val="22"/>
                <w:szCs w:val="22"/>
              </w:rPr>
              <w:t xml:space="preserve"> $ 14.99 </w:t>
            </w:r>
          </w:p>
        </w:tc>
      </w:tr>
      <w:tr w:rsidR="00171529" w:rsidRPr="00706936" w14:paraId="7D55A30B" w14:textId="77777777" w:rsidTr="00F22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0" w:type="dxa"/>
            <w:noWrap/>
            <w:hideMark/>
          </w:tcPr>
          <w:p w14:paraId="18BC0751" w14:textId="77777777" w:rsidR="00171529" w:rsidRPr="00706936" w:rsidRDefault="00171529" w:rsidP="00171529">
            <w:pPr>
              <w:rPr>
                <w:sz w:val="22"/>
                <w:szCs w:val="22"/>
              </w:rPr>
            </w:pPr>
            <w:r w:rsidRPr="00706936">
              <w:rPr>
                <w:sz w:val="22"/>
                <w:szCs w:val="22"/>
              </w:rPr>
              <w:t>BOM Total</w:t>
            </w:r>
          </w:p>
        </w:tc>
        <w:tc>
          <w:tcPr>
            <w:tcW w:w="1096" w:type="dxa"/>
            <w:noWrap/>
            <w:hideMark/>
          </w:tcPr>
          <w:p w14:paraId="00716F05" w14:textId="77777777" w:rsidR="00171529" w:rsidRPr="00706936" w:rsidRDefault="00171529" w:rsidP="001715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706936">
              <w:rPr>
                <w:b/>
                <w:bCs/>
                <w:sz w:val="22"/>
                <w:szCs w:val="22"/>
              </w:rPr>
              <w:t xml:space="preserve">$1,154.56 </w:t>
            </w:r>
          </w:p>
        </w:tc>
        <w:tc>
          <w:tcPr>
            <w:tcW w:w="5349" w:type="dxa"/>
            <w:noWrap/>
            <w:hideMark/>
          </w:tcPr>
          <w:p w14:paraId="1ABCB5F6" w14:textId="77777777" w:rsidR="00171529" w:rsidRPr="00706936" w:rsidRDefault="00171529" w:rsidP="001715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440" w:type="dxa"/>
            <w:noWrap/>
            <w:hideMark/>
          </w:tcPr>
          <w:p w14:paraId="549D591C" w14:textId="77777777" w:rsidR="00171529" w:rsidRPr="00706936" w:rsidRDefault="00171529" w:rsidP="001715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710" w:type="dxa"/>
            <w:noWrap/>
            <w:hideMark/>
          </w:tcPr>
          <w:p w14:paraId="33707C19" w14:textId="77777777" w:rsidR="00171529" w:rsidRPr="00706936" w:rsidRDefault="00171529" w:rsidP="001715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</w:tbl>
    <w:p w14:paraId="5ECDCD10" w14:textId="77777777" w:rsidR="00BF5D04" w:rsidRDefault="00BF5D04" w:rsidP="0076225F">
      <w:pPr>
        <w:spacing w:line="360" w:lineRule="auto"/>
        <w:ind w:firstLine="360"/>
        <w:rPr>
          <w:rFonts w:ascii="Arial" w:hAnsi="Arial" w:cs="Arial"/>
          <w:i/>
          <w:iCs/>
        </w:rPr>
      </w:pPr>
    </w:p>
    <w:p w14:paraId="24E343C3" w14:textId="268F3415" w:rsidR="009C180F" w:rsidRPr="006E561D" w:rsidRDefault="0076225F" w:rsidP="0076225F">
      <w:pPr>
        <w:spacing w:line="360" w:lineRule="auto"/>
        <w:ind w:firstLine="360"/>
        <w:rPr>
          <w:i/>
          <w:sz w:val="16"/>
        </w:rPr>
      </w:pPr>
      <w:r>
        <w:rPr>
          <w:rFonts w:ascii="Arial" w:hAnsi="Arial" w:cs="Arial"/>
          <w:i/>
          <w:iCs/>
        </w:rPr>
        <w:t>Table 1</w:t>
      </w:r>
      <w:r w:rsidRPr="001C357B">
        <w:rPr>
          <w:rFonts w:ascii="Arial" w:hAnsi="Arial" w:cs="Arial"/>
          <w:i/>
          <w:iCs/>
        </w:rPr>
        <w:t>.</w:t>
      </w:r>
      <w:r>
        <w:rPr>
          <w:rFonts w:ascii="Arial" w:hAnsi="Arial" w:cs="Arial"/>
        </w:rPr>
        <w:t xml:space="preserve"> ICS DIY project BOM </w:t>
      </w:r>
    </w:p>
    <w:sectPr w:rsidR="009C180F" w:rsidRPr="006E561D" w:rsidSect="000A36E6">
      <w:type w:val="continuous"/>
      <w:pgSz w:w="15840" w:h="12240" w:orient="landscape"/>
      <w:pgMar w:top="1800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1B54AE" w14:textId="77777777" w:rsidR="003B61C8" w:rsidRDefault="003B61C8">
      <w:r>
        <w:separator/>
      </w:r>
    </w:p>
  </w:endnote>
  <w:endnote w:type="continuationSeparator" w:id="0">
    <w:p w14:paraId="6D78414D" w14:textId="77777777" w:rsidR="003B61C8" w:rsidRDefault="003B61C8">
      <w:r>
        <w:continuationSeparator/>
      </w:r>
    </w:p>
  </w:endnote>
  <w:endnote w:type="continuationNotice" w:id="1">
    <w:p w14:paraId="4D4A1010" w14:textId="77777777" w:rsidR="003B61C8" w:rsidRDefault="003B61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em dash">
    <w:altName w:val="Cambria"/>
    <w:panose1 w:val="020B0604020202020204"/>
    <w:charset w:val="00"/>
    <w:family w:val="roman"/>
    <w:notTrueType/>
    <w:pitch w:val="default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34DF9C" w14:textId="16E238AF" w:rsidR="00812BB6" w:rsidRDefault="00812BB6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E2CA9B" w14:textId="77777777" w:rsidR="003B61C8" w:rsidRDefault="003B61C8">
      <w:r>
        <w:separator/>
      </w:r>
    </w:p>
  </w:footnote>
  <w:footnote w:type="continuationSeparator" w:id="0">
    <w:p w14:paraId="0B0CF6E1" w14:textId="77777777" w:rsidR="003B61C8" w:rsidRDefault="003B61C8">
      <w:r>
        <w:continuationSeparator/>
      </w:r>
    </w:p>
  </w:footnote>
  <w:footnote w:type="continuationNotice" w:id="1">
    <w:p w14:paraId="26040726" w14:textId="77777777" w:rsidR="003B61C8" w:rsidRDefault="003B61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87" w:type="pct"/>
      <w:tblBorders>
        <w:bottom w:val="single" w:sz="4" w:space="0" w:color="BFBFBF"/>
      </w:tblBorders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990"/>
      <w:gridCol w:w="533"/>
    </w:tblGrid>
    <w:tr w:rsidR="00812BB6" w14:paraId="515B02F6" w14:textId="77777777" w:rsidTr="009C180F">
      <w:tc>
        <w:tcPr>
          <w:tcW w:w="4720" w:type="pct"/>
          <w:tcBorders>
            <w:bottom w:val="nil"/>
            <w:right w:val="single" w:sz="4" w:space="0" w:color="BFBFBF"/>
          </w:tcBorders>
        </w:tcPr>
        <w:p w14:paraId="4D1C003D" w14:textId="0AB70190" w:rsidR="00812BB6" w:rsidRPr="00D37B0D" w:rsidRDefault="00E432F0" w:rsidP="0014163D">
          <w:pPr>
            <w:pStyle w:val="Title"/>
            <w:tabs>
              <w:tab w:val="left" w:pos="2880"/>
            </w:tabs>
            <w:spacing w:after="0"/>
            <w:jc w:val="right"/>
            <w:rPr>
              <w:rFonts w:ascii="Times New Roman" w:hAnsi="Times New Roman" w:cs="Times New Roman"/>
              <w:sz w:val="24"/>
            </w:rPr>
          </w:pPr>
          <w:r>
            <w:rPr>
              <w:rFonts w:ascii="Times New Roman" w:hAnsi="Times New Roman" w:cs="Times New Roman"/>
              <w:sz w:val="24"/>
            </w:rPr>
            <w:t xml:space="preserve">DIY </w:t>
          </w:r>
          <w:r w:rsidR="0014163D">
            <w:rPr>
              <w:rFonts w:ascii="Times New Roman" w:hAnsi="Times New Roman" w:cs="Times New Roman"/>
              <w:sz w:val="24"/>
            </w:rPr>
            <w:t xml:space="preserve">ICS </w:t>
          </w:r>
          <w:r>
            <w:rPr>
              <w:rFonts w:ascii="Times New Roman" w:hAnsi="Times New Roman" w:cs="Times New Roman"/>
              <w:sz w:val="24"/>
            </w:rPr>
            <w:t>Projects:</w:t>
          </w:r>
          <w:r w:rsidR="0014163D">
            <w:rPr>
              <w:rFonts w:ascii="Times New Roman" w:hAnsi="Times New Roman" w:cs="Times New Roman"/>
              <w:sz w:val="24"/>
            </w:rPr>
            <w:t xml:space="preserve"> Coffee Roasting</w:t>
          </w:r>
          <w:r w:rsidR="00812BB6">
            <w:rPr>
              <w:rFonts w:ascii="Times New Roman" w:hAnsi="Times New Roman" w:cs="Times New Roman"/>
              <w:sz w:val="24"/>
            </w:rPr>
            <w:t xml:space="preserve"> </w:t>
          </w:r>
        </w:p>
        <w:p w14:paraId="46420FC2" w14:textId="77777777" w:rsidR="00812BB6" w:rsidRPr="009B1BD6" w:rsidRDefault="00812BB6" w:rsidP="009C180F">
          <w:pPr>
            <w:jc w:val="right"/>
            <w:rPr>
              <w:rFonts w:ascii="Calibri" w:hAnsi="Calibri"/>
              <w:b/>
              <w:color w:val="595959"/>
            </w:rPr>
          </w:pPr>
        </w:p>
      </w:tc>
      <w:tc>
        <w:tcPr>
          <w:tcW w:w="280" w:type="pct"/>
          <w:tcBorders>
            <w:left w:val="single" w:sz="4" w:space="0" w:color="BFBFBF"/>
            <w:bottom w:val="nil"/>
          </w:tcBorders>
        </w:tcPr>
        <w:p w14:paraId="6F635905" w14:textId="77777777" w:rsidR="00812BB6" w:rsidRPr="009B1BD6" w:rsidRDefault="00812BB6" w:rsidP="009C180F">
          <w:pPr>
            <w:rPr>
              <w:color w:val="595959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7129AF">
            <w:rPr>
              <w:noProof/>
              <w:color w:val="595959"/>
            </w:rPr>
            <w:t>2</w:t>
          </w:r>
          <w:r>
            <w:fldChar w:fldCharType="end"/>
          </w:r>
        </w:p>
      </w:tc>
    </w:tr>
  </w:tbl>
  <w:p w14:paraId="2B8D71CF" w14:textId="77777777" w:rsidR="00812BB6" w:rsidRDefault="00812BB6" w:rsidP="009C18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59D22CE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D61183"/>
    <w:multiLevelType w:val="multilevel"/>
    <w:tmpl w:val="E9D2B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9914D7"/>
    <w:multiLevelType w:val="hybridMultilevel"/>
    <w:tmpl w:val="86828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B5424F"/>
    <w:multiLevelType w:val="multilevel"/>
    <w:tmpl w:val="1C38D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CCD1C60"/>
    <w:multiLevelType w:val="multilevel"/>
    <w:tmpl w:val="8C7E3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3D60191"/>
    <w:multiLevelType w:val="multilevel"/>
    <w:tmpl w:val="3EC0D98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86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592B1237"/>
    <w:multiLevelType w:val="multilevel"/>
    <w:tmpl w:val="11B24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0E27860"/>
    <w:multiLevelType w:val="multilevel"/>
    <w:tmpl w:val="9A2860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6354A3C"/>
    <w:multiLevelType w:val="multilevel"/>
    <w:tmpl w:val="5D785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AA445BA"/>
    <w:multiLevelType w:val="multilevel"/>
    <w:tmpl w:val="67A23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5"/>
  </w:num>
  <w:num w:numId="3">
    <w:abstractNumId w:val="9"/>
  </w:num>
  <w:num w:numId="4">
    <w:abstractNumId w:val="6"/>
  </w:num>
  <w:num w:numId="5">
    <w:abstractNumId w:val="7"/>
  </w:num>
  <w:num w:numId="6">
    <w:abstractNumId w:val="3"/>
  </w:num>
  <w:num w:numId="7">
    <w:abstractNumId w:val="1"/>
  </w:num>
  <w:num w:numId="8">
    <w:abstractNumId w:val="8"/>
  </w:num>
  <w:num w:numId="9">
    <w:abstractNumId w:val="4"/>
  </w:num>
  <w:num w:numId="10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tTQ3NrUwMDQwNDNT0lEKTi0uzszPAykwMqgFAEyLWCotAAAA"/>
  </w:docVars>
  <w:rsids>
    <w:rsidRoot w:val="00DB6A2F"/>
    <w:rsid w:val="00000B0D"/>
    <w:rsid w:val="00001514"/>
    <w:rsid w:val="00001C10"/>
    <w:rsid w:val="00001C35"/>
    <w:rsid w:val="00001F2E"/>
    <w:rsid w:val="000034AD"/>
    <w:rsid w:val="00003513"/>
    <w:rsid w:val="00003569"/>
    <w:rsid w:val="00003F40"/>
    <w:rsid w:val="00004C55"/>
    <w:rsid w:val="000052C3"/>
    <w:rsid w:val="00005A71"/>
    <w:rsid w:val="00005CE6"/>
    <w:rsid w:val="000060D5"/>
    <w:rsid w:val="00006113"/>
    <w:rsid w:val="00006142"/>
    <w:rsid w:val="00006614"/>
    <w:rsid w:val="000067ED"/>
    <w:rsid w:val="00006C2C"/>
    <w:rsid w:val="00006ED8"/>
    <w:rsid w:val="000071F1"/>
    <w:rsid w:val="00007356"/>
    <w:rsid w:val="000074F5"/>
    <w:rsid w:val="000077E9"/>
    <w:rsid w:val="00010242"/>
    <w:rsid w:val="0001063A"/>
    <w:rsid w:val="00011C65"/>
    <w:rsid w:val="0001203B"/>
    <w:rsid w:val="000128CC"/>
    <w:rsid w:val="00012993"/>
    <w:rsid w:val="000133C9"/>
    <w:rsid w:val="000134EC"/>
    <w:rsid w:val="00013D19"/>
    <w:rsid w:val="000152F4"/>
    <w:rsid w:val="000153D2"/>
    <w:rsid w:val="0001542A"/>
    <w:rsid w:val="000154B9"/>
    <w:rsid w:val="000156AF"/>
    <w:rsid w:val="00015D48"/>
    <w:rsid w:val="00015FA7"/>
    <w:rsid w:val="0001621B"/>
    <w:rsid w:val="00016DB3"/>
    <w:rsid w:val="00017691"/>
    <w:rsid w:val="0001771B"/>
    <w:rsid w:val="00020C5A"/>
    <w:rsid w:val="00021169"/>
    <w:rsid w:val="0002163F"/>
    <w:rsid w:val="00021B63"/>
    <w:rsid w:val="00021D71"/>
    <w:rsid w:val="000221DF"/>
    <w:rsid w:val="000223A7"/>
    <w:rsid w:val="0002240F"/>
    <w:rsid w:val="00022F88"/>
    <w:rsid w:val="0002353F"/>
    <w:rsid w:val="000237D9"/>
    <w:rsid w:val="00024888"/>
    <w:rsid w:val="00025140"/>
    <w:rsid w:val="000252D6"/>
    <w:rsid w:val="000259AF"/>
    <w:rsid w:val="0002615A"/>
    <w:rsid w:val="00026DD1"/>
    <w:rsid w:val="00026ED7"/>
    <w:rsid w:val="00026EF5"/>
    <w:rsid w:val="0002719D"/>
    <w:rsid w:val="000273CC"/>
    <w:rsid w:val="0002764A"/>
    <w:rsid w:val="00027F64"/>
    <w:rsid w:val="00030E25"/>
    <w:rsid w:val="00031812"/>
    <w:rsid w:val="00031C3D"/>
    <w:rsid w:val="00031ED3"/>
    <w:rsid w:val="00032729"/>
    <w:rsid w:val="00032953"/>
    <w:rsid w:val="00032B37"/>
    <w:rsid w:val="00032FEB"/>
    <w:rsid w:val="0003352A"/>
    <w:rsid w:val="000335AB"/>
    <w:rsid w:val="00033800"/>
    <w:rsid w:val="00033958"/>
    <w:rsid w:val="00033CA9"/>
    <w:rsid w:val="000346E4"/>
    <w:rsid w:val="00034808"/>
    <w:rsid w:val="00034FB8"/>
    <w:rsid w:val="000357BF"/>
    <w:rsid w:val="0003590D"/>
    <w:rsid w:val="00035C52"/>
    <w:rsid w:val="00035F75"/>
    <w:rsid w:val="000360A0"/>
    <w:rsid w:val="00036A5A"/>
    <w:rsid w:val="00036DC5"/>
    <w:rsid w:val="00036EA3"/>
    <w:rsid w:val="00037441"/>
    <w:rsid w:val="00037C39"/>
    <w:rsid w:val="000405F5"/>
    <w:rsid w:val="0004066A"/>
    <w:rsid w:val="00040E51"/>
    <w:rsid w:val="00040FC5"/>
    <w:rsid w:val="0004153D"/>
    <w:rsid w:val="00041B07"/>
    <w:rsid w:val="00042023"/>
    <w:rsid w:val="0004213E"/>
    <w:rsid w:val="00042705"/>
    <w:rsid w:val="00042A03"/>
    <w:rsid w:val="000432BD"/>
    <w:rsid w:val="000433EB"/>
    <w:rsid w:val="00043B29"/>
    <w:rsid w:val="00043F5B"/>
    <w:rsid w:val="00044678"/>
    <w:rsid w:val="000449CD"/>
    <w:rsid w:val="00044FBB"/>
    <w:rsid w:val="00046321"/>
    <w:rsid w:val="0004647F"/>
    <w:rsid w:val="00046CDD"/>
    <w:rsid w:val="00046D58"/>
    <w:rsid w:val="00046E7D"/>
    <w:rsid w:val="000478B7"/>
    <w:rsid w:val="00047B49"/>
    <w:rsid w:val="00047B96"/>
    <w:rsid w:val="00050A6B"/>
    <w:rsid w:val="000517DD"/>
    <w:rsid w:val="000517F4"/>
    <w:rsid w:val="000518C9"/>
    <w:rsid w:val="000523E9"/>
    <w:rsid w:val="00052448"/>
    <w:rsid w:val="00052AB7"/>
    <w:rsid w:val="0005381D"/>
    <w:rsid w:val="00053DBB"/>
    <w:rsid w:val="000540F4"/>
    <w:rsid w:val="000543DB"/>
    <w:rsid w:val="000547B8"/>
    <w:rsid w:val="00055157"/>
    <w:rsid w:val="00055613"/>
    <w:rsid w:val="00055F3A"/>
    <w:rsid w:val="00060397"/>
    <w:rsid w:val="00061601"/>
    <w:rsid w:val="0006309E"/>
    <w:rsid w:val="0006310C"/>
    <w:rsid w:val="00063518"/>
    <w:rsid w:val="0006365C"/>
    <w:rsid w:val="00063C59"/>
    <w:rsid w:val="00064C93"/>
    <w:rsid w:val="00065166"/>
    <w:rsid w:val="00065CE7"/>
    <w:rsid w:val="00066125"/>
    <w:rsid w:val="00066406"/>
    <w:rsid w:val="00070BFB"/>
    <w:rsid w:val="00070F9C"/>
    <w:rsid w:val="00071ADE"/>
    <w:rsid w:val="000720B0"/>
    <w:rsid w:val="0007224D"/>
    <w:rsid w:val="00073699"/>
    <w:rsid w:val="000737B2"/>
    <w:rsid w:val="000745BB"/>
    <w:rsid w:val="00074BFD"/>
    <w:rsid w:val="00075657"/>
    <w:rsid w:val="000757A2"/>
    <w:rsid w:val="000757EE"/>
    <w:rsid w:val="00076072"/>
    <w:rsid w:val="0007644B"/>
    <w:rsid w:val="00076A3A"/>
    <w:rsid w:val="0007724D"/>
    <w:rsid w:val="000777ED"/>
    <w:rsid w:val="00077F17"/>
    <w:rsid w:val="00080E50"/>
    <w:rsid w:val="00080EA7"/>
    <w:rsid w:val="000814D8"/>
    <w:rsid w:val="00081B3A"/>
    <w:rsid w:val="00081E3D"/>
    <w:rsid w:val="00082000"/>
    <w:rsid w:val="000821AD"/>
    <w:rsid w:val="0008265D"/>
    <w:rsid w:val="00082C22"/>
    <w:rsid w:val="00082D97"/>
    <w:rsid w:val="00083B25"/>
    <w:rsid w:val="0008435F"/>
    <w:rsid w:val="00084E3F"/>
    <w:rsid w:val="00085795"/>
    <w:rsid w:val="00085A54"/>
    <w:rsid w:val="00086033"/>
    <w:rsid w:val="000861C2"/>
    <w:rsid w:val="00086E21"/>
    <w:rsid w:val="00086FC0"/>
    <w:rsid w:val="00090287"/>
    <w:rsid w:val="00090735"/>
    <w:rsid w:val="00090BCD"/>
    <w:rsid w:val="000915E9"/>
    <w:rsid w:val="00091618"/>
    <w:rsid w:val="00091BD9"/>
    <w:rsid w:val="00091C09"/>
    <w:rsid w:val="00091D3C"/>
    <w:rsid w:val="000920AA"/>
    <w:rsid w:val="0009250E"/>
    <w:rsid w:val="00092677"/>
    <w:rsid w:val="000928CF"/>
    <w:rsid w:val="000930AD"/>
    <w:rsid w:val="00093C23"/>
    <w:rsid w:val="0009448C"/>
    <w:rsid w:val="00094ECF"/>
    <w:rsid w:val="00095EBB"/>
    <w:rsid w:val="000967C7"/>
    <w:rsid w:val="00096D63"/>
    <w:rsid w:val="000975D0"/>
    <w:rsid w:val="000A050C"/>
    <w:rsid w:val="000A064F"/>
    <w:rsid w:val="000A0E0B"/>
    <w:rsid w:val="000A1084"/>
    <w:rsid w:val="000A11D0"/>
    <w:rsid w:val="000A22F4"/>
    <w:rsid w:val="000A288F"/>
    <w:rsid w:val="000A2D9B"/>
    <w:rsid w:val="000A303E"/>
    <w:rsid w:val="000A31AF"/>
    <w:rsid w:val="000A361A"/>
    <w:rsid w:val="000A36E6"/>
    <w:rsid w:val="000A43B1"/>
    <w:rsid w:val="000A4452"/>
    <w:rsid w:val="000A4489"/>
    <w:rsid w:val="000A4CD7"/>
    <w:rsid w:val="000A64A5"/>
    <w:rsid w:val="000A6EB8"/>
    <w:rsid w:val="000A7213"/>
    <w:rsid w:val="000B0138"/>
    <w:rsid w:val="000B03CB"/>
    <w:rsid w:val="000B0439"/>
    <w:rsid w:val="000B0752"/>
    <w:rsid w:val="000B0B77"/>
    <w:rsid w:val="000B1412"/>
    <w:rsid w:val="000B1E05"/>
    <w:rsid w:val="000B2135"/>
    <w:rsid w:val="000B2388"/>
    <w:rsid w:val="000B2DBF"/>
    <w:rsid w:val="000B3700"/>
    <w:rsid w:val="000B3F4C"/>
    <w:rsid w:val="000B45B5"/>
    <w:rsid w:val="000B4C6C"/>
    <w:rsid w:val="000B5A2F"/>
    <w:rsid w:val="000B62E5"/>
    <w:rsid w:val="000B714A"/>
    <w:rsid w:val="000B7500"/>
    <w:rsid w:val="000B7844"/>
    <w:rsid w:val="000B7A06"/>
    <w:rsid w:val="000B7E7A"/>
    <w:rsid w:val="000B7F1F"/>
    <w:rsid w:val="000C00C2"/>
    <w:rsid w:val="000C00D8"/>
    <w:rsid w:val="000C0136"/>
    <w:rsid w:val="000C01CD"/>
    <w:rsid w:val="000C0329"/>
    <w:rsid w:val="000C071A"/>
    <w:rsid w:val="000C0D20"/>
    <w:rsid w:val="000C0FCF"/>
    <w:rsid w:val="000C1092"/>
    <w:rsid w:val="000C117B"/>
    <w:rsid w:val="000C19CA"/>
    <w:rsid w:val="000C2609"/>
    <w:rsid w:val="000C2795"/>
    <w:rsid w:val="000C2C82"/>
    <w:rsid w:val="000C31C2"/>
    <w:rsid w:val="000C3509"/>
    <w:rsid w:val="000C397E"/>
    <w:rsid w:val="000C4371"/>
    <w:rsid w:val="000C4B7F"/>
    <w:rsid w:val="000C4D33"/>
    <w:rsid w:val="000C5254"/>
    <w:rsid w:val="000C5CFF"/>
    <w:rsid w:val="000C5F65"/>
    <w:rsid w:val="000C740B"/>
    <w:rsid w:val="000C79D1"/>
    <w:rsid w:val="000C79F7"/>
    <w:rsid w:val="000D0163"/>
    <w:rsid w:val="000D0E2E"/>
    <w:rsid w:val="000D13D0"/>
    <w:rsid w:val="000D16AC"/>
    <w:rsid w:val="000D2272"/>
    <w:rsid w:val="000D327C"/>
    <w:rsid w:val="000D3A29"/>
    <w:rsid w:val="000D3B3C"/>
    <w:rsid w:val="000D4237"/>
    <w:rsid w:val="000D44EA"/>
    <w:rsid w:val="000D49C4"/>
    <w:rsid w:val="000D540E"/>
    <w:rsid w:val="000D55FD"/>
    <w:rsid w:val="000D57D9"/>
    <w:rsid w:val="000D5896"/>
    <w:rsid w:val="000D5A44"/>
    <w:rsid w:val="000D5C29"/>
    <w:rsid w:val="000D6DB2"/>
    <w:rsid w:val="000D7445"/>
    <w:rsid w:val="000D76AC"/>
    <w:rsid w:val="000D76AE"/>
    <w:rsid w:val="000D7872"/>
    <w:rsid w:val="000D7966"/>
    <w:rsid w:val="000D7EC3"/>
    <w:rsid w:val="000D7F35"/>
    <w:rsid w:val="000E0487"/>
    <w:rsid w:val="000E17FE"/>
    <w:rsid w:val="000E1AA5"/>
    <w:rsid w:val="000E1EC1"/>
    <w:rsid w:val="000E1F84"/>
    <w:rsid w:val="000E3180"/>
    <w:rsid w:val="000E42F4"/>
    <w:rsid w:val="000E4AD2"/>
    <w:rsid w:val="000E4EB4"/>
    <w:rsid w:val="000E5B7D"/>
    <w:rsid w:val="000E5F71"/>
    <w:rsid w:val="000E63B8"/>
    <w:rsid w:val="000E6404"/>
    <w:rsid w:val="000E6A2A"/>
    <w:rsid w:val="000E7633"/>
    <w:rsid w:val="000E77EE"/>
    <w:rsid w:val="000E7DAB"/>
    <w:rsid w:val="000F0144"/>
    <w:rsid w:val="000F0291"/>
    <w:rsid w:val="000F02BD"/>
    <w:rsid w:val="000F0458"/>
    <w:rsid w:val="000F04ED"/>
    <w:rsid w:val="000F0740"/>
    <w:rsid w:val="000F08D4"/>
    <w:rsid w:val="000F0B6D"/>
    <w:rsid w:val="000F0FB5"/>
    <w:rsid w:val="000F23B8"/>
    <w:rsid w:val="000F25B5"/>
    <w:rsid w:val="000F2637"/>
    <w:rsid w:val="000F2D0A"/>
    <w:rsid w:val="000F3405"/>
    <w:rsid w:val="000F38E7"/>
    <w:rsid w:val="000F3E57"/>
    <w:rsid w:val="000F4A1E"/>
    <w:rsid w:val="000F4A43"/>
    <w:rsid w:val="000F5817"/>
    <w:rsid w:val="000F5BC7"/>
    <w:rsid w:val="000F5BCF"/>
    <w:rsid w:val="000F6AEA"/>
    <w:rsid w:val="000F72ED"/>
    <w:rsid w:val="000F7344"/>
    <w:rsid w:val="000F7372"/>
    <w:rsid w:val="000F755C"/>
    <w:rsid w:val="000F76B1"/>
    <w:rsid w:val="000F7DC5"/>
    <w:rsid w:val="00100164"/>
    <w:rsid w:val="0010040C"/>
    <w:rsid w:val="0010052C"/>
    <w:rsid w:val="001006FA"/>
    <w:rsid w:val="00100941"/>
    <w:rsid w:val="00100AC3"/>
    <w:rsid w:val="00100F46"/>
    <w:rsid w:val="00101353"/>
    <w:rsid w:val="0010155E"/>
    <w:rsid w:val="001017E9"/>
    <w:rsid w:val="00101830"/>
    <w:rsid w:val="00102DF2"/>
    <w:rsid w:val="00103743"/>
    <w:rsid w:val="00104679"/>
    <w:rsid w:val="00104870"/>
    <w:rsid w:val="001049D6"/>
    <w:rsid w:val="00104D31"/>
    <w:rsid w:val="00104FC3"/>
    <w:rsid w:val="0010539B"/>
    <w:rsid w:val="001057AF"/>
    <w:rsid w:val="001062CF"/>
    <w:rsid w:val="00106734"/>
    <w:rsid w:val="001068E7"/>
    <w:rsid w:val="00106AC7"/>
    <w:rsid w:val="00107CC7"/>
    <w:rsid w:val="00107FA2"/>
    <w:rsid w:val="00110133"/>
    <w:rsid w:val="00110A94"/>
    <w:rsid w:val="00110C81"/>
    <w:rsid w:val="0011163F"/>
    <w:rsid w:val="001120D1"/>
    <w:rsid w:val="00113113"/>
    <w:rsid w:val="00113630"/>
    <w:rsid w:val="001139A1"/>
    <w:rsid w:val="00113A36"/>
    <w:rsid w:val="001142DC"/>
    <w:rsid w:val="00114681"/>
    <w:rsid w:val="00114D76"/>
    <w:rsid w:val="0011597A"/>
    <w:rsid w:val="00116693"/>
    <w:rsid w:val="00116984"/>
    <w:rsid w:val="00116FA7"/>
    <w:rsid w:val="001171F4"/>
    <w:rsid w:val="0011721B"/>
    <w:rsid w:val="00117A9A"/>
    <w:rsid w:val="00117BCF"/>
    <w:rsid w:val="00117BD6"/>
    <w:rsid w:val="00117E54"/>
    <w:rsid w:val="00120430"/>
    <w:rsid w:val="001206D0"/>
    <w:rsid w:val="00120ECA"/>
    <w:rsid w:val="001215BB"/>
    <w:rsid w:val="0012166A"/>
    <w:rsid w:val="00121C63"/>
    <w:rsid w:val="0012225C"/>
    <w:rsid w:val="001222A3"/>
    <w:rsid w:val="001224E5"/>
    <w:rsid w:val="00122A11"/>
    <w:rsid w:val="00122F4F"/>
    <w:rsid w:val="00123676"/>
    <w:rsid w:val="0012478D"/>
    <w:rsid w:val="00125541"/>
    <w:rsid w:val="001257A5"/>
    <w:rsid w:val="001260D0"/>
    <w:rsid w:val="001265E0"/>
    <w:rsid w:val="00126EC3"/>
    <w:rsid w:val="00126F28"/>
    <w:rsid w:val="00126F63"/>
    <w:rsid w:val="0012737A"/>
    <w:rsid w:val="00127786"/>
    <w:rsid w:val="0013040E"/>
    <w:rsid w:val="00130952"/>
    <w:rsid w:val="00130991"/>
    <w:rsid w:val="00131C42"/>
    <w:rsid w:val="00132487"/>
    <w:rsid w:val="00132CE9"/>
    <w:rsid w:val="001337C9"/>
    <w:rsid w:val="00133B23"/>
    <w:rsid w:val="0013447D"/>
    <w:rsid w:val="00134912"/>
    <w:rsid w:val="00134E79"/>
    <w:rsid w:val="00135418"/>
    <w:rsid w:val="0013557B"/>
    <w:rsid w:val="00135861"/>
    <w:rsid w:val="001358DA"/>
    <w:rsid w:val="00135980"/>
    <w:rsid w:val="001360C1"/>
    <w:rsid w:val="00136581"/>
    <w:rsid w:val="0013682C"/>
    <w:rsid w:val="0013742C"/>
    <w:rsid w:val="00137999"/>
    <w:rsid w:val="00137FB4"/>
    <w:rsid w:val="00140428"/>
    <w:rsid w:val="0014051E"/>
    <w:rsid w:val="00141035"/>
    <w:rsid w:val="00141381"/>
    <w:rsid w:val="0014163D"/>
    <w:rsid w:val="00141A7F"/>
    <w:rsid w:val="00142014"/>
    <w:rsid w:val="001435EB"/>
    <w:rsid w:val="00143854"/>
    <w:rsid w:val="00143962"/>
    <w:rsid w:val="00143B32"/>
    <w:rsid w:val="00143EFC"/>
    <w:rsid w:val="00144414"/>
    <w:rsid w:val="00144C88"/>
    <w:rsid w:val="001452EF"/>
    <w:rsid w:val="00145766"/>
    <w:rsid w:val="00145B8E"/>
    <w:rsid w:val="00147459"/>
    <w:rsid w:val="00147918"/>
    <w:rsid w:val="00147963"/>
    <w:rsid w:val="001479C5"/>
    <w:rsid w:val="00150A46"/>
    <w:rsid w:val="00150CB8"/>
    <w:rsid w:val="00150D3A"/>
    <w:rsid w:val="001513D5"/>
    <w:rsid w:val="001516B7"/>
    <w:rsid w:val="0015184C"/>
    <w:rsid w:val="00151915"/>
    <w:rsid w:val="00151EC9"/>
    <w:rsid w:val="00152D30"/>
    <w:rsid w:val="00153177"/>
    <w:rsid w:val="001532BC"/>
    <w:rsid w:val="00154B13"/>
    <w:rsid w:val="0015575A"/>
    <w:rsid w:val="001561B0"/>
    <w:rsid w:val="00156A43"/>
    <w:rsid w:val="00157764"/>
    <w:rsid w:val="0015776E"/>
    <w:rsid w:val="00157CC0"/>
    <w:rsid w:val="00157D10"/>
    <w:rsid w:val="001604B5"/>
    <w:rsid w:val="00160A9A"/>
    <w:rsid w:val="00160B59"/>
    <w:rsid w:val="00161144"/>
    <w:rsid w:val="00161410"/>
    <w:rsid w:val="00161D0E"/>
    <w:rsid w:val="00162729"/>
    <w:rsid w:val="00163258"/>
    <w:rsid w:val="0016384D"/>
    <w:rsid w:val="00164A15"/>
    <w:rsid w:val="00164C82"/>
    <w:rsid w:val="00164EC7"/>
    <w:rsid w:val="00165730"/>
    <w:rsid w:val="00165E1D"/>
    <w:rsid w:val="00166A77"/>
    <w:rsid w:val="00167CFC"/>
    <w:rsid w:val="00167D76"/>
    <w:rsid w:val="00167FEE"/>
    <w:rsid w:val="0017025E"/>
    <w:rsid w:val="00170A78"/>
    <w:rsid w:val="00170E5E"/>
    <w:rsid w:val="001711A9"/>
    <w:rsid w:val="00171529"/>
    <w:rsid w:val="001715C9"/>
    <w:rsid w:val="0017174F"/>
    <w:rsid w:val="001717D5"/>
    <w:rsid w:val="0017356D"/>
    <w:rsid w:val="00173BCD"/>
    <w:rsid w:val="00173BF2"/>
    <w:rsid w:val="00173D18"/>
    <w:rsid w:val="00174452"/>
    <w:rsid w:val="00174792"/>
    <w:rsid w:val="00175465"/>
    <w:rsid w:val="00175DA2"/>
    <w:rsid w:val="00177891"/>
    <w:rsid w:val="00180371"/>
    <w:rsid w:val="001811BF"/>
    <w:rsid w:val="00181303"/>
    <w:rsid w:val="001813BD"/>
    <w:rsid w:val="00181485"/>
    <w:rsid w:val="0018183C"/>
    <w:rsid w:val="00181FAB"/>
    <w:rsid w:val="00182143"/>
    <w:rsid w:val="00182AF9"/>
    <w:rsid w:val="00182DAF"/>
    <w:rsid w:val="00183734"/>
    <w:rsid w:val="0018414E"/>
    <w:rsid w:val="00184534"/>
    <w:rsid w:val="00184AB8"/>
    <w:rsid w:val="00184E42"/>
    <w:rsid w:val="0018568A"/>
    <w:rsid w:val="00185925"/>
    <w:rsid w:val="00186A05"/>
    <w:rsid w:val="00186AD8"/>
    <w:rsid w:val="001871E2"/>
    <w:rsid w:val="001903EE"/>
    <w:rsid w:val="0019060C"/>
    <w:rsid w:val="00190687"/>
    <w:rsid w:val="00190C3F"/>
    <w:rsid w:val="00190E56"/>
    <w:rsid w:val="00191748"/>
    <w:rsid w:val="00192121"/>
    <w:rsid w:val="00193A3E"/>
    <w:rsid w:val="0019409D"/>
    <w:rsid w:val="001948FA"/>
    <w:rsid w:val="001950F8"/>
    <w:rsid w:val="001951FC"/>
    <w:rsid w:val="00195748"/>
    <w:rsid w:val="00195B0C"/>
    <w:rsid w:val="00195E8F"/>
    <w:rsid w:val="00196C31"/>
    <w:rsid w:val="00196D98"/>
    <w:rsid w:val="00196E5C"/>
    <w:rsid w:val="001972C8"/>
    <w:rsid w:val="00197E21"/>
    <w:rsid w:val="001A0251"/>
    <w:rsid w:val="001A039C"/>
    <w:rsid w:val="001A11DB"/>
    <w:rsid w:val="001A1384"/>
    <w:rsid w:val="001A16C6"/>
    <w:rsid w:val="001A23D3"/>
    <w:rsid w:val="001A2D8C"/>
    <w:rsid w:val="001A358D"/>
    <w:rsid w:val="001A4071"/>
    <w:rsid w:val="001A40C9"/>
    <w:rsid w:val="001A46B9"/>
    <w:rsid w:val="001A4F41"/>
    <w:rsid w:val="001A53EB"/>
    <w:rsid w:val="001A54CE"/>
    <w:rsid w:val="001A5D50"/>
    <w:rsid w:val="001A62F7"/>
    <w:rsid w:val="001A7E12"/>
    <w:rsid w:val="001B0626"/>
    <w:rsid w:val="001B103E"/>
    <w:rsid w:val="001B194C"/>
    <w:rsid w:val="001B1B25"/>
    <w:rsid w:val="001B213F"/>
    <w:rsid w:val="001B2659"/>
    <w:rsid w:val="001B2886"/>
    <w:rsid w:val="001B2F78"/>
    <w:rsid w:val="001B33C2"/>
    <w:rsid w:val="001B3586"/>
    <w:rsid w:val="001B3668"/>
    <w:rsid w:val="001B3C93"/>
    <w:rsid w:val="001B3F97"/>
    <w:rsid w:val="001B4EF6"/>
    <w:rsid w:val="001B599B"/>
    <w:rsid w:val="001B62BB"/>
    <w:rsid w:val="001B6850"/>
    <w:rsid w:val="001B6CFC"/>
    <w:rsid w:val="001B6E4D"/>
    <w:rsid w:val="001B725C"/>
    <w:rsid w:val="001B78C7"/>
    <w:rsid w:val="001B7AF8"/>
    <w:rsid w:val="001C08F8"/>
    <w:rsid w:val="001C0E1F"/>
    <w:rsid w:val="001C127D"/>
    <w:rsid w:val="001C1447"/>
    <w:rsid w:val="001C18B9"/>
    <w:rsid w:val="001C255E"/>
    <w:rsid w:val="001C270D"/>
    <w:rsid w:val="001C2CE2"/>
    <w:rsid w:val="001C303F"/>
    <w:rsid w:val="001C357B"/>
    <w:rsid w:val="001C36B1"/>
    <w:rsid w:val="001C3DDD"/>
    <w:rsid w:val="001C3FEE"/>
    <w:rsid w:val="001C46E5"/>
    <w:rsid w:val="001C4871"/>
    <w:rsid w:val="001C49D1"/>
    <w:rsid w:val="001C5661"/>
    <w:rsid w:val="001C5666"/>
    <w:rsid w:val="001C5B6B"/>
    <w:rsid w:val="001C5C40"/>
    <w:rsid w:val="001C5E1F"/>
    <w:rsid w:val="001C67C5"/>
    <w:rsid w:val="001C6D90"/>
    <w:rsid w:val="001C7139"/>
    <w:rsid w:val="001C7E68"/>
    <w:rsid w:val="001D0183"/>
    <w:rsid w:val="001D077D"/>
    <w:rsid w:val="001D087C"/>
    <w:rsid w:val="001D0D45"/>
    <w:rsid w:val="001D1263"/>
    <w:rsid w:val="001D12EE"/>
    <w:rsid w:val="001D1E55"/>
    <w:rsid w:val="001D1E5D"/>
    <w:rsid w:val="001D2617"/>
    <w:rsid w:val="001D29D9"/>
    <w:rsid w:val="001D2AD2"/>
    <w:rsid w:val="001D2C92"/>
    <w:rsid w:val="001D3D2A"/>
    <w:rsid w:val="001D4004"/>
    <w:rsid w:val="001D4201"/>
    <w:rsid w:val="001D4952"/>
    <w:rsid w:val="001D4B8D"/>
    <w:rsid w:val="001D727B"/>
    <w:rsid w:val="001D74BC"/>
    <w:rsid w:val="001D74EC"/>
    <w:rsid w:val="001E0168"/>
    <w:rsid w:val="001E068A"/>
    <w:rsid w:val="001E0AE4"/>
    <w:rsid w:val="001E0C81"/>
    <w:rsid w:val="001E0DF5"/>
    <w:rsid w:val="001E1418"/>
    <w:rsid w:val="001E1786"/>
    <w:rsid w:val="001E1F55"/>
    <w:rsid w:val="001E2339"/>
    <w:rsid w:val="001E251D"/>
    <w:rsid w:val="001E2BD0"/>
    <w:rsid w:val="001E2F25"/>
    <w:rsid w:val="001E343C"/>
    <w:rsid w:val="001E43CF"/>
    <w:rsid w:val="001E46CB"/>
    <w:rsid w:val="001E4FCE"/>
    <w:rsid w:val="001E534E"/>
    <w:rsid w:val="001E55F7"/>
    <w:rsid w:val="001E5625"/>
    <w:rsid w:val="001E59E0"/>
    <w:rsid w:val="001E5DAA"/>
    <w:rsid w:val="001E5DC9"/>
    <w:rsid w:val="001E5E90"/>
    <w:rsid w:val="001E60FE"/>
    <w:rsid w:val="001E6527"/>
    <w:rsid w:val="001E67A1"/>
    <w:rsid w:val="001E6A7A"/>
    <w:rsid w:val="001E6BA1"/>
    <w:rsid w:val="001E6FC8"/>
    <w:rsid w:val="001E7175"/>
    <w:rsid w:val="001E7C33"/>
    <w:rsid w:val="001F0497"/>
    <w:rsid w:val="001F06A6"/>
    <w:rsid w:val="001F072C"/>
    <w:rsid w:val="001F0CC4"/>
    <w:rsid w:val="001F1464"/>
    <w:rsid w:val="001F15CF"/>
    <w:rsid w:val="001F1695"/>
    <w:rsid w:val="001F1E45"/>
    <w:rsid w:val="001F1ED3"/>
    <w:rsid w:val="001F2684"/>
    <w:rsid w:val="001F26A1"/>
    <w:rsid w:val="001F34B0"/>
    <w:rsid w:val="001F3816"/>
    <w:rsid w:val="001F4291"/>
    <w:rsid w:val="001F43D0"/>
    <w:rsid w:val="001F4ABF"/>
    <w:rsid w:val="001F555E"/>
    <w:rsid w:val="001F57A2"/>
    <w:rsid w:val="001F65FB"/>
    <w:rsid w:val="001F6629"/>
    <w:rsid w:val="001F7D0C"/>
    <w:rsid w:val="0020021A"/>
    <w:rsid w:val="00200232"/>
    <w:rsid w:val="0020143C"/>
    <w:rsid w:val="00201DE9"/>
    <w:rsid w:val="00201ECE"/>
    <w:rsid w:val="00202EF0"/>
    <w:rsid w:val="00203F48"/>
    <w:rsid w:val="00204581"/>
    <w:rsid w:val="00204FE1"/>
    <w:rsid w:val="0020551C"/>
    <w:rsid w:val="00205530"/>
    <w:rsid w:val="00205644"/>
    <w:rsid w:val="00206AF5"/>
    <w:rsid w:val="00207669"/>
    <w:rsid w:val="002106BA"/>
    <w:rsid w:val="00210837"/>
    <w:rsid w:val="002108BC"/>
    <w:rsid w:val="0021093C"/>
    <w:rsid w:val="00210BE6"/>
    <w:rsid w:val="00210C90"/>
    <w:rsid w:val="00210D25"/>
    <w:rsid w:val="00212448"/>
    <w:rsid w:val="00212603"/>
    <w:rsid w:val="002126B8"/>
    <w:rsid w:val="00212DA5"/>
    <w:rsid w:val="00212F60"/>
    <w:rsid w:val="0021337C"/>
    <w:rsid w:val="0021369F"/>
    <w:rsid w:val="00213962"/>
    <w:rsid w:val="00214307"/>
    <w:rsid w:val="00214E85"/>
    <w:rsid w:val="0021594F"/>
    <w:rsid w:val="00215A49"/>
    <w:rsid w:val="00215BE0"/>
    <w:rsid w:val="002164FB"/>
    <w:rsid w:val="00217319"/>
    <w:rsid w:val="00217409"/>
    <w:rsid w:val="00217CC4"/>
    <w:rsid w:val="00217E9A"/>
    <w:rsid w:val="00217FED"/>
    <w:rsid w:val="0022073A"/>
    <w:rsid w:val="0022164F"/>
    <w:rsid w:val="00221A30"/>
    <w:rsid w:val="00221C19"/>
    <w:rsid w:val="00221DA3"/>
    <w:rsid w:val="00222557"/>
    <w:rsid w:val="00222832"/>
    <w:rsid w:val="0022394B"/>
    <w:rsid w:val="002239BE"/>
    <w:rsid w:val="00224E11"/>
    <w:rsid w:val="00225551"/>
    <w:rsid w:val="00225663"/>
    <w:rsid w:val="002258CC"/>
    <w:rsid w:val="00225A81"/>
    <w:rsid w:val="00226246"/>
    <w:rsid w:val="002268CC"/>
    <w:rsid w:val="00226A52"/>
    <w:rsid w:val="00226D4E"/>
    <w:rsid w:val="00227160"/>
    <w:rsid w:val="0022717C"/>
    <w:rsid w:val="00227726"/>
    <w:rsid w:val="00227769"/>
    <w:rsid w:val="002279F2"/>
    <w:rsid w:val="00227F1C"/>
    <w:rsid w:val="00230257"/>
    <w:rsid w:val="00230485"/>
    <w:rsid w:val="00230BB7"/>
    <w:rsid w:val="002310B7"/>
    <w:rsid w:val="00231693"/>
    <w:rsid w:val="002316A3"/>
    <w:rsid w:val="00231743"/>
    <w:rsid w:val="00231E33"/>
    <w:rsid w:val="002321A6"/>
    <w:rsid w:val="00232205"/>
    <w:rsid w:val="00232397"/>
    <w:rsid w:val="00232EEF"/>
    <w:rsid w:val="00232F29"/>
    <w:rsid w:val="002330D5"/>
    <w:rsid w:val="00233E6D"/>
    <w:rsid w:val="00234091"/>
    <w:rsid w:val="00235162"/>
    <w:rsid w:val="00235BD3"/>
    <w:rsid w:val="002362A5"/>
    <w:rsid w:val="002366FF"/>
    <w:rsid w:val="0023732A"/>
    <w:rsid w:val="00237449"/>
    <w:rsid w:val="00237983"/>
    <w:rsid w:val="00237AE9"/>
    <w:rsid w:val="00237DF1"/>
    <w:rsid w:val="0024016C"/>
    <w:rsid w:val="002402E8"/>
    <w:rsid w:val="00240462"/>
    <w:rsid w:val="00240AC0"/>
    <w:rsid w:val="00240AC9"/>
    <w:rsid w:val="002417DE"/>
    <w:rsid w:val="00241A8C"/>
    <w:rsid w:val="00242007"/>
    <w:rsid w:val="002420C2"/>
    <w:rsid w:val="002422B5"/>
    <w:rsid w:val="002422CE"/>
    <w:rsid w:val="002425BF"/>
    <w:rsid w:val="0024271B"/>
    <w:rsid w:val="002427C4"/>
    <w:rsid w:val="00243320"/>
    <w:rsid w:val="002433B8"/>
    <w:rsid w:val="00243447"/>
    <w:rsid w:val="00243451"/>
    <w:rsid w:val="00243814"/>
    <w:rsid w:val="002440CD"/>
    <w:rsid w:val="002443ED"/>
    <w:rsid w:val="00244916"/>
    <w:rsid w:val="00244D0B"/>
    <w:rsid w:val="00245B21"/>
    <w:rsid w:val="00245F4F"/>
    <w:rsid w:val="002462F0"/>
    <w:rsid w:val="00246AA3"/>
    <w:rsid w:val="00246ABF"/>
    <w:rsid w:val="00246CA7"/>
    <w:rsid w:val="00246E98"/>
    <w:rsid w:val="0024714F"/>
    <w:rsid w:val="002471D6"/>
    <w:rsid w:val="002475A6"/>
    <w:rsid w:val="00247799"/>
    <w:rsid w:val="002506CB"/>
    <w:rsid w:val="00250B03"/>
    <w:rsid w:val="00250DC6"/>
    <w:rsid w:val="00251545"/>
    <w:rsid w:val="0025179B"/>
    <w:rsid w:val="00251C27"/>
    <w:rsid w:val="00252337"/>
    <w:rsid w:val="00253074"/>
    <w:rsid w:val="0025384C"/>
    <w:rsid w:val="0025395D"/>
    <w:rsid w:val="002540AC"/>
    <w:rsid w:val="002549DA"/>
    <w:rsid w:val="00255564"/>
    <w:rsid w:val="00255F45"/>
    <w:rsid w:val="0025623E"/>
    <w:rsid w:val="002564FF"/>
    <w:rsid w:val="00256B3A"/>
    <w:rsid w:val="00256FDC"/>
    <w:rsid w:val="00257711"/>
    <w:rsid w:val="002609E2"/>
    <w:rsid w:val="00260B5B"/>
    <w:rsid w:val="0026196C"/>
    <w:rsid w:val="00261A72"/>
    <w:rsid w:val="00261BF4"/>
    <w:rsid w:val="00261D4E"/>
    <w:rsid w:val="00263731"/>
    <w:rsid w:val="00264716"/>
    <w:rsid w:val="0026546D"/>
    <w:rsid w:val="002657DD"/>
    <w:rsid w:val="00265864"/>
    <w:rsid w:val="00265C9E"/>
    <w:rsid w:val="002671E8"/>
    <w:rsid w:val="00267344"/>
    <w:rsid w:val="002674B9"/>
    <w:rsid w:val="00267A1B"/>
    <w:rsid w:val="00267AC3"/>
    <w:rsid w:val="0027063D"/>
    <w:rsid w:val="00270E18"/>
    <w:rsid w:val="00271750"/>
    <w:rsid w:val="00271D87"/>
    <w:rsid w:val="00272707"/>
    <w:rsid w:val="002732E7"/>
    <w:rsid w:val="0027350C"/>
    <w:rsid w:val="00273720"/>
    <w:rsid w:val="00273760"/>
    <w:rsid w:val="00273779"/>
    <w:rsid w:val="00273868"/>
    <w:rsid w:val="00273DCF"/>
    <w:rsid w:val="00274EC6"/>
    <w:rsid w:val="002759B8"/>
    <w:rsid w:val="00275DF7"/>
    <w:rsid w:val="00275F11"/>
    <w:rsid w:val="00276204"/>
    <w:rsid w:val="00276345"/>
    <w:rsid w:val="00276743"/>
    <w:rsid w:val="002778DB"/>
    <w:rsid w:val="00277CEF"/>
    <w:rsid w:val="00280642"/>
    <w:rsid w:val="00280672"/>
    <w:rsid w:val="00281D46"/>
    <w:rsid w:val="002821D2"/>
    <w:rsid w:val="00282328"/>
    <w:rsid w:val="002828FF"/>
    <w:rsid w:val="00283F0B"/>
    <w:rsid w:val="00284090"/>
    <w:rsid w:val="0028423D"/>
    <w:rsid w:val="00284CAE"/>
    <w:rsid w:val="00284E70"/>
    <w:rsid w:val="00285099"/>
    <w:rsid w:val="0028538D"/>
    <w:rsid w:val="00285675"/>
    <w:rsid w:val="00286136"/>
    <w:rsid w:val="00286861"/>
    <w:rsid w:val="00286949"/>
    <w:rsid w:val="00286E0D"/>
    <w:rsid w:val="00287197"/>
    <w:rsid w:val="00287842"/>
    <w:rsid w:val="00287D45"/>
    <w:rsid w:val="00290006"/>
    <w:rsid w:val="002902F6"/>
    <w:rsid w:val="00290CAF"/>
    <w:rsid w:val="00290F32"/>
    <w:rsid w:val="00290F4F"/>
    <w:rsid w:val="00291C6A"/>
    <w:rsid w:val="00291C96"/>
    <w:rsid w:val="00291E9A"/>
    <w:rsid w:val="00291FD8"/>
    <w:rsid w:val="0029244B"/>
    <w:rsid w:val="0029260C"/>
    <w:rsid w:val="00292A2A"/>
    <w:rsid w:val="00293770"/>
    <w:rsid w:val="00293A58"/>
    <w:rsid w:val="002942D1"/>
    <w:rsid w:val="0029474C"/>
    <w:rsid w:val="00294810"/>
    <w:rsid w:val="00294FBE"/>
    <w:rsid w:val="002952A8"/>
    <w:rsid w:val="00295806"/>
    <w:rsid w:val="00295872"/>
    <w:rsid w:val="0029689D"/>
    <w:rsid w:val="00296956"/>
    <w:rsid w:val="002969A9"/>
    <w:rsid w:val="00296A98"/>
    <w:rsid w:val="00296EE6"/>
    <w:rsid w:val="00297418"/>
    <w:rsid w:val="00297816"/>
    <w:rsid w:val="00297E95"/>
    <w:rsid w:val="002A05FE"/>
    <w:rsid w:val="002A093A"/>
    <w:rsid w:val="002A0EB8"/>
    <w:rsid w:val="002A1D23"/>
    <w:rsid w:val="002A20D3"/>
    <w:rsid w:val="002A2684"/>
    <w:rsid w:val="002A3067"/>
    <w:rsid w:val="002A3285"/>
    <w:rsid w:val="002A342A"/>
    <w:rsid w:val="002A347A"/>
    <w:rsid w:val="002A3551"/>
    <w:rsid w:val="002A36AE"/>
    <w:rsid w:val="002A3B4B"/>
    <w:rsid w:val="002A3D5F"/>
    <w:rsid w:val="002A43A4"/>
    <w:rsid w:val="002A43DA"/>
    <w:rsid w:val="002A4651"/>
    <w:rsid w:val="002A4A02"/>
    <w:rsid w:val="002A4AA7"/>
    <w:rsid w:val="002A4C0C"/>
    <w:rsid w:val="002A4DA7"/>
    <w:rsid w:val="002A5194"/>
    <w:rsid w:val="002A5367"/>
    <w:rsid w:val="002A5FB1"/>
    <w:rsid w:val="002A638D"/>
    <w:rsid w:val="002A6A4B"/>
    <w:rsid w:val="002A6F40"/>
    <w:rsid w:val="002B0627"/>
    <w:rsid w:val="002B066C"/>
    <w:rsid w:val="002B0CA8"/>
    <w:rsid w:val="002B0F38"/>
    <w:rsid w:val="002B0FC1"/>
    <w:rsid w:val="002B1B4B"/>
    <w:rsid w:val="002B20B4"/>
    <w:rsid w:val="002B23E8"/>
    <w:rsid w:val="002B2503"/>
    <w:rsid w:val="002B315E"/>
    <w:rsid w:val="002B32A5"/>
    <w:rsid w:val="002B34A8"/>
    <w:rsid w:val="002B354C"/>
    <w:rsid w:val="002B44D1"/>
    <w:rsid w:val="002B5212"/>
    <w:rsid w:val="002B5497"/>
    <w:rsid w:val="002B5CA4"/>
    <w:rsid w:val="002B65CE"/>
    <w:rsid w:val="002B667C"/>
    <w:rsid w:val="002B6B30"/>
    <w:rsid w:val="002B6C20"/>
    <w:rsid w:val="002B6D18"/>
    <w:rsid w:val="002B6E70"/>
    <w:rsid w:val="002B6E8C"/>
    <w:rsid w:val="002B6EC2"/>
    <w:rsid w:val="002B7038"/>
    <w:rsid w:val="002B7642"/>
    <w:rsid w:val="002B78D3"/>
    <w:rsid w:val="002B7CDC"/>
    <w:rsid w:val="002C0398"/>
    <w:rsid w:val="002C07F3"/>
    <w:rsid w:val="002C09DE"/>
    <w:rsid w:val="002C0E45"/>
    <w:rsid w:val="002C11E4"/>
    <w:rsid w:val="002C124E"/>
    <w:rsid w:val="002C1878"/>
    <w:rsid w:val="002C18F5"/>
    <w:rsid w:val="002C2478"/>
    <w:rsid w:val="002C28B9"/>
    <w:rsid w:val="002C2A24"/>
    <w:rsid w:val="002C2B83"/>
    <w:rsid w:val="002C2D12"/>
    <w:rsid w:val="002C35E0"/>
    <w:rsid w:val="002C3D56"/>
    <w:rsid w:val="002C44BB"/>
    <w:rsid w:val="002C4EAE"/>
    <w:rsid w:val="002C4EB3"/>
    <w:rsid w:val="002C50DE"/>
    <w:rsid w:val="002C5725"/>
    <w:rsid w:val="002C6189"/>
    <w:rsid w:val="002C64EB"/>
    <w:rsid w:val="002C6559"/>
    <w:rsid w:val="002C6589"/>
    <w:rsid w:val="002C66E7"/>
    <w:rsid w:val="002C6F68"/>
    <w:rsid w:val="002C739B"/>
    <w:rsid w:val="002C73AC"/>
    <w:rsid w:val="002D033F"/>
    <w:rsid w:val="002D0627"/>
    <w:rsid w:val="002D0736"/>
    <w:rsid w:val="002D0C12"/>
    <w:rsid w:val="002D192F"/>
    <w:rsid w:val="002D1970"/>
    <w:rsid w:val="002D19CE"/>
    <w:rsid w:val="002D2527"/>
    <w:rsid w:val="002D40C7"/>
    <w:rsid w:val="002D45E9"/>
    <w:rsid w:val="002D4C19"/>
    <w:rsid w:val="002D5000"/>
    <w:rsid w:val="002D603C"/>
    <w:rsid w:val="002D6694"/>
    <w:rsid w:val="002D6D08"/>
    <w:rsid w:val="002D6F09"/>
    <w:rsid w:val="002D71C6"/>
    <w:rsid w:val="002D768E"/>
    <w:rsid w:val="002D78C5"/>
    <w:rsid w:val="002D7B4A"/>
    <w:rsid w:val="002E0665"/>
    <w:rsid w:val="002E0678"/>
    <w:rsid w:val="002E09F6"/>
    <w:rsid w:val="002E0A60"/>
    <w:rsid w:val="002E16DD"/>
    <w:rsid w:val="002E19A4"/>
    <w:rsid w:val="002E215D"/>
    <w:rsid w:val="002E2B33"/>
    <w:rsid w:val="002E2E44"/>
    <w:rsid w:val="002E2EE0"/>
    <w:rsid w:val="002E2F4E"/>
    <w:rsid w:val="002E30F7"/>
    <w:rsid w:val="002E357E"/>
    <w:rsid w:val="002E3F5D"/>
    <w:rsid w:val="002E4147"/>
    <w:rsid w:val="002E47D4"/>
    <w:rsid w:val="002E4C8B"/>
    <w:rsid w:val="002E4CD7"/>
    <w:rsid w:val="002E4F4D"/>
    <w:rsid w:val="002E5326"/>
    <w:rsid w:val="002E59C8"/>
    <w:rsid w:val="002E67ED"/>
    <w:rsid w:val="002E6AE0"/>
    <w:rsid w:val="002E6C0B"/>
    <w:rsid w:val="002E6F10"/>
    <w:rsid w:val="002E7C5B"/>
    <w:rsid w:val="002E7D7E"/>
    <w:rsid w:val="002E7E6E"/>
    <w:rsid w:val="002F03C6"/>
    <w:rsid w:val="002F04A8"/>
    <w:rsid w:val="002F0676"/>
    <w:rsid w:val="002F076A"/>
    <w:rsid w:val="002F09E8"/>
    <w:rsid w:val="002F0B72"/>
    <w:rsid w:val="002F0BCA"/>
    <w:rsid w:val="002F0CE8"/>
    <w:rsid w:val="002F0DAC"/>
    <w:rsid w:val="002F14A2"/>
    <w:rsid w:val="002F2919"/>
    <w:rsid w:val="002F2E63"/>
    <w:rsid w:val="002F3104"/>
    <w:rsid w:val="002F3178"/>
    <w:rsid w:val="002F3F79"/>
    <w:rsid w:val="002F442B"/>
    <w:rsid w:val="002F458D"/>
    <w:rsid w:val="002F4CE8"/>
    <w:rsid w:val="002F5198"/>
    <w:rsid w:val="002F54FC"/>
    <w:rsid w:val="002F572C"/>
    <w:rsid w:val="002F596E"/>
    <w:rsid w:val="002F6544"/>
    <w:rsid w:val="002F69A3"/>
    <w:rsid w:val="002F6D28"/>
    <w:rsid w:val="002F77B1"/>
    <w:rsid w:val="002F77C3"/>
    <w:rsid w:val="002F7C74"/>
    <w:rsid w:val="002F7F29"/>
    <w:rsid w:val="003008A8"/>
    <w:rsid w:val="003008C4"/>
    <w:rsid w:val="003012A7"/>
    <w:rsid w:val="003016A2"/>
    <w:rsid w:val="00301867"/>
    <w:rsid w:val="00301DA6"/>
    <w:rsid w:val="00302397"/>
    <w:rsid w:val="00302481"/>
    <w:rsid w:val="003037EB"/>
    <w:rsid w:val="003041A8"/>
    <w:rsid w:val="0030430D"/>
    <w:rsid w:val="00304A1C"/>
    <w:rsid w:val="00304A96"/>
    <w:rsid w:val="00304D2A"/>
    <w:rsid w:val="0030656A"/>
    <w:rsid w:val="00307BFA"/>
    <w:rsid w:val="0031053D"/>
    <w:rsid w:val="00310864"/>
    <w:rsid w:val="00310911"/>
    <w:rsid w:val="003109C9"/>
    <w:rsid w:val="00310ABF"/>
    <w:rsid w:val="0031148D"/>
    <w:rsid w:val="00311AF4"/>
    <w:rsid w:val="00313233"/>
    <w:rsid w:val="003133E0"/>
    <w:rsid w:val="00313A01"/>
    <w:rsid w:val="0031428E"/>
    <w:rsid w:val="0031457D"/>
    <w:rsid w:val="00314638"/>
    <w:rsid w:val="00316597"/>
    <w:rsid w:val="003174B3"/>
    <w:rsid w:val="00317BBD"/>
    <w:rsid w:val="003201E7"/>
    <w:rsid w:val="003202F0"/>
    <w:rsid w:val="003208D9"/>
    <w:rsid w:val="00321324"/>
    <w:rsid w:val="003213A7"/>
    <w:rsid w:val="00321DC7"/>
    <w:rsid w:val="0032214E"/>
    <w:rsid w:val="003226F5"/>
    <w:rsid w:val="00322A78"/>
    <w:rsid w:val="00322D1D"/>
    <w:rsid w:val="00322E5B"/>
    <w:rsid w:val="003240F2"/>
    <w:rsid w:val="003244FA"/>
    <w:rsid w:val="003248DB"/>
    <w:rsid w:val="00325113"/>
    <w:rsid w:val="00325BD1"/>
    <w:rsid w:val="00325EBA"/>
    <w:rsid w:val="00326162"/>
    <w:rsid w:val="00330005"/>
    <w:rsid w:val="00330C5C"/>
    <w:rsid w:val="00330D5A"/>
    <w:rsid w:val="00330FD6"/>
    <w:rsid w:val="003311A9"/>
    <w:rsid w:val="00331E13"/>
    <w:rsid w:val="00331E55"/>
    <w:rsid w:val="0033200E"/>
    <w:rsid w:val="003321FC"/>
    <w:rsid w:val="003324CF"/>
    <w:rsid w:val="003325C5"/>
    <w:rsid w:val="00332620"/>
    <w:rsid w:val="00332881"/>
    <w:rsid w:val="00332D33"/>
    <w:rsid w:val="00333391"/>
    <w:rsid w:val="003338A4"/>
    <w:rsid w:val="0033475E"/>
    <w:rsid w:val="0033556C"/>
    <w:rsid w:val="003362C3"/>
    <w:rsid w:val="00336756"/>
    <w:rsid w:val="00336FF6"/>
    <w:rsid w:val="0033734A"/>
    <w:rsid w:val="003375A3"/>
    <w:rsid w:val="003377FE"/>
    <w:rsid w:val="00337A89"/>
    <w:rsid w:val="00337D7E"/>
    <w:rsid w:val="00340900"/>
    <w:rsid w:val="00341123"/>
    <w:rsid w:val="00341B12"/>
    <w:rsid w:val="00341CA1"/>
    <w:rsid w:val="00341F05"/>
    <w:rsid w:val="00341F83"/>
    <w:rsid w:val="003420C6"/>
    <w:rsid w:val="00342118"/>
    <w:rsid w:val="00342CE5"/>
    <w:rsid w:val="003431A0"/>
    <w:rsid w:val="00343376"/>
    <w:rsid w:val="003433F3"/>
    <w:rsid w:val="00344571"/>
    <w:rsid w:val="003446BC"/>
    <w:rsid w:val="003455E0"/>
    <w:rsid w:val="00345A94"/>
    <w:rsid w:val="00345BA1"/>
    <w:rsid w:val="00345E5B"/>
    <w:rsid w:val="0034620D"/>
    <w:rsid w:val="003469FB"/>
    <w:rsid w:val="0034714F"/>
    <w:rsid w:val="00347718"/>
    <w:rsid w:val="00347A29"/>
    <w:rsid w:val="00347BD7"/>
    <w:rsid w:val="00347D41"/>
    <w:rsid w:val="00350C35"/>
    <w:rsid w:val="003516F8"/>
    <w:rsid w:val="00351860"/>
    <w:rsid w:val="00352946"/>
    <w:rsid w:val="00352957"/>
    <w:rsid w:val="00353391"/>
    <w:rsid w:val="00353CFF"/>
    <w:rsid w:val="003540DB"/>
    <w:rsid w:val="003546A3"/>
    <w:rsid w:val="00355532"/>
    <w:rsid w:val="00355A02"/>
    <w:rsid w:val="00355C7A"/>
    <w:rsid w:val="00355D01"/>
    <w:rsid w:val="00355FBE"/>
    <w:rsid w:val="0035637A"/>
    <w:rsid w:val="00356FB9"/>
    <w:rsid w:val="00357AC6"/>
    <w:rsid w:val="003602A8"/>
    <w:rsid w:val="0036071E"/>
    <w:rsid w:val="00361530"/>
    <w:rsid w:val="00361783"/>
    <w:rsid w:val="0036203F"/>
    <w:rsid w:val="0036255A"/>
    <w:rsid w:val="00362859"/>
    <w:rsid w:val="00362E4A"/>
    <w:rsid w:val="003631D6"/>
    <w:rsid w:val="003635AB"/>
    <w:rsid w:val="003639EB"/>
    <w:rsid w:val="0036450C"/>
    <w:rsid w:val="003646F5"/>
    <w:rsid w:val="003649DF"/>
    <w:rsid w:val="00364A86"/>
    <w:rsid w:val="00364AD7"/>
    <w:rsid w:val="00364FCE"/>
    <w:rsid w:val="0036553D"/>
    <w:rsid w:val="00365559"/>
    <w:rsid w:val="003661CA"/>
    <w:rsid w:val="003661EE"/>
    <w:rsid w:val="00367ACB"/>
    <w:rsid w:val="00371267"/>
    <w:rsid w:val="003716FA"/>
    <w:rsid w:val="003719FB"/>
    <w:rsid w:val="00371A8A"/>
    <w:rsid w:val="003723F8"/>
    <w:rsid w:val="00372924"/>
    <w:rsid w:val="00372B91"/>
    <w:rsid w:val="003731E4"/>
    <w:rsid w:val="00373BDA"/>
    <w:rsid w:val="00373BE0"/>
    <w:rsid w:val="003748D8"/>
    <w:rsid w:val="00374F04"/>
    <w:rsid w:val="003757DB"/>
    <w:rsid w:val="003758AC"/>
    <w:rsid w:val="00375B73"/>
    <w:rsid w:val="00375F86"/>
    <w:rsid w:val="003765E8"/>
    <w:rsid w:val="00376EC9"/>
    <w:rsid w:val="0037701B"/>
    <w:rsid w:val="00377090"/>
    <w:rsid w:val="00380522"/>
    <w:rsid w:val="00380CC0"/>
    <w:rsid w:val="00380D89"/>
    <w:rsid w:val="00380F58"/>
    <w:rsid w:val="003819CD"/>
    <w:rsid w:val="00381B68"/>
    <w:rsid w:val="0038265A"/>
    <w:rsid w:val="00382C05"/>
    <w:rsid w:val="003835C9"/>
    <w:rsid w:val="003836A5"/>
    <w:rsid w:val="00384029"/>
    <w:rsid w:val="0038404F"/>
    <w:rsid w:val="00384897"/>
    <w:rsid w:val="00384962"/>
    <w:rsid w:val="00384E48"/>
    <w:rsid w:val="003850C1"/>
    <w:rsid w:val="00385169"/>
    <w:rsid w:val="00385444"/>
    <w:rsid w:val="00385B6F"/>
    <w:rsid w:val="00385D7F"/>
    <w:rsid w:val="00385E13"/>
    <w:rsid w:val="003860D8"/>
    <w:rsid w:val="00386294"/>
    <w:rsid w:val="00386441"/>
    <w:rsid w:val="00386933"/>
    <w:rsid w:val="00386F68"/>
    <w:rsid w:val="00387024"/>
    <w:rsid w:val="0038756D"/>
    <w:rsid w:val="00387A49"/>
    <w:rsid w:val="00387C32"/>
    <w:rsid w:val="00387CA0"/>
    <w:rsid w:val="00387E2B"/>
    <w:rsid w:val="003908C1"/>
    <w:rsid w:val="00390EA3"/>
    <w:rsid w:val="003915DB"/>
    <w:rsid w:val="00391AA4"/>
    <w:rsid w:val="00391E10"/>
    <w:rsid w:val="003920F8"/>
    <w:rsid w:val="0039234C"/>
    <w:rsid w:val="0039269E"/>
    <w:rsid w:val="00393009"/>
    <w:rsid w:val="0039321C"/>
    <w:rsid w:val="00393436"/>
    <w:rsid w:val="00393A9C"/>
    <w:rsid w:val="00393B66"/>
    <w:rsid w:val="00393CD9"/>
    <w:rsid w:val="00393F68"/>
    <w:rsid w:val="00394083"/>
    <w:rsid w:val="00394844"/>
    <w:rsid w:val="00394ADD"/>
    <w:rsid w:val="00395248"/>
    <w:rsid w:val="003953B3"/>
    <w:rsid w:val="003956D7"/>
    <w:rsid w:val="00396254"/>
    <w:rsid w:val="003962EA"/>
    <w:rsid w:val="00396540"/>
    <w:rsid w:val="0039654B"/>
    <w:rsid w:val="003967FC"/>
    <w:rsid w:val="003A0374"/>
    <w:rsid w:val="003A0AA5"/>
    <w:rsid w:val="003A13F3"/>
    <w:rsid w:val="003A1558"/>
    <w:rsid w:val="003A18D6"/>
    <w:rsid w:val="003A1994"/>
    <w:rsid w:val="003A1A7D"/>
    <w:rsid w:val="003A2458"/>
    <w:rsid w:val="003A2C01"/>
    <w:rsid w:val="003A2E7E"/>
    <w:rsid w:val="003A3488"/>
    <w:rsid w:val="003A34F5"/>
    <w:rsid w:val="003A360A"/>
    <w:rsid w:val="003A3A8D"/>
    <w:rsid w:val="003A3C25"/>
    <w:rsid w:val="003A3CFC"/>
    <w:rsid w:val="003A40F8"/>
    <w:rsid w:val="003A41EF"/>
    <w:rsid w:val="003A46FE"/>
    <w:rsid w:val="003A4C19"/>
    <w:rsid w:val="003A5377"/>
    <w:rsid w:val="003A5662"/>
    <w:rsid w:val="003A5926"/>
    <w:rsid w:val="003A5A42"/>
    <w:rsid w:val="003A5AFD"/>
    <w:rsid w:val="003A6205"/>
    <w:rsid w:val="003A6889"/>
    <w:rsid w:val="003A7354"/>
    <w:rsid w:val="003A74AA"/>
    <w:rsid w:val="003A7A31"/>
    <w:rsid w:val="003B04A8"/>
    <w:rsid w:val="003B06A4"/>
    <w:rsid w:val="003B0B46"/>
    <w:rsid w:val="003B0BE7"/>
    <w:rsid w:val="003B0C43"/>
    <w:rsid w:val="003B1E9A"/>
    <w:rsid w:val="003B1F5D"/>
    <w:rsid w:val="003B292F"/>
    <w:rsid w:val="003B2C65"/>
    <w:rsid w:val="003B2F5F"/>
    <w:rsid w:val="003B36C4"/>
    <w:rsid w:val="003B38E9"/>
    <w:rsid w:val="003B3B96"/>
    <w:rsid w:val="003B41B8"/>
    <w:rsid w:val="003B4267"/>
    <w:rsid w:val="003B441E"/>
    <w:rsid w:val="003B446E"/>
    <w:rsid w:val="003B4C17"/>
    <w:rsid w:val="003B4C45"/>
    <w:rsid w:val="003B5071"/>
    <w:rsid w:val="003B541C"/>
    <w:rsid w:val="003B61C8"/>
    <w:rsid w:val="003B66FB"/>
    <w:rsid w:val="003B76F0"/>
    <w:rsid w:val="003C08EF"/>
    <w:rsid w:val="003C0BEF"/>
    <w:rsid w:val="003C118C"/>
    <w:rsid w:val="003C13D3"/>
    <w:rsid w:val="003C154A"/>
    <w:rsid w:val="003C1A86"/>
    <w:rsid w:val="003C22D0"/>
    <w:rsid w:val="003C27C3"/>
    <w:rsid w:val="003C28AD"/>
    <w:rsid w:val="003C2A03"/>
    <w:rsid w:val="003C2E94"/>
    <w:rsid w:val="003C2F0F"/>
    <w:rsid w:val="003C3040"/>
    <w:rsid w:val="003C3670"/>
    <w:rsid w:val="003C3E47"/>
    <w:rsid w:val="003C3F69"/>
    <w:rsid w:val="003C4159"/>
    <w:rsid w:val="003C4458"/>
    <w:rsid w:val="003C454C"/>
    <w:rsid w:val="003C467C"/>
    <w:rsid w:val="003C4811"/>
    <w:rsid w:val="003C4A46"/>
    <w:rsid w:val="003C50C9"/>
    <w:rsid w:val="003C5224"/>
    <w:rsid w:val="003C58BC"/>
    <w:rsid w:val="003C6152"/>
    <w:rsid w:val="003C6AD8"/>
    <w:rsid w:val="003C6B3F"/>
    <w:rsid w:val="003D09AA"/>
    <w:rsid w:val="003D0A2B"/>
    <w:rsid w:val="003D1549"/>
    <w:rsid w:val="003D174D"/>
    <w:rsid w:val="003D1C9D"/>
    <w:rsid w:val="003D2204"/>
    <w:rsid w:val="003D27EF"/>
    <w:rsid w:val="003D32DD"/>
    <w:rsid w:val="003D3647"/>
    <w:rsid w:val="003D3E02"/>
    <w:rsid w:val="003D42A8"/>
    <w:rsid w:val="003D4A04"/>
    <w:rsid w:val="003D553D"/>
    <w:rsid w:val="003D57C3"/>
    <w:rsid w:val="003D5945"/>
    <w:rsid w:val="003D5EC4"/>
    <w:rsid w:val="003D682F"/>
    <w:rsid w:val="003D6EE5"/>
    <w:rsid w:val="003D6F70"/>
    <w:rsid w:val="003D7121"/>
    <w:rsid w:val="003D7318"/>
    <w:rsid w:val="003D7BB7"/>
    <w:rsid w:val="003E01A5"/>
    <w:rsid w:val="003E0272"/>
    <w:rsid w:val="003E04CB"/>
    <w:rsid w:val="003E0AFC"/>
    <w:rsid w:val="003E0B3A"/>
    <w:rsid w:val="003E0ED2"/>
    <w:rsid w:val="003E122B"/>
    <w:rsid w:val="003E1677"/>
    <w:rsid w:val="003E18D7"/>
    <w:rsid w:val="003E1D48"/>
    <w:rsid w:val="003E1F61"/>
    <w:rsid w:val="003E24F2"/>
    <w:rsid w:val="003E2899"/>
    <w:rsid w:val="003E39CE"/>
    <w:rsid w:val="003E3C55"/>
    <w:rsid w:val="003E48DB"/>
    <w:rsid w:val="003E4EED"/>
    <w:rsid w:val="003E5E46"/>
    <w:rsid w:val="003E6100"/>
    <w:rsid w:val="003E63BB"/>
    <w:rsid w:val="003E6413"/>
    <w:rsid w:val="003E666F"/>
    <w:rsid w:val="003E6EC8"/>
    <w:rsid w:val="003E7418"/>
    <w:rsid w:val="003E75B5"/>
    <w:rsid w:val="003E75F8"/>
    <w:rsid w:val="003E78EE"/>
    <w:rsid w:val="003F0568"/>
    <w:rsid w:val="003F10F7"/>
    <w:rsid w:val="003F25D8"/>
    <w:rsid w:val="003F29F3"/>
    <w:rsid w:val="003F2B61"/>
    <w:rsid w:val="003F2F48"/>
    <w:rsid w:val="003F328B"/>
    <w:rsid w:val="003F346C"/>
    <w:rsid w:val="003F3779"/>
    <w:rsid w:val="003F37CF"/>
    <w:rsid w:val="003F38FC"/>
    <w:rsid w:val="003F3A69"/>
    <w:rsid w:val="003F3B2B"/>
    <w:rsid w:val="003F41B2"/>
    <w:rsid w:val="003F49A5"/>
    <w:rsid w:val="003F504E"/>
    <w:rsid w:val="003F512E"/>
    <w:rsid w:val="003F520F"/>
    <w:rsid w:val="003F52F9"/>
    <w:rsid w:val="003F54E8"/>
    <w:rsid w:val="003F60A5"/>
    <w:rsid w:val="003F6486"/>
    <w:rsid w:val="003F675A"/>
    <w:rsid w:val="003F67AC"/>
    <w:rsid w:val="003F6C81"/>
    <w:rsid w:val="003F6D93"/>
    <w:rsid w:val="003F794E"/>
    <w:rsid w:val="00400025"/>
    <w:rsid w:val="004001E8"/>
    <w:rsid w:val="0040034D"/>
    <w:rsid w:val="004004E3"/>
    <w:rsid w:val="004007EC"/>
    <w:rsid w:val="00400809"/>
    <w:rsid w:val="00400EDD"/>
    <w:rsid w:val="0040152A"/>
    <w:rsid w:val="004017DC"/>
    <w:rsid w:val="0040188B"/>
    <w:rsid w:val="004019A5"/>
    <w:rsid w:val="00401DE5"/>
    <w:rsid w:val="00401E70"/>
    <w:rsid w:val="0040289F"/>
    <w:rsid w:val="004029EC"/>
    <w:rsid w:val="00402A2A"/>
    <w:rsid w:val="00402B0C"/>
    <w:rsid w:val="00402E57"/>
    <w:rsid w:val="0040346D"/>
    <w:rsid w:val="0040354B"/>
    <w:rsid w:val="0040422C"/>
    <w:rsid w:val="004042F0"/>
    <w:rsid w:val="00404748"/>
    <w:rsid w:val="00405061"/>
    <w:rsid w:val="0040507F"/>
    <w:rsid w:val="00405565"/>
    <w:rsid w:val="00406342"/>
    <w:rsid w:val="00406773"/>
    <w:rsid w:val="00406D65"/>
    <w:rsid w:val="0040745E"/>
    <w:rsid w:val="00407700"/>
    <w:rsid w:val="00407B7C"/>
    <w:rsid w:val="00410E75"/>
    <w:rsid w:val="00410F41"/>
    <w:rsid w:val="00411289"/>
    <w:rsid w:val="004116B8"/>
    <w:rsid w:val="00411914"/>
    <w:rsid w:val="00411E96"/>
    <w:rsid w:val="00411F77"/>
    <w:rsid w:val="00411FA3"/>
    <w:rsid w:val="004120C2"/>
    <w:rsid w:val="004122AD"/>
    <w:rsid w:val="00413217"/>
    <w:rsid w:val="00413332"/>
    <w:rsid w:val="00413710"/>
    <w:rsid w:val="00413AD9"/>
    <w:rsid w:val="00413BD4"/>
    <w:rsid w:val="00413FF4"/>
    <w:rsid w:val="004140BB"/>
    <w:rsid w:val="00414293"/>
    <w:rsid w:val="0041461F"/>
    <w:rsid w:val="00414B4E"/>
    <w:rsid w:val="00414D53"/>
    <w:rsid w:val="00415279"/>
    <w:rsid w:val="00415B39"/>
    <w:rsid w:val="0041609C"/>
    <w:rsid w:val="0041684E"/>
    <w:rsid w:val="00416CF0"/>
    <w:rsid w:val="004175E4"/>
    <w:rsid w:val="0041774B"/>
    <w:rsid w:val="004177B9"/>
    <w:rsid w:val="004177D6"/>
    <w:rsid w:val="00420005"/>
    <w:rsid w:val="004213D1"/>
    <w:rsid w:val="004219DC"/>
    <w:rsid w:val="00421F18"/>
    <w:rsid w:val="0042252E"/>
    <w:rsid w:val="004227AB"/>
    <w:rsid w:val="00422CEF"/>
    <w:rsid w:val="004230AA"/>
    <w:rsid w:val="00423456"/>
    <w:rsid w:val="00423E1B"/>
    <w:rsid w:val="00424A7F"/>
    <w:rsid w:val="00425414"/>
    <w:rsid w:val="0042546D"/>
    <w:rsid w:val="00425528"/>
    <w:rsid w:val="00425763"/>
    <w:rsid w:val="00426419"/>
    <w:rsid w:val="0042653E"/>
    <w:rsid w:val="004268DA"/>
    <w:rsid w:val="00426BB7"/>
    <w:rsid w:val="0042724A"/>
    <w:rsid w:val="004277BC"/>
    <w:rsid w:val="00427DD3"/>
    <w:rsid w:val="00430776"/>
    <w:rsid w:val="00430A2E"/>
    <w:rsid w:val="00430D7C"/>
    <w:rsid w:val="00430E1E"/>
    <w:rsid w:val="00431227"/>
    <w:rsid w:val="00431746"/>
    <w:rsid w:val="004317DD"/>
    <w:rsid w:val="00432E79"/>
    <w:rsid w:val="00432FEF"/>
    <w:rsid w:val="00433967"/>
    <w:rsid w:val="00433999"/>
    <w:rsid w:val="00433D30"/>
    <w:rsid w:val="004340C3"/>
    <w:rsid w:val="00434191"/>
    <w:rsid w:val="0043448C"/>
    <w:rsid w:val="00434535"/>
    <w:rsid w:val="0043489A"/>
    <w:rsid w:val="00434D44"/>
    <w:rsid w:val="0043545D"/>
    <w:rsid w:val="004359B5"/>
    <w:rsid w:val="00435AF2"/>
    <w:rsid w:val="00435C65"/>
    <w:rsid w:val="0043612C"/>
    <w:rsid w:val="004365CC"/>
    <w:rsid w:val="00436648"/>
    <w:rsid w:val="00436675"/>
    <w:rsid w:val="004369F1"/>
    <w:rsid w:val="00436C3A"/>
    <w:rsid w:val="00437D83"/>
    <w:rsid w:val="00437F1C"/>
    <w:rsid w:val="00440417"/>
    <w:rsid w:val="00440C03"/>
    <w:rsid w:val="00440CCA"/>
    <w:rsid w:val="004417D6"/>
    <w:rsid w:val="004418D4"/>
    <w:rsid w:val="00441985"/>
    <w:rsid w:val="00441B67"/>
    <w:rsid w:val="00443120"/>
    <w:rsid w:val="00443C6F"/>
    <w:rsid w:val="00443D28"/>
    <w:rsid w:val="00443E7D"/>
    <w:rsid w:val="00443F07"/>
    <w:rsid w:val="00444D74"/>
    <w:rsid w:val="004454B1"/>
    <w:rsid w:val="00445560"/>
    <w:rsid w:val="004459B2"/>
    <w:rsid w:val="00446666"/>
    <w:rsid w:val="00446880"/>
    <w:rsid w:val="00446FCE"/>
    <w:rsid w:val="004477E2"/>
    <w:rsid w:val="00447885"/>
    <w:rsid w:val="00447F53"/>
    <w:rsid w:val="00450990"/>
    <w:rsid w:val="00450B44"/>
    <w:rsid w:val="00450DAB"/>
    <w:rsid w:val="00450EC8"/>
    <w:rsid w:val="00450FDF"/>
    <w:rsid w:val="0045179B"/>
    <w:rsid w:val="00451B44"/>
    <w:rsid w:val="00451E3C"/>
    <w:rsid w:val="004523BD"/>
    <w:rsid w:val="00452590"/>
    <w:rsid w:val="004529E3"/>
    <w:rsid w:val="0045382C"/>
    <w:rsid w:val="0045398C"/>
    <w:rsid w:val="00453C95"/>
    <w:rsid w:val="00454595"/>
    <w:rsid w:val="00454AE1"/>
    <w:rsid w:val="00454B53"/>
    <w:rsid w:val="0045510A"/>
    <w:rsid w:val="00455F69"/>
    <w:rsid w:val="004560C2"/>
    <w:rsid w:val="00456612"/>
    <w:rsid w:val="00456694"/>
    <w:rsid w:val="004568C9"/>
    <w:rsid w:val="0045756A"/>
    <w:rsid w:val="004575E2"/>
    <w:rsid w:val="00457CC5"/>
    <w:rsid w:val="0046008B"/>
    <w:rsid w:val="00460278"/>
    <w:rsid w:val="00460375"/>
    <w:rsid w:val="00460465"/>
    <w:rsid w:val="004613EB"/>
    <w:rsid w:val="004619B6"/>
    <w:rsid w:val="00462075"/>
    <w:rsid w:val="004626F6"/>
    <w:rsid w:val="00462936"/>
    <w:rsid w:val="00462992"/>
    <w:rsid w:val="0046314E"/>
    <w:rsid w:val="00463B81"/>
    <w:rsid w:val="00464A1C"/>
    <w:rsid w:val="00465093"/>
    <w:rsid w:val="004658D7"/>
    <w:rsid w:val="00465AAC"/>
    <w:rsid w:val="00465FBD"/>
    <w:rsid w:val="00467E34"/>
    <w:rsid w:val="00470798"/>
    <w:rsid w:val="00470A5E"/>
    <w:rsid w:val="00470F36"/>
    <w:rsid w:val="004714E6"/>
    <w:rsid w:val="004719CB"/>
    <w:rsid w:val="00471C80"/>
    <w:rsid w:val="004720AD"/>
    <w:rsid w:val="0047253C"/>
    <w:rsid w:val="004725C1"/>
    <w:rsid w:val="004725F8"/>
    <w:rsid w:val="00473117"/>
    <w:rsid w:val="00473348"/>
    <w:rsid w:val="00473497"/>
    <w:rsid w:val="004738FD"/>
    <w:rsid w:val="004749B5"/>
    <w:rsid w:val="004754C5"/>
    <w:rsid w:val="0047581A"/>
    <w:rsid w:val="004759FB"/>
    <w:rsid w:val="00475E09"/>
    <w:rsid w:val="004771ED"/>
    <w:rsid w:val="004772BF"/>
    <w:rsid w:val="00477B73"/>
    <w:rsid w:val="00480604"/>
    <w:rsid w:val="00480794"/>
    <w:rsid w:val="0048080D"/>
    <w:rsid w:val="004815F1"/>
    <w:rsid w:val="00481673"/>
    <w:rsid w:val="00482090"/>
    <w:rsid w:val="00482263"/>
    <w:rsid w:val="00482935"/>
    <w:rsid w:val="00482A7F"/>
    <w:rsid w:val="00482D5C"/>
    <w:rsid w:val="00482F74"/>
    <w:rsid w:val="004830BC"/>
    <w:rsid w:val="0048349D"/>
    <w:rsid w:val="00483C5C"/>
    <w:rsid w:val="00483E37"/>
    <w:rsid w:val="0048463B"/>
    <w:rsid w:val="0048498C"/>
    <w:rsid w:val="00484B21"/>
    <w:rsid w:val="00485CB0"/>
    <w:rsid w:val="00485FBB"/>
    <w:rsid w:val="00486102"/>
    <w:rsid w:val="00486FCB"/>
    <w:rsid w:val="00487AD8"/>
    <w:rsid w:val="00487C7C"/>
    <w:rsid w:val="004912A3"/>
    <w:rsid w:val="00491DCC"/>
    <w:rsid w:val="00491F47"/>
    <w:rsid w:val="00492C06"/>
    <w:rsid w:val="00492F0E"/>
    <w:rsid w:val="00493FDB"/>
    <w:rsid w:val="004942D0"/>
    <w:rsid w:val="004950DF"/>
    <w:rsid w:val="00495B06"/>
    <w:rsid w:val="00496582"/>
    <w:rsid w:val="00496A63"/>
    <w:rsid w:val="00497069"/>
    <w:rsid w:val="0049710B"/>
    <w:rsid w:val="00497165"/>
    <w:rsid w:val="004A01A2"/>
    <w:rsid w:val="004A04DA"/>
    <w:rsid w:val="004A0717"/>
    <w:rsid w:val="004A1131"/>
    <w:rsid w:val="004A25A1"/>
    <w:rsid w:val="004A2666"/>
    <w:rsid w:val="004A3476"/>
    <w:rsid w:val="004A35DC"/>
    <w:rsid w:val="004A3682"/>
    <w:rsid w:val="004A4E97"/>
    <w:rsid w:val="004A5170"/>
    <w:rsid w:val="004A5415"/>
    <w:rsid w:val="004A54D4"/>
    <w:rsid w:val="004A57E7"/>
    <w:rsid w:val="004A5D00"/>
    <w:rsid w:val="004A63D6"/>
    <w:rsid w:val="004A64EF"/>
    <w:rsid w:val="004A6AB1"/>
    <w:rsid w:val="004A7099"/>
    <w:rsid w:val="004A76B9"/>
    <w:rsid w:val="004A77B4"/>
    <w:rsid w:val="004B03EB"/>
    <w:rsid w:val="004B1D05"/>
    <w:rsid w:val="004B21B4"/>
    <w:rsid w:val="004B22C1"/>
    <w:rsid w:val="004B2303"/>
    <w:rsid w:val="004B27E6"/>
    <w:rsid w:val="004B2882"/>
    <w:rsid w:val="004B2CA1"/>
    <w:rsid w:val="004B2D59"/>
    <w:rsid w:val="004B3159"/>
    <w:rsid w:val="004B34AE"/>
    <w:rsid w:val="004B5107"/>
    <w:rsid w:val="004B51BE"/>
    <w:rsid w:val="004B51FA"/>
    <w:rsid w:val="004B537A"/>
    <w:rsid w:val="004B56D5"/>
    <w:rsid w:val="004B5B06"/>
    <w:rsid w:val="004B6618"/>
    <w:rsid w:val="004B6CBB"/>
    <w:rsid w:val="004B6CCB"/>
    <w:rsid w:val="004B6F14"/>
    <w:rsid w:val="004B717A"/>
    <w:rsid w:val="004B7B0F"/>
    <w:rsid w:val="004B7FB5"/>
    <w:rsid w:val="004B7FC2"/>
    <w:rsid w:val="004C0171"/>
    <w:rsid w:val="004C08F4"/>
    <w:rsid w:val="004C0B57"/>
    <w:rsid w:val="004C145C"/>
    <w:rsid w:val="004C169C"/>
    <w:rsid w:val="004C2BAC"/>
    <w:rsid w:val="004C3CFA"/>
    <w:rsid w:val="004C3EAC"/>
    <w:rsid w:val="004C3F0A"/>
    <w:rsid w:val="004C4885"/>
    <w:rsid w:val="004C5D8E"/>
    <w:rsid w:val="004C5EDA"/>
    <w:rsid w:val="004C6245"/>
    <w:rsid w:val="004C6A5F"/>
    <w:rsid w:val="004C6D22"/>
    <w:rsid w:val="004C7166"/>
    <w:rsid w:val="004C7682"/>
    <w:rsid w:val="004C79B8"/>
    <w:rsid w:val="004D025A"/>
    <w:rsid w:val="004D15A9"/>
    <w:rsid w:val="004D1D1C"/>
    <w:rsid w:val="004D21A9"/>
    <w:rsid w:val="004D23ED"/>
    <w:rsid w:val="004D2FDB"/>
    <w:rsid w:val="004D31E3"/>
    <w:rsid w:val="004D35D8"/>
    <w:rsid w:val="004D4601"/>
    <w:rsid w:val="004D4A63"/>
    <w:rsid w:val="004D595E"/>
    <w:rsid w:val="004D6494"/>
    <w:rsid w:val="004D6696"/>
    <w:rsid w:val="004D672F"/>
    <w:rsid w:val="004D67C9"/>
    <w:rsid w:val="004D7804"/>
    <w:rsid w:val="004D788E"/>
    <w:rsid w:val="004D7D35"/>
    <w:rsid w:val="004E043B"/>
    <w:rsid w:val="004E0977"/>
    <w:rsid w:val="004E0BD9"/>
    <w:rsid w:val="004E0BE5"/>
    <w:rsid w:val="004E12ED"/>
    <w:rsid w:val="004E1DCD"/>
    <w:rsid w:val="004E2027"/>
    <w:rsid w:val="004E2A4E"/>
    <w:rsid w:val="004E2EE5"/>
    <w:rsid w:val="004E3229"/>
    <w:rsid w:val="004E3578"/>
    <w:rsid w:val="004E3F16"/>
    <w:rsid w:val="004E404B"/>
    <w:rsid w:val="004E4B15"/>
    <w:rsid w:val="004E4D8B"/>
    <w:rsid w:val="004E4FD2"/>
    <w:rsid w:val="004E5C1C"/>
    <w:rsid w:val="004E5E28"/>
    <w:rsid w:val="004E5E40"/>
    <w:rsid w:val="004E6B10"/>
    <w:rsid w:val="004E70AE"/>
    <w:rsid w:val="004E7141"/>
    <w:rsid w:val="004E71D8"/>
    <w:rsid w:val="004E7679"/>
    <w:rsid w:val="004E7998"/>
    <w:rsid w:val="004E7D5D"/>
    <w:rsid w:val="004F065C"/>
    <w:rsid w:val="004F09CB"/>
    <w:rsid w:val="004F0A1C"/>
    <w:rsid w:val="004F0C34"/>
    <w:rsid w:val="004F1433"/>
    <w:rsid w:val="004F148E"/>
    <w:rsid w:val="004F160B"/>
    <w:rsid w:val="004F1AA7"/>
    <w:rsid w:val="004F1E6C"/>
    <w:rsid w:val="004F20F3"/>
    <w:rsid w:val="004F2AA2"/>
    <w:rsid w:val="004F2E7A"/>
    <w:rsid w:val="004F3799"/>
    <w:rsid w:val="004F4B3F"/>
    <w:rsid w:val="004F4DB0"/>
    <w:rsid w:val="004F4DB1"/>
    <w:rsid w:val="004F4E29"/>
    <w:rsid w:val="004F50FD"/>
    <w:rsid w:val="004F5288"/>
    <w:rsid w:val="004F5BD4"/>
    <w:rsid w:val="004F6D38"/>
    <w:rsid w:val="005001FA"/>
    <w:rsid w:val="005003C3"/>
    <w:rsid w:val="005005A3"/>
    <w:rsid w:val="00500E00"/>
    <w:rsid w:val="00501286"/>
    <w:rsid w:val="00501399"/>
    <w:rsid w:val="00501736"/>
    <w:rsid w:val="00501C22"/>
    <w:rsid w:val="00501F74"/>
    <w:rsid w:val="005024EC"/>
    <w:rsid w:val="00502F34"/>
    <w:rsid w:val="0050353C"/>
    <w:rsid w:val="0050387F"/>
    <w:rsid w:val="00503994"/>
    <w:rsid w:val="00504E21"/>
    <w:rsid w:val="00505332"/>
    <w:rsid w:val="00505F14"/>
    <w:rsid w:val="0050631E"/>
    <w:rsid w:val="00506E26"/>
    <w:rsid w:val="005073A5"/>
    <w:rsid w:val="00507425"/>
    <w:rsid w:val="005078D7"/>
    <w:rsid w:val="005107FA"/>
    <w:rsid w:val="00511AD8"/>
    <w:rsid w:val="00511E3A"/>
    <w:rsid w:val="005129EA"/>
    <w:rsid w:val="00512DA2"/>
    <w:rsid w:val="005132DF"/>
    <w:rsid w:val="00513364"/>
    <w:rsid w:val="005134B7"/>
    <w:rsid w:val="0051366D"/>
    <w:rsid w:val="005138A3"/>
    <w:rsid w:val="005138BA"/>
    <w:rsid w:val="00513F99"/>
    <w:rsid w:val="00513FBF"/>
    <w:rsid w:val="0051445E"/>
    <w:rsid w:val="0051476C"/>
    <w:rsid w:val="00514D48"/>
    <w:rsid w:val="00514DD2"/>
    <w:rsid w:val="005150E8"/>
    <w:rsid w:val="00516494"/>
    <w:rsid w:val="005172F5"/>
    <w:rsid w:val="00517ADD"/>
    <w:rsid w:val="00517B4C"/>
    <w:rsid w:val="00520553"/>
    <w:rsid w:val="00521858"/>
    <w:rsid w:val="005218E8"/>
    <w:rsid w:val="00521A1F"/>
    <w:rsid w:val="00521F9C"/>
    <w:rsid w:val="005221DB"/>
    <w:rsid w:val="00522C77"/>
    <w:rsid w:val="00523464"/>
    <w:rsid w:val="00523C02"/>
    <w:rsid w:val="00523CF4"/>
    <w:rsid w:val="00523EAE"/>
    <w:rsid w:val="00524B94"/>
    <w:rsid w:val="00525D48"/>
    <w:rsid w:val="005268BC"/>
    <w:rsid w:val="005268FB"/>
    <w:rsid w:val="00526EE7"/>
    <w:rsid w:val="00527E1B"/>
    <w:rsid w:val="00527EBD"/>
    <w:rsid w:val="005301F4"/>
    <w:rsid w:val="005304A4"/>
    <w:rsid w:val="0053070B"/>
    <w:rsid w:val="005309B8"/>
    <w:rsid w:val="00530A2C"/>
    <w:rsid w:val="00530D3E"/>
    <w:rsid w:val="00531126"/>
    <w:rsid w:val="0053135A"/>
    <w:rsid w:val="00531C38"/>
    <w:rsid w:val="00531C3C"/>
    <w:rsid w:val="00531F6A"/>
    <w:rsid w:val="0053379A"/>
    <w:rsid w:val="00533FE6"/>
    <w:rsid w:val="00534053"/>
    <w:rsid w:val="00534568"/>
    <w:rsid w:val="00534687"/>
    <w:rsid w:val="00534EC3"/>
    <w:rsid w:val="00535D67"/>
    <w:rsid w:val="00535FE1"/>
    <w:rsid w:val="00536DC1"/>
    <w:rsid w:val="005371F9"/>
    <w:rsid w:val="0053795E"/>
    <w:rsid w:val="00537CB6"/>
    <w:rsid w:val="00537EE8"/>
    <w:rsid w:val="00540573"/>
    <w:rsid w:val="00540B3D"/>
    <w:rsid w:val="00541A84"/>
    <w:rsid w:val="00541C06"/>
    <w:rsid w:val="00541F2E"/>
    <w:rsid w:val="00542447"/>
    <w:rsid w:val="005425F4"/>
    <w:rsid w:val="0054270B"/>
    <w:rsid w:val="00542AB7"/>
    <w:rsid w:val="005438FA"/>
    <w:rsid w:val="00543FE4"/>
    <w:rsid w:val="005440EE"/>
    <w:rsid w:val="00544304"/>
    <w:rsid w:val="00544DB3"/>
    <w:rsid w:val="00544E25"/>
    <w:rsid w:val="00545194"/>
    <w:rsid w:val="00545472"/>
    <w:rsid w:val="00545FA0"/>
    <w:rsid w:val="00546234"/>
    <w:rsid w:val="00546A52"/>
    <w:rsid w:val="00546D4E"/>
    <w:rsid w:val="00546DEA"/>
    <w:rsid w:val="005477E8"/>
    <w:rsid w:val="0055003D"/>
    <w:rsid w:val="00550047"/>
    <w:rsid w:val="005502A1"/>
    <w:rsid w:val="005505A8"/>
    <w:rsid w:val="00551316"/>
    <w:rsid w:val="005514B5"/>
    <w:rsid w:val="005527FD"/>
    <w:rsid w:val="005529FC"/>
    <w:rsid w:val="00552D5D"/>
    <w:rsid w:val="00552DB9"/>
    <w:rsid w:val="00552E57"/>
    <w:rsid w:val="00553357"/>
    <w:rsid w:val="005534A2"/>
    <w:rsid w:val="0055369D"/>
    <w:rsid w:val="0055457E"/>
    <w:rsid w:val="00554B14"/>
    <w:rsid w:val="00554B1C"/>
    <w:rsid w:val="00554FF1"/>
    <w:rsid w:val="005555F0"/>
    <w:rsid w:val="00555DCF"/>
    <w:rsid w:val="005566BA"/>
    <w:rsid w:val="00557341"/>
    <w:rsid w:val="00557A7E"/>
    <w:rsid w:val="00557B3E"/>
    <w:rsid w:val="00560D78"/>
    <w:rsid w:val="0056118E"/>
    <w:rsid w:val="00562170"/>
    <w:rsid w:val="00562367"/>
    <w:rsid w:val="00562793"/>
    <w:rsid w:val="00562C42"/>
    <w:rsid w:val="0056319C"/>
    <w:rsid w:val="0056349A"/>
    <w:rsid w:val="0056359B"/>
    <w:rsid w:val="0056373A"/>
    <w:rsid w:val="00563A21"/>
    <w:rsid w:val="005642CD"/>
    <w:rsid w:val="00564B0A"/>
    <w:rsid w:val="00565478"/>
    <w:rsid w:val="00565516"/>
    <w:rsid w:val="0056574E"/>
    <w:rsid w:val="00565A02"/>
    <w:rsid w:val="00565D6A"/>
    <w:rsid w:val="00565F42"/>
    <w:rsid w:val="00567681"/>
    <w:rsid w:val="00567959"/>
    <w:rsid w:val="00570047"/>
    <w:rsid w:val="00570109"/>
    <w:rsid w:val="00570AB7"/>
    <w:rsid w:val="00570C32"/>
    <w:rsid w:val="0057103E"/>
    <w:rsid w:val="00571A95"/>
    <w:rsid w:val="005722FD"/>
    <w:rsid w:val="005728F7"/>
    <w:rsid w:val="005729AE"/>
    <w:rsid w:val="00573429"/>
    <w:rsid w:val="00573681"/>
    <w:rsid w:val="00573E7F"/>
    <w:rsid w:val="005746F7"/>
    <w:rsid w:val="00574E04"/>
    <w:rsid w:val="005752E5"/>
    <w:rsid w:val="005753D7"/>
    <w:rsid w:val="00575B64"/>
    <w:rsid w:val="00575F27"/>
    <w:rsid w:val="00577501"/>
    <w:rsid w:val="00577DE9"/>
    <w:rsid w:val="0058008D"/>
    <w:rsid w:val="0058054B"/>
    <w:rsid w:val="00581350"/>
    <w:rsid w:val="0058160A"/>
    <w:rsid w:val="00582007"/>
    <w:rsid w:val="0058208E"/>
    <w:rsid w:val="005826B0"/>
    <w:rsid w:val="00582722"/>
    <w:rsid w:val="00582B10"/>
    <w:rsid w:val="00582B21"/>
    <w:rsid w:val="00582C74"/>
    <w:rsid w:val="00582EEC"/>
    <w:rsid w:val="00582F03"/>
    <w:rsid w:val="005832AC"/>
    <w:rsid w:val="00583410"/>
    <w:rsid w:val="00583607"/>
    <w:rsid w:val="00583A2C"/>
    <w:rsid w:val="00583AB5"/>
    <w:rsid w:val="00583B9B"/>
    <w:rsid w:val="00584601"/>
    <w:rsid w:val="00584B08"/>
    <w:rsid w:val="00585310"/>
    <w:rsid w:val="005854CA"/>
    <w:rsid w:val="00585956"/>
    <w:rsid w:val="0058649E"/>
    <w:rsid w:val="00586D1B"/>
    <w:rsid w:val="00587045"/>
    <w:rsid w:val="005871BA"/>
    <w:rsid w:val="00587C43"/>
    <w:rsid w:val="00590086"/>
    <w:rsid w:val="00590EE2"/>
    <w:rsid w:val="00591104"/>
    <w:rsid w:val="00592C05"/>
    <w:rsid w:val="005933F6"/>
    <w:rsid w:val="00593D63"/>
    <w:rsid w:val="00594240"/>
    <w:rsid w:val="005946ED"/>
    <w:rsid w:val="0059480F"/>
    <w:rsid w:val="00594854"/>
    <w:rsid w:val="0059486A"/>
    <w:rsid w:val="00594A5F"/>
    <w:rsid w:val="00595005"/>
    <w:rsid w:val="005965E9"/>
    <w:rsid w:val="005975E6"/>
    <w:rsid w:val="005976BE"/>
    <w:rsid w:val="005979C0"/>
    <w:rsid w:val="005A00D0"/>
    <w:rsid w:val="005A04A8"/>
    <w:rsid w:val="005A19A3"/>
    <w:rsid w:val="005A1B2F"/>
    <w:rsid w:val="005A1D44"/>
    <w:rsid w:val="005A21A9"/>
    <w:rsid w:val="005A2A57"/>
    <w:rsid w:val="005A3262"/>
    <w:rsid w:val="005A34E0"/>
    <w:rsid w:val="005A4121"/>
    <w:rsid w:val="005A6B72"/>
    <w:rsid w:val="005A6D70"/>
    <w:rsid w:val="005A774E"/>
    <w:rsid w:val="005A7DA5"/>
    <w:rsid w:val="005B02CF"/>
    <w:rsid w:val="005B08A6"/>
    <w:rsid w:val="005B0991"/>
    <w:rsid w:val="005B09C6"/>
    <w:rsid w:val="005B0CFB"/>
    <w:rsid w:val="005B1816"/>
    <w:rsid w:val="005B1C32"/>
    <w:rsid w:val="005B249A"/>
    <w:rsid w:val="005B28B9"/>
    <w:rsid w:val="005B3034"/>
    <w:rsid w:val="005B373C"/>
    <w:rsid w:val="005B3BAD"/>
    <w:rsid w:val="005B3F2F"/>
    <w:rsid w:val="005B464C"/>
    <w:rsid w:val="005B493B"/>
    <w:rsid w:val="005B4950"/>
    <w:rsid w:val="005B4E8C"/>
    <w:rsid w:val="005B5B50"/>
    <w:rsid w:val="005B5B64"/>
    <w:rsid w:val="005B5C45"/>
    <w:rsid w:val="005B62F9"/>
    <w:rsid w:val="005B637A"/>
    <w:rsid w:val="005B68FA"/>
    <w:rsid w:val="005B6ECA"/>
    <w:rsid w:val="005B72A1"/>
    <w:rsid w:val="005B79CF"/>
    <w:rsid w:val="005B7EDA"/>
    <w:rsid w:val="005B7F26"/>
    <w:rsid w:val="005C0207"/>
    <w:rsid w:val="005C03C3"/>
    <w:rsid w:val="005C0C9B"/>
    <w:rsid w:val="005C118E"/>
    <w:rsid w:val="005C11BE"/>
    <w:rsid w:val="005C15D0"/>
    <w:rsid w:val="005C15E9"/>
    <w:rsid w:val="005C1657"/>
    <w:rsid w:val="005C1AC9"/>
    <w:rsid w:val="005C258A"/>
    <w:rsid w:val="005C2FD5"/>
    <w:rsid w:val="005C3160"/>
    <w:rsid w:val="005C3302"/>
    <w:rsid w:val="005C354A"/>
    <w:rsid w:val="005C3EB7"/>
    <w:rsid w:val="005C4327"/>
    <w:rsid w:val="005C474F"/>
    <w:rsid w:val="005C48C2"/>
    <w:rsid w:val="005C4C03"/>
    <w:rsid w:val="005C50A0"/>
    <w:rsid w:val="005C57BF"/>
    <w:rsid w:val="005C60C6"/>
    <w:rsid w:val="005C6564"/>
    <w:rsid w:val="005C7DF3"/>
    <w:rsid w:val="005C7F8F"/>
    <w:rsid w:val="005D0160"/>
    <w:rsid w:val="005D04AF"/>
    <w:rsid w:val="005D07EF"/>
    <w:rsid w:val="005D1712"/>
    <w:rsid w:val="005D1F07"/>
    <w:rsid w:val="005D217A"/>
    <w:rsid w:val="005D2584"/>
    <w:rsid w:val="005D3578"/>
    <w:rsid w:val="005D406C"/>
    <w:rsid w:val="005D5343"/>
    <w:rsid w:val="005D5FF9"/>
    <w:rsid w:val="005D685C"/>
    <w:rsid w:val="005D6AEB"/>
    <w:rsid w:val="005D6D52"/>
    <w:rsid w:val="005D6E3E"/>
    <w:rsid w:val="005D7B22"/>
    <w:rsid w:val="005E0356"/>
    <w:rsid w:val="005E0A48"/>
    <w:rsid w:val="005E0B93"/>
    <w:rsid w:val="005E10FB"/>
    <w:rsid w:val="005E1153"/>
    <w:rsid w:val="005E1834"/>
    <w:rsid w:val="005E1EAC"/>
    <w:rsid w:val="005E271E"/>
    <w:rsid w:val="005E2BA3"/>
    <w:rsid w:val="005E3DB3"/>
    <w:rsid w:val="005E465F"/>
    <w:rsid w:val="005E4886"/>
    <w:rsid w:val="005E49C2"/>
    <w:rsid w:val="005E4ABB"/>
    <w:rsid w:val="005E4B85"/>
    <w:rsid w:val="005E4E85"/>
    <w:rsid w:val="005E5640"/>
    <w:rsid w:val="005E5FD9"/>
    <w:rsid w:val="005E605F"/>
    <w:rsid w:val="005E68A6"/>
    <w:rsid w:val="005E6A0D"/>
    <w:rsid w:val="005E6D00"/>
    <w:rsid w:val="005E7563"/>
    <w:rsid w:val="005E7AA8"/>
    <w:rsid w:val="005F079C"/>
    <w:rsid w:val="005F07AE"/>
    <w:rsid w:val="005F08D7"/>
    <w:rsid w:val="005F0E04"/>
    <w:rsid w:val="005F112C"/>
    <w:rsid w:val="005F1463"/>
    <w:rsid w:val="005F16A3"/>
    <w:rsid w:val="005F1D5E"/>
    <w:rsid w:val="005F322B"/>
    <w:rsid w:val="005F3312"/>
    <w:rsid w:val="005F3382"/>
    <w:rsid w:val="005F3F38"/>
    <w:rsid w:val="005F41B4"/>
    <w:rsid w:val="005F516D"/>
    <w:rsid w:val="005F59D7"/>
    <w:rsid w:val="005F5DF3"/>
    <w:rsid w:val="005F5FFC"/>
    <w:rsid w:val="005F602D"/>
    <w:rsid w:val="005F6140"/>
    <w:rsid w:val="005F64F7"/>
    <w:rsid w:val="005F66AF"/>
    <w:rsid w:val="005F758B"/>
    <w:rsid w:val="005F78AD"/>
    <w:rsid w:val="005F78E0"/>
    <w:rsid w:val="005F7B34"/>
    <w:rsid w:val="005F7E9A"/>
    <w:rsid w:val="00600786"/>
    <w:rsid w:val="00600966"/>
    <w:rsid w:val="00601090"/>
    <w:rsid w:val="0060132A"/>
    <w:rsid w:val="006013B6"/>
    <w:rsid w:val="00601779"/>
    <w:rsid w:val="0060265A"/>
    <w:rsid w:val="00602A4F"/>
    <w:rsid w:val="00602A8E"/>
    <w:rsid w:val="00603089"/>
    <w:rsid w:val="00603847"/>
    <w:rsid w:val="006041AD"/>
    <w:rsid w:val="00604522"/>
    <w:rsid w:val="006048B6"/>
    <w:rsid w:val="00605166"/>
    <w:rsid w:val="006054A1"/>
    <w:rsid w:val="006058B6"/>
    <w:rsid w:val="006058D9"/>
    <w:rsid w:val="00605920"/>
    <w:rsid w:val="006064D7"/>
    <w:rsid w:val="006066B3"/>
    <w:rsid w:val="00606A8C"/>
    <w:rsid w:val="00607056"/>
    <w:rsid w:val="00607473"/>
    <w:rsid w:val="00607581"/>
    <w:rsid w:val="00607E62"/>
    <w:rsid w:val="00607E8C"/>
    <w:rsid w:val="006102EE"/>
    <w:rsid w:val="006107C0"/>
    <w:rsid w:val="0061095D"/>
    <w:rsid w:val="006115B4"/>
    <w:rsid w:val="00611776"/>
    <w:rsid w:val="00611813"/>
    <w:rsid w:val="006118A3"/>
    <w:rsid w:val="0061196D"/>
    <w:rsid w:val="00611976"/>
    <w:rsid w:val="00612366"/>
    <w:rsid w:val="006129C8"/>
    <w:rsid w:val="00612CFF"/>
    <w:rsid w:val="0061341F"/>
    <w:rsid w:val="006135DF"/>
    <w:rsid w:val="00613830"/>
    <w:rsid w:val="00613BA3"/>
    <w:rsid w:val="00613D80"/>
    <w:rsid w:val="00614436"/>
    <w:rsid w:val="006144E6"/>
    <w:rsid w:val="00614BD1"/>
    <w:rsid w:val="006150B8"/>
    <w:rsid w:val="00615677"/>
    <w:rsid w:val="006156FA"/>
    <w:rsid w:val="0061584B"/>
    <w:rsid w:val="00615B35"/>
    <w:rsid w:val="00616BF5"/>
    <w:rsid w:val="00616BF9"/>
    <w:rsid w:val="00617611"/>
    <w:rsid w:val="00617E6D"/>
    <w:rsid w:val="00620803"/>
    <w:rsid w:val="00621004"/>
    <w:rsid w:val="006216DB"/>
    <w:rsid w:val="0062183D"/>
    <w:rsid w:val="00621ACA"/>
    <w:rsid w:val="0062202E"/>
    <w:rsid w:val="006222AD"/>
    <w:rsid w:val="00622346"/>
    <w:rsid w:val="006228B3"/>
    <w:rsid w:val="006230CC"/>
    <w:rsid w:val="00623A1F"/>
    <w:rsid w:val="00623C6B"/>
    <w:rsid w:val="00624185"/>
    <w:rsid w:val="00624218"/>
    <w:rsid w:val="006249C7"/>
    <w:rsid w:val="006251EE"/>
    <w:rsid w:val="00625A53"/>
    <w:rsid w:val="00625AD5"/>
    <w:rsid w:val="00625CA3"/>
    <w:rsid w:val="00625D78"/>
    <w:rsid w:val="00625FF7"/>
    <w:rsid w:val="0062602C"/>
    <w:rsid w:val="00626177"/>
    <w:rsid w:val="006263DF"/>
    <w:rsid w:val="006268B1"/>
    <w:rsid w:val="006268F3"/>
    <w:rsid w:val="006269E7"/>
    <w:rsid w:val="006274B9"/>
    <w:rsid w:val="006306D3"/>
    <w:rsid w:val="006307FC"/>
    <w:rsid w:val="00630BBE"/>
    <w:rsid w:val="00630FBB"/>
    <w:rsid w:val="0063101E"/>
    <w:rsid w:val="006311A1"/>
    <w:rsid w:val="00631370"/>
    <w:rsid w:val="0063142C"/>
    <w:rsid w:val="00631F99"/>
    <w:rsid w:val="00632E5A"/>
    <w:rsid w:val="00633041"/>
    <w:rsid w:val="00633074"/>
    <w:rsid w:val="00633278"/>
    <w:rsid w:val="0063371D"/>
    <w:rsid w:val="00634519"/>
    <w:rsid w:val="00634D3C"/>
    <w:rsid w:val="006350AE"/>
    <w:rsid w:val="00635206"/>
    <w:rsid w:val="00635454"/>
    <w:rsid w:val="00635E0B"/>
    <w:rsid w:val="006361FA"/>
    <w:rsid w:val="00636470"/>
    <w:rsid w:val="006364AF"/>
    <w:rsid w:val="006366F9"/>
    <w:rsid w:val="00637179"/>
    <w:rsid w:val="00640223"/>
    <w:rsid w:val="00640AF9"/>
    <w:rsid w:val="006411FF"/>
    <w:rsid w:val="006412F9"/>
    <w:rsid w:val="006422F5"/>
    <w:rsid w:val="006432C2"/>
    <w:rsid w:val="00643684"/>
    <w:rsid w:val="00643E56"/>
    <w:rsid w:val="006442F8"/>
    <w:rsid w:val="00644323"/>
    <w:rsid w:val="00645303"/>
    <w:rsid w:val="00646785"/>
    <w:rsid w:val="00646CA8"/>
    <w:rsid w:val="00646DD7"/>
    <w:rsid w:val="006470CC"/>
    <w:rsid w:val="00647335"/>
    <w:rsid w:val="00647693"/>
    <w:rsid w:val="006477E5"/>
    <w:rsid w:val="00647937"/>
    <w:rsid w:val="00647A3F"/>
    <w:rsid w:val="00647DE1"/>
    <w:rsid w:val="0065091F"/>
    <w:rsid w:val="00651206"/>
    <w:rsid w:val="0065166C"/>
    <w:rsid w:val="006517E2"/>
    <w:rsid w:val="00651D9A"/>
    <w:rsid w:val="006529AE"/>
    <w:rsid w:val="00652D43"/>
    <w:rsid w:val="006534DD"/>
    <w:rsid w:val="00654664"/>
    <w:rsid w:val="00654BCA"/>
    <w:rsid w:val="00655083"/>
    <w:rsid w:val="006552DA"/>
    <w:rsid w:val="006557E8"/>
    <w:rsid w:val="00655956"/>
    <w:rsid w:val="006559CE"/>
    <w:rsid w:val="00655B69"/>
    <w:rsid w:val="006563FE"/>
    <w:rsid w:val="00656436"/>
    <w:rsid w:val="006573D1"/>
    <w:rsid w:val="006578C3"/>
    <w:rsid w:val="006578F7"/>
    <w:rsid w:val="00657CE8"/>
    <w:rsid w:val="00660AD5"/>
    <w:rsid w:val="00660B3D"/>
    <w:rsid w:val="00660B5E"/>
    <w:rsid w:val="00661006"/>
    <w:rsid w:val="00661394"/>
    <w:rsid w:val="0066148F"/>
    <w:rsid w:val="0066179D"/>
    <w:rsid w:val="00661B78"/>
    <w:rsid w:val="0066213B"/>
    <w:rsid w:val="0066256C"/>
    <w:rsid w:val="006626AF"/>
    <w:rsid w:val="006633A4"/>
    <w:rsid w:val="00663754"/>
    <w:rsid w:val="00663C1B"/>
    <w:rsid w:val="00664DB9"/>
    <w:rsid w:val="0066513D"/>
    <w:rsid w:val="00665385"/>
    <w:rsid w:val="0066559F"/>
    <w:rsid w:val="00665988"/>
    <w:rsid w:val="00665CD4"/>
    <w:rsid w:val="006668F3"/>
    <w:rsid w:val="0066691F"/>
    <w:rsid w:val="006677BC"/>
    <w:rsid w:val="00667CD7"/>
    <w:rsid w:val="00667E7E"/>
    <w:rsid w:val="00670290"/>
    <w:rsid w:val="00670977"/>
    <w:rsid w:val="00671314"/>
    <w:rsid w:val="00671377"/>
    <w:rsid w:val="00671C61"/>
    <w:rsid w:val="0067291A"/>
    <w:rsid w:val="00673FAA"/>
    <w:rsid w:val="0067455C"/>
    <w:rsid w:val="00674FB4"/>
    <w:rsid w:val="00675081"/>
    <w:rsid w:val="006750D4"/>
    <w:rsid w:val="00676144"/>
    <w:rsid w:val="00676346"/>
    <w:rsid w:val="00676442"/>
    <w:rsid w:val="006764DF"/>
    <w:rsid w:val="00676BD3"/>
    <w:rsid w:val="00680788"/>
    <w:rsid w:val="00682A38"/>
    <w:rsid w:val="00683079"/>
    <w:rsid w:val="006830F4"/>
    <w:rsid w:val="00683408"/>
    <w:rsid w:val="006842F7"/>
    <w:rsid w:val="0068580B"/>
    <w:rsid w:val="00685977"/>
    <w:rsid w:val="00685D42"/>
    <w:rsid w:val="0068624F"/>
    <w:rsid w:val="00686525"/>
    <w:rsid w:val="00686A36"/>
    <w:rsid w:val="00686E86"/>
    <w:rsid w:val="00687055"/>
    <w:rsid w:val="00687AD6"/>
    <w:rsid w:val="0069005D"/>
    <w:rsid w:val="0069040B"/>
    <w:rsid w:val="00690588"/>
    <w:rsid w:val="00690D97"/>
    <w:rsid w:val="00690F4F"/>
    <w:rsid w:val="00691342"/>
    <w:rsid w:val="0069135C"/>
    <w:rsid w:val="006914E5"/>
    <w:rsid w:val="0069211C"/>
    <w:rsid w:val="0069278E"/>
    <w:rsid w:val="006927EE"/>
    <w:rsid w:val="0069332F"/>
    <w:rsid w:val="006935C2"/>
    <w:rsid w:val="00694201"/>
    <w:rsid w:val="0069478A"/>
    <w:rsid w:val="00694C0D"/>
    <w:rsid w:val="00695219"/>
    <w:rsid w:val="00695469"/>
    <w:rsid w:val="006954A6"/>
    <w:rsid w:val="0069604D"/>
    <w:rsid w:val="00696322"/>
    <w:rsid w:val="00696F3F"/>
    <w:rsid w:val="00696F58"/>
    <w:rsid w:val="0069704D"/>
    <w:rsid w:val="00697559"/>
    <w:rsid w:val="00697CBB"/>
    <w:rsid w:val="006A0E99"/>
    <w:rsid w:val="006A122C"/>
    <w:rsid w:val="006A1481"/>
    <w:rsid w:val="006A1A71"/>
    <w:rsid w:val="006A26C1"/>
    <w:rsid w:val="006A3A83"/>
    <w:rsid w:val="006A3E5D"/>
    <w:rsid w:val="006A401F"/>
    <w:rsid w:val="006A480B"/>
    <w:rsid w:val="006A4906"/>
    <w:rsid w:val="006A4DCB"/>
    <w:rsid w:val="006A532F"/>
    <w:rsid w:val="006A5A00"/>
    <w:rsid w:val="006A5BB7"/>
    <w:rsid w:val="006A5E41"/>
    <w:rsid w:val="006A61EC"/>
    <w:rsid w:val="006A6648"/>
    <w:rsid w:val="006A6E03"/>
    <w:rsid w:val="006A6EFF"/>
    <w:rsid w:val="006A6F48"/>
    <w:rsid w:val="006A71F8"/>
    <w:rsid w:val="006B0235"/>
    <w:rsid w:val="006B0402"/>
    <w:rsid w:val="006B0C01"/>
    <w:rsid w:val="006B179F"/>
    <w:rsid w:val="006B1C9A"/>
    <w:rsid w:val="006B2758"/>
    <w:rsid w:val="006B30E8"/>
    <w:rsid w:val="006B3606"/>
    <w:rsid w:val="006B376D"/>
    <w:rsid w:val="006B38CF"/>
    <w:rsid w:val="006B3DED"/>
    <w:rsid w:val="006B404B"/>
    <w:rsid w:val="006B4361"/>
    <w:rsid w:val="006B47CE"/>
    <w:rsid w:val="006B4944"/>
    <w:rsid w:val="006B5C90"/>
    <w:rsid w:val="006B5FB3"/>
    <w:rsid w:val="006B60F4"/>
    <w:rsid w:val="006B70A9"/>
    <w:rsid w:val="006B7BF6"/>
    <w:rsid w:val="006B7DB3"/>
    <w:rsid w:val="006C0021"/>
    <w:rsid w:val="006C016D"/>
    <w:rsid w:val="006C0AC7"/>
    <w:rsid w:val="006C0BE6"/>
    <w:rsid w:val="006C0ECE"/>
    <w:rsid w:val="006C16D8"/>
    <w:rsid w:val="006C1854"/>
    <w:rsid w:val="006C21FF"/>
    <w:rsid w:val="006C3040"/>
    <w:rsid w:val="006C3189"/>
    <w:rsid w:val="006C3194"/>
    <w:rsid w:val="006C31AE"/>
    <w:rsid w:val="006C32E7"/>
    <w:rsid w:val="006C36AA"/>
    <w:rsid w:val="006C386B"/>
    <w:rsid w:val="006C38E7"/>
    <w:rsid w:val="006C3A87"/>
    <w:rsid w:val="006C3CC1"/>
    <w:rsid w:val="006C3DAC"/>
    <w:rsid w:val="006C4155"/>
    <w:rsid w:val="006C4946"/>
    <w:rsid w:val="006C532C"/>
    <w:rsid w:val="006C5710"/>
    <w:rsid w:val="006C57FF"/>
    <w:rsid w:val="006C5E6C"/>
    <w:rsid w:val="006C65D4"/>
    <w:rsid w:val="006C66D4"/>
    <w:rsid w:val="006C67AD"/>
    <w:rsid w:val="006C67E4"/>
    <w:rsid w:val="006C6891"/>
    <w:rsid w:val="006C76CF"/>
    <w:rsid w:val="006C7712"/>
    <w:rsid w:val="006C7A02"/>
    <w:rsid w:val="006C7C16"/>
    <w:rsid w:val="006C7EA0"/>
    <w:rsid w:val="006D05A1"/>
    <w:rsid w:val="006D0BF3"/>
    <w:rsid w:val="006D0C73"/>
    <w:rsid w:val="006D0ECC"/>
    <w:rsid w:val="006D1AB4"/>
    <w:rsid w:val="006D20BF"/>
    <w:rsid w:val="006D20C5"/>
    <w:rsid w:val="006D21DD"/>
    <w:rsid w:val="006D2CEB"/>
    <w:rsid w:val="006D34E5"/>
    <w:rsid w:val="006D36E2"/>
    <w:rsid w:val="006D3F51"/>
    <w:rsid w:val="006D44ED"/>
    <w:rsid w:val="006D483A"/>
    <w:rsid w:val="006D66B1"/>
    <w:rsid w:val="006D73F8"/>
    <w:rsid w:val="006D7E5F"/>
    <w:rsid w:val="006D7FB2"/>
    <w:rsid w:val="006E03B7"/>
    <w:rsid w:val="006E076F"/>
    <w:rsid w:val="006E0C48"/>
    <w:rsid w:val="006E0C8E"/>
    <w:rsid w:val="006E1D8A"/>
    <w:rsid w:val="006E2537"/>
    <w:rsid w:val="006E28A2"/>
    <w:rsid w:val="006E318E"/>
    <w:rsid w:val="006E322C"/>
    <w:rsid w:val="006E364B"/>
    <w:rsid w:val="006E3737"/>
    <w:rsid w:val="006E3ADC"/>
    <w:rsid w:val="006E462E"/>
    <w:rsid w:val="006E4959"/>
    <w:rsid w:val="006E4DE7"/>
    <w:rsid w:val="006E5082"/>
    <w:rsid w:val="006E561D"/>
    <w:rsid w:val="006E57D4"/>
    <w:rsid w:val="006E5A61"/>
    <w:rsid w:val="006E5D2B"/>
    <w:rsid w:val="006E6DA9"/>
    <w:rsid w:val="006E7320"/>
    <w:rsid w:val="006E7BB9"/>
    <w:rsid w:val="006F0012"/>
    <w:rsid w:val="006F0510"/>
    <w:rsid w:val="006F127E"/>
    <w:rsid w:val="006F15A4"/>
    <w:rsid w:val="006F1AA7"/>
    <w:rsid w:val="006F1C72"/>
    <w:rsid w:val="006F222D"/>
    <w:rsid w:val="006F236D"/>
    <w:rsid w:val="006F2ECF"/>
    <w:rsid w:val="006F37EF"/>
    <w:rsid w:val="006F3B73"/>
    <w:rsid w:val="006F3F32"/>
    <w:rsid w:val="006F4C9B"/>
    <w:rsid w:val="006F4D16"/>
    <w:rsid w:val="006F5549"/>
    <w:rsid w:val="006F64E0"/>
    <w:rsid w:val="006F6C54"/>
    <w:rsid w:val="006F701C"/>
    <w:rsid w:val="006F7A7E"/>
    <w:rsid w:val="006F7C9C"/>
    <w:rsid w:val="007005BF"/>
    <w:rsid w:val="0070060F"/>
    <w:rsid w:val="00700CB8"/>
    <w:rsid w:val="00701353"/>
    <w:rsid w:val="00701372"/>
    <w:rsid w:val="00701CB4"/>
    <w:rsid w:val="00701D40"/>
    <w:rsid w:val="00701E57"/>
    <w:rsid w:val="00702182"/>
    <w:rsid w:val="00702A87"/>
    <w:rsid w:val="00703155"/>
    <w:rsid w:val="0070383F"/>
    <w:rsid w:val="00703907"/>
    <w:rsid w:val="00703C22"/>
    <w:rsid w:val="007040D5"/>
    <w:rsid w:val="00704723"/>
    <w:rsid w:val="007047DD"/>
    <w:rsid w:val="00704DA9"/>
    <w:rsid w:val="00704EBD"/>
    <w:rsid w:val="00704FD2"/>
    <w:rsid w:val="0070530E"/>
    <w:rsid w:val="00705438"/>
    <w:rsid w:val="00705670"/>
    <w:rsid w:val="00705953"/>
    <w:rsid w:val="00705B48"/>
    <w:rsid w:val="00705D9D"/>
    <w:rsid w:val="00706455"/>
    <w:rsid w:val="00706936"/>
    <w:rsid w:val="00706963"/>
    <w:rsid w:val="00706A6F"/>
    <w:rsid w:val="00706BD0"/>
    <w:rsid w:val="00707521"/>
    <w:rsid w:val="0070755E"/>
    <w:rsid w:val="00707CC2"/>
    <w:rsid w:val="00707EBE"/>
    <w:rsid w:val="00707F6E"/>
    <w:rsid w:val="00710214"/>
    <w:rsid w:val="0071050A"/>
    <w:rsid w:val="007107DC"/>
    <w:rsid w:val="00711405"/>
    <w:rsid w:val="007117B2"/>
    <w:rsid w:val="00712387"/>
    <w:rsid w:val="00712605"/>
    <w:rsid w:val="0071277A"/>
    <w:rsid w:val="007129AF"/>
    <w:rsid w:val="00712D39"/>
    <w:rsid w:val="00712FC6"/>
    <w:rsid w:val="0071302A"/>
    <w:rsid w:val="007136C4"/>
    <w:rsid w:val="00713F4A"/>
    <w:rsid w:val="00714F58"/>
    <w:rsid w:val="00715074"/>
    <w:rsid w:val="007152DD"/>
    <w:rsid w:val="007155FB"/>
    <w:rsid w:val="007156CE"/>
    <w:rsid w:val="00715A91"/>
    <w:rsid w:val="00715E2C"/>
    <w:rsid w:val="007166CC"/>
    <w:rsid w:val="0071677E"/>
    <w:rsid w:val="00716799"/>
    <w:rsid w:val="00717462"/>
    <w:rsid w:val="0071777D"/>
    <w:rsid w:val="00720322"/>
    <w:rsid w:val="00720B10"/>
    <w:rsid w:val="00721857"/>
    <w:rsid w:val="00723186"/>
    <w:rsid w:val="007231DA"/>
    <w:rsid w:val="007234A9"/>
    <w:rsid w:val="0072356C"/>
    <w:rsid w:val="00723F9E"/>
    <w:rsid w:val="007241AD"/>
    <w:rsid w:val="00724837"/>
    <w:rsid w:val="007248CE"/>
    <w:rsid w:val="00724F14"/>
    <w:rsid w:val="00724FA9"/>
    <w:rsid w:val="00725098"/>
    <w:rsid w:val="00725841"/>
    <w:rsid w:val="00725A0C"/>
    <w:rsid w:val="00725FEC"/>
    <w:rsid w:val="0072678C"/>
    <w:rsid w:val="007268D8"/>
    <w:rsid w:val="00726BF8"/>
    <w:rsid w:val="007272C2"/>
    <w:rsid w:val="00727EE4"/>
    <w:rsid w:val="00727FEA"/>
    <w:rsid w:val="00730322"/>
    <w:rsid w:val="0073074A"/>
    <w:rsid w:val="00730B18"/>
    <w:rsid w:val="00730CCA"/>
    <w:rsid w:val="00730DCE"/>
    <w:rsid w:val="0073167A"/>
    <w:rsid w:val="00731BF7"/>
    <w:rsid w:val="00731E4D"/>
    <w:rsid w:val="0073256A"/>
    <w:rsid w:val="007325E3"/>
    <w:rsid w:val="00732632"/>
    <w:rsid w:val="00732F31"/>
    <w:rsid w:val="00732F79"/>
    <w:rsid w:val="00733495"/>
    <w:rsid w:val="00733D27"/>
    <w:rsid w:val="00734ADC"/>
    <w:rsid w:val="00734BE4"/>
    <w:rsid w:val="00735A46"/>
    <w:rsid w:val="00735AC0"/>
    <w:rsid w:val="00736830"/>
    <w:rsid w:val="00736D45"/>
    <w:rsid w:val="007373B0"/>
    <w:rsid w:val="00737B88"/>
    <w:rsid w:val="00740238"/>
    <w:rsid w:val="00740D79"/>
    <w:rsid w:val="007416BE"/>
    <w:rsid w:val="00741799"/>
    <w:rsid w:val="00741804"/>
    <w:rsid w:val="00741DE4"/>
    <w:rsid w:val="00742522"/>
    <w:rsid w:val="00742598"/>
    <w:rsid w:val="00742599"/>
    <w:rsid w:val="00742A18"/>
    <w:rsid w:val="00742C20"/>
    <w:rsid w:val="00742CA1"/>
    <w:rsid w:val="0074319B"/>
    <w:rsid w:val="0074344F"/>
    <w:rsid w:val="007437B3"/>
    <w:rsid w:val="00743DD1"/>
    <w:rsid w:val="007441F6"/>
    <w:rsid w:val="00744830"/>
    <w:rsid w:val="00744BA8"/>
    <w:rsid w:val="00745528"/>
    <w:rsid w:val="00745A1A"/>
    <w:rsid w:val="00745C91"/>
    <w:rsid w:val="00745D3E"/>
    <w:rsid w:val="0074622F"/>
    <w:rsid w:val="007466AA"/>
    <w:rsid w:val="007466F7"/>
    <w:rsid w:val="007467A5"/>
    <w:rsid w:val="00747236"/>
    <w:rsid w:val="0074726B"/>
    <w:rsid w:val="00747532"/>
    <w:rsid w:val="0074763F"/>
    <w:rsid w:val="00747913"/>
    <w:rsid w:val="0074794E"/>
    <w:rsid w:val="00747A13"/>
    <w:rsid w:val="00747AA2"/>
    <w:rsid w:val="00747CAE"/>
    <w:rsid w:val="00750116"/>
    <w:rsid w:val="00750F47"/>
    <w:rsid w:val="007512DE"/>
    <w:rsid w:val="007515C2"/>
    <w:rsid w:val="0075193E"/>
    <w:rsid w:val="00751AF0"/>
    <w:rsid w:val="00751DDB"/>
    <w:rsid w:val="00752C4E"/>
    <w:rsid w:val="00752E88"/>
    <w:rsid w:val="007531B8"/>
    <w:rsid w:val="0075377D"/>
    <w:rsid w:val="00753E85"/>
    <w:rsid w:val="00753EEB"/>
    <w:rsid w:val="00754750"/>
    <w:rsid w:val="00755217"/>
    <w:rsid w:val="00755FBC"/>
    <w:rsid w:val="00756804"/>
    <w:rsid w:val="00757141"/>
    <w:rsid w:val="0075792D"/>
    <w:rsid w:val="00757C5D"/>
    <w:rsid w:val="00757F79"/>
    <w:rsid w:val="00757FC9"/>
    <w:rsid w:val="00760147"/>
    <w:rsid w:val="0076026E"/>
    <w:rsid w:val="007604AA"/>
    <w:rsid w:val="007614FD"/>
    <w:rsid w:val="00761ECF"/>
    <w:rsid w:val="00761F4A"/>
    <w:rsid w:val="00761FB7"/>
    <w:rsid w:val="0076225F"/>
    <w:rsid w:val="007624CC"/>
    <w:rsid w:val="00762A5F"/>
    <w:rsid w:val="00763422"/>
    <w:rsid w:val="00763ACC"/>
    <w:rsid w:val="00763DEF"/>
    <w:rsid w:val="00764422"/>
    <w:rsid w:val="00764707"/>
    <w:rsid w:val="00764E20"/>
    <w:rsid w:val="00766561"/>
    <w:rsid w:val="00766626"/>
    <w:rsid w:val="007668A6"/>
    <w:rsid w:val="00766F9B"/>
    <w:rsid w:val="00767900"/>
    <w:rsid w:val="007707F6"/>
    <w:rsid w:val="00770898"/>
    <w:rsid w:val="00770B01"/>
    <w:rsid w:val="007716DF"/>
    <w:rsid w:val="007719E5"/>
    <w:rsid w:val="0077233E"/>
    <w:rsid w:val="00772A87"/>
    <w:rsid w:val="00772FAA"/>
    <w:rsid w:val="0077315F"/>
    <w:rsid w:val="007739E1"/>
    <w:rsid w:val="00773E22"/>
    <w:rsid w:val="0077478A"/>
    <w:rsid w:val="007761AA"/>
    <w:rsid w:val="007766BA"/>
    <w:rsid w:val="007769CE"/>
    <w:rsid w:val="00777759"/>
    <w:rsid w:val="00777E02"/>
    <w:rsid w:val="00780468"/>
    <w:rsid w:val="0078122D"/>
    <w:rsid w:val="00781BCC"/>
    <w:rsid w:val="00781D83"/>
    <w:rsid w:val="0078200D"/>
    <w:rsid w:val="0078229A"/>
    <w:rsid w:val="007829AC"/>
    <w:rsid w:val="00782FA6"/>
    <w:rsid w:val="0078363B"/>
    <w:rsid w:val="007838D0"/>
    <w:rsid w:val="00784510"/>
    <w:rsid w:val="00785725"/>
    <w:rsid w:val="00785B4A"/>
    <w:rsid w:val="00785E5D"/>
    <w:rsid w:val="00787E35"/>
    <w:rsid w:val="00787EB7"/>
    <w:rsid w:val="00790093"/>
    <w:rsid w:val="007906D2"/>
    <w:rsid w:val="00790789"/>
    <w:rsid w:val="00790B01"/>
    <w:rsid w:val="00790EA8"/>
    <w:rsid w:val="00790EAB"/>
    <w:rsid w:val="00791610"/>
    <w:rsid w:val="00791B7E"/>
    <w:rsid w:val="00791B97"/>
    <w:rsid w:val="00791C91"/>
    <w:rsid w:val="00792771"/>
    <w:rsid w:val="00793395"/>
    <w:rsid w:val="00793506"/>
    <w:rsid w:val="00793B11"/>
    <w:rsid w:val="00793C32"/>
    <w:rsid w:val="00793C65"/>
    <w:rsid w:val="00793FCB"/>
    <w:rsid w:val="007945CD"/>
    <w:rsid w:val="00794CEF"/>
    <w:rsid w:val="00794F7B"/>
    <w:rsid w:val="007950AF"/>
    <w:rsid w:val="00795DB4"/>
    <w:rsid w:val="00796749"/>
    <w:rsid w:val="00796BE1"/>
    <w:rsid w:val="00796C51"/>
    <w:rsid w:val="00796E01"/>
    <w:rsid w:val="00796EA8"/>
    <w:rsid w:val="007979A4"/>
    <w:rsid w:val="007A012E"/>
    <w:rsid w:val="007A0151"/>
    <w:rsid w:val="007A01F6"/>
    <w:rsid w:val="007A0332"/>
    <w:rsid w:val="007A1618"/>
    <w:rsid w:val="007A2115"/>
    <w:rsid w:val="007A23F2"/>
    <w:rsid w:val="007A252A"/>
    <w:rsid w:val="007A280A"/>
    <w:rsid w:val="007A309C"/>
    <w:rsid w:val="007A36E9"/>
    <w:rsid w:val="007A3ADF"/>
    <w:rsid w:val="007A4D72"/>
    <w:rsid w:val="007A4F0A"/>
    <w:rsid w:val="007A564E"/>
    <w:rsid w:val="007A5E22"/>
    <w:rsid w:val="007A65BC"/>
    <w:rsid w:val="007A6699"/>
    <w:rsid w:val="007A66BB"/>
    <w:rsid w:val="007A6ABB"/>
    <w:rsid w:val="007A6CDB"/>
    <w:rsid w:val="007A7242"/>
    <w:rsid w:val="007A7729"/>
    <w:rsid w:val="007B0C16"/>
    <w:rsid w:val="007B107B"/>
    <w:rsid w:val="007B1361"/>
    <w:rsid w:val="007B1491"/>
    <w:rsid w:val="007B16C1"/>
    <w:rsid w:val="007B19D3"/>
    <w:rsid w:val="007B2696"/>
    <w:rsid w:val="007B2D34"/>
    <w:rsid w:val="007B2E34"/>
    <w:rsid w:val="007B2E9D"/>
    <w:rsid w:val="007B2EDC"/>
    <w:rsid w:val="007B42BE"/>
    <w:rsid w:val="007B4A41"/>
    <w:rsid w:val="007B5181"/>
    <w:rsid w:val="007B58E3"/>
    <w:rsid w:val="007B617A"/>
    <w:rsid w:val="007B6D2C"/>
    <w:rsid w:val="007B6E49"/>
    <w:rsid w:val="007B6F17"/>
    <w:rsid w:val="007B7727"/>
    <w:rsid w:val="007B7910"/>
    <w:rsid w:val="007B7C6B"/>
    <w:rsid w:val="007B7CE4"/>
    <w:rsid w:val="007C06F8"/>
    <w:rsid w:val="007C0BB3"/>
    <w:rsid w:val="007C0CD4"/>
    <w:rsid w:val="007C0E71"/>
    <w:rsid w:val="007C1AEA"/>
    <w:rsid w:val="007C456A"/>
    <w:rsid w:val="007C5DCD"/>
    <w:rsid w:val="007C5ED4"/>
    <w:rsid w:val="007C6203"/>
    <w:rsid w:val="007C629F"/>
    <w:rsid w:val="007C6339"/>
    <w:rsid w:val="007C6894"/>
    <w:rsid w:val="007C771C"/>
    <w:rsid w:val="007D02EA"/>
    <w:rsid w:val="007D0B5F"/>
    <w:rsid w:val="007D1039"/>
    <w:rsid w:val="007D1085"/>
    <w:rsid w:val="007D17C0"/>
    <w:rsid w:val="007D1EE5"/>
    <w:rsid w:val="007D1F7F"/>
    <w:rsid w:val="007D2305"/>
    <w:rsid w:val="007D25E1"/>
    <w:rsid w:val="007D28A1"/>
    <w:rsid w:val="007D3374"/>
    <w:rsid w:val="007D36A9"/>
    <w:rsid w:val="007D4ED8"/>
    <w:rsid w:val="007D505F"/>
    <w:rsid w:val="007D5478"/>
    <w:rsid w:val="007D558C"/>
    <w:rsid w:val="007D5E3D"/>
    <w:rsid w:val="007D60E4"/>
    <w:rsid w:val="007D6884"/>
    <w:rsid w:val="007D70CE"/>
    <w:rsid w:val="007D7386"/>
    <w:rsid w:val="007D7572"/>
    <w:rsid w:val="007D7A55"/>
    <w:rsid w:val="007E004F"/>
    <w:rsid w:val="007E058E"/>
    <w:rsid w:val="007E05AD"/>
    <w:rsid w:val="007E07B6"/>
    <w:rsid w:val="007E082A"/>
    <w:rsid w:val="007E0F33"/>
    <w:rsid w:val="007E0F68"/>
    <w:rsid w:val="007E15FF"/>
    <w:rsid w:val="007E1762"/>
    <w:rsid w:val="007E1B66"/>
    <w:rsid w:val="007E1BF7"/>
    <w:rsid w:val="007E239B"/>
    <w:rsid w:val="007E255D"/>
    <w:rsid w:val="007E372F"/>
    <w:rsid w:val="007E3F90"/>
    <w:rsid w:val="007E40B8"/>
    <w:rsid w:val="007E4603"/>
    <w:rsid w:val="007E4612"/>
    <w:rsid w:val="007E466D"/>
    <w:rsid w:val="007E48DB"/>
    <w:rsid w:val="007E4B3D"/>
    <w:rsid w:val="007E50B7"/>
    <w:rsid w:val="007E54ED"/>
    <w:rsid w:val="007E57C3"/>
    <w:rsid w:val="007E5D97"/>
    <w:rsid w:val="007E640E"/>
    <w:rsid w:val="007E6705"/>
    <w:rsid w:val="007E6723"/>
    <w:rsid w:val="007E673D"/>
    <w:rsid w:val="007E6C78"/>
    <w:rsid w:val="007E6DE2"/>
    <w:rsid w:val="007E6F95"/>
    <w:rsid w:val="007E709C"/>
    <w:rsid w:val="007E7C47"/>
    <w:rsid w:val="007F07FB"/>
    <w:rsid w:val="007F2510"/>
    <w:rsid w:val="007F378E"/>
    <w:rsid w:val="007F37EE"/>
    <w:rsid w:val="007F3975"/>
    <w:rsid w:val="007F403A"/>
    <w:rsid w:val="007F42B3"/>
    <w:rsid w:val="007F44BF"/>
    <w:rsid w:val="007F5E0D"/>
    <w:rsid w:val="007F5F47"/>
    <w:rsid w:val="007F5F74"/>
    <w:rsid w:val="007F639B"/>
    <w:rsid w:val="007F72EA"/>
    <w:rsid w:val="007F7D7D"/>
    <w:rsid w:val="007F7F8F"/>
    <w:rsid w:val="0080092C"/>
    <w:rsid w:val="00800F1A"/>
    <w:rsid w:val="00801D89"/>
    <w:rsid w:val="0080216C"/>
    <w:rsid w:val="008022B5"/>
    <w:rsid w:val="00802D4B"/>
    <w:rsid w:val="00802F00"/>
    <w:rsid w:val="0080398E"/>
    <w:rsid w:val="00803DC5"/>
    <w:rsid w:val="00804C2A"/>
    <w:rsid w:val="00805129"/>
    <w:rsid w:val="0080575C"/>
    <w:rsid w:val="00805769"/>
    <w:rsid w:val="00806A00"/>
    <w:rsid w:val="00806A1C"/>
    <w:rsid w:val="0080740F"/>
    <w:rsid w:val="00807DD6"/>
    <w:rsid w:val="008109BF"/>
    <w:rsid w:val="00810F96"/>
    <w:rsid w:val="00811659"/>
    <w:rsid w:val="0081200A"/>
    <w:rsid w:val="00812205"/>
    <w:rsid w:val="008125E5"/>
    <w:rsid w:val="00812644"/>
    <w:rsid w:val="00812BB6"/>
    <w:rsid w:val="00812C84"/>
    <w:rsid w:val="00813204"/>
    <w:rsid w:val="008136D5"/>
    <w:rsid w:val="0081375E"/>
    <w:rsid w:val="008139D4"/>
    <w:rsid w:val="008146C5"/>
    <w:rsid w:val="00814CB7"/>
    <w:rsid w:val="00814DAF"/>
    <w:rsid w:val="00815457"/>
    <w:rsid w:val="00815680"/>
    <w:rsid w:val="00815932"/>
    <w:rsid w:val="00815EF5"/>
    <w:rsid w:val="00816920"/>
    <w:rsid w:val="0081706E"/>
    <w:rsid w:val="00817418"/>
    <w:rsid w:val="008179B2"/>
    <w:rsid w:val="00817B8A"/>
    <w:rsid w:val="00817E70"/>
    <w:rsid w:val="00817EA3"/>
    <w:rsid w:val="00820425"/>
    <w:rsid w:val="00820EFA"/>
    <w:rsid w:val="0082120E"/>
    <w:rsid w:val="00821356"/>
    <w:rsid w:val="008216B0"/>
    <w:rsid w:val="00821722"/>
    <w:rsid w:val="008227C9"/>
    <w:rsid w:val="0082280B"/>
    <w:rsid w:val="00823817"/>
    <w:rsid w:val="00823B20"/>
    <w:rsid w:val="00823F38"/>
    <w:rsid w:val="0082409E"/>
    <w:rsid w:val="00824271"/>
    <w:rsid w:val="00824A5E"/>
    <w:rsid w:val="00824D45"/>
    <w:rsid w:val="00824FF9"/>
    <w:rsid w:val="0082538A"/>
    <w:rsid w:val="00825A79"/>
    <w:rsid w:val="00825D97"/>
    <w:rsid w:val="00826276"/>
    <w:rsid w:val="00826879"/>
    <w:rsid w:val="00826897"/>
    <w:rsid w:val="008272D3"/>
    <w:rsid w:val="008273E2"/>
    <w:rsid w:val="008277A4"/>
    <w:rsid w:val="008305F8"/>
    <w:rsid w:val="00830C21"/>
    <w:rsid w:val="00831AF9"/>
    <w:rsid w:val="00831F37"/>
    <w:rsid w:val="0083215D"/>
    <w:rsid w:val="0083232B"/>
    <w:rsid w:val="0083250B"/>
    <w:rsid w:val="008325B7"/>
    <w:rsid w:val="0083273D"/>
    <w:rsid w:val="00832C85"/>
    <w:rsid w:val="00833263"/>
    <w:rsid w:val="00833872"/>
    <w:rsid w:val="00833A35"/>
    <w:rsid w:val="00833B40"/>
    <w:rsid w:val="00834025"/>
    <w:rsid w:val="00834C46"/>
    <w:rsid w:val="00835738"/>
    <w:rsid w:val="00835FB2"/>
    <w:rsid w:val="008361BE"/>
    <w:rsid w:val="008361F0"/>
    <w:rsid w:val="00836813"/>
    <w:rsid w:val="00836D99"/>
    <w:rsid w:val="00837320"/>
    <w:rsid w:val="008408BF"/>
    <w:rsid w:val="008415BF"/>
    <w:rsid w:val="0084191C"/>
    <w:rsid w:val="0084223E"/>
    <w:rsid w:val="008423F6"/>
    <w:rsid w:val="00842EE9"/>
    <w:rsid w:val="00843311"/>
    <w:rsid w:val="00843900"/>
    <w:rsid w:val="0084398B"/>
    <w:rsid w:val="00843CC1"/>
    <w:rsid w:val="00843E7F"/>
    <w:rsid w:val="0084405D"/>
    <w:rsid w:val="00844202"/>
    <w:rsid w:val="00844253"/>
    <w:rsid w:val="00844C63"/>
    <w:rsid w:val="0084509E"/>
    <w:rsid w:val="00845B03"/>
    <w:rsid w:val="00845EBC"/>
    <w:rsid w:val="0084639C"/>
    <w:rsid w:val="00847AE0"/>
    <w:rsid w:val="00847BD6"/>
    <w:rsid w:val="00847EF7"/>
    <w:rsid w:val="00850425"/>
    <w:rsid w:val="008507FB"/>
    <w:rsid w:val="00850D9F"/>
    <w:rsid w:val="00851A96"/>
    <w:rsid w:val="00852078"/>
    <w:rsid w:val="00852209"/>
    <w:rsid w:val="008522A3"/>
    <w:rsid w:val="00853C85"/>
    <w:rsid w:val="00854946"/>
    <w:rsid w:val="00854968"/>
    <w:rsid w:val="008557F7"/>
    <w:rsid w:val="00855CE6"/>
    <w:rsid w:val="00855E49"/>
    <w:rsid w:val="00855F75"/>
    <w:rsid w:val="00856199"/>
    <w:rsid w:val="008568AB"/>
    <w:rsid w:val="0085779A"/>
    <w:rsid w:val="0085794F"/>
    <w:rsid w:val="00857BA1"/>
    <w:rsid w:val="00860535"/>
    <w:rsid w:val="00860A7C"/>
    <w:rsid w:val="00860AA1"/>
    <w:rsid w:val="00861C67"/>
    <w:rsid w:val="008620D3"/>
    <w:rsid w:val="00862372"/>
    <w:rsid w:val="00862567"/>
    <w:rsid w:val="00862B49"/>
    <w:rsid w:val="00862B4D"/>
    <w:rsid w:val="00862C5F"/>
    <w:rsid w:val="008633A2"/>
    <w:rsid w:val="00863BFB"/>
    <w:rsid w:val="00864FA4"/>
    <w:rsid w:val="00865716"/>
    <w:rsid w:val="00865E7A"/>
    <w:rsid w:val="00866AF1"/>
    <w:rsid w:val="00866F5C"/>
    <w:rsid w:val="0086778F"/>
    <w:rsid w:val="00867B17"/>
    <w:rsid w:val="00870206"/>
    <w:rsid w:val="00870A67"/>
    <w:rsid w:val="00870B35"/>
    <w:rsid w:val="0087119B"/>
    <w:rsid w:val="0087128E"/>
    <w:rsid w:val="008712CF"/>
    <w:rsid w:val="008712D5"/>
    <w:rsid w:val="008712E1"/>
    <w:rsid w:val="00871411"/>
    <w:rsid w:val="0087230F"/>
    <w:rsid w:val="00872BE9"/>
    <w:rsid w:val="00873299"/>
    <w:rsid w:val="008738BA"/>
    <w:rsid w:val="008744EB"/>
    <w:rsid w:val="00876FDD"/>
    <w:rsid w:val="00877335"/>
    <w:rsid w:val="008773F0"/>
    <w:rsid w:val="0087762D"/>
    <w:rsid w:val="008777BB"/>
    <w:rsid w:val="00877B3E"/>
    <w:rsid w:val="00877D36"/>
    <w:rsid w:val="008801E7"/>
    <w:rsid w:val="00880C76"/>
    <w:rsid w:val="00880EBF"/>
    <w:rsid w:val="00880F32"/>
    <w:rsid w:val="008811D2"/>
    <w:rsid w:val="00881651"/>
    <w:rsid w:val="00881C7B"/>
    <w:rsid w:val="00881E73"/>
    <w:rsid w:val="00882A62"/>
    <w:rsid w:val="0088369D"/>
    <w:rsid w:val="00883943"/>
    <w:rsid w:val="00883C09"/>
    <w:rsid w:val="00883ED4"/>
    <w:rsid w:val="0088430D"/>
    <w:rsid w:val="0088466A"/>
    <w:rsid w:val="0088508E"/>
    <w:rsid w:val="008852B7"/>
    <w:rsid w:val="008852D5"/>
    <w:rsid w:val="00885679"/>
    <w:rsid w:val="008859FF"/>
    <w:rsid w:val="00885C27"/>
    <w:rsid w:val="00885E83"/>
    <w:rsid w:val="00885F30"/>
    <w:rsid w:val="008866E6"/>
    <w:rsid w:val="0088713B"/>
    <w:rsid w:val="00887260"/>
    <w:rsid w:val="0088733E"/>
    <w:rsid w:val="00887AB6"/>
    <w:rsid w:val="00887C40"/>
    <w:rsid w:val="00887F70"/>
    <w:rsid w:val="0089013B"/>
    <w:rsid w:val="0089064E"/>
    <w:rsid w:val="0089137F"/>
    <w:rsid w:val="00891444"/>
    <w:rsid w:val="008924B9"/>
    <w:rsid w:val="0089253A"/>
    <w:rsid w:val="00892E05"/>
    <w:rsid w:val="00892FA1"/>
    <w:rsid w:val="0089344A"/>
    <w:rsid w:val="00893A87"/>
    <w:rsid w:val="0089401C"/>
    <w:rsid w:val="008945C3"/>
    <w:rsid w:val="00895234"/>
    <w:rsid w:val="00895532"/>
    <w:rsid w:val="00895567"/>
    <w:rsid w:val="00895DF8"/>
    <w:rsid w:val="00895E5A"/>
    <w:rsid w:val="0089644D"/>
    <w:rsid w:val="0089646B"/>
    <w:rsid w:val="00896C43"/>
    <w:rsid w:val="0089727E"/>
    <w:rsid w:val="008973EC"/>
    <w:rsid w:val="0089779A"/>
    <w:rsid w:val="008978FC"/>
    <w:rsid w:val="008A0B98"/>
    <w:rsid w:val="008A1343"/>
    <w:rsid w:val="008A151A"/>
    <w:rsid w:val="008A183A"/>
    <w:rsid w:val="008A1C67"/>
    <w:rsid w:val="008A20CE"/>
    <w:rsid w:val="008A2713"/>
    <w:rsid w:val="008A3714"/>
    <w:rsid w:val="008A3CDB"/>
    <w:rsid w:val="008A420B"/>
    <w:rsid w:val="008A4958"/>
    <w:rsid w:val="008A4D0B"/>
    <w:rsid w:val="008A5002"/>
    <w:rsid w:val="008A50AA"/>
    <w:rsid w:val="008A6209"/>
    <w:rsid w:val="008A6944"/>
    <w:rsid w:val="008A69B5"/>
    <w:rsid w:val="008A6A8A"/>
    <w:rsid w:val="008A6C47"/>
    <w:rsid w:val="008A6D79"/>
    <w:rsid w:val="008A7272"/>
    <w:rsid w:val="008A7852"/>
    <w:rsid w:val="008A7C9C"/>
    <w:rsid w:val="008A7D47"/>
    <w:rsid w:val="008A7F9F"/>
    <w:rsid w:val="008B0011"/>
    <w:rsid w:val="008B07AB"/>
    <w:rsid w:val="008B0DF4"/>
    <w:rsid w:val="008B160C"/>
    <w:rsid w:val="008B1C42"/>
    <w:rsid w:val="008B1C56"/>
    <w:rsid w:val="008B2335"/>
    <w:rsid w:val="008B288E"/>
    <w:rsid w:val="008B310C"/>
    <w:rsid w:val="008B37CF"/>
    <w:rsid w:val="008B3A4F"/>
    <w:rsid w:val="008B3F32"/>
    <w:rsid w:val="008B41B4"/>
    <w:rsid w:val="008B4584"/>
    <w:rsid w:val="008B4B01"/>
    <w:rsid w:val="008B5029"/>
    <w:rsid w:val="008B57D3"/>
    <w:rsid w:val="008B5D95"/>
    <w:rsid w:val="008B600A"/>
    <w:rsid w:val="008B6064"/>
    <w:rsid w:val="008B60A2"/>
    <w:rsid w:val="008B61C1"/>
    <w:rsid w:val="008B61C7"/>
    <w:rsid w:val="008B6A5E"/>
    <w:rsid w:val="008B6F41"/>
    <w:rsid w:val="008B75B4"/>
    <w:rsid w:val="008B7879"/>
    <w:rsid w:val="008B7D62"/>
    <w:rsid w:val="008B7FA8"/>
    <w:rsid w:val="008C0B38"/>
    <w:rsid w:val="008C0F67"/>
    <w:rsid w:val="008C1409"/>
    <w:rsid w:val="008C1648"/>
    <w:rsid w:val="008C195F"/>
    <w:rsid w:val="008C1D54"/>
    <w:rsid w:val="008C207B"/>
    <w:rsid w:val="008C2EA9"/>
    <w:rsid w:val="008C40C0"/>
    <w:rsid w:val="008C4404"/>
    <w:rsid w:val="008C4764"/>
    <w:rsid w:val="008C4AF3"/>
    <w:rsid w:val="008C55F9"/>
    <w:rsid w:val="008C55FE"/>
    <w:rsid w:val="008C57C8"/>
    <w:rsid w:val="008C6562"/>
    <w:rsid w:val="008C6646"/>
    <w:rsid w:val="008C69E1"/>
    <w:rsid w:val="008C6A79"/>
    <w:rsid w:val="008C6D37"/>
    <w:rsid w:val="008C72F1"/>
    <w:rsid w:val="008C7FB8"/>
    <w:rsid w:val="008D016A"/>
    <w:rsid w:val="008D04F3"/>
    <w:rsid w:val="008D0517"/>
    <w:rsid w:val="008D0C5F"/>
    <w:rsid w:val="008D0CB3"/>
    <w:rsid w:val="008D0CF4"/>
    <w:rsid w:val="008D22F9"/>
    <w:rsid w:val="008D2385"/>
    <w:rsid w:val="008D2ADA"/>
    <w:rsid w:val="008D2EA4"/>
    <w:rsid w:val="008D3612"/>
    <w:rsid w:val="008D3679"/>
    <w:rsid w:val="008D37B9"/>
    <w:rsid w:val="008D3B0D"/>
    <w:rsid w:val="008D463E"/>
    <w:rsid w:val="008D5CB2"/>
    <w:rsid w:val="008D5E5B"/>
    <w:rsid w:val="008D6869"/>
    <w:rsid w:val="008D7CEE"/>
    <w:rsid w:val="008E04AD"/>
    <w:rsid w:val="008E09EC"/>
    <w:rsid w:val="008E0E4A"/>
    <w:rsid w:val="008E12F2"/>
    <w:rsid w:val="008E207A"/>
    <w:rsid w:val="008E2B47"/>
    <w:rsid w:val="008E4169"/>
    <w:rsid w:val="008E443A"/>
    <w:rsid w:val="008E4B71"/>
    <w:rsid w:val="008E4D3E"/>
    <w:rsid w:val="008E55E3"/>
    <w:rsid w:val="008E58E7"/>
    <w:rsid w:val="008E5EEA"/>
    <w:rsid w:val="008E7039"/>
    <w:rsid w:val="008E72D1"/>
    <w:rsid w:val="008F0B55"/>
    <w:rsid w:val="008F0CDB"/>
    <w:rsid w:val="008F13A8"/>
    <w:rsid w:val="008F1534"/>
    <w:rsid w:val="008F22A1"/>
    <w:rsid w:val="008F24CB"/>
    <w:rsid w:val="008F289A"/>
    <w:rsid w:val="008F295C"/>
    <w:rsid w:val="008F2B19"/>
    <w:rsid w:val="008F2E60"/>
    <w:rsid w:val="008F3962"/>
    <w:rsid w:val="008F4873"/>
    <w:rsid w:val="008F4DD5"/>
    <w:rsid w:val="008F52B1"/>
    <w:rsid w:val="008F53C5"/>
    <w:rsid w:val="008F5FF9"/>
    <w:rsid w:val="008F6AC4"/>
    <w:rsid w:val="008F6BE1"/>
    <w:rsid w:val="008F6D52"/>
    <w:rsid w:val="008F6ECE"/>
    <w:rsid w:val="008F7959"/>
    <w:rsid w:val="008F7A19"/>
    <w:rsid w:val="008F7D64"/>
    <w:rsid w:val="008F7E0A"/>
    <w:rsid w:val="009004B4"/>
    <w:rsid w:val="009008D6"/>
    <w:rsid w:val="00900DF8"/>
    <w:rsid w:val="00901E45"/>
    <w:rsid w:val="00902A52"/>
    <w:rsid w:val="009030EC"/>
    <w:rsid w:val="009033A5"/>
    <w:rsid w:val="00903FB4"/>
    <w:rsid w:val="009040AE"/>
    <w:rsid w:val="00904323"/>
    <w:rsid w:val="00904A8E"/>
    <w:rsid w:val="00905050"/>
    <w:rsid w:val="0090715E"/>
    <w:rsid w:val="00907730"/>
    <w:rsid w:val="009078AF"/>
    <w:rsid w:val="00907CC7"/>
    <w:rsid w:val="00910159"/>
    <w:rsid w:val="009101E1"/>
    <w:rsid w:val="00910D08"/>
    <w:rsid w:val="00911431"/>
    <w:rsid w:val="00911CA8"/>
    <w:rsid w:val="00911CE3"/>
    <w:rsid w:val="00911E12"/>
    <w:rsid w:val="00911E81"/>
    <w:rsid w:val="00912525"/>
    <w:rsid w:val="00912A9A"/>
    <w:rsid w:val="00912CA2"/>
    <w:rsid w:val="00912D1D"/>
    <w:rsid w:val="009130F6"/>
    <w:rsid w:val="009131F6"/>
    <w:rsid w:val="00913766"/>
    <w:rsid w:val="00913771"/>
    <w:rsid w:val="009138D9"/>
    <w:rsid w:val="00913C18"/>
    <w:rsid w:val="00913C95"/>
    <w:rsid w:val="00913D06"/>
    <w:rsid w:val="00913FDA"/>
    <w:rsid w:val="00914200"/>
    <w:rsid w:val="0091538D"/>
    <w:rsid w:val="009157F5"/>
    <w:rsid w:val="00915D5B"/>
    <w:rsid w:val="0091728B"/>
    <w:rsid w:val="009173E3"/>
    <w:rsid w:val="0091740D"/>
    <w:rsid w:val="0091741C"/>
    <w:rsid w:val="00920582"/>
    <w:rsid w:val="0092058A"/>
    <w:rsid w:val="00921065"/>
    <w:rsid w:val="0092178E"/>
    <w:rsid w:val="009222CE"/>
    <w:rsid w:val="009231E3"/>
    <w:rsid w:val="00923652"/>
    <w:rsid w:val="00923727"/>
    <w:rsid w:val="00923B17"/>
    <w:rsid w:val="009241A2"/>
    <w:rsid w:val="0092476C"/>
    <w:rsid w:val="009247AC"/>
    <w:rsid w:val="00924AC3"/>
    <w:rsid w:val="00924CDF"/>
    <w:rsid w:val="00924D48"/>
    <w:rsid w:val="00924FE8"/>
    <w:rsid w:val="00925EC0"/>
    <w:rsid w:val="0092637F"/>
    <w:rsid w:val="0092643A"/>
    <w:rsid w:val="00926453"/>
    <w:rsid w:val="00926DE6"/>
    <w:rsid w:val="00926F6A"/>
    <w:rsid w:val="00927362"/>
    <w:rsid w:val="00927667"/>
    <w:rsid w:val="00927D5E"/>
    <w:rsid w:val="00930C68"/>
    <w:rsid w:val="00930D8B"/>
    <w:rsid w:val="009313AF"/>
    <w:rsid w:val="009317AC"/>
    <w:rsid w:val="00932294"/>
    <w:rsid w:val="0093245B"/>
    <w:rsid w:val="009325E1"/>
    <w:rsid w:val="00932936"/>
    <w:rsid w:val="00933FFD"/>
    <w:rsid w:val="009344C0"/>
    <w:rsid w:val="00935CFB"/>
    <w:rsid w:val="009366FC"/>
    <w:rsid w:val="009368ED"/>
    <w:rsid w:val="00936C5F"/>
    <w:rsid w:val="00936D38"/>
    <w:rsid w:val="0093759A"/>
    <w:rsid w:val="009378A2"/>
    <w:rsid w:val="00937F63"/>
    <w:rsid w:val="00937FE0"/>
    <w:rsid w:val="00940479"/>
    <w:rsid w:val="009406A4"/>
    <w:rsid w:val="00941214"/>
    <w:rsid w:val="00941BAA"/>
    <w:rsid w:val="00941E28"/>
    <w:rsid w:val="00943394"/>
    <w:rsid w:val="00943D72"/>
    <w:rsid w:val="00945E71"/>
    <w:rsid w:val="009462A2"/>
    <w:rsid w:val="00946486"/>
    <w:rsid w:val="009466CF"/>
    <w:rsid w:val="009468B8"/>
    <w:rsid w:val="00946F3B"/>
    <w:rsid w:val="009470B0"/>
    <w:rsid w:val="00947597"/>
    <w:rsid w:val="009476AB"/>
    <w:rsid w:val="00947815"/>
    <w:rsid w:val="00947ADB"/>
    <w:rsid w:val="00950682"/>
    <w:rsid w:val="00950AE4"/>
    <w:rsid w:val="00950B54"/>
    <w:rsid w:val="00950E12"/>
    <w:rsid w:val="00951369"/>
    <w:rsid w:val="00951BDC"/>
    <w:rsid w:val="00952434"/>
    <w:rsid w:val="0095250F"/>
    <w:rsid w:val="00952C95"/>
    <w:rsid w:val="00953636"/>
    <w:rsid w:val="009541BC"/>
    <w:rsid w:val="00954CCF"/>
    <w:rsid w:val="009554EB"/>
    <w:rsid w:val="00955785"/>
    <w:rsid w:val="00955ADC"/>
    <w:rsid w:val="00955B56"/>
    <w:rsid w:val="00955E02"/>
    <w:rsid w:val="00955EA8"/>
    <w:rsid w:val="009562B8"/>
    <w:rsid w:val="00957058"/>
    <w:rsid w:val="00957157"/>
    <w:rsid w:val="00957456"/>
    <w:rsid w:val="00957468"/>
    <w:rsid w:val="009577C8"/>
    <w:rsid w:val="00957FCB"/>
    <w:rsid w:val="009603FE"/>
    <w:rsid w:val="009607C3"/>
    <w:rsid w:val="00960928"/>
    <w:rsid w:val="00960F9D"/>
    <w:rsid w:val="0096137A"/>
    <w:rsid w:val="00962482"/>
    <w:rsid w:val="009625E9"/>
    <w:rsid w:val="009626B8"/>
    <w:rsid w:val="00962857"/>
    <w:rsid w:val="00964190"/>
    <w:rsid w:val="0096475C"/>
    <w:rsid w:val="009656BB"/>
    <w:rsid w:val="00965EE3"/>
    <w:rsid w:val="009660F7"/>
    <w:rsid w:val="00966684"/>
    <w:rsid w:val="00966849"/>
    <w:rsid w:val="009703F7"/>
    <w:rsid w:val="00970A0E"/>
    <w:rsid w:val="00970C2E"/>
    <w:rsid w:val="00970E4C"/>
    <w:rsid w:val="00970F47"/>
    <w:rsid w:val="0097103F"/>
    <w:rsid w:val="00971237"/>
    <w:rsid w:val="009714DF"/>
    <w:rsid w:val="00971645"/>
    <w:rsid w:val="00971986"/>
    <w:rsid w:val="00971D0E"/>
    <w:rsid w:val="00971D75"/>
    <w:rsid w:val="00971DFF"/>
    <w:rsid w:val="00971F3D"/>
    <w:rsid w:val="0097287D"/>
    <w:rsid w:val="00972C12"/>
    <w:rsid w:val="00972E3A"/>
    <w:rsid w:val="00972F67"/>
    <w:rsid w:val="0097351D"/>
    <w:rsid w:val="0097386B"/>
    <w:rsid w:val="00973C04"/>
    <w:rsid w:val="00974214"/>
    <w:rsid w:val="0097483A"/>
    <w:rsid w:val="00974B40"/>
    <w:rsid w:val="00975141"/>
    <w:rsid w:val="00975644"/>
    <w:rsid w:val="00975DE2"/>
    <w:rsid w:val="00976A47"/>
    <w:rsid w:val="00976B37"/>
    <w:rsid w:val="00976BAB"/>
    <w:rsid w:val="00977902"/>
    <w:rsid w:val="00977EC0"/>
    <w:rsid w:val="0098011C"/>
    <w:rsid w:val="009802C9"/>
    <w:rsid w:val="009804E3"/>
    <w:rsid w:val="00980EBF"/>
    <w:rsid w:val="00981FC8"/>
    <w:rsid w:val="0098200C"/>
    <w:rsid w:val="009825F0"/>
    <w:rsid w:val="0098290D"/>
    <w:rsid w:val="00982DB5"/>
    <w:rsid w:val="00983F9B"/>
    <w:rsid w:val="009843FF"/>
    <w:rsid w:val="00984400"/>
    <w:rsid w:val="0098453E"/>
    <w:rsid w:val="0098487B"/>
    <w:rsid w:val="00984D73"/>
    <w:rsid w:val="009851A1"/>
    <w:rsid w:val="009858D9"/>
    <w:rsid w:val="00985AFB"/>
    <w:rsid w:val="00985DA7"/>
    <w:rsid w:val="009862DE"/>
    <w:rsid w:val="009865EA"/>
    <w:rsid w:val="00987C81"/>
    <w:rsid w:val="00990100"/>
    <w:rsid w:val="00991412"/>
    <w:rsid w:val="00991D2E"/>
    <w:rsid w:val="00992789"/>
    <w:rsid w:val="00992D79"/>
    <w:rsid w:val="009931CC"/>
    <w:rsid w:val="009932D2"/>
    <w:rsid w:val="0099350D"/>
    <w:rsid w:val="00993F7A"/>
    <w:rsid w:val="00993FD9"/>
    <w:rsid w:val="00994046"/>
    <w:rsid w:val="009940F1"/>
    <w:rsid w:val="00994B77"/>
    <w:rsid w:val="00994D38"/>
    <w:rsid w:val="00995C90"/>
    <w:rsid w:val="00995CF5"/>
    <w:rsid w:val="00997278"/>
    <w:rsid w:val="0099737F"/>
    <w:rsid w:val="00997971"/>
    <w:rsid w:val="009A0517"/>
    <w:rsid w:val="009A1793"/>
    <w:rsid w:val="009A17C7"/>
    <w:rsid w:val="009A191E"/>
    <w:rsid w:val="009A2FF4"/>
    <w:rsid w:val="009A31D4"/>
    <w:rsid w:val="009A39D5"/>
    <w:rsid w:val="009A5218"/>
    <w:rsid w:val="009A543A"/>
    <w:rsid w:val="009A55BA"/>
    <w:rsid w:val="009A57F1"/>
    <w:rsid w:val="009A5A65"/>
    <w:rsid w:val="009A6335"/>
    <w:rsid w:val="009A681D"/>
    <w:rsid w:val="009A690B"/>
    <w:rsid w:val="009A697B"/>
    <w:rsid w:val="009A7877"/>
    <w:rsid w:val="009A7986"/>
    <w:rsid w:val="009B10DF"/>
    <w:rsid w:val="009B116B"/>
    <w:rsid w:val="009B132D"/>
    <w:rsid w:val="009B183D"/>
    <w:rsid w:val="009B1AE9"/>
    <w:rsid w:val="009B1B24"/>
    <w:rsid w:val="009B1E06"/>
    <w:rsid w:val="009B1E77"/>
    <w:rsid w:val="009B2260"/>
    <w:rsid w:val="009B248F"/>
    <w:rsid w:val="009B2696"/>
    <w:rsid w:val="009B2787"/>
    <w:rsid w:val="009B2CC4"/>
    <w:rsid w:val="009B2CE6"/>
    <w:rsid w:val="009B3C10"/>
    <w:rsid w:val="009B4548"/>
    <w:rsid w:val="009B475D"/>
    <w:rsid w:val="009B4B28"/>
    <w:rsid w:val="009B4B98"/>
    <w:rsid w:val="009B527B"/>
    <w:rsid w:val="009B52B4"/>
    <w:rsid w:val="009B609C"/>
    <w:rsid w:val="009B70F8"/>
    <w:rsid w:val="009B71EB"/>
    <w:rsid w:val="009B728F"/>
    <w:rsid w:val="009C00FA"/>
    <w:rsid w:val="009C01AF"/>
    <w:rsid w:val="009C156B"/>
    <w:rsid w:val="009C16A6"/>
    <w:rsid w:val="009C180F"/>
    <w:rsid w:val="009C1AA7"/>
    <w:rsid w:val="009C24FF"/>
    <w:rsid w:val="009C2AFF"/>
    <w:rsid w:val="009C2B78"/>
    <w:rsid w:val="009C32CC"/>
    <w:rsid w:val="009C3406"/>
    <w:rsid w:val="009C38CE"/>
    <w:rsid w:val="009C3B9F"/>
    <w:rsid w:val="009C48ED"/>
    <w:rsid w:val="009C4B47"/>
    <w:rsid w:val="009C50AE"/>
    <w:rsid w:val="009C5216"/>
    <w:rsid w:val="009C54B5"/>
    <w:rsid w:val="009C55CB"/>
    <w:rsid w:val="009C5831"/>
    <w:rsid w:val="009C5967"/>
    <w:rsid w:val="009C5A55"/>
    <w:rsid w:val="009C5BAC"/>
    <w:rsid w:val="009C5E98"/>
    <w:rsid w:val="009C5F1C"/>
    <w:rsid w:val="009C61BC"/>
    <w:rsid w:val="009C6476"/>
    <w:rsid w:val="009C6B10"/>
    <w:rsid w:val="009C79B8"/>
    <w:rsid w:val="009C7AF3"/>
    <w:rsid w:val="009C7BBC"/>
    <w:rsid w:val="009C7BF8"/>
    <w:rsid w:val="009D0B80"/>
    <w:rsid w:val="009D152D"/>
    <w:rsid w:val="009D1F13"/>
    <w:rsid w:val="009D2247"/>
    <w:rsid w:val="009D398D"/>
    <w:rsid w:val="009D3C90"/>
    <w:rsid w:val="009D3CAB"/>
    <w:rsid w:val="009D3D80"/>
    <w:rsid w:val="009D3E98"/>
    <w:rsid w:val="009D41F7"/>
    <w:rsid w:val="009D4402"/>
    <w:rsid w:val="009D45E6"/>
    <w:rsid w:val="009D4AFD"/>
    <w:rsid w:val="009D4D23"/>
    <w:rsid w:val="009D4D99"/>
    <w:rsid w:val="009D4DC0"/>
    <w:rsid w:val="009D5015"/>
    <w:rsid w:val="009D5231"/>
    <w:rsid w:val="009D530D"/>
    <w:rsid w:val="009D5A96"/>
    <w:rsid w:val="009D624C"/>
    <w:rsid w:val="009D70F8"/>
    <w:rsid w:val="009D7220"/>
    <w:rsid w:val="009D79C3"/>
    <w:rsid w:val="009E0590"/>
    <w:rsid w:val="009E0FA9"/>
    <w:rsid w:val="009E1364"/>
    <w:rsid w:val="009E1C86"/>
    <w:rsid w:val="009E219B"/>
    <w:rsid w:val="009E2325"/>
    <w:rsid w:val="009E2892"/>
    <w:rsid w:val="009E35CC"/>
    <w:rsid w:val="009E36C2"/>
    <w:rsid w:val="009E40D5"/>
    <w:rsid w:val="009E413A"/>
    <w:rsid w:val="009E4A43"/>
    <w:rsid w:val="009E4C94"/>
    <w:rsid w:val="009E4E40"/>
    <w:rsid w:val="009E4E62"/>
    <w:rsid w:val="009E578D"/>
    <w:rsid w:val="009E5F50"/>
    <w:rsid w:val="009E5FF1"/>
    <w:rsid w:val="009E6534"/>
    <w:rsid w:val="009E6871"/>
    <w:rsid w:val="009E6A5C"/>
    <w:rsid w:val="009E79F0"/>
    <w:rsid w:val="009E7DB0"/>
    <w:rsid w:val="009F1541"/>
    <w:rsid w:val="009F1852"/>
    <w:rsid w:val="009F19A5"/>
    <w:rsid w:val="009F2903"/>
    <w:rsid w:val="009F2E47"/>
    <w:rsid w:val="009F33B5"/>
    <w:rsid w:val="009F362C"/>
    <w:rsid w:val="009F3938"/>
    <w:rsid w:val="009F405A"/>
    <w:rsid w:val="009F41F8"/>
    <w:rsid w:val="009F51AB"/>
    <w:rsid w:val="009F56D9"/>
    <w:rsid w:val="009F57C7"/>
    <w:rsid w:val="009F58EF"/>
    <w:rsid w:val="009F5FDE"/>
    <w:rsid w:val="009F60AD"/>
    <w:rsid w:val="009F6149"/>
    <w:rsid w:val="009F6833"/>
    <w:rsid w:val="009F6F58"/>
    <w:rsid w:val="009F74B8"/>
    <w:rsid w:val="00A00BEB"/>
    <w:rsid w:val="00A00C24"/>
    <w:rsid w:val="00A02B7E"/>
    <w:rsid w:val="00A0311F"/>
    <w:rsid w:val="00A0330C"/>
    <w:rsid w:val="00A034BB"/>
    <w:rsid w:val="00A03ED4"/>
    <w:rsid w:val="00A04626"/>
    <w:rsid w:val="00A04A1C"/>
    <w:rsid w:val="00A04B9B"/>
    <w:rsid w:val="00A054D7"/>
    <w:rsid w:val="00A05D6C"/>
    <w:rsid w:val="00A067A7"/>
    <w:rsid w:val="00A0681E"/>
    <w:rsid w:val="00A06A42"/>
    <w:rsid w:val="00A06F21"/>
    <w:rsid w:val="00A073B3"/>
    <w:rsid w:val="00A075A4"/>
    <w:rsid w:val="00A07911"/>
    <w:rsid w:val="00A07BE5"/>
    <w:rsid w:val="00A07BF6"/>
    <w:rsid w:val="00A10211"/>
    <w:rsid w:val="00A10D6E"/>
    <w:rsid w:val="00A1160C"/>
    <w:rsid w:val="00A11CC2"/>
    <w:rsid w:val="00A11FD1"/>
    <w:rsid w:val="00A1202A"/>
    <w:rsid w:val="00A12F90"/>
    <w:rsid w:val="00A139CA"/>
    <w:rsid w:val="00A13D9D"/>
    <w:rsid w:val="00A1443F"/>
    <w:rsid w:val="00A14D0A"/>
    <w:rsid w:val="00A15F99"/>
    <w:rsid w:val="00A160E5"/>
    <w:rsid w:val="00A16351"/>
    <w:rsid w:val="00A163EB"/>
    <w:rsid w:val="00A1677C"/>
    <w:rsid w:val="00A1686B"/>
    <w:rsid w:val="00A16E57"/>
    <w:rsid w:val="00A17E41"/>
    <w:rsid w:val="00A17EF1"/>
    <w:rsid w:val="00A2031C"/>
    <w:rsid w:val="00A218A1"/>
    <w:rsid w:val="00A22CFF"/>
    <w:rsid w:val="00A22DE4"/>
    <w:rsid w:val="00A23244"/>
    <w:rsid w:val="00A237EF"/>
    <w:rsid w:val="00A23CA5"/>
    <w:rsid w:val="00A23D9F"/>
    <w:rsid w:val="00A2402C"/>
    <w:rsid w:val="00A24D8A"/>
    <w:rsid w:val="00A24DE7"/>
    <w:rsid w:val="00A24ED3"/>
    <w:rsid w:val="00A25905"/>
    <w:rsid w:val="00A263B1"/>
    <w:rsid w:val="00A2689F"/>
    <w:rsid w:val="00A269CA"/>
    <w:rsid w:val="00A26ADF"/>
    <w:rsid w:val="00A26CCC"/>
    <w:rsid w:val="00A26F01"/>
    <w:rsid w:val="00A27A01"/>
    <w:rsid w:val="00A301CD"/>
    <w:rsid w:val="00A3066F"/>
    <w:rsid w:val="00A307E7"/>
    <w:rsid w:val="00A30B48"/>
    <w:rsid w:val="00A30D50"/>
    <w:rsid w:val="00A31A30"/>
    <w:rsid w:val="00A31B2A"/>
    <w:rsid w:val="00A31ED0"/>
    <w:rsid w:val="00A31EDE"/>
    <w:rsid w:val="00A31F7F"/>
    <w:rsid w:val="00A3274C"/>
    <w:rsid w:val="00A32A01"/>
    <w:rsid w:val="00A32D94"/>
    <w:rsid w:val="00A32E35"/>
    <w:rsid w:val="00A33870"/>
    <w:rsid w:val="00A33880"/>
    <w:rsid w:val="00A339A3"/>
    <w:rsid w:val="00A339B8"/>
    <w:rsid w:val="00A33C6A"/>
    <w:rsid w:val="00A34A86"/>
    <w:rsid w:val="00A34CBD"/>
    <w:rsid w:val="00A34E03"/>
    <w:rsid w:val="00A355A7"/>
    <w:rsid w:val="00A355E3"/>
    <w:rsid w:val="00A35623"/>
    <w:rsid w:val="00A35AD0"/>
    <w:rsid w:val="00A35C25"/>
    <w:rsid w:val="00A35F7E"/>
    <w:rsid w:val="00A36119"/>
    <w:rsid w:val="00A36226"/>
    <w:rsid w:val="00A365A3"/>
    <w:rsid w:val="00A36CA4"/>
    <w:rsid w:val="00A36D92"/>
    <w:rsid w:val="00A3707F"/>
    <w:rsid w:val="00A3732E"/>
    <w:rsid w:val="00A37E4D"/>
    <w:rsid w:val="00A40264"/>
    <w:rsid w:val="00A40F62"/>
    <w:rsid w:val="00A41AD2"/>
    <w:rsid w:val="00A41C95"/>
    <w:rsid w:val="00A42146"/>
    <w:rsid w:val="00A4266D"/>
    <w:rsid w:val="00A42CEF"/>
    <w:rsid w:val="00A43591"/>
    <w:rsid w:val="00A43FEA"/>
    <w:rsid w:val="00A44034"/>
    <w:rsid w:val="00A4435B"/>
    <w:rsid w:val="00A44494"/>
    <w:rsid w:val="00A4454C"/>
    <w:rsid w:val="00A447AF"/>
    <w:rsid w:val="00A44C7E"/>
    <w:rsid w:val="00A45682"/>
    <w:rsid w:val="00A465DA"/>
    <w:rsid w:val="00A46714"/>
    <w:rsid w:val="00A46AD8"/>
    <w:rsid w:val="00A47E47"/>
    <w:rsid w:val="00A517F0"/>
    <w:rsid w:val="00A5213E"/>
    <w:rsid w:val="00A521BF"/>
    <w:rsid w:val="00A52C8B"/>
    <w:rsid w:val="00A52E64"/>
    <w:rsid w:val="00A53474"/>
    <w:rsid w:val="00A541F3"/>
    <w:rsid w:val="00A54719"/>
    <w:rsid w:val="00A5477D"/>
    <w:rsid w:val="00A54F0D"/>
    <w:rsid w:val="00A55A27"/>
    <w:rsid w:val="00A55A8B"/>
    <w:rsid w:val="00A55C23"/>
    <w:rsid w:val="00A56CCD"/>
    <w:rsid w:val="00A5789C"/>
    <w:rsid w:val="00A60230"/>
    <w:rsid w:val="00A6068E"/>
    <w:rsid w:val="00A60A0B"/>
    <w:rsid w:val="00A60D6A"/>
    <w:rsid w:val="00A60D83"/>
    <w:rsid w:val="00A6109A"/>
    <w:rsid w:val="00A610B4"/>
    <w:rsid w:val="00A61580"/>
    <w:rsid w:val="00A615C2"/>
    <w:rsid w:val="00A61C62"/>
    <w:rsid w:val="00A622AB"/>
    <w:rsid w:val="00A62432"/>
    <w:rsid w:val="00A625BF"/>
    <w:rsid w:val="00A62F92"/>
    <w:rsid w:val="00A6304D"/>
    <w:rsid w:val="00A6399C"/>
    <w:rsid w:val="00A639F2"/>
    <w:rsid w:val="00A64159"/>
    <w:rsid w:val="00A645BE"/>
    <w:rsid w:val="00A6548B"/>
    <w:rsid w:val="00A657A6"/>
    <w:rsid w:val="00A6645C"/>
    <w:rsid w:val="00A664EF"/>
    <w:rsid w:val="00A66641"/>
    <w:rsid w:val="00A6666C"/>
    <w:rsid w:val="00A666C1"/>
    <w:rsid w:val="00A666E4"/>
    <w:rsid w:val="00A66B6C"/>
    <w:rsid w:val="00A66BD2"/>
    <w:rsid w:val="00A66EBF"/>
    <w:rsid w:val="00A67234"/>
    <w:rsid w:val="00A67926"/>
    <w:rsid w:val="00A679F0"/>
    <w:rsid w:val="00A67C38"/>
    <w:rsid w:val="00A7050E"/>
    <w:rsid w:val="00A7119F"/>
    <w:rsid w:val="00A7142C"/>
    <w:rsid w:val="00A7149B"/>
    <w:rsid w:val="00A716EF"/>
    <w:rsid w:val="00A7174F"/>
    <w:rsid w:val="00A71B04"/>
    <w:rsid w:val="00A71E0F"/>
    <w:rsid w:val="00A724A5"/>
    <w:rsid w:val="00A726BA"/>
    <w:rsid w:val="00A72A83"/>
    <w:rsid w:val="00A72AFA"/>
    <w:rsid w:val="00A7363C"/>
    <w:rsid w:val="00A73BE6"/>
    <w:rsid w:val="00A73C54"/>
    <w:rsid w:val="00A74696"/>
    <w:rsid w:val="00A74D59"/>
    <w:rsid w:val="00A75586"/>
    <w:rsid w:val="00A76184"/>
    <w:rsid w:val="00A764FF"/>
    <w:rsid w:val="00A77018"/>
    <w:rsid w:val="00A77134"/>
    <w:rsid w:val="00A776D3"/>
    <w:rsid w:val="00A80658"/>
    <w:rsid w:val="00A811CB"/>
    <w:rsid w:val="00A82450"/>
    <w:rsid w:val="00A829FF"/>
    <w:rsid w:val="00A83276"/>
    <w:rsid w:val="00A836FC"/>
    <w:rsid w:val="00A84564"/>
    <w:rsid w:val="00A84618"/>
    <w:rsid w:val="00A84B2E"/>
    <w:rsid w:val="00A84B44"/>
    <w:rsid w:val="00A84F3C"/>
    <w:rsid w:val="00A85426"/>
    <w:rsid w:val="00A85BBB"/>
    <w:rsid w:val="00A85C06"/>
    <w:rsid w:val="00A8653F"/>
    <w:rsid w:val="00A86702"/>
    <w:rsid w:val="00A86BF4"/>
    <w:rsid w:val="00A86C72"/>
    <w:rsid w:val="00A86EDF"/>
    <w:rsid w:val="00A872BF"/>
    <w:rsid w:val="00A878BD"/>
    <w:rsid w:val="00A87B21"/>
    <w:rsid w:val="00A87E53"/>
    <w:rsid w:val="00A90514"/>
    <w:rsid w:val="00A90894"/>
    <w:rsid w:val="00A90C17"/>
    <w:rsid w:val="00A91083"/>
    <w:rsid w:val="00A914A4"/>
    <w:rsid w:val="00A9167B"/>
    <w:rsid w:val="00A92062"/>
    <w:rsid w:val="00A921F2"/>
    <w:rsid w:val="00A92553"/>
    <w:rsid w:val="00A92641"/>
    <w:rsid w:val="00A92684"/>
    <w:rsid w:val="00A935C6"/>
    <w:rsid w:val="00A93653"/>
    <w:rsid w:val="00A95C2F"/>
    <w:rsid w:val="00A95ED2"/>
    <w:rsid w:val="00A95EE9"/>
    <w:rsid w:val="00A96261"/>
    <w:rsid w:val="00A96604"/>
    <w:rsid w:val="00A970A4"/>
    <w:rsid w:val="00A973C5"/>
    <w:rsid w:val="00A978BB"/>
    <w:rsid w:val="00A979C6"/>
    <w:rsid w:val="00A97AF8"/>
    <w:rsid w:val="00AA0540"/>
    <w:rsid w:val="00AA1086"/>
    <w:rsid w:val="00AA133A"/>
    <w:rsid w:val="00AA143E"/>
    <w:rsid w:val="00AA1A22"/>
    <w:rsid w:val="00AA1C43"/>
    <w:rsid w:val="00AA3694"/>
    <w:rsid w:val="00AA37C3"/>
    <w:rsid w:val="00AA45E9"/>
    <w:rsid w:val="00AA4D06"/>
    <w:rsid w:val="00AA4D27"/>
    <w:rsid w:val="00AA4D8A"/>
    <w:rsid w:val="00AA533F"/>
    <w:rsid w:val="00AA54DB"/>
    <w:rsid w:val="00AA5A49"/>
    <w:rsid w:val="00AA6865"/>
    <w:rsid w:val="00AA6C55"/>
    <w:rsid w:val="00AA709D"/>
    <w:rsid w:val="00AA72CA"/>
    <w:rsid w:val="00AA7AB7"/>
    <w:rsid w:val="00AA7F0A"/>
    <w:rsid w:val="00AB1291"/>
    <w:rsid w:val="00AB12C0"/>
    <w:rsid w:val="00AB1A5A"/>
    <w:rsid w:val="00AB1BF7"/>
    <w:rsid w:val="00AB200A"/>
    <w:rsid w:val="00AB24AD"/>
    <w:rsid w:val="00AB2663"/>
    <w:rsid w:val="00AB30EC"/>
    <w:rsid w:val="00AB39D1"/>
    <w:rsid w:val="00AB3D31"/>
    <w:rsid w:val="00AB3D6B"/>
    <w:rsid w:val="00AB3EE2"/>
    <w:rsid w:val="00AB4047"/>
    <w:rsid w:val="00AB4BD7"/>
    <w:rsid w:val="00AB4BFC"/>
    <w:rsid w:val="00AB516F"/>
    <w:rsid w:val="00AB5D9E"/>
    <w:rsid w:val="00AB5DEC"/>
    <w:rsid w:val="00AB60C6"/>
    <w:rsid w:val="00AB6186"/>
    <w:rsid w:val="00AB6352"/>
    <w:rsid w:val="00AB6843"/>
    <w:rsid w:val="00AB6A81"/>
    <w:rsid w:val="00AB6C9E"/>
    <w:rsid w:val="00AB734A"/>
    <w:rsid w:val="00AB73C7"/>
    <w:rsid w:val="00AB7BA4"/>
    <w:rsid w:val="00AC00C8"/>
    <w:rsid w:val="00AC0D55"/>
    <w:rsid w:val="00AC1291"/>
    <w:rsid w:val="00AC273B"/>
    <w:rsid w:val="00AC2874"/>
    <w:rsid w:val="00AC3609"/>
    <w:rsid w:val="00AC3B1B"/>
    <w:rsid w:val="00AC4578"/>
    <w:rsid w:val="00AC4CA6"/>
    <w:rsid w:val="00AC4E64"/>
    <w:rsid w:val="00AC503B"/>
    <w:rsid w:val="00AC5284"/>
    <w:rsid w:val="00AC52DF"/>
    <w:rsid w:val="00AC532E"/>
    <w:rsid w:val="00AC5B0E"/>
    <w:rsid w:val="00AC5DEE"/>
    <w:rsid w:val="00AC62C2"/>
    <w:rsid w:val="00AC6469"/>
    <w:rsid w:val="00AC651B"/>
    <w:rsid w:val="00AC761E"/>
    <w:rsid w:val="00AC793A"/>
    <w:rsid w:val="00AD03AF"/>
    <w:rsid w:val="00AD121F"/>
    <w:rsid w:val="00AD1872"/>
    <w:rsid w:val="00AD1D10"/>
    <w:rsid w:val="00AD1F3B"/>
    <w:rsid w:val="00AD3DE2"/>
    <w:rsid w:val="00AD3EC2"/>
    <w:rsid w:val="00AD51F1"/>
    <w:rsid w:val="00AD52FA"/>
    <w:rsid w:val="00AD5A68"/>
    <w:rsid w:val="00AD5DB3"/>
    <w:rsid w:val="00AD5EC0"/>
    <w:rsid w:val="00AD5FD8"/>
    <w:rsid w:val="00AD6323"/>
    <w:rsid w:val="00AD694A"/>
    <w:rsid w:val="00AD6B76"/>
    <w:rsid w:val="00AD6F8A"/>
    <w:rsid w:val="00AD706A"/>
    <w:rsid w:val="00AD72FE"/>
    <w:rsid w:val="00AD76D8"/>
    <w:rsid w:val="00AE01A6"/>
    <w:rsid w:val="00AE0547"/>
    <w:rsid w:val="00AE0A82"/>
    <w:rsid w:val="00AE1378"/>
    <w:rsid w:val="00AE1636"/>
    <w:rsid w:val="00AE196A"/>
    <w:rsid w:val="00AE19AB"/>
    <w:rsid w:val="00AE1EFE"/>
    <w:rsid w:val="00AE1F42"/>
    <w:rsid w:val="00AE22E8"/>
    <w:rsid w:val="00AE23FC"/>
    <w:rsid w:val="00AE264F"/>
    <w:rsid w:val="00AE2AA1"/>
    <w:rsid w:val="00AE3097"/>
    <w:rsid w:val="00AE32E0"/>
    <w:rsid w:val="00AE32E3"/>
    <w:rsid w:val="00AE4032"/>
    <w:rsid w:val="00AE403A"/>
    <w:rsid w:val="00AE414E"/>
    <w:rsid w:val="00AE482F"/>
    <w:rsid w:val="00AE4B88"/>
    <w:rsid w:val="00AE64AB"/>
    <w:rsid w:val="00AE6770"/>
    <w:rsid w:val="00AE6BE5"/>
    <w:rsid w:val="00AE71BC"/>
    <w:rsid w:val="00AE71FB"/>
    <w:rsid w:val="00AE75DE"/>
    <w:rsid w:val="00AE7602"/>
    <w:rsid w:val="00AF0D19"/>
    <w:rsid w:val="00AF0D9B"/>
    <w:rsid w:val="00AF0E6A"/>
    <w:rsid w:val="00AF2051"/>
    <w:rsid w:val="00AF21FC"/>
    <w:rsid w:val="00AF24DD"/>
    <w:rsid w:val="00AF2F0A"/>
    <w:rsid w:val="00AF2FDE"/>
    <w:rsid w:val="00AF3068"/>
    <w:rsid w:val="00AF330F"/>
    <w:rsid w:val="00AF3567"/>
    <w:rsid w:val="00AF3F51"/>
    <w:rsid w:val="00AF4B7D"/>
    <w:rsid w:val="00AF4DA0"/>
    <w:rsid w:val="00AF4EA3"/>
    <w:rsid w:val="00AF559A"/>
    <w:rsid w:val="00AF5A9C"/>
    <w:rsid w:val="00AF5AED"/>
    <w:rsid w:val="00AF6520"/>
    <w:rsid w:val="00AF66C0"/>
    <w:rsid w:val="00AF6832"/>
    <w:rsid w:val="00AF6CC3"/>
    <w:rsid w:val="00AF6FD9"/>
    <w:rsid w:val="00AF71A0"/>
    <w:rsid w:val="00AF788E"/>
    <w:rsid w:val="00AF791B"/>
    <w:rsid w:val="00AF7B67"/>
    <w:rsid w:val="00AF7E83"/>
    <w:rsid w:val="00AF7FA7"/>
    <w:rsid w:val="00B0039B"/>
    <w:rsid w:val="00B008BC"/>
    <w:rsid w:val="00B00B30"/>
    <w:rsid w:val="00B00ED9"/>
    <w:rsid w:val="00B01409"/>
    <w:rsid w:val="00B01497"/>
    <w:rsid w:val="00B0151E"/>
    <w:rsid w:val="00B018D3"/>
    <w:rsid w:val="00B02211"/>
    <w:rsid w:val="00B02B81"/>
    <w:rsid w:val="00B03AFF"/>
    <w:rsid w:val="00B03D7C"/>
    <w:rsid w:val="00B0434A"/>
    <w:rsid w:val="00B04396"/>
    <w:rsid w:val="00B04E5A"/>
    <w:rsid w:val="00B05F88"/>
    <w:rsid w:val="00B064C8"/>
    <w:rsid w:val="00B06592"/>
    <w:rsid w:val="00B06E8C"/>
    <w:rsid w:val="00B10277"/>
    <w:rsid w:val="00B102BC"/>
    <w:rsid w:val="00B10F73"/>
    <w:rsid w:val="00B11474"/>
    <w:rsid w:val="00B115E5"/>
    <w:rsid w:val="00B11B11"/>
    <w:rsid w:val="00B11C0C"/>
    <w:rsid w:val="00B12AE3"/>
    <w:rsid w:val="00B12FCF"/>
    <w:rsid w:val="00B13762"/>
    <w:rsid w:val="00B13CE5"/>
    <w:rsid w:val="00B13F06"/>
    <w:rsid w:val="00B14083"/>
    <w:rsid w:val="00B144D4"/>
    <w:rsid w:val="00B1475B"/>
    <w:rsid w:val="00B148FD"/>
    <w:rsid w:val="00B14A6B"/>
    <w:rsid w:val="00B151B6"/>
    <w:rsid w:val="00B15589"/>
    <w:rsid w:val="00B15A3F"/>
    <w:rsid w:val="00B16178"/>
    <w:rsid w:val="00B16589"/>
    <w:rsid w:val="00B168BE"/>
    <w:rsid w:val="00B17393"/>
    <w:rsid w:val="00B173E4"/>
    <w:rsid w:val="00B173FE"/>
    <w:rsid w:val="00B20AA7"/>
    <w:rsid w:val="00B20D5C"/>
    <w:rsid w:val="00B2104A"/>
    <w:rsid w:val="00B21624"/>
    <w:rsid w:val="00B21A74"/>
    <w:rsid w:val="00B2240F"/>
    <w:rsid w:val="00B225BE"/>
    <w:rsid w:val="00B2280E"/>
    <w:rsid w:val="00B22816"/>
    <w:rsid w:val="00B22F59"/>
    <w:rsid w:val="00B2342D"/>
    <w:rsid w:val="00B24087"/>
    <w:rsid w:val="00B24151"/>
    <w:rsid w:val="00B248BF"/>
    <w:rsid w:val="00B24A86"/>
    <w:rsid w:val="00B24C9F"/>
    <w:rsid w:val="00B24F0E"/>
    <w:rsid w:val="00B25141"/>
    <w:rsid w:val="00B25395"/>
    <w:rsid w:val="00B25A2A"/>
    <w:rsid w:val="00B25D1E"/>
    <w:rsid w:val="00B25E20"/>
    <w:rsid w:val="00B264BD"/>
    <w:rsid w:val="00B2659D"/>
    <w:rsid w:val="00B2669A"/>
    <w:rsid w:val="00B26B37"/>
    <w:rsid w:val="00B26E7C"/>
    <w:rsid w:val="00B278F7"/>
    <w:rsid w:val="00B303FA"/>
    <w:rsid w:val="00B309B4"/>
    <w:rsid w:val="00B30EC1"/>
    <w:rsid w:val="00B31A66"/>
    <w:rsid w:val="00B32377"/>
    <w:rsid w:val="00B32489"/>
    <w:rsid w:val="00B32A15"/>
    <w:rsid w:val="00B32A64"/>
    <w:rsid w:val="00B330F8"/>
    <w:rsid w:val="00B33781"/>
    <w:rsid w:val="00B337BD"/>
    <w:rsid w:val="00B33B89"/>
    <w:rsid w:val="00B345BA"/>
    <w:rsid w:val="00B34685"/>
    <w:rsid w:val="00B34C5E"/>
    <w:rsid w:val="00B34D49"/>
    <w:rsid w:val="00B35587"/>
    <w:rsid w:val="00B35D0A"/>
    <w:rsid w:val="00B360E4"/>
    <w:rsid w:val="00B361C0"/>
    <w:rsid w:val="00B36324"/>
    <w:rsid w:val="00B36369"/>
    <w:rsid w:val="00B36742"/>
    <w:rsid w:val="00B367EE"/>
    <w:rsid w:val="00B36802"/>
    <w:rsid w:val="00B36B5A"/>
    <w:rsid w:val="00B36BAE"/>
    <w:rsid w:val="00B36E24"/>
    <w:rsid w:val="00B36EF6"/>
    <w:rsid w:val="00B37FE6"/>
    <w:rsid w:val="00B40720"/>
    <w:rsid w:val="00B409AD"/>
    <w:rsid w:val="00B409DE"/>
    <w:rsid w:val="00B413CA"/>
    <w:rsid w:val="00B41B06"/>
    <w:rsid w:val="00B42153"/>
    <w:rsid w:val="00B4223B"/>
    <w:rsid w:val="00B4275E"/>
    <w:rsid w:val="00B42F22"/>
    <w:rsid w:val="00B43028"/>
    <w:rsid w:val="00B43639"/>
    <w:rsid w:val="00B43F45"/>
    <w:rsid w:val="00B4415F"/>
    <w:rsid w:val="00B4433D"/>
    <w:rsid w:val="00B44378"/>
    <w:rsid w:val="00B44D08"/>
    <w:rsid w:val="00B4513A"/>
    <w:rsid w:val="00B46579"/>
    <w:rsid w:val="00B46EB7"/>
    <w:rsid w:val="00B470BE"/>
    <w:rsid w:val="00B47914"/>
    <w:rsid w:val="00B47A69"/>
    <w:rsid w:val="00B47C25"/>
    <w:rsid w:val="00B47CDC"/>
    <w:rsid w:val="00B47E3D"/>
    <w:rsid w:val="00B500AD"/>
    <w:rsid w:val="00B50C5A"/>
    <w:rsid w:val="00B50F9D"/>
    <w:rsid w:val="00B51509"/>
    <w:rsid w:val="00B518A1"/>
    <w:rsid w:val="00B51CB4"/>
    <w:rsid w:val="00B51E52"/>
    <w:rsid w:val="00B52DAC"/>
    <w:rsid w:val="00B53BFB"/>
    <w:rsid w:val="00B545DE"/>
    <w:rsid w:val="00B54ACE"/>
    <w:rsid w:val="00B554C0"/>
    <w:rsid w:val="00B55E98"/>
    <w:rsid w:val="00B56110"/>
    <w:rsid w:val="00B561A7"/>
    <w:rsid w:val="00B56B27"/>
    <w:rsid w:val="00B56C99"/>
    <w:rsid w:val="00B56DE7"/>
    <w:rsid w:val="00B56FCF"/>
    <w:rsid w:val="00B57188"/>
    <w:rsid w:val="00B575ED"/>
    <w:rsid w:val="00B57C04"/>
    <w:rsid w:val="00B60347"/>
    <w:rsid w:val="00B6070A"/>
    <w:rsid w:val="00B608EA"/>
    <w:rsid w:val="00B61067"/>
    <w:rsid w:val="00B61DEB"/>
    <w:rsid w:val="00B61E9D"/>
    <w:rsid w:val="00B62018"/>
    <w:rsid w:val="00B623A6"/>
    <w:rsid w:val="00B6271E"/>
    <w:rsid w:val="00B62AEF"/>
    <w:rsid w:val="00B6320E"/>
    <w:rsid w:val="00B63323"/>
    <w:rsid w:val="00B64377"/>
    <w:rsid w:val="00B64FD2"/>
    <w:rsid w:val="00B659F3"/>
    <w:rsid w:val="00B65D28"/>
    <w:rsid w:val="00B66D4B"/>
    <w:rsid w:val="00B676D6"/>
    <w:rsid w:val="00B67977"/>
    <w:rsid w:val="00B70178"/>
    <w:rsid w:val="00B705A0"/>
    <w:rsid w:val="00B70629"/>
    <w:rsid w:val="00B70A0B"/>
    <w:rsid w:val="00B70FA0"/>
    <w:rsid w:val="00B7168F"/>
    <w:rsid w:val="00B71831"/>
    <w:rsid w:val="00B71C9F"/>
    <w:rsid w:val="00B71EDA"/>
    <w:rsid w:val="00B722C1"/>
    <w:rsid w:val="00B72DE1"/>
    <w:rsid w:val="00B74245"/>
    <w:rsid w:val="00B747FA"/>
    <w:rsid w:val="00B74EF9"/>
    <w:rsid w:val="00B75FCB"/>
    <w:rsid w:val="00B760EF"/>
    <w:rsid w:val="00B76BB7"/>
    <w:rsid w:val="00B77CDD"/>
    <w:rsid w:val="00B80A79"/>
    <w:rsid w:val="00B80C36"/>
    <w:rsid w:val="00B80F95"/>
    <w:rsid w:val="00B8171B"/>
    <w:rsid w:val="00B8188D"/>
    <w:rsid w:val="00B81A4E"/>
    <w:rsid w:val="00B81AC8"/>
    <w:rsid w:val="00B81EB1"/>
    <w:rsid w:val="00B820FE"/>
    <w:rsid w:val="00B82904"/>
    <w:rsid w:val="00B83160"/>
    <w:rsid w:val="00B831BB"/>
    <w:rsid w:val="00B838D3"/>
    <w:rsid w:val="00B83C47"/>
    <w:rsid w:val="00B83C6E"/>
    <w:rsid w:val="00B84648"/>
    <w:rsid w:val="00B84B11"/>
    <w:rsid w:val="00B84B8F"/>
    <w:rsid w:val="00B84C8F"/>
    <w:rsid w:val="00B851D0"/>
    <w:rsid w:val="00B859DE"/>
    <w:rsid w:val="00B85EC2"/>
    <w:rsid w:val="00B86253"/>
    <w:rsid w:val="00B865A1"/>
    <w:rsid w:val="00B866CF"/>
    <w:rsid w:val="00B87103"/>
    <w:rsid w:val="00B874AE"/>
    <w:rsid w:val="00B874DB"/>
    <w:rsid w:val="00B87550"/>
    <w:rsid w:val="00B87551"/>
    <w:rsid w:val="00B87C93"/>
    <w:rsid w:val="00B9098A"/>
    <w:rsid w:val="00B90E81"/>
    <w:rsid w:val="00B916BB"/>
    <w:rsid w:val="00B9190C"/>
    <w:rsid w:val="00B91DB1"/>
    <w:rsid w:val="00B92301"/>
    <w:rsid w:val="00B928DF"/>
    <w:rsid w:val="00B92CE4"/>
    <w:rsid w:val="00B92DCB"/>
    <w:rsid w:val="00B94165"/>
    <w:rsid w:val="00B94330"/>
    <w:rsid w:val="00B9461A"/>
    <w:rsid w:val="00B948C5"/>
    <w:rsid w:val="00B94F66"/>
    <w:rsid w:val="00B95428"/>
    <w:rsid w:val="00B95A18"/>
    <w:rsid w:val="00B95E2E"/>
    <w:rsid w:val="00B95ED0"/>
    <w:rsid w:val="00B95FE6"/>
    <w:rsid w:val="00B9618A"/>
    <w:rsid w:val="00BA0A39"/>
    <w:rsid w:val="00BA0C3A"/>
    <w:rsid w:val="00BA1443"/>
    <w:rsid w:val="00BA14C9"/>
    <w:rsid w:val="00BA1548"/>
    <w:rsid w:val="00BA15EC"/>
    <w:rsid w:val="00BA1774"/>
    <w:rsid w:val="00BA1E95"/>
    <w:rsid w:val="00BA222D"/>
    <w:rsid w:val="00BA2990"/>
    <w:rsid w:val="00BA2B0B"/>
    <w:rsid w:val="00BA2C96"/>
    <w:rsid w:val="00BA2D40"/>
    <w:rsid w:val="00BA2E40"/>
    <w:rsid w:val="00BA304F"/>
    <w:rsid w:val="00BA3379"/>
    <w:rsid w:val="00BA37C2"/>
    <w:rsid w:val="00BA39CE"/>
    <w:rsid w:val="00BA3B99"/>
    <w:rsid w:val="00BA42E4"/>
    <w:rsid w:val="00BA471F"/>
    <w:rsid w:val="00BA47F9"/>
    <w:rsid w:val="00BA4A21"/>
    <w:rsid w:val="00BA4FCE"/>
    <w:rsid w:val="00BA54DF"/>
    <w:rsid w:val="00BA5F32"/>
    <w:rsid w:val="00BA715C"/>
    <w:rsid w:val="00BA7335"/>
    <w:rsid w:val="00BA75F0"/>
    <w:rsid w:val="00BA7A02"/>
    <w:rsid w:val="00BA7E1F"/>
    <w:rsid w:val="00BB14E1"/>
    <w:rsid w:val="00BB1A22"/>
    <w:rsid w:val="00BB1A34"/>
    <w:rsid w:val="00BB1B02"/>
    <w:rsid w:val="00BB2281"/>
    <w:rsid w:val="00BB26E3"/>
    <w:rsid w:val="00BB2ED4"/>
    <w:rsid w:val="00BB30BD"/>
    <w:rsid w:val="00BB3F4F"/>
    <w:rsid w:val="00BB4328"/>
    <w:rsid w:val="00BB452C"/>
    <w:rsid w:val="00BB4F31"/>
    <w:rsid w:val="00BB5137"/>
    <w:rsid w:val="00BB5B7C"/>
    <w:rsid w:val="00BB69E4"/>
    <w:rsid w:val="00BB6CF7"/>
    <w:rsid w:val="00BB6FE9"/>
    <w:rsid w:val="00BB719D"/>
    <w:rsid w:val="00BB7C53"/>
    <w:rsid w:val="00BC00A0"/>
    <w:rsid w:val="00BC02CA"/>
    <w:rsid w:val="00BC0423"/>
    <w:rsid w:val="00BC1734"/>
    <w:rsid w:val="00BC1873"/>
    <w:rsid w:val="00BC1A34"/>
    <w:rsid w:val="00BC1DB7"/>
    <w:rsid w:val="00BC202A"/>
    <w:rsid w:val="00BC2149"/>
    <w:rsid w:val="00BC2690"/>
    <w:rsid w:val="00BC28B0"/>
    <w:rsid w:val="00BC2945"/>
    <w:rsid w:val="00BC2E06"/>
    <w:rsid w:val="00BC32A2"/>
    <w:rsid w:val="00BC3BEC"/>
    <w:rsid w:val="00BC3F83"/>
    <w:rsid w:val="00BC40A1"/>
    <w:rsid w:val="00BC4307"/>
    <w:rsid w:val="00BC4DFC"/>
    <w:rsid w:val="00BC546A"/>
    <w:rsid w:val="00BC5621"/>
    <w:rsid w:val="00BC61CF"/>
    <w:rsid w:val="00BC68F1"/>
    <w:rsid w:val="00BC6CE4"/>
    <w:rsid w:val="00BC71D1"/>
    <w:rsid w:val="00BC7221"/>
    <w:rsid w:val="00BC757C"/>
    <w:rsid w:val="00BC7745"/>
    <w:rsid w:val="00BC799F"/>
    <w:rsid w:val="00BD05DE"/>
    <w:rsid w:val="00BD12A4"/>
    <w:rsid w:val="00BD13E4"/>
    <w:rsid w:val="00BD17DF"/>
    <w:rsid w:val="00BD18CE"/>
    <w:rsid w:val="00BD26D8"/>
    <w:rsid w:val="00BD2763"/>
    <w:rsid w:val="00BD28D2"/>
    <w:rsid w:val="00BD2B07"/>
    <w:rsid w:val="00BD2B4C"/>
    <w:rsid w:val="00BD3166"/>
    <w:rsid w:val="00BD32CE"/>
    <w:rsid w:val="00BD34D9"/>
    <w:rsid w:val="00BD3DCE"/>
    <w:rsid w:val="00BD4214"/>
    <w:rsid w:val="00BD4262"/>
    <w:rsid w:val="00BD42C7"/>
    <w:rsid w:val="00BD499A"/>
    <w:rsid w:val="00BD5F1F"/>
    <w:rsid w:val="00BD614F"/>
    <w:rsid w:val="00BD62F3"/>
    <w:rsid w:val="00BD6AFB"/>
    <w:rsid w:val="00BD7354"/>
    <w:rsid w:val="00BE0473"/>
    <w:rsid w:val="00BE06FB"/>
    <w:rsid w:val="00BE07F6"/>
    <w:rsid w:val="00BE08D7"/>
    <w:rsid w:val="00BE0A4F"/>
    <w:rsid w:val="00BE0E8B"/>
    <w:rsid w:val="00BE218D"/>
    <w:rsid w:val="00BE2305"/>
    <w:rsid w:val="00BE249C"/>
    <w:rsid w:val="00BE26C3"/>
    <w:rsid w:val="00BE310D"/>
    <w:rsid w:val="00BE32B8"/>
    <w:rsid w:val="00BE3931"/>
    <w:rsid w:val="00BE45A4"/>
    <w:rsid w:val="00BE522A"/>
    <w:rsid w:val="00BE568F"/>
    <w:rsid w:val="00BE573E"/>
    <w:rsid w:val="00BE5A3C"/>
    <w:rsid w:val="00BE5A91"/>
    <w:rsid w:val="00BE5AF2"/>
    <w:rsid w:val="00BE603D"/>
    <w:rsid w:val="00BE61E7"/>
    <w:rsid w:val="00BE6288"/>
    <w:rsid w:val="00BE6884"/>
    <w:rsid w:val="00BE6926"/>
    <w:rsid w:val="00BE6F28"/>
    <w:rsid w:val="00BE703D"/>
    <w:rsid w:val="00BE7D17"/>
    <w:rsid w:val="00BF012F"/>
    <w:rsid w:val="00BF02A6"/>
    <w:rsid w:val="00BF02EF"/>
    <w:rsid w:val="00BF0616"/>
    <w:rsid w:val="00BF0F13"/>
    <w:rsid w:val="00BF1DE0"/>
    <w:rsid w:val="00BF1FCC"/>
    <w:rsid w:val="00BF246E"/>
    <w:rsid w:val="00BF24CA"/>
    <w:rsid w:val="00BF2F88"/>
    <w:rsid w:val="00BF3015"/>
    <w:rsid w:val="00BF3CAC"/>
    <w:rsid w:val="00BF3F04"/>
    <w:rsid w:val="00BF400F"/>
    <w:rsid w:val="00BF49BA"/>
    <w:rsid w:val="00BF5979"/>
    <w:rsid w:val="00BF5D04"/>
    <w:rsid w:val="00BF6155"/>
    <w:rsid w:val="00BF64D3"/>
    <w:rsid w:val="00BF64EC"/>
    <w:rsid w:val="00BF6568"/>
    <w:rsid w:val="00BF6642"/>
    <w:rsid w:val="00BF6880"/>
    <w:rsid w:val="00BF6CED"/>
    <w:rsid w:val="00BF6F8B"/>
    <w:rsid w:val="00BF7744"/>
    <w:rsid w:val="00BF7D3C"/>
    <w:rsid w:val="00C00444"/>
    <w:rsid w:val="00C00C72"/>
    <w:rsid w:val="00C01151"/>
    <w:rsid w:val="00C01CFD"/>
    <w:rsid w:val="00C01DD2"/>
    <w:rsid w:val="00C01E7F"/>
    <w:rsid w:val="00C02C29"/>
    <w:rsid w:val="00C02FDC"/>
    <w:rsid w:val="00C03263"/>
    <w:rsid w:val="00C0391A"/>
    <w:rsid w:val="00C03DB3"/>
    <w:rsid w:val="00C05AB4"/>
    <w:rsid w:val="00C05F93"/>
    <w:rsid w:val="00C06BA7"/>
    <w:rsid w:val="00C07C91"/>
    <w:rsid w:val="00C107EC"/>
    <w:rsid w:val="00C11573"/>
    <w:rsid w:val="00C1237A"/>
    <w:rsid w:val="00C12C36"/>
    <w:rsid w:val="00C12CC0"/>
    <w:rsid w:val="00C12F25"/>
    <w:rsid w:val="00C1325F"/>
    <w:rsid w:val="00C13435"/>
    <w:rsid w:val="00C13FEF"/>
    <w:rsid w:val="00C1457B"/>
    <w:rsid w:val="00C14D2C"/>
    <w:rsid w:val="00C15118"/>
    <w:rsid w:val="00C1521E"/>
    <w:rsid w:val="00C1590A"/>
    <w:rsid w:val="00C15988"/>
    <w:rsid w:val="00C15BAF"/>
    <w:rsid w:val="00C1643B"/>
    <w:rsid w:val="00C165C8"/>
    <w:rsid w:val="00C166F1"/>
    <w:rsid w:val="00C16723"/>
    <w:rsid w:val="00C16814"/>
    <w:rsid w:val="00C17EDE"/>
    <w:rsid w:val="00C20165"/>
    <w:rsid w:val="00C205C4"/>
    <w:rsid w:val="00C21067"/>
    <w:rsid w:val="00C210D3"/>
    <w:rsid w:val="00C218B3"/>
    <w:rsid w:val="00C21D0C"/>
    <w:rsid w:val="00C22431"/>
    <w:rsid w:val="00C22605"/>
    <w:rsid w:val="00C2279D"/>
    <w:rsid w:val="00C22D14"/>
    <w:rsid w:val="00C24625"/>
    <w:rsid w:val="00C248B4"/>
    <w:rsid w:val="00C24E52"/>
    <w:rsid w:val="00C251BE"/>
    <w:rsid w:val="00C2547D"/>
    <w:rsid w:val="00C254A5"/>
    <w:rsid w:val="00C26394"/>
    <w:rsid w:val="00C277E3"/>
    <w:rsid w:val="00C278DC"/>
    <w:rsid w:val="00C31098"/>
    <w:rsid w:val="00C31D3F"/>
    <w:rsid w:val="00C32340"/>
    <w:rsid w:val="00C3277A"/>
    <w:rsid w:val="00C329B7"/>
    <w:rsid w:val="00C32E5A"/>
    <w:rsid w:val="00C33E32"/>
    <w:rsid w:val="00C34294"/>
    <w:rsid w:val="00C34A0A"/>
    <w:rsid w:val="00C34E48"/>
    <w:rsid w:val="00C3538F"/>
    <w:rsid w:val="00C3562C"/>
    <w:rsid w:val="00C35743"/>
    <w:rsid w:val="00C36089"/>
    <w:rsid w:val="00C36566"/>
    <w:rsid w:val="00C367AA"/>
    <w:rsid w:val="00C36A70"/>
    <w:rsid w:val="00C379EA"/>
    <w:rsid w:val="00C37FD8"/>
    <w:rsid w:val="00C40462"/>
    <w:rsid w:val="00C404EF"/>
    <w:rsid w:val="00C41363"/>
    <w:rsid w:val="00C419D4"/>
    <w:rsid w:val="00C41D70"/>
    <w:rsid w:val="00C4232F"/>
    <w:rsid w:val="00C44C53"/>
    <w:rsid w:val="00C44DB9"/>
    <w:rsid w:val="00C454C8"/>
    <w:rsid w:val="00C455C8"/>
    <w:rsid w:val="00C45B07"/>
    <w:rsid w:val="00C45E40"/>
    <w:rsid w:val="00C4647D"/>
    <w:rsid w:val="00C501E2"/>
    <w:rsid w:val="00C50F7D"/>
    <w:rsid w:val="00C51382"/>
    <w:rsid w:val="00C51EDE"/>
    <w:rsid w:val="00C52131"/>
    <w:rsid w:val="00C52D74"/>
    <w:rsid w:val="00C537CF"/>
    <w:rsid w:val="00C53E2B"/>
    <w:rsid w:val="00C543D6"/>
    <w:rsid w:val="00C544BE"/>
    <w:rsid w:val="00C54B69"/>
    <w:rsid w:val="00C54B70"/>
    <w:rsid w:val="00C54F55"/>
    <w:rsid w:val="00C55B6D"/>
    <w:rsid w:val="00C55B91"/>
    <w:rsid w:val="00C60224"/>
    <w:rsid w:val="00C60BA0"/>
    <w:rsid w:val="00C61496"/>
    <w:rsid w:val="00C61807"/>
    <w:rsid w:val="00C62638"/>
    <w:rsid w:val="00C627C5"/>
    <w:rsid w:val="00C6292C"/>
    <w:rsid w:val="00C62A86"/>
    <w:rsid w:val="00C62DC0"/>
    <w:rsid w:val="00C62F3C"/>
    <w:rsid w:val="00C63744"/>
    <w:rsid w:val="00C63A18"/>
    <w:rsid w:val="00C63D15"/>
    <w:rsid w:val="00C64621"/>
    <w:rsid w:val="00C64886"/>
    <w:rsid w:val="00C64F72"/>
    <w:rsid w:val="00C6557A"/>
    <w:rsid w:val="00C65711"/>
    <w:rsid w:val="00C65C36"/>
    <w:rsid w:val="00C65E2B"/>
    <w:rsid w:val="00C65F04"/>
    <w:rsid w:val="00C6680D"/>
    <w:rsid w:val="00C6691E"/>
    <w:rsid w:val="00C66BF4"/>
    <w:rsid w:val="00C67C1D"/>
    <w:rsid w:val="00C67EF2"/>
    <w:rsid w:val="00C70487"/>
    <w:rsid w:val="00C70B79"/>
    <w:rsid w:val="00C70C10"/>
    <w:rsid w:val="00C7107B"/>
    <w:rsid w:val="00C71B62"/>
    <w:rsid w:val="00C71DEF"/>
    <w:rsid w:val="00C71F28"/>
    <w:rsid w:val="00C7201A"/>
    <w:rsid w:val="00C72608"/>
    <w:rsid w:val="00C72B57"/>
    <w:rsid w:val="00C72CA7"/>
    <w:rsid w:val="00C731F7"/>
    <w:rsid w:val="00C73577"/>
    <w:rsid w:val="00C736D0"/>
    <w:rsid w:val="00C73A4C"/>
    <w:rsid w:val="00C740F9"/>
    <w:rsid w:val="00C7472E"/>
    <w:rsid w:val="00C74A26"/>
    <w:rsid w:val="00C74F27"/>
    <w:rsid w:val="00C751C6"/>
    <w:rsid w:val="00C7547E"/>
    <w:rsid w:val="00C7598E"/>
    <w:rsid w:val="00C75DC7"/>
    <w:rsid w:val="00C75E8C"/>
    <w:rsid w:val="00C76709"/>
    <w:rsid w:val="00C76EDA"/>
    <w:rsid w:val="00C77B7C"/>
    <w:rsid w:val="00C80F2A"/>
    <w:rsid w:val="00C81094"/>
    <w:rsid w:val="00C8130E"/>
    <w:rsid w:val="00C813F6"/>
    <w:rsid w:val="00C81BC7"/>
    <w:rsid w:val="00C8230D"/>
    <w:rsid w:val="00C8242F"/>
    <w:rsid w:val="00C828DC"/>
    <w:rsid w:val="00C82D45"/>
    <w:rsid w:val="00C832A1"/>
    <w:rsid w:val="00C83520"/>
    <w:rsid w:val="00C8441C"/>
    <w:rsid w:val="00C8498F"/>
    <w:rsid w:val="00C84A0F"/>
    <w:rsid w:val="00C84B59"/>
    <w:rsid w:val="00C85248"/>
    <w:rsid w:val="00C852B4"/>
    <w:rsid w:val="00C85B2E"/>
    <w:rsid w:val="00C86078"/>
    <w:rsid w:val="00C86501"/>
    <w:rsid w:val="00C8688D"/>
    <w:rsid w:val="00C86AE6"/>
    <w:rsid w:val="00C87089"/>
    <w:rsid w:val="00C87227"/>
    <w:rsid w:val="00C8730F"/>
    <w:rsid w:val="00C87317"/>
    <w:rsid w:val="00C90812"/>
    <w:rsid w:val="00C91445"/>
    <w:rsid w:val="00C916F2"/>
    <w:rsid w:val="00C91D38"/>
    <w:rsid w:val="00C9269D"/>
    <w:rsid w:val="00C92C9E"/>
    <w:rsid w:val="00C93901"/>
    <w:rsid w:val="00C93D18"/>
    <w:rsid w:val="00C94408"/>
    <w:rsid w:val="00C94A14"/>
    <w:rsid w:val="00C9516F"/>
    <w:rsid w:val="00C9583F"/>
    <w:rsid w:val="00C95BAC"/>
    <w:rsid w:val="00C96071"/>
    <w:rsid w:val="00C9667E"/>
    <w:rsid w:val="00C97797"/>
    <w:rsid w:val="00C97A68"/>
    <w:rsid w:val="00C97AAD"/>
    <w:rsid w:val="00CA0DF2"/>
    <w:rsid w:val="00CA0FF5"/>
    <w:rsid w:val="00CA1B86"/>
    <w:rsid w:val="00CA22E8"/>
    <w:rsid w:val="00CA253A"/>
    <w:rsid w:val="00CA3271"/>
    <w:rsid w:val="00CA40BC"/>
    <w:rsid w:val="00CA45C8"/>
    <w:rsid w:val="00CA4740"/>
    <w:rsid w:val="00CA4887"/>
    <w:rsid w:val="00CA5DFB"/>
    <w:rsid w:val="00CA5F72"/>
    <w:rsid w:val="00CA635B"/>
    <w:rsid w:val="00CA6B20"/>
    <w:rsid w:val="00CB0363"/>
    <w:rsid w:val="00CB0905"/>
    <w:rsid w:val="00CB168A"/>
    <w:rsid w:val="00CB18F8"/>
    <w:rsid w:val="00CB1AC5"/>
    <w:rsid w:val="00CB1ED9"/>
    <w:rsid w:val="00CB2630"/>
    <w:rsid w:val="00CB2A84"/>
    <w:rsid w:val="00CB2CE0"/>
    <w:rsid w:val="00CB2E3A"/>
    <w:rsid w:val="00CB3581"/>
    <w:rsid w:val="00CB39B9"/>
    <w:rsid w:val="00CB41D1"/>
    <w:rsid w:val="00CB4439"/>
    <w:rsid w:val="00CB49B7"/>
    <w:rsid w:val="00CB4F65"/>
    <w:rsid w:val="00CB4F9F"/>
    <w:rsid w:val="00CB56F8"/>
    <w:rsid w:val="00CB58CA"/>
    <w:rsid w:val="00CB5979"/>
    <w:rsid w:val="00CB5E6E"/>
    <w:rsid w:val="00CB6AD0"/>
    <w:rsid w:val="00CB6CB6"/>
    <w:rsid w:val="00CB7337"/>
    <w:rsid w:val="00CB76FE"/>
    <w:rsid w:val="00CC0031"/>
    <w:rsid w:val="00CC0126"/>
    <w:rsid w:val="00CC0483"/>
    <w:rsid w:val="00CC0A1A"/>
    <w:rsid w:val="00CC0E8A"/>
    <w:rsid w:val="00CC1221"/>
    <w:rsid w:val="00CC1E51"/>
    <w:rsid w:val="00CC2AD4"/>
    <w:rsid w:val="00CC374A"/>
    <w:rsid w:val="00CC4201"/>
    <w:rsid w:val="00CC464C"/>
    <w:rsid w:val="00CC4C51"/>
    <w:rsid w:val="00CC5206"/>
    <w:rsid w:val="00CC586B"/>
    <w:rsid w:val="00CC6163"/>
    <w:rsid w:val="00CC6455"/>
    <w:rsid w:val="00CC680F"/>
    <w:rsid w:val="00CC6833"/>
    <w:rsid w:val="00CC69BD"/>
    <w:rsid w:val="00CC6D03"/>
    <w:rsid w:val="00CC7CFA"/>
    <w:rsid w:val="00CD088D"/>
    <w:rsid w:val="00CD0A73"/>
    <w:rsid w:val="00CD0EA7"/>
    <w:rsid w:val="00CD0F04"/>
    <w:rsid w:val="00CD1463"/>
    <w:rsid w:val="00CD185B"/>
    <w:rsid w:val="00CD19DB"/>
    <w:rsid w:val="00CD22E3"/>
    <w:rsid w:val="00CD25F1"/>
    <w:rsid w:val="00CD289C"/>
    <w:rsid w:val="00CD3111"/>
    <w:rsid w:val="00CD3649"/>
    <w:rsid w:val="00CD3BCD"/>
    <w:rsid w:val="00CD4740"/>
    <w:rsid w:val="00CD4A38"/>
    <w:rsid w:val="00CD4A9B"/>
    <w:rsid w:val="00CD54B8"/>
    <w:rsid w:val="00CD5D88"/>
    <w:rsid w:val="00CD5FC2"/>
    <w:rsid w:val="00CD622C"/>
    <w:rsid w:val="00CD6AB3"/>
    <w:rsid w:val="00CD6E64"/>
    <w:rsid w:val="00CD7B1F"/>
    <w:rsid w:val="00CD7B3A"/>
    <w:rsid w:val="00CD7DE8"/>
    <w:rsid w:val="00CD7FAA"/>
    <w:rsid w:val="00CE0456"/>
    <w:rsid w:val="00CE0602"/>
    <w:rsid w:val="00CE0FBE"/>
    <w:rsid w:val="00CE10AD"/>
    <w:rsid w:val="00CE17A6"/>
    <w:rsid w:val="00CE214E"/>
    <w:rsid w:val="00CE2278"/>
    <w:rsid w:val="00CE244B"/>
    <w:rsid w:val="00CE2679"/>
    <w:rsid w:val="00CE2B1A"/>
    <w:rsid w:val="00CE3011"/>
    <w:rsid w:val="00CE363D"/>
    <w:rsid w:val="00CE36A0"/>
    <w:rsid w:val="00CE37A6"/>
    <w:rsid w:val="00CE384E"/>
    <w:rsid w:val="00CE41F8"/>
    <w:rsid w:val="00CE423C"/>
    <w:rsid w:val="00CE4293"/>
    <w:rsid w:val="00CE481C"/>
    <w:rsid w:val="00CE4AD1"/>
    <w:rsid w:val="00CE4DA4"/>
    <w:rsid w:val="00CE5D17"/>
    <w:rsid w:val="00CE5F37"/>
    <w:rsid w:val="00CE6044"/>
    <w:rsid w:val="00CE658A"/>
    <w:rsid w:val="00CE6E83"/>
    <w:rsid w:val="00CE7E9F"/>
    <w:rsid w:val="00CF0E06"/>
    <w:rsid w:val="00CF103E"/>
    <w:rsid w:val="00CF1459"/>
    <w:rsid w:val="00CF14F1"/>
    <w:rsid w:val="00CF1620"/>
    <w:rsid w:val="00CF1A46"/>
    <w:rsid w:val="00CF23E8"/>
    <w:rsid w:val="00CF2A13"/>
    <w:rsid w:val="00CF2DC5"/>
    <w:rsid w:val="00CF3102"/>
    <w:rsid w:val="00CF3BFE"/>
    <w:rsid w:val="00CF3C05"/>
    <w:rsid w:val="00CF4430"/>
    <w:rsid w:val="00CF4E12"/>
    <w:rsid w:val="00CF5474"/>
    <w:rsid w:val="00CF56FF"/>
    <w:rsid w:val="00CF5A0A"/>
    <w:rsid w:val="00CF5DE3"/>
    <w:rsid w:val="00CF5E82"/>
    <w:rsid w:val="00CF5F64"/>
    <w:rsid w:val="00CF62F0"/>
    <w:rsid w:val="00CF7160"/>
    <w:rsid w:val="00CF75F0"/>
    <w:rsid w:val="00CF76AA"/>
    <w:rsid w:val="00CF7D2E"/>
    <w:rsid w:val="00D009FF"/>
    <w:rsid w:val="00D00BF0"/>
    <w:rsid w:val="00D00FAD"/>
    <w:rsid w:val="00D02022"/>
    <w:rsid w:val="00D026EC"/>
    <w:rsid w:val="00D02A0C"/>
    <w:rsid w:val="00D02BF1"/>
    <w:rsid w:val="00D02E9E"/>
    <w:rsid w:val="00D02FA1"/>
    <w:rsid w:val="00D038F5"/>
    <w:rsid w:val="00D03936"/>
    <w:rsid w:val="00D05583"/>
    <w:rsid w:val="00D05950"/>
    <w:rsid w:val="00D05D4C"/>
    <w:rsid w:val="00D05F19"/>
    <w:rsid w:val="00D05F5D"/>
    <w:rsid w:val="00D06CB7"/>
    <w:rsid w:val="00D06E15"/>
    <w:rsid w:val="00D07662"/>
    <w:rsid w:val="00D07836"/>
    <w:rsid w:val="00D1002C"/>
    <w:rsid w:val="00D10B1F"/>
    <w:rsid w:val="00D110B7"/>
    <w:rsid w:val="00D117FB"/>
    <w:rsid w:val="00D11802"/>
    <w:rsid w:val="00D11A42"/>
    <w:rsid w:val="00D11E82"/>
    <w:rsid w:val="00D11ED0"/>
    <w:rsid w:val="00D139DB"/>
    <w:rsid w:val="00D13A7D"/>
    <w:rsid w:val="00D13C25"/>
    <w:rsid w:val="00D13DA2"/>
    <w:rsid w:val="00D140EE"/>
    <w:rsid w:val="00D1422A"/>
    <w:rsid w:val="00D147CE"/>
    <w:rsid w:val="00D14BE5"/>
    <w:rsid w:val="00D14C61"/>
    <w:rsid w:val="00D14CA9"/>
    <w:rsid w:val="00D15184"/>
    <w:rsid w:val="00D1610D"/>
    <w:rsid w:val="00D171B5"/>
    <w:rsid w:val="00D172A6"/>
    <w:rsid w:val="00D17499"/>
    <w:rsid w:val="00D17B1A"/>
    <w:rsid w:val="00D20632"/>
    <w:rsid w:val="00D20E32"/>
    <w:rsid w:val="00D20EBC"/>
    <w:rsid w:val="00D212B0"/>
    <w:rsid w:val="00D21377"/>
    <w:rsid w:val="00D22601"/>
    <w:rsid w:val="00D23859"/>
    <w:rsid w:val="00D23ECB"/>
    <w:rsid w:val="00D24234"/>
    <w:rsid w:val="00D24308"/>
    <w:rsid w:val="00D25B9F"/>
    <w:rsid w:val="00D25D1C"/>
    <w:rsid w:val="00D267DE"/>
    <w:rsid w:val="00D271A3"/>
    <w:rsid w:val="00D27B55"/>
    <w:rsid w:val="00D30691"/>
    <w:rsid w:val="00D30A50"/>
    <w:rsid w:val="00D30F02"/>
    <w:rsid w:val="00D31630"/>
    <w:rsid w:val="00D3194F"/>
    <w:rsid w:val="00D3237F"/>
    <w:rsid w:val="00D3250F"/>
    <w:rsid w:val="00D32B46"/>
    <w:rsid w:val="00D3333C"/>
    <w:rsid w:val="00D33D29"/>
    <w:rsid w:val="00D33D2D"/>
    <w:rsid w:val="00D33DA1"/>
    <w:rsid w:val="00D344A6"/>
    <w:rsid w:val="00D348C9"/>
    <w:rsid w:val="00D35350"/>
    <w:rsid w:val="00D3586F"/>
    <w:rsid w:val="00D35F01"/>
    <w:rsid w:val="00D36323"/>
    <w:rsid w:val="00D3667E"/>
    <w:rsid w:val="00D36763"/>
    <w:rsid w:val="00D36C86"/>
    <w:rsid w:val="00D36D07"/>
    <w:rsid w:val="00D40136"/>
    <w:rsid w:val="00D40499"/>
    <w:rsid w:val="00D40504"/>
    <w:rsid w:val="00D4056A"/>
    <w:rsid w:val="00D405D4"/>
    <w:rsid w:val="00D40750"/>
    <w:rsid w:val="00D40B43"/>
    <w:rsid w:val="00D41C51"/>
    <w:rsid w:val="00D41E1E"/>
    <w:rsid w:val="00D421CD"/>
    <w:rsid w:val="00D425F8"/>
    <w:rsid w:val="00D432AA"/>
    <w:rsid w:val="00D4370A"/>
    <w:rsid w:val="00D43C1B"/>
    <w:rsid w:val="00D43F35"/>
    <w:rsid w:val="00D44000"/>
    <w:rsid w:val="00D441D2"/>
    <w:rsid w:val="00D44474"/>
    <w:rsid w:val="00D447D2"/>
    <w:rsid w:val="00D44E86"/>
    <w:rsid w:val="00D456A8"/>
    <w:rsid w:val="00D45A8B"/>
    <w:rsid w:val="00D45A9F"/>
    <w:rsid w:val="00D45C79"/>
    <w:rsid w:val="00D45E4C"/>
    <w:rsid w:val="00D45F97"/>
    <w:rsid w:val="00D46809"/>
    <w:rsid w:val="00D4748F"/>
    <w:rsid w:val="00D47614"/>
    <w:rsid w:val="00D47772"/>
    <w:rsid w:val="00D477C8"/>
    <w:rsid w:val="00D477DB"/>
    <w:rsid w:val="00D47BED"/>
    <w:rsid w:val="00D5016F"/>
    <w:rsid w:val="00D50771"/>
    <w:rsid w:val="00D51253"/>
    <w:rsid w:val="00D5158F"/>
    <w:rsid w:val="00D526F9"/>
    <w:rsid w:val="00D526FB"/>
    <w:rsid w:val="00D534B4"/>
    <w:rsid w:val="00D53AC4"/>
    <w:rsid w:val="00D5410C"/>
    <w:rsid w:val="00D546BA"/>
    <w:rsid w:val="00D549BB"/>
    <w:rsid w:val="00D54D8C"/>
    <w:rsid w:val="00D54FFB"/>
    <w:rsid w:val="00D55790"/>
    <w:rsid w:val="00D55CAE"/>
    <w:rsid w:val="00D569CD"/>
    <w:rsid w:val="00D56A75"/>
    <w:rsid w:val="00D56EE4"/>
    <w:rsid w:val="00D56F55"/>
    <w:rsid w:val="00D57423"/>
    <w:rsid w:val="00D57B4A"/>
    <w:rsid w:val="00D57CEF"/>
    <w:rsid w:val="00D60175"/>
    <w:rsid w:val="00D60553"/>
    <w:rsid w:val="00D60FAD"/>
    <w:rsid w:val="00D61C87"/>
    <w:rsid w:val="00D62B91"/>
    <w:rsid w:val="00D6347F"/>
    <w:rsid w:val="00D63B85"/>
    <w:rsid w:val="00D63D48"/>
    <w:rsid w:val="00D63D79"/>
    <w:rsid w:val="00D6415C"/>
    <w:rsid w:val="00D647A4"/>
    <w:rsid w:val="00D655C0"/>
    <w:rsid w:val="00D67279"/>
    <w:rsid w:val="00D67282"/>
    <w:rsid w:val="00D673E6"/>
    <w:rsid w:val="00D67E05"/>
    <w:rsid w:val="00D70852"/>
    <w:rsid w:val="00D71D3F"/>
    <w:rsid w:val="00D722C7"/>
    <w:rsid w:val="00D72920"/>
    <w:rsid w:val="00D72FE3"/>
    <w:rsid w:val="00D73191"/>
    <w:rsid w:val="00D7330F"/>
    <w:rsid w:val="00D734EB"/>
    <w:rsid w:val="00D740FB"/>
    <w:rsid w:val="00D745AA"/>
    <w:rsid w:val="00D74B73"/>
    <w:rsid w:val="00D75182"/>
    <w:rsid w:val="00D7532E"/>
    <w:rsid w:val="00D7549E"/>
    <w:rsid w:val="00D75EAB"/>
    <w:rsid w:val="00D75EAF"/>
    <w:rsid w:val="00D774F3"/>
    <w:rsid w:val="00D7774F"/>
    <w:rsid w:val="00D77C4B"/>
    <w:rsid w:val="00D8058E"/>
    <w:rsid w:val="00D80F5F"/>
    <w:rsid w:val="00D81735"/>
    <w:rsid w:val="00D81FAB"/>
    <w:rsid w:val="00D8309A"/>
    <w:rsid w:val="00D834C4"/>
    <w:rsid w:val="00D8359D"/>
    <w:rsid w:val="00D83D7D"/>
    <w:rsid w:val="00D83EE2"/>
    <w:rsid w:val="00D84203"/>
    <w:rsid w:val="00D8468D"/>
    <w:rsid w:val="00D8554A"/>
    <w:rsid w:val="00D85815"/>
    <w:rsid w:val="00D858AA"/>
    <w:rsid w:val="00D85A1F"/>
    <w:rsid w:val="00D85AA2"/>
    <w:rsid w:val="00D85B63"/>
    <w:rsid w:val="00D85D31"/>
    <w:rsid w:val="00D86172"/>
    <w:rsid w:val="00D878FD"/>
    <w:rsid w:val="00D87C06"/>
    <w:rsid w:val="00D901A3"/>
    <w:rsid w:val="00D9074D"/>
    <w:rsid w:val="00D909F1"/>
    <w:rsid w:val="00D9104C"/>
    <w:rsid w:val="00D916C3"/>
    <w:rsid w:val="00D91888"/>
    <w:rsid w:val="00D91A84"/>
    <w:rsid w:val="00D92066"/>
    <w:rsid w:val="00D92453"/>
    <w:rsid w:val="00D92576"/>
    <w:rsid w:val="00D927FD"/>
    <w:rsid w:val="00D92807"/>
    <w:rsid w:val="00D92DCF"/>
    <w:rsid w:val="00D93A2E"/>
    <w:rsid w:val="00D93D3E"/>
    <w:rsid w:val="00D94B8D"/>
    <w:rsid w:val="00D95149"/>
    <w:rsid w:val="00D9595B"/>
    <w:rsid w:val="00D95A53"/>
    <w:rsid w:val="00D95BB9"/>
    <w:rsid w:val="00D9651C"/>
    <w:rsid w:val="00D967DE"/>
    <w:rsid w:val="00D974EA"/>
    <w:rsid w:val="00D97E16"/>
    <w:rsid w:val="00DA009B"/>
    <w:rsid w:val="00DA0107"/>
    <w:rsid w:val="00DA1183"/>
    <w:rsid w:val="00DA1466"/>
    <w:rsid w:val="00DA19B8"/>
    <w:rsid w:val="00DA21BB"/>
    <w:rsid w:val="00DA28A5"/>
    <w:rsid w:val="00DA39D1"/>
    <w:rsid w:val="00DA3E82"/>
    <w:rsid w:val="00DA402E"/>
    <w:rsid w:val="00DA460B"/>
    <w:rsid w:val="00DA4A45"/>
    <w:rsid w:val="00DA4A55"/>
    <w:rsid w:val="00DA4DB9"/>
    <w:rsid w:val="00DA5661"/>
    <w:rsid w:val="00DA6085"/>
    <w:rsid w:val="00DA6866"/>
    <w:rsid w:val="00DA6CAD"/>
    <w:rsid w:val="00DA6CB7"/>
    <w:rsid w:val="00DA6D28"/>
    <w:rsid w:val="00DA7347"/>
    <w:rsid w:val="00DA73D7"/>
    <w:rsid w:val="00DA73E8"/>
    <w:rsid w:val="00DB095F"/>
    <w:rsid w:val="00DB0A47"/>
    <w:rsid w:val="00DB248B"/>
    <w:rsid w:val="00DB2AC8"/>
    <w:rsid w:val="00DB2C57"/>
    <w:rsid w:val="00DB2E27"/>
    <w:rsid w:val="00DB34BA"/>
    <w:rsid w:val="00DB3BF5"/>
    <w:rsid w:val="00DB3C06"/>
    <w:rsid w:val="00DB4590"/>
    <w:rsid w:val="00DB6619"/>
    <w:rsid w:val="00DB664C"/>
    <w:rsid w:val="00DB677B"/>
    <w:rsid w:val="00DB678B"/>
    <w:rsid w:val="00DB6A2F"/>
    <w:rsid w:val="00DB7335"/>
    <w:rsid w:val="00DB7A0A"/>
    <w:rsid w:val="00DB7E53"/>
    <w:rsid w:val="00DC0FBD"/>
    <w:rsid w:val="00DC1198"/>
    <w:rsid w:val="00DC12F2"/>
    <w:rsid w:val="00DC1567"/>
    <w:rsid w:val="00DC1E27"/>
    <w:rsid w:val="00DC1F40"/>
    <w:rsid w:val="00DC1FBC"/>
    <w:rsid w:val="00DC2FB8"/>
    <w:rsid w:val="00DC2FBB"/>
    <w:rsid w:val="00DC31E2"/>
    <w:rsid w:val="00DC3495"/>
    <w:rsid w:val="00DC4361"/>
    <w:rsid w:val="00DC4C42"/>
    <w:rsid w:val="00DC5182"/>
    <w:rsid w:val="00DC5281"/>
    <w:rsid w:val="00DC5EB7"/>
    <w:rsid w:val="00DC653F"/>
    <w:rsid w:val="00DC6585"/>
    <w:rsid w:val="00DC67A0"/>
    <w:rsid w:val="00DC6EF6"/>
    <w:rsid w:val="00DC6F18"/>
    <w:rsid w:val="00DC70B2"/>
    <w:rsid w:val="00DC74FC"/>
    <w:rsid w:val="00DC77E2"/>
    <w:rsid w:val="00DD02C9"/>
    <w:rsid w:val="00DD03B4"/>
    <w:rsid w:val="00DD07D9"/>
    <w:rsid w:val="00DD0877"/>
    <w:rsid w:val="00DD0ABC"/>
    <w:rsid w:val="00DD0E73"/>
    <w:rsid w:val="00DD0EB6"/>
    <w:rsid w:val="00DD2D9C"/>
    <w:rsid w:val="00DD329B"/>
    <w:rsid w:val="00DD3423"/>
    <w:rsid w:val="00DD3778"/>
    <w:rsid w:val="00DD37B9"/>
    <w:rsid w:val="00DD39BC"/>
    <w:rsid w:val="00DD4542"/>
    <w:rsid w:val="00DD4F86"/>
    <w:rsid w:val="00DD561C"/>
    <w:rsid w:val="00DD592D"/>
    <w:rsid w:val="00DD593C"/>
    <w:rsid w:val="00DD5D9A"/>
    <w:rsid w:val="00DD5F48"/>
    <w:rsid w:val="00DD61DD"/>
    <w:rsid w:val="00DD791A"/>
    <w:rsid w:val="00DE01AC"/>
    <w:rsid w:val="00DE0ACC"/>
    <w:rsid w:val="00DE0BA6"/>
    <w:rsid w:val="00DE1066"/>
    <w:rsid w:val="00DE16E1"/>
    <w:rsid w:val="00DE1A21"/>
    <w:rsid w:val="00DE1BAA"/>
    <w:rsid w:val="00DE2F8A"/>
    <w:rsid w:val="00DE3129"/>
    <w:rsid w:val="00DE3701"/>
    <w:rsid w:val="00DE424A"/>
    <w:rsid w:val="00DE4389"/>
    <w:rsid w:val="00DE43A4"/>
    <w:rsid w:val="00DE4977"/>
    <w:rsid w:val="00DE502F"/>
    <w:rsid w:val="00DE5DA8"/>
    <w:rsid w:val="00DE6374"/>
    <w:rsid w:val="00DE6A98"/>
    <w:rsid w:val="00DE6D02"/>
    <w:rsid w:val="00DE75CC"/>
    <w:rsid w:val="00DE782D"/>
    <w:rsid w:val="00DE7DED"/>
    <w:rsid w:val="00DF0247"/>
    <w:rsid w:val="00DF09F1"/>
    <w:rsid w:val="00DF0C05"/>
    <w:rsid w:val="00DF1610"/>
    <w:rsid w:val="00DF223A"/>
    <w:rsid w:val="00DF2383"/>
    <w:rsid w:val="00DF26B9"/>
    <w:rsid w:val="00DF271A"/>
    <w:rsid w:val="00DF2B03"/>
    <w:rsid w:val="00DF2FFE"/>
    <w:rsid w:val="00DF350F"/>
    <w:rsid w:val="00DF39D5"/>
    <w:rsid w:val="00DF4028"/>
    <w:rsid w:val="00DF4367"/>
    <w:rsid w:val="00DF43B4"/>
    <w:rsid w:val="00DF45BA"/>
    <w:rsid w:val="00DF4749"/>
    <w:rsid w:val="00DF4F8C"/>
    <w:rsid w:val="00DF55BE"/>
    <w:rsid w:val="00DF568C"/>
    <w:rsid w:val="00DF621C"/>
    <w:rsid w:val="00DF6638"/>
    <w:rsid w:val="00DF6D17"/>
    <w:rsid w:val="00DF6D8E"/>
    <w:rsid w:val="00DF7685"/>
    <w:rsid w:val="00DF7D40"/>
    <w:rsid w:val="00DF7E7A"/>
    <w:rsid w:val="00E00131"/>
    <w:rsid w:val="00E00172"/>
    <w:rsid w:val="00E00392"/>
    <w:rsid w:val="00E006F8"/>
    <w:rsid w:val="00E01998"/>
    <w:rsid w:val="00E021C7"/>
    <w:rsid w:val="00E02238"/>
    <w:rsid w:val="00E02382"/>
    <w:rsid w:val="00E02C81"/>
    <w:rsid w:val="00E032CB"/>
    <w:rsid w:val="00E0388A"/>
    <w:rsid w:val="00E03EBA"/>
    <w:rsid w:val="00E0422B"/>
    <w:rsid w:val="00E0431C"/>
    <w:rsid w:val="00E04546"/>
    <w:rsid w:val="00E0478E"/>
    <w:rsid w:val="00E05B6F"/>
    <w:rsid w:val="00E05EC6"/>
    <w:rsid w:val="00E0638C"/>
    <w:rsid w:val="00E064E1"/>
    <w:rsid w:val="00E065E2"/>
    <w:rsid w:val="00E06FFA"/>
    <w:rsid w:val="00E073A2"/>
    <w:rsid w:val="00E07559"/>
    <w:rsid w:val="00E07913"/>
    <w:rsid w:val="00E079B5"/>
    <w:rsid w:val="00E1165A"/>
    <w:rsid w:val="00E11AEB"/>
    <w:rsid w:val="00E11CAF"/>
    <w:rsid w:val="00E11E0E"/>
    <w:rsid w:val="00E12354"/>
    <w:rsid w:val="00E128AF"/>
    <w:rsid w:val="00E12A1F"/>
    <w:rsid w:val="00E136C3"/>
    <w:rsid w:val="00E1374A"/>
    <w:rsid w:val="00E13C09"/>
    <w:rsid w:val="00E13C77"/>
    <w:rsid w:val="00E13FD9"/>
    <w:rsid w:val="00E148E2"/>
    <w:rsid w:val="00E153FF"/>
    <w:rsid w:val="00E1568E"/>
    <w:rsid w:val="00E16012"/>
    <w:rsid w:val="00E16845"/>
    <w:rsid w:val="00E16E1E"/>
    <w:rsid w:val="00E17E08"/>
    <w:rsid w:val="00E2068A"/>
    <w:rsid w:val="00E20CFA"/>
    <w:rsid w:val="00E20E29"/>
    <w:rsid w:val="00E211BE"/>
    <w:rsid w:val="00E21CB6"/>
    <w:rsid w:val="00E21D04"/>
    <w:rsid w:val="00E2201D"/>
    <w:rsid w:val="00E22917"/>
    <w:rsid w:val="00E236BA"/>
    <w:rsid w:val="00E23867"/>
    <w:rsid w:val="00E23DF5"/>
    <w:rsid w:val="00E245BB"/>
    <w:rsid w:val="00E247A0"/>
    <w:rsid w:val="00E24FD9"/>
    <w:rsid w:val="00E25C38"/>
    <w:rsid w:val="00E26B59"/>
    <w:rsid w:val="00E26DB2"/>
    <w:rsid w:val="00E2721E"/>
    <w:rsid w:val="00E27279"/>
    <w:rsid w:val="00E27412"/>
    <w:rsid w:val="00E300A4"/>
    <w:rsid w:val="00E30B05"/>
    <w:rsid w:val="00E30E42"/>
    <w:rsid w:val="00E30EC4"/>
    <w:rsid w:val="00E30F0D"/>
    <w:rsid w:val="00E31766"/>
    <w:rsid w:val="00E31A94"/>
    <w:rsid w:val="00E31D38"/>
    <w:rsid w:val="00E31EBD"/>
    <w:rsid w:val="00E32085"/>
    <w:rsid w:val="00E3210A"/>
    <w:rsid w:val="00E321CA"/>
    <w:rsid w:val="00E321CE"/>
    <w:rsid w:val="00E331AA"/>
    <w:rsid w:val="00E3331A"/>
    <w:rsid w:val="00E34112"/>
    <w:rsid w:val="00E34483"/>
    <w:rsid w:val="00E34719"/>
    <w:rsid w:val="00E34753"/>
    <w:rsid w:val="00E348C3"/>
    <w:rsid w:val="00E35016"/>
    <w:rsid w:val="00E3607C"/>
    <w:rsid w:val="00E366AB"/>
    <w:rsid w:val="00E36E50"/>
    <w:rsid w:val="00E37468"/>
    <w:rsid w:val="00E37A11"/>
    <w:rsid w:val="00E40238"/>
    <w:rsid w:val="00E4038A"/>
    <w:rsid w:val="00E407E6"/>
    <w:rsid w:val="00E40A7C"/>
    <w:rsid w:val="00E432F0"/>
    <w:rsid w:val="00E439FF"/>
    <w:rsid w:val="00E43EAF"/>
    <w:rsid w:val="00E444D0"/>
    <w:rsid w:val="00E44AAA"/>
    <w:rsid w:val="00E45049"/>
    <w:rsid w:val="00E451B1"/>
    <w:rsid w:val="00E45218"/>
    <w:rsid w:val="00E45606"/>
    <w:rsid w:val="00E45DD1"/>
    <w:rsid w:val="00E4610C"/>
    <w:rsid w:val="00E463B3"/>
    <w:rsid w:val="00E46520"/>
    <w:rsid w:val="00E46B47"/>
    <w:rsid w:val="00E46B6C"/>
    <w:rsid w:val="00E46CC7"/>
    <w:rsid w:val="00E46F3F"/>
    <w:rsid w:val="00E472C1"/>
    <w:rsid w:val="00E47607"/>
    <w:rsid w:val="00E47675"/>
    <w:rsid w:val="00E50093"/>
    <w:rsid w:val="00E50DFB"/>
    <w:rsid w:val="00E50E41"/>
    <w:rsid w:val="00E513EF"/>
    <w:rsid w:val="00E51CD9"/>
    <w:rsid w:val="00E5271B"/>
    <w:rsid w:val="00E529A4"/>
    <w:rsid w:val="00E52C4A"/>
    <w:rsid w:val="00E52C78"/>
    <w:rsid w:val="00E53088"/>
    <w:rsid w:val="00E534C7"/>
    <w:rsid w:val="00E538F7"/>
    <w:rsid w:val="00E54A80"/>
    <w:rsid w:val="00E54CB4"/>
    <w:rsid w:val="00E55511"/>
    <w:rsid w:val="00E55B5F"/>
    <w:rsid w:val="00E5637D"/>
    <w:rsid w:val="00E56AD9"/>
    <w:rsid w:val="00E56B9D"/>
    <w:rsid w:val="00E577DB"/>
    <w:rsid w:val="00E5793D"/>
    <w:rsid w:val="00E57BA8"/>
    <w:rsid w:val="00E57F76"/>
    <w:rsid w:val="00E60250"/>
    <w:rsid w:val="00E60905"/>
    <w:rsid w:val="00E60EBA"/>
    <w:rsid w:val="00E610B1"/>
    <w:rsid w:val="00E61969"/>
    <w:rsid w:val="00E61B8A"/>
    <w:rsid w:val="00E61FFB"/>
    <w:rsid w:val="00E625D8"/>
    <w:rsid w:val="00E62D36"/>
    <w:rsid w:val="00E62E13"/>
    <w:rsid w:val="00E63180"/>
    <w:rsid w:val="00E632F1"/>
    <w:rsid w:val="00E6349D"/>
    <w:rsid w:val="00E63550"/>
    <w:rsid w:val="00E641E0"/>
    <w:rsid w:val="00E645BF"/>
    <w:rsid w:val="00E64FFC"/>
    <w:rsid w:val="00E652EF"/>
    <w:rsid w:val="00E65891"/>
    <w:rsid w:val="00E65A84"/>
    <w:rsid w:val="00E65AEF"/>
    <w:rsid w:val="00E664C9"/>
    <w:rsid w:val="00E66A1A"/>
    <w:rsid w:val="00E67999"/>
    <w:rsid w:val="00E67CB6"/>
    <w:rsid w:val="00E701F7"/>
    <w:rsid w:val="00E70303"/>
    <w:rsid w:val="00E703AD"/>
    <w:rsid w:val="00E7041F"/>
    <w:rsid w:val="00E705A7"/>
    <w:rsid w:val="00E707F3"/>
    <w:rsid w:val="00E70850"/>
    <w:rsid w:val="00E70EE9"/>
    <w:rsid w:val="00E71255"/>
    <w:rsid w:val="00E71864"/>
    <w:rsid w:val="00E719AB"/>
    <w:rsid w:val="00E71FC9"/>
    <w:rsid w:val="00E72F51"/>
    <w:rsid w:val="00E73145"/>
    <w:rsid w:val="00E7324F"/>
    <w:rsid w:val="00E7328C"/>
    <w:rsid w:val="00E73B75"/>
    <w:rsid w:val="00E73D3A"/>
    <w:rsid w:val="00E73FC7"/>
    <w:rsid w:val="00E746A0"/>
    <w:rsid w:val="00E7471B"/>
    <w:rsid w:val="00E74AE8"/>
    <w:rsid w:val="00E760BD"/>
    <w:rsid w:val="00E76DCA"/>
    <w:rsid w:val="00E76E6D"/>
    <w:rsid w:val="00E777DD"/>
    <w:rsid w:val="00E77861"/>
    <w:rsid w:val="00E778F7"/>
    <w:rsid w:val="00E803C4"/>
    <w:rsid w:val="00E81CB3"/>
    <w:rsid w:val="00E81DB2"/>
    <w:rsid w:val="00E81E2A"/>
    <w:rsid w:val="00E81E5B"/>
    <w:rsid w:val="00E82208"/>
    <w:rsid w:val="00E822AD"/>
    <w:rsid w:val="00E822FB"/>
    <w:rsid w:val="00E82FB9"/>
    <w:rsid w:val="00E8308E"/>
    <w:rsid w:val="00E8370F"/>
    <w:rsid w:val="00E84C27"/>
    <w:rsid w:val="00E8511D"/>
    <w:rsid w:val="00E851EF"/>
    <w:rsid w:val="00E864A2"/>
    <w:rsid w:val="00E872DE"/>
    <w:rsid w:val="00E87644"/>
    <w:rsid w:val="00E87AC8"/>
    <w:rsid w:val="00E90370"/>
    <w:rsid w:val="00E91105"/>
    <w:rsid w:val="00E9138F"/>
    <w:rsid w:val="00E913A4"/>
    <w:rsid w:val="00E93597"/>
    <w:rsid w:val="00E93EAA"/>
    <w:rsid w:val="00E941E3"/>
    <w:rsid w:val="00E94585"/>
    <w:rsid w:val="00E945AF"/>
    <w:rsid w:val="00E95BEC"/>
    <w:rsid w:val="00E96384"/>
    <w:rsid w:val="00E963A0"/>
    <w:rsid w:val="00E97286"/>
    <w:rsid w:val="00E97321"/>
    <w:rsid w:val="00E9741A"/>
    <w:rsid w:val="00E97604"/>
    <w:rsid w:val="00E97AA2"/>
    <w:rsid w:val="00E97B1C"/>
    <w:rsid w:val="00EA032A"/>
    <w:rsid w:val="00EA081B"/>
    <w:rsid w:val="00EA0BC8"/>
    <w:rsid w:val="00EA132C"/>
    <w:rsid w:val="00EA1332"/>
    <w:rsid w:val="00EA17B9"/>
    <w:rsid w:val="00EA1CE5"/>
    <w:rsid w:val="00EA1DCC"/>
    <w:rsid w:val="00EA1E25"/>
    <w:rsid w:val="00EA2858"/>
    <w:rsid w:val="00EA2DFB"/>
    <w:rsid w:val="00EA4B39"/>
    <w:rsid w:val="00EA5910"/>
    <w:rsid w:val="00EA749F"/>
    <w:rsid w:val="00EA74CB"/>
    <w:rsid w:val="00EA79D4"/>
    <w:rsid w:val="00EB0BCA"/>
    <w:rsid w:val="00EB18F9"/>
    <w:rsid w:val="00EB1DEB"/>
    <w:rsid w:val="00EB2427"/>
    <w:rsid w:val="00EB2488"/>
    <w:rsid w:val="00EB24C7"/>
    <w:rsid w:val="00EB2BF4"/>
    <w:rsid w:val="00EB2DC5"/>
    <w:rsid w:val="00EB2E35"/>
    <w:rsid w:val="00EB3256"/>
    <w:rsid w:val="00EB33A0"/>
    <w:rsid w:val="00EB3445"/>
    <w:rsid w:val="00EB355E"/>
    <w:rsid w:val="00EB3694"/>
    <w:rsid w:val="00EB3EBB"/>
    <w:rsid w:val="00EB3F99"/>
    <w:rsid w:val="00EB44A5"/>
    <w:rsid w:val="00EB4A91"/>
    <w:rsid w:val="00EB4B89"/>
    <w:rsid w:val="00EB5214"/>
    <w:rsid w:val="00EB5D3F"/>
    <w:rsid w:val="00EB643A"/>
    <w:rsid w:val="00EB68E8"/>
    <w:rsid w:val="00EB755F"/>
    <w:rsid w:val="00EB7B95"/>
    <w:rsid w:val="00EC0BA6"/>
    <w:rsid w:val="00EC1D51"/>
    <w:rsid w:val="00EC1DF7"/>
    <w:rsid w:val="00EC27F8"/>
    <w:rsid w:val="00EC2B46"/>
    <w:rsid w:val="00EC3224"/>
    <w:rsid w:val="00EC36DF"/>
    <w:rsid w:val="00EC47D3"/>
    <w:rsid w:val="00EC4940"/>
    <w:rsid w:val="00EC4D2C"/>
    <w:rsid w:val="00EC506E"/>
    <w:rsid w:val="00EC50C7"/>
    <w:rsid w:val="00EC5563"/>
    <w:rsid w:val="00EC5E1F"/>
    <w:rsid w:val="00EC5FF0"/>
    <w:rsid w:val="00EC64E5"/>
    <w:rsid w:val="00EC67C1"/>
    <w:rsid w:val="00EC6ADE"/>
    <w:rsid w:val="00EC6FF9"/>
    <w:rsid w:val="00EC7240"/>
    <w:rsid w:val="00EC7622"/>
    <w:rsid w:val="00EC7712"/>
    <w:rsid w:val="00EC793E"/>
    <w:rsid w:val="00EC7DC5"/>
    <w:rsid w:val="00ED01B1"/>
    <w:rsid w:val="00ED0406"/>
    <w:rsid w:val="00ED0830"/>
    <w:rsid w:val="00ED1322"/>
    <w:rsid w:val="00ED1936"/>
    <w:rsid w:val="00ED28AB"/>
    <w:rsid w:val="00ED354F"/>
    <w:rsid w:val="00ED42C7"/>
    <w:rsid w:val="00ED562C"/>
    <w:rsid w:val="00ED59EC"/>
    <w:rsid w:val="00ED6815"/>
    <w:rsid w:val="00ED6C32"/>
    <w:rsid w:val="00ED72F6"/>
    <w:rsid w:val="00ED7361"/>
    <w:rsid w:val="00ED73BF"/>
    <w:rsid w:val="00ED78CF"/>
    <w:rsid w:val="00ED7CCF"/>
    <w:rsid w:val="00EE0D22"/>
    <w:rsid w:val="00EE1719"/>
    <w:rsid w:val="00EE1988"/>
    <w:rsid w:val="00EE218D"/>
    <w:rsid w:val="00EE2424"/>
    <w:rsid w:val="00EE2CCB"/>
    <w:rsid w:val="00EE2D10"/>
    <w:rsid w:val="00EE2E42"/>
    <w:rsid w:val="00EE3254"/>
    <w:rsid w:val="00EE34BE"/>
    <w:rsid w:val="00EE4326"/>
    <w:rsid w:val="00EE47E6"/>
    <w:rsid w:val="00EE4961"/>
    <w:rsid w:val="00EE4AF6"/>
    <w:rsid w:val="00EE5023"/>
    <w:rsid w:val="00EE522F"/>
    <w:rsid w:val="00EE5EB9"/>
    <w:rsid w:val="00EF023E"/>
    <w:rsid w:val="00EF03D3"/>
    <w:rsid w:val="00EF0E21"/>
    <w:rsid w:val="00EF13CF"/>
    <w:rsid w:val="00EF15B0"/>
    <w:rsid w:val="00EF17DA"/>
    <w:rsid w:val="00EF2359"/>
    <w:rsid w:val="00EF2436"/>
    <w:rsid w:val="00EF2C8C"/>
    <w:rsid w:val="00EF2CA5"/>
    <w:rsid w:val="00EF2EDF"/>
    <w:rsid w:val="00EF310D"/>
    <w:rsid w:val="00EF32BB"/>
    <w:rsid w:val="00EF3466"/>
    <w:rsid w:val="00EF3944"/>
    <w:rsid w:val="00EF3D8B"/>
    <w:rsid w:val="00EF48FE"/>
    <w:rsid w:val="00EF5996"/>
    <w:rsid w:val="00EF5A3B"/>
    <w:rsid w:val="00EF6531"/>
    <w:rsid w:val="00EF6725"/>
    <w:rsid w:val="00EF6C47"/>
    <w:rsid w:val="00EF73F9"/>
    <w:rsid w:val="00EF7EE3"/>
    <w:rsid w:val="00EF7F36"/>
    <w:rsid w:val="00F0006F"/>
    <w:rsid w:val="00F0043F"/>
    <w:rsid w:val="00F00C35"/>
    <w:rsid w:val="00F013BD"/>
    <w:rsid w:val="00F01BA3"/>
    <w:rsid w:val="00F02296"/>
    <w:rsid w:val="00F0248E"/>
    <w:rsid w:val="00F029B6"/>
    <w:rsid w:val="00F0319E"/>
    <w:rsid w:val="00F03B4E"/>
    <w:rsid w:val="00F04928"/>
    <w:rsid w:val="00F049F4"/>
    <w:rsid w:val="00F04A34"/>
    <w:rsid w:val="00F0571D"/>
    <w:rsid w:val="00F058D5"/>
    <w:rsid w:val="00F06A1C"/>
    <w:rsid w:val="00F06C21"/>
    <w:rsid w:val="00F07110"/>
    <w:rsid w:val="00F073DA"/>
    <w:rsid w:val="00F07729"/>
    <w:rsid w:val="00F10813"/>
    <w:rsid w:val="00F1094C"/>
    <w:rsid w:val="00F10E08"/>
    <w:rsid w:val="00F111CA"/>
    <w:rsid w:val="00F1132D"/>
    <w:rsid w:val="00F11BF8"/>
    <w:rsid w:val="00F1227B"/>
    <w:rsid w:val="00F123E4"/>
    <w:rsid w:val="00F12481"/>
    <w:rsid w:val="00F1281B"/>
    <w:rsid w:val="00F139B1"/>
    <w:rsid w:val="00F13AD6"/>
    <w:rsid w:val="00F13AE7"/>
    <w:rsid w:val="00F13EC8"/>
    <w:rsid w:val="00F13F27"/>
    <w:rsid w:val="00F13F80"/>
    <w:rsid w:val="00F14376"/>
    <w:rsid w:val="00F1443A"/>
    <w:rsid w:val="00F147CF"/>
    <w:rsid w:val="00F149D3"/>
    <w:rsid w:val="00F1517E"/>
    <w:rsid w:val="00F15A06"/>
    <w:rsid w:val="00F15A31"/>
    <w:rsid w:val="00F15B11"/>
    <w:rsid w:val="00F15B39"/>
    <w:rsid w:val="00F15E77"/>
    <w:rsid w:val="00F160A1"/>
    <w:rsid w:val="00F1670C"/>
    <w:rsid w:val="00F1735F"/>
    <w:rsid w:val="00F174EB"/>
    <w:rsid w:val="00F17C94"/>
    <w:rsid w:val="00F201AE"/>
    <w:rsid w:val="00F20904"/>
    <w:rsid w:val="00F21363"/>
    <w:rsid w:val="00F21662"/>
    <w:rsid w:val="00F218E9"/>
    <w:rsid w:val="00F2200A"/>
    <w:rsid w:val="00F2215B"/>
    <w:rsid w:val="00F22772"/>
    <w:rsid w:val="00F23A6A"/>
    <w:rsid w:val="00F23C5A"/>
    <w:rsid w:val="00F23CF5"/>
    <w:rsid w:val="00F23DB5"/>
    <w:rsid w:val="00F23E93"/>
    <w:rsid w:val="00F23FA3"/>
    <w:rsid w:val="00F243FE"/>
    <w:rsid w:val="00F25168"/>
    <w:rsid w:val="00F25470"/>
    <w:rsid w:val="00F25559"/>
    <w:rsid w:val="00F26093"/>
    <w:rsid w:val="00F2640D"/>
    <w:rsid w:val="00F26560"/>
    <w:rsid w:val="00F26569"/>
    <w:rsid w:val="00F26674"/>
    <w:rsid w:val="00F2674C"/>
    <w:rsid w:val="00F2723B"/>
    <w:rsid w:val="00F274E2"/>
    <w:rsid w:val="00F276FE"/>
    <w:rsid w:val="00F2787B"/>
    <w:rsid w:val="00F300A2"/>
    <w:rsid w:val="00F302AF"/>
    <w:rsid w:val="00F309B5"/>
    <w:rsid w:val="00F31878"/>
    <w:rsid w:val="00F31FA9"/>
    <w:rsid w:val="00F32187"/>
    <w:rsid w:val="00F32DC2"/>
    <w:rsid w:val="00F331E6"/>
    <w:rsid w:val="00F33A0A"/>
    <w:rsid w:val="00F33E02"/>
    <w:rsid w:val="00F33E72"/>
    <w:rsid w:val="00F34055"/>
    <w:rsid w:val="00F3443E"/>
    <w:rsid w:val="00F3471F"/>
    <w:rsid w:val="00F347F1"/>
    <w:rsid w:val="00F34C4B"/>
    <w:rsid w:val="00F355F8"/>
    <w:rsid w:val="00F35DD8"/>
    <w:rsid w:val="00F368FF"/>
    <w:rsid w:val="00F37AD0"/>
    <w:rsid w:val="00F40090"/>
    <w:rsid w:val="00F401F9"/>
    <w:rsid w:val="00F409CB"/>
    <w:rsid w:val="00F411A7"/>
    <w:rsid w:val="00F415B1"/>
    <w:rsid w:val="00F41A78"/>
    <w:rsid w:val="00F42004"/>
    <w:rsid w:val="00F4208F"/>
    <w:rsid w:val="00F4233C"/>
    <w:rsid w:val="00F424A2"/>
    <w:rsid w:val="00F42AF1"/>
    <w:rsid w:val="00F4306E"/>
    <w:rsid w:val="00F43F8A"/>
    <w:rsid w:val="00F44249"/>
    <w:rsid w:val="00F444EC"/>
    <w:rsid w:val="00F44B45"/>
    <w:rsid w:val="00F4548E"/>
    <w:rsid w:val="00F4580E"/>
    <w:rsid w:val="00F4582D"/>
    <w:rsid w:val="00F45BE8"/>
    <w:rsid w:val="00F45D74"/>
    <w:rsid w:val="00F4644F"/>
    <w:rsid w:val="00F472DD"/>
    <w:rsid w:val="00F4752C"/>
    <w:rsid w:val="00F477C7"/>
    <w:rsid w:val="00F477F3"/>
    <w:rsid w:val="00F47BA0"/>
    <w:rsid w:val="00F5064B"/>
    <w:rsid w:val="00F50B9F"/>
    <w:rsid w:val="00F5170D"/>
    <w:rsid w:val="00F51D3B"/>
    <w:rsid w:val="00F51D8A"/>
    <w:rsid w:val="00F522D2"/>
    <w:rsid w:val="00F52CFC"/>
    <w:rsid w:val="00F5304F"/>
    <w:rsid w:val="00F534F6"/>
    <w:rsid w:val="00F537D2"/>
    <w:rsid w:val="00F541C7"/>
    <w:rsid w:val="00F546DF"/>
    <w:rsid w:val="00F55770"/>
    <w:rsid w:val="00F55872"/>
    <w:rsid w:val="00F56100"/>
    <w:rsid w:val="00F56798"/>
    <w:rsid w:val="00F606C8"/>
    <w:rsid w:val="00F60A07"/>
    <w:rsid w:val="00F60A73"/>
    <w:rsid w:val="00F60A86"/>
    <w:rsid w:val="00F61498"/>
    <w:rsid w:val="00F61A32"/>
    <w:rsid w:val="00F6201D"/>
    <w:rsid w:val="00F62121"/>
    <w:rsid w:val="00F62A49"/>
    <w:rsid w:val="00F6326C"/>
    <w:rsid w:val="00F63580"/>
    <w:rsid w:val="00F63A54"/>
    <w:rsid w:val="00F63D83"/>
    <w:rsid w:val="00F63E5F"/>
    <w:rsid w:val="00F6431D"/>
    <w:rsid w:val="00F64A5F"/>
    <w:rsid w:val="00F6501C"/>
    <w:rsid w:val="00F65792"/>
    <w:rsid w:val="00F65ED9"/>
    <w:rsid w:val="00F6619A"/>
    <w:rsid w:val="00F66398"/>
    <w:rsid w:val="00F6647D"/>
    <w:rsid w:val="00F6657D"/>
    <w:rsid w:val="00F67338"/>
    <w:rsid w:val="00F67475"/>
    <w:rsid w:val="00F674A7"/>
    <w:rsid w:val="00F6771B"/>
    <w:rsid w:val="00F67804"/>
    <w:rsid w:val="00F67CA0"/>
    <w:rsid w:val="00F67D05"/>
    <w:rsid w:val="00F701C9"/>
    <w:rsid w:val="00F702F6"/>
    <w:rsid w:val="00F71041"/>
    <w:rsid w:val="00F71178"/>
    <w:rsid w:val="00F721A0"/>
    <w:rsid w:val="00F72478"/>
    <w:rsid w:val="00F7370B"/>
    <w:rsid w:val="00F744E7"/>
    <w:rsid w:val="00F75187"/>
    <w:rsid w:val="00F755B9"/>
    <w:rsid w:val="00F75831"/>
    <w:rsid w:val="00F75C1D"/>
    <w:rsid w:val="00F76059"/>
    <w:rsid w:val="00F76314"/>
    <w:rsid w:val="00F76B83"/>
    <w:rsid w:val="00F76CD3"/>
    <w:rsid w:val="00F7705E"/>
    <w:rsid w:val="00F77491"/>
    <w:rsid w:val="00F77B9A"/>
    <w:rsid w:val="00F80027"/>
    <w:rsid w:val="00F814FF"/>
    <w:rsid w:val="00F81769"/>
    <w:rsid w:val="00F81B91"/>
    <w:rsid w:val="00F81D38"/>
    <w:rsid w:val="00F81D44"/>
    <w:rsid w:val="00F82240"/>
    <w:rsid w:val="00F82B02"/>
    <w:rsid w:val="00F84D48"/>
    <w:rsid w:val="00F84DB7"/>
    <w:rsid w:val="00F8535C"/>
    <w:rsid w:val="00F85A17"/>
    <w:rsid w:val="00F85AFC"/>
    <w:rsid w:val="00F86065"/>
    <w:rsid w:val="00F8646A"/>
    <w:rsid w:val="00F866A3"/>
    <w:rsid w:val="00F867D7"/>
    <w:rsid w:val="00F86A8F"/>
    <w:rsid w:val="00F86AE5"/>
    <w:rsid w:val="00F8734D"/>
    <w:rsid w:val="00F87DA0"/>
    <w:rsid w:val="00F9052F"/>
    <w:rsid w:val="00F90763"/>
    <w:rsid w:val="00F910C1"/>
    <w:rsid w:val="00F913DB"/>
    <w:rsid w:val="00F91601"/>
    <w:rsid w:val="00F92608"/>
    <w:rsid w:val="00F927EF"/>
    <w:rsid w:val="00F92B09"/>
    <w:rsid w:val="00F930CB"/>
    <w:rsid w:val="00F93A0F"/>
    <w:rsid w:val="00F93A8D"/>
    <w:rsid w:val="00F93B4D"/>
    <w:rsid w:val="00F94357"/>
    <w:rsid w:val="00F94370"/>
    <w:rsid w:val="00F9462B"/>
    <w:rsid w:val="00F94837"/>
    <w:rsid w:val="00F948A1"/>
    <w:rsid w:val="00F94AAA"/>
    <w:rsid w:val="00F94E9A"/>
    <w:rsid w:val="00F95768"/>
    <w:rsid w:val="00F959AB"/>
    <w:rsid w:val="00F95DFE"/>
    <w:rsid w:val="00F96289"/>
    <w:rsid w:val="00F96950"/>
    <w:rsid w:val="00F96CDD"/>
    <w:rsid w:val="00F96E09"/>
    <w:rsid w:val="00F9718D"/>
    <w:rsid w:val="00F97A60"/>
    <w:rsid w:val="00FA02BC"/>
    <w:rsid w:val="00FA039B"/>
    <w:rsid w:val="00FA0B5B"/>
    <w:rsid w:val="00FA0DA6"/>
    <w:rsid w:val="00FA1672"/>
    <w:rsid w:val="00FA175D"/>
    <w:rsid w:val="00FA1BC7"/>
    <w:rsid w:val="00FA1CC8"/>
    <w:rsid w:val="00FA2088"/>
    <w:rsid w:val="00FA2B16"/>
    <w:rsid w:val="00FA2B5E"/>
    <w:rsid w:val="00FA32BC"/>
    <w:rsid w:val="00FA34CE"/>
    <w:rsid w:val="00FA4164"/>
    <w:rsid w:val="00FA467C"/>
    <w:rsid w:val="00FA46E1"/>
    <w:rsid w:val="00FA5C8B"/>
    <w:rsid w:val="00FA61DB"/>
    <w:rsid w:val="00FA6202"/>
    <w:rsid w:val="00FA62A0"/>
    <w:rsid w:val="00FA6BA3"/>
    <w:rsid w:val="00FA71E5"/>
    <w:rsid w:val="00FA720B"/>
    <w:rsid w:val="00FA75B2"/>
    <w:rsid w:val="00FA7821"/>
    <w:rsid w:val="00FA7B18"/>
    <w:rsid w:val="00FB007A"/>
    <w:rsid w:val="00FB06F2"/>
    <w:rsid w:val="00FB08AA"/>
    <w:rsid w:val="00FB0DFE"/>
    <w:rsid w:val="00FB11EC"/>
    <w:rsid w:val="00FB1439"/>
    <w:rsid w:val="00FB1633"/>
    <w:rsid w:val="00FB268B"/>
    <w:rsid w:val="00FB2933"/>
    <w:rsid w:val="00FB2988"/>
    <w:rsid w:val="00FB2A11"/>
    <w:rsid w:val="00FB2BCC"/>
    <w:rsid w:val="00FB2D15"/>
    <w:rsid w:val="00FB2EC3"/>
    <w:rsid w:val="00FB2F73"/>
    <w:rsid w:val="00FB3033"/>
    <w:rsid w:val="00FB316A"/>
    <w:rsid w:val="00FB3CC9"/>
    <w:rsid w:val="00FB434C"/>
    <w:rsid w:val="00FB4AD0"/>
    <w:rsid w:val="00FB4D27"/>
    <w:rsid w:val="00FB4FD6"/>
    <w:rsid w:val="00FB5C8A"/>
    <w:rsid w:val="00FB6379"/>
    <w:rsid w:val="00FB637E"/>
    <w:rsid w:val="00FB794D"/>
    <w:rsid w:val="00FB79F0"/>
    <w:rsid w:val="00FB7E89"/>
    <w:rsid w:val="00FC02EB"/>
    <w:rsid w:val="00FC0400"/>
    <w:rsid w:val="00FC0E01"/>
    <w:rsid w:val="00FC1E67"/>
    <w:rsid w:val="00FC21ED"/>
    <w:rsid w:val="00FC2218"/>
    <w:rsid w:val="00FC254B"/>
    <w:rsid w:val="00FC2717"/>
    <w:rsid w:val="00FC337F"/>
    <w:rsid w:val="00FC3ABB"/>
    <w:rsid w:val="00FC3CA9"/>
    <w:rsid w:val="00FC4E90"/>
    <w:rsid w:val="00FC5665"/>
    <w:rsid w:val="00FC5B8E"/>
    <w:rsid w:val="00FC5C7D"/>
    <w:rsid w:val="00FC5C9E"/>
    <w:rsid w:val="00FC5DEA"/>
    <w:rsid w:val="00FC6488"/>
    <w:rsid w:val="00FC6877"/>
    <w:rsid w:val="00FC6B6F"/>
    <w:rsid w:val="00FC6DE9"/>
    <w:rsid w:val="00FC7267"/>
    <w:rsid w:val="00FC72E3"/>
    <w:rsid w:val="00FC74E6"/>
    <w:rsid w:val="00FC7628"/>
    <w:rsid w:val="00FC7886"/>
    <w:rsid w:val="00FC7AD4"/>
    <w:rsid w:val="00FC7F07"/>
    <w:rsid w:val="00FD041D"/>
    <w:rsid w:val="00FD06FD"/>
    <w:rsid w:val="00FD0788"/>
    <w:rsid w:val="00FD0882"/>
    <w:rsid w:val="00FD1985"/>
    <w:rsid w:val="00FD1FA5"/>
    <w:rsid w:val="00FD2472"/>
    <w:rsid w:val="00FD2596"/>
    <w:rsid w:val="00FD2BF9"/>
    <w:rsid w:val="00FD325E"/>
    <w:rsid w:val="00FD3DF6"/>
    <w:rsid w:val="00FD4559"/>
    <w:rsid w:val="00FD466B"/>
    <w:rsid w:val="00FD4CCF"/>
    <w:rsid w:val="00FD4D64"/>
    <w:rsid w:val="00FD5B35"/>
    <w:rsid w:val="00FD5F69"/>
    <w:rsid w:val="00FD5FF4"/>
    <w:rsid w:val="00FD6310"/>
    <w:rsid w:val="00FD6D72"/>
    <w:rsid w:val="00FD7466"/>
    <w:rsid w:val="00FD76DE"/>
    <w:rsid w:val="00FD778A"/>
    <w:rsid w:val="00FD7C0E"/>
    <w:rsid w:val="00FE0164"/>
    <w:rsid w:val="00FE0EA3"/>
    <w:rsid w:val="00FE1293"/>
    <w:rsid w:val="00FE1767"/>
    <w:rsid w:val="00FE2012"/>
    <w:rsid w:val="00FE231C"/>
    <w:rsid w:val="00FE2420"/>
    <w:rsid w:val="00FE2518"/>
    <w:rsid w:val="00FE3617"/>
    <w:rsid w:val="00FE372C"/>
    <w:rsid w:val="00FE3CF6"/>
    <w:rsid w:val="00FE3F32"/>
    <w:rsid w:val="00FE45D7"/>
    <w:rsid w:val="00FE497D"/>
    <w:rsid w:val="00FE4F36"/>
    <w:rsid w:val="00FE4FF1"/>
    <w:rsid w:val="00FE50A7"/>
    <w:rsid w:val="00FE5D64"/>
    <w:rsid w:val="00FE6168"/>
    <w:rsid w:val="00FE685B"/>
    <w:rsid w:val="00FE685F"/>
    <w:rsid w:val="00FE6A02"/>
    <w:rsid w:val="00FE6E58"/>
    <w:rsid w:val="00FE75FF"/>
    <w:rsid w:val="00FE79EA"/>
    <w:rsid w:val="00FE7ADE"/>
    <w:rsid w:val="00FE7E0F"/>
    <w:rsid w:val="00FF06ED"/>
    <w:rsid w:val="00FF088A"/>
    <w:rsid w:val="00FF17B3"/>
    <w:rsid w:val="00FF1B09"/>
    <w:rsid w:val="00FF23AB"/>
    <w:rsid w:val="00FF2F2F"/>
    <w:rsid w:val="00FF3CF0"/>
    <w:rsid w:val="00FF3EE8"/>
    <w:rsid w:val="00FF3FF7"/>
    <w:rsid w:val="00FF42A1"/>
    <w:rsid w:val="00FF469B"/>
    <w:rsid w:val="00FF5579"/>
    <w:rsid w:val="00FF5C24"/>
    <w:rsid w:val="00FF65A1"/>
    <w:rsid w:val="00FF6A92"/>
    <w:rsid w:val="00FF6B5A"/>
    <w:rsid w:val="00FF6D8D"/>
    <w:rsid w:val="00FF6FFB"/>
    <w:rsid w:val="00FF7B06"/>
    <w:rsid w:val="00FF7C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77CAF0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qFormat="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 w:uiPriority="0" w:qFormat="1"/>
    <w:lsdException w:name="Medium Shading 2 Accent 2"/>
    <w:lsdException w:name="Medium List 1 Accent 2"/>
    <w:lsdException w:name="Medium List 2 Accent 2"/>
    <w:lsdException w:name="Medium Grid 1 Accent 2" w:qFormat="1"/>
    <w:lsdException w:name="Medium Grid 2 Accent 2" w:qFormat="1"/>
    <w:lsdException w:name="Medium Grid 3 Accent 2" w:qFormat="1"/>
    <w:lsdException w:name="Dark List Accent 2"/>
    <w:lsdException w:name="Colorful Shading Accent 2"/>
    <w:lsdException w:name="Colorful List Accent 2" w:uiPriority="0" w:qFormat="1"/>
    <w:lsdException w:name="Colorful Grid Accent 2" w:uiPriority="60"/>
    <w:lsdException w:name="Light Shading Accent 3" w:uiPriority="61"/>
    <w:lsdException w:name="Light List Accent 3" w:uiPriority="62"/>
    <w:lsdException w:name="Light Grid Accent 3" w:uiPriority="63" w:qFormat="1"/>
    <w:lsdException w:name="Medium Shading 1 Accent 3" w:uiPriority="64" w:qFormat="1"/>
    <w:lsdException w:name="Medium Shading 2 Accent 3" w:uiPriority="65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 w:qFormat="1"/>
    <w:lsdException w:name="Colorful List Accent 3" w:uiPriority="73" w:qFormat="1"/>
    <w:lsdException w:name="Colorful Grid Accent 3" w:uiPriority="60" w:qFormat="1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/>
    <w:lsdException w:name="Medium List 2 Accent 4" w:uiPriority="34" w:qFormat="1"/>
    <w:lsdException w:name="Medium Grid 1 Accent 4" w:uiPriority="29" w:qFormat="1"/>
    <w:lsdException w:name="Medium Grid 2 Accent 4" w:uiPriority="30" w:qFormat="1"/>
    <w:lsdException w:name="Medium Grid 3 Accent 4" w:uiPriority="66"/>
    <w:lsdException w:name="Dark List Accent 4" w:uiPriority="67"/>
    <w:lsdException w:name="Colorful Shading Accent 4" w:uiPriority="68"/>
    <w:lsdException w:name="Colorful List Accent 4" w:uiPriority="69"/>
    <w:lsdException w:name="Colorful Grid Accent 4" w:uiPriority="70"/>
    <w:lsdException w:name="Light Shading Accent 5" w:uiPriority="71"/>
    <w:lsdException w:name="Light List Accent 5" w:uiPriority="72"/>
    <w:lsdException w:name="Light Grid Accent 5" w:uiPriority="73"/>
    <w:lsdException w:name="Medium Shading 1 Accent 5" w:uiPriority="60"/>
    <w:lsdException w:name="Medium Shading 2 Accent 5" w:uiPriority="61"/>
    <w:lsdException w:name="Medium List 1 Accent 5" w:uiPriority="62"/>
    <w:lsdException w:name="Medium List 2 Accent 5" w:uiPriority="63"/>
    <w:lsdException w:name="Medium Grid 1 Accent 5" w:uiPriority="64"/>
    <w:lsdException w:name="Medium Grid 2 Accent 5" w:uiPriority="65"/>
    <w:lsdException w:name="Medium Grid 3 Accent 5" w:uiPriority="66"/>
    <w:lsdException w:name="Dark List Accent 5" w:uiPriority="67"/>
    <w:lsdException w:name="Colorful Shading Accent 5" w:uiPriority="68"/>
    <w:lsdException w:name="Colorful List Accent 5" w:uiPriority="69"/>
    <w:lsdException w:name="Colorful Grid Accent 5" w:uiPriority="70"/>
    <w:lsdException w:name="Light Shading Accent 6" w:uiPriority="71"/>
    <w:lsdException w:name="Light List Accent 6" w:uiPriority="72"/>
    <w:lsdException w:name="Light Grid Accent 6" w:uiPriority="73"/>
    <w:lsdException w:name="Medium Shading 1 Accent 6" w:uiPriority="60"/>
    <w:lsdException w:name="Medium Shading 2 Accent 6" w:uiPriority="61"/>
    <w:lsdException w:name="Medium List 1 Accent 6" w:uiPriority="62"/>
    <w:lsdException w:name="Medium List 2 Accent 6" w:uiPriority="63"/>
    <w:lsdException w:name="Medium Grid 1 Accent 6" w:uiPriority="64"/>
    <w:lsdException w:name="Medium Grid 2 Accent 6" w:uiPriority="65"/>
    <w:lsdException w:name="Medium Grid 3 Accent 6" w:uiPriority="66"/>
    <w:lsdException w:name="Dark List Accent 6" w:uiPriority="67"/>
    <w:lsdException w:name="Colorful Shading Accent 6" w:uiPriority="68"/>
    <w:lsdException w:name="Colorful List Accent 6" w:uiPriority="69"/>
    <w:lsdException w:name="Colorful Grid Accent 6" w:uiPriority="70"/>
    <w:lsdException w:name="Subtle Emphasis" w:uiPriority="71" w:qFormat="1"/>
    <w:lsdException w:name="Intense Emphasis" w:uiPriority="72" w:qFormat="1"/>
    <w:lsdException w:name="Subtle Reference" w:uiPriority="73" w:qFormat="1"/>
    <w:lsdException w:name="Intense Reference" w:uiPriority="60" w:qFormat="1"/>
    <w:lsdException w:name="Book Title" w:uiPriority="61" w:qFormat="1"/>
    <w:lsdException w:name="Bibliography" w:uiPriority="37"/>
    <w:lsdException w:name="TOC Heading" w:semiHidden="1" w:uiPriority="63" w:unhideWhenUsed="1" w:qFormat="1"/>
    <w:lsdException w:name="Plain Table 1" w:uiPriority="64"/>
    <w:lsdException w:name="Plain Table 2" w:uiPriority="65"/>
    <w:lsdException w:name="Plain Table 3" w:uiPriority="66" w:qFormat="1"/>
    <w:lsdException w:name="Plain Table 4" w:uiPriority="67" w:qFormat="1"/>
    <w:lsdException w:name="Plain Table 5" w:uiPriority="68" w:qFormat="1"/>
    <w:lsdException w:name="Grid Table Light" w:uiPriority="69" w:qFormat="1"/>
    <w:lsdException w:name="Grid Table 1 Light" w:uiPriority="70" w:qFormat="1"/>
    <w:lsdException w:name="Grid Table 2" w:uiPriority="71"/>
    <w:lsdException w:name="Grid Table 3" w:uiPriority="72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Smart Hyperlink" w:uiPriority="52"/>
  </w:latentStyles>
  <w:style w:type="paragraph" w:default="1" w:styleId="Normal">
    <w:name w:val="Normal"/>
    <w:qFormat/>
    <w:rsid w:val="00E211B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46F5"/>
    <w:pPr>
      <w:keepNext/>
      <w:keepLines/>
      <w:numPr>
        <w:numId w:val="2"/>
      </w:numPr>
      <w:spacing w:before="480" w:after="120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7A46F5"/>
    <w:pPr>
      <w:numPr>
        <w:numId w:val="0"/>
      </w:numPr>
      <w:spacing w:before="200"/>
      <w:outlineLvl w:val="1"/>
    </w:pPr>
    <w:rPr>
      <w:bCs w:val="0"/>
      <w:color w:val="000000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7A46F5"/>
    <w:pPr>
      <w:keepNext/>
      <w:keepLines/>
      <w:spacing w:before="200" w:line="360" w:lineRule="auto"/>
      <w:outlineLvl w:val="2"/>
    </w:pPr>
    <w:rPr>
      <w:rFonts w:ascii="Arial" w:hAnsi="Arial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A46F5"/>
    <w:rPr>
      <w:rFonts w:ascii="Arial" w:eastAsia="Times New Roman" w:hAnsi="Arial"/>
      <w:b/>
      <w:bCs/>
      <w:sz w:val="32"/>
      <w:szCs w:val="32"/>
    </w:rPr>
  </w:style>
  <w:style w:type="character" w:customStyle="1" w:styleId="Heading2Char">
    <w:name w:val="Heading 2 Char"/>
    <w:link w:val="Heading2"/>
    <w:rsid w:val="007A46F5"/>
    <w:rPr>
      <w:rFonts w:ascii="Arial" w:eastAsia="Times New Roman" w:hAnsi="Arial" w:cs="Times New Roman"/>
      <w:b/>
      <w:color w:val="000000"/>
      <w:sz w:val="28"/>
      <w:szCs w:val="26"/>
    </w:rPr>
  </w:style>
  <w:style w:type="paragraph" w:styleId="BodyText">
    <w:name w:val="Body Text"/>
    <w:basedOn w:val="Normal"/>
    <w:link w:val="BodyTextChar"/>
    <w:uiPriority w:val="99"/>
    <w:unhideWhenUsed/>
    <w:rsid w:val="00067BE8"/>
    <w:pPr>
      <w:spacing w:after="120" w:line="360" w:lineRule="auto"/>
      <w:ind w:firstLine="720"/>
    </w:pPr>
    <w:rPr>
      <w:rFonts w:eastAsia="Cambria"/>
    </w:rPr>
  </w:style>
  <w:style w:type="character" w:customStyle="1" w:styleId="BodyTextChar">
    <w:name w:val="Body Text Char"/>
    <w:link w:val="BodyText"/>
    <w:uiPriority w:val="99"/>
    <w:rsid w:val="00067BE8"/>
    <w:rPr>
      <w:rFonts w:ascii="Times New Roman" w:hAnsi="Times New Roman"/>
      <w:sz w:val="24"/>
      <w:szCs w:val="24"/>
    </w:rPr>
  </w:style>
  <w:style w:type="character" w:customStyle="1" w:styleId="Heading3Char">
    <w:name w:val="Heading 3 Char"/>
    <w:link w:val="Heading3"/>
    <w:rsid w:val="007A46F5"/>
    <w:rPr>
      <w:rFonts w:ascii="Arial" w:eastAsia="Times New Roman" w:hAnsi="Arial" w:cs="Times New Roman"/>
      <w:b/>
      <w:bCs/>
      <w:color w:val="000000"/>
      <w:sz w:val="24"/>
      <w:szCs w:val="24"/>
    </w:rPr>
  </w:style>
  <w:style w:type="paragraph" w:customStyle="1" w:styleId="NoSpacing1">
    <w:name w:val="No Spacing1"/>
    <w:link w:val="NoSpacingChar"/>
    <w:qFormat/>
    <w:rsid w:val="00DB6A2F"/>
    <w:rPr>
      <w:rFonts w:ascii="PMingLiU" w:eastAsia="Times New Roman" w:hAnsi="PMingLiU"/>
      <w:sz w:val="22"/>
      <w:szCs w:val="22"/>
    </w:rPr>
  </w:style>
  <w:style w:type="character" w:customStyle="1" w:styleId="NoSpacingChar">
    <w:name w:val="No Spacing Char"/>
    <w:link w:val="NoSpacing1"/>
    <w:uiPriority w:val="1"/>
    <w:rsid w:val="00DB6A2F"/>
    <w:rPr>
      <w:rFonts w:ascii="PMingLiU" w:eastAsia="Times New Roman" w:hAnsi="PMingLiU"/>
      <w:sz w:val="22"/>
      <w:szCs w:val="22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DB6A2F"/>
    <w:pPr>
      <w:tabs>
        <w:tab w:val="center" w:pos="4320"/>
        <w:tab w:val="right" w:pos="8640"/>
      </w:tabs>
    </w:pPr>
    <w:rPr>
      <w:rFonts w:ascii="Cambria" w:eastAsia="Cambria" w:hAnsi="Cambria"/>
    </w:rPr>
  </w:style>
  <w:style w:type="character" w:customStyle="1" w:styleId="HeaderChar">
    <w:name w:val="Header Char"/>
    <w:link w:val="Header"/>
    <w:uiPriority w:val="99"/>
    <w:rsid w:val="00DB6A2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B6A2F"/>
    <w:pPr>
      <w:tabs>
        <w:tab w:val="center" w:pos="4320"/>
        <w:tab w:val="right" w:pos="8640"/>
      </w:tabs>
    </w:pPr>
    <w:rPr>
      <w:rFonts w:ascii="Cambria" w:eastAsia="Cambria" w:hAnsi="Cambria"/>
    </w:rPr>
  </w:style>
  <w:style w:type="character" w:customStyle="1" w:styleId="FooterChar">
    <w:name w:val="Footer Char"/>
    <w:link w:val="Footer"/>
    <w:uiPriority w:val="99"/>
    <w:rsid w:val="00DB6A2F"/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955D4"/>
    <w:pPr>
      <w:spacing w:after="300"/>
      <w:contextualSpacing/>
      <w:jc w:val="center"/>
    </w:pPr>
    <w:rPr>
      <w:rFonts w:ascii="Arial" w:hAnsi="Arial" w:cs="Arial"/>
      <w:spacing w:val="5"/>
      <w:kern w:val="28"/>
      <w:sz w:val="36"/>
      <w:szCs w:val="36"/>
    </w:rPr>
  </w:style>
  <w:style w:type="character" w:customStyle="1" w:styleId="TitleChar">
    <w:name w:val="Title Char"/>
    <w:link w:val="Title"/>
    <w:uiPriority w:val="10"/>
    <w:rsid w:val="007955D4"/>
    <w:rPr>
      <w:rFonts w:ascii="Arial" w:eastAsia="Times New Roman" w:hAnsi="Arial" w:cs="Arial"/>
      <w:spacing w:val="5"/>
      <w:kern w:val="28"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9794E"/>
    <w:pPr>
      <w:numPr>
        <w:ilvl w:val="1"/>
      </w:numPr>
      <w:spacing w:before="360" w:after="360"/>
      <w:jc w:val="center"/>
    </w:pPr>
    <w:rPr>
      <w:rFonts w:ascii="Arial" w:hAnsi="Arial"/>
      <w:i/>
      <w:iCs/>
      <w:color w:val="000000"/>
      <w:spacing w:val="15"/>
    </w:rPr>
  </w:style>
  <w:style w:type="character" w:customStyle="1" w:styleId="SubtitleChar">
    <w:name w:val="Subtitle Char"/>
    <w:link w:val="Subtitle"/>
    <w:uiPriority w:val="11"/>
    <w:rsid w:val="0019794E"/>
    <w:rPr>
      <w:rFonts w:ascii="Arial" w:eastAsia="Times New Roman" w:hAnsi="Arial" w:cs="Times New Roman"/>
      <w:i/>
      <w:iCs/>
      <w:color w:val="000000"/>
      <w:spacing w:val="15"/>
      <w:sz w:val="24"/>
      <w:szCs w:val="24"/>
    </w:rPr>
  </w:style>
  <w:style w:type="paragraph" w:customStyle="1" w:styleId="Author">
    <w:name w:val="Author"/>
    <w:basedOn w:val="Normal"/>
    <w:qFormat/>
    <w:rsid w:val="0019794E"/>
    <w:pPr>
      <w:jc w:val="center"/>
    </w:pPr>
    <w:rPr>
      <w:rFonts w:ascii="Arial" w:eastAsia="Cambria" w:hAnsi="Arial"/>
    </w:rPr>
  </w:style>
  <w:style w:type="paragraph" w:customStyle="1" w:styleId="Abstract">
    <w:name w:val="Abstract"/>
    <w:basedOn w:val="Normal"/>
    <w:qFormat/>
    <w:rsid w:val="002075EE"/>
    <w:pPr>
      <w:spacing w:before="840"/>
    </w:pPr>
    <w:rPr>
      <w:rFonts w:eastAsia="Cambria"/>
    </w:rPr>
  </w:style>
  <w:style w:type="character" w:styleId="Hyperlink">
    <w:name w:val="Hyperlink"/>
    <w:uiPriority w:val="99"/>
    <w:unhideWhenUsed/>
    <w:rsid w:val="00067BE8"/>
    <w:rPr>
      <w:color w:val="0000FF"/>
      <w:u w:val="single"/>
    </w:rPr>
  </w:style>
  <w:style w:type="paragraph" w:styleId="ListNumber">
    <w:name w:val="List Number"/>
    <w:basedOn w:val="Normal"/>
    <w:uiPriority w:val="99"/>
    <w:unhideWhenUsed/>
    <w:rsid w:val="007A46F5"/>
    <w:pPr>
      <w:numPr>
        <w:numId w:val="1"/>
      </w:numPr>
      <w:contextualSpacing/>
    </w:pPr>
    <w:rPr>
      <w:rFonts w:ascii="Cambria" w:eastAsia="Cambria" w:hAnsi="Cambria"/>
    </w:rPr>
  </w:style>
  <w:style w:type="paragraph" w:customStyle="1" w:styleId="References">
    <w:name w:val="References"/>
    <w:basedOn w:val="BodyText"/>
    <w:autoRedefine/>
    <w:qFormat/>
    <w:rsid w:val="00FB2E21"/>
    <w:pPr>
      <w:spacing w:after="0" w:line="480" w:lineRule="auto"/>
      <w:ind w:left="720" w:hanging="720"/>
    </w:pPr>
    <w:rPr>
      <w:color w:val="222222"/>
      <w:szCs w:val="20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51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05142"/>
    <w:rPr>
      <w:rFonts w:ascii="Tahoma" w:hAnsi="Tahoma" w:cs="Tahoma"/>
      <w:sz w:val="16"/>
      <w:szCs w:val="16"/>
      <w:lang w:val="en-US" w:eastAsia="en-US"/>
    </w:rPr>
  </w:style>
  <w:style w:type="paragraph" w:customStyle="1" w:styleId="DarkList-Accent31">
    <w:name w:val="Dark List - Accent 31"/>
    <w:hidden/>
    <w:uiPriority w:val="71"/>
    <w:rsid w:val="00B1369E"/>
    <w:rPr>
      <w:sz w:val="24"/>
      <w:szCs w:val="24"/>
    </w:rPr>
  </w:style>
  <w:style w:type="character" w:styleId="FollowedHyperlink">
    <w:name w:val="FollowedHyperlink"/>
    <w:uiPriority w:val="99"/>
    <w:semiHidden/>
    <w:unhideWhenUsed/>
    <w:rsid w:val="00740D44"/>
    <w:rPr>
      <w:color w:val="800080"/>
      <w:u w:val="single"/>
    </w:rPr>
  </w:style>
  <w:style w:type="paragraph" w:customStyle="1" w:styleId="MediumShading1-Accent21">
    <w:name w:val="Medium Shading 1 - Accent 21"/>
    <w:qFormat/>
    <w:rsid w:val="00AB3A6D"/>
    <w:rPr>
      <w:rFonts w:ascii="PMingLiU" w:eastAsia="MS Mincho" w:hAnsi="PMingLiU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D435F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35F6"/>
  </w:style>
  <w:style w:type="character" w:customStyle="1" w:styleId="CommentTextChar">
    <w:name w:val="Comment Text Char"/>
    <w:link w:val="CommentText"/>
    <w:uiPriority w:val="99"/>
    <w:semiHidden/>
    <w:rsid w:val="00D435F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35F6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D435F6"/>
    <w:rPr>
      <w:b/>
      <w:bCs/>
      <w:sz w:val="24"/>
      <w:szCs w:val="24"/>
    </w:rPr>
  </w:style>
  <w:style w:type="character" w:styleId="Emphasis">
    <w:name w:val="Emphasis"/>
    <w:uiPriority w:val="20"/>
    <w:qFormat/>
    <w:rsid w:val="00963FC2"/>
    <w:rPr>
      <w:i/>
      <w:iCs/>
    </w:rPr>
  </w:style>
  <w:style w:type="paragraph" w:customStyle="1" w:styleId="Label">
    <w:name w:val="Label"/>
    <w:basedOn w:val="Title"/>
    <w:qFormat/>
    <w:rsid w:val="007955D4"/>
  </w:style>
  <w:style w:type="paragraph" w:styleId="FootnoteText">
    <w:name w:val="footnote text"/>
    <w:basedOn w:val="Normal"/>
    <w:link w:val="FootnoteTextChar"/>
    <w:uiPriority w:val="99"/>
    <w:unhideWhenUsed/>
    <w:rsid w:val="00D113E4"/>
    <w:pPr>
      <w:spacing w:line="360" w:lineRule="auto"/>
    </w:pPr>
    <w:rPr>
      <w:rFonts w:eastAsia="Cambria"/>
    </w:rPr>
  </w:style>
  <w:style w:type="character" w:customStyle="1" w:styleId="FootnoteTextChar">
    <w:name w:val="Footnote Text Char"/>
    <w:link w:val="FootnoteText"/>
    <w:uiPriority w:val="99"/>
    <w:rsid w:val="00D113E4"/>
    <w:rPr>
      <w:rFonts w:ascii="Times New Roman" w:hAnsi="Times New Roman"/>
      <w:sz w:val="24"/>
      <w:szCs w:val="24"/>
    </w:rPr>
  </w:style>
  <w:style w:type="character" w:styleId="FootnoteReference">
    <w:name w:val="footnote reference"/>
    <w:uiPriority w:val="99"/>
    <w:unhideWhenUsed/>
    <w:rsid w:val="00AF2ADF"/>
    <w:rPr>
      <w:vertAlign w:val="superscript"/>
    </w:rPr>
  </w:style>
  <w:style w:type="character" w:styleId="Mention">
    <w:name w:val="Mention"/>
    <w:uiPriority w:val="99"/>
    <w:semiHidden/>
    <w:unhideWhenUsed/>
    <w:rsid w:val="00FE1C83"/>
    <w:rPr>
      <w:color w:val="2B579A"/>
      <w:shd w:val="clear" w:color="auto" w:fill="E6E6E6"/>
    </w:rPr>
  </w:style>
  <w:style w:type="paragraph" w:customStyle="1" w:styleId="Command">
    <w:name w:val="Command"/>
    <w:basedOn w:val="Normal"/>
    <w:link w:val="CommandChar"/>
    <w:qFormat/>
    <w:rsid w:val="00EB06D6"/>
    <w:pPr>
      <w:spacing w:line="360" w:lineRule="auto"/>
      <w:jc w:val="center"/>
    </w:pPr>
    <w:rPr>
      <w:rFonts w:ascii="Courier" w:eastAsia="Cambria" w:hAnsi="Courier"/>
      <w:sz w:val="22"/>
    </w:rPr>
  </w:style>
  <w:style w:type="character" w:customStyle="1" w:styleId="CommandChar">
    <w:name w:val="Command Char"/>
    <w:link w:val="Command"/>
    <w:rsid w:val="00EB06D6"/>
    <w:rPr>
      <w:rFonts w:ascii="Courier" w:hAnsi="Courier"/>
      <w:sz w:val="22"/>
      <w:szCs w:val="24"/>
    </w:rPr>
  </w:style>
  <w:style w:type="character" w:customStyle="1" w:styleId="ref-journal">
    <w:name w:val="ref-journal"/>
    <w:rsid w:val="00EF6B76"/>
  </w:style>
  <w:style w:type="table" w:styleId="TableGrid">
    <w:name w:val="Table Grid"/>
    <w:basedOn w:val="TableNormal"/>
    <w:uiPriority w:val="59"/>
    <w:rsid w:val="00B56B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Shading-Accent11">
    <w:name w:val="Colorful Shading - Accent 11"/>
    <w:hidden/>
    <w:uiPriority w:val="99"/>
    <w:unhideWhenUsed/>
    <w:rsid w:val="00186A05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41C95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ibliography">
    <w:name w:val="Bibliography"/>
    <w:basedOn w:val="Normal"/>
    <w:next w:val="Normal"/>
    <w:uiPriority w:val="37"/>
    <w:rsid w:val="00FA61DB"/>
    <w:rPr>
      <w:rFonts w:ascii="Cambria" w:eastAsia="Cambria" w:hAnsi="Cambria"/>
    </w:rPr>
  </w:style>
  <w:style w:type="paragraph" w:styleId="Caption">
    <w:name w:val="caption"/>
    <w:basedOn w:val="Normal"/>
    <w:next w:val="Normal"/>
    <w:uiPriority w:val="35"/>
    <w:unhideWhenUsed/>
    <w:qFormat/>
    <w:rsid w:val="00726BF8"/>
    <w:pPr>
      <w:spacing w:after="200"/>
    </w:pPr>
    <w:rPr>
      <w:rFonts w:ascii="Cambria" w:eastAsia="Cambria" w:hAnsi="Cambria"/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C8130E"/>
    <w:rPr>
      <w:rFonts w:asciiTheme="minorHAnsi" w:eastAsiaTheme="minorEastAsia" w:hAnsiTheme="minorHAnsi" w:cstheme="minorBidi"/>
      <w:sz w:val="22"/>
      <w:szCs w:val="22"/>
    </w:rPr>
  </w:style>
  <w:style w:type="table" w:styleId="GridTable4">
    <w:name w:val="Grid Table 4"/>
    <w:basedOn w:val="TableNormal"/>
    <w:uiPriority w:val="41"/>
    <w:rsid w:val="00F300A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5">
    <w:name w:val="Grid Table 4 Accent 5"/>
    <w:basedOn w:val="TableNormal"/>
    <w:uiPriority w:val="47"/>
    <w:rsid w:val="006C57FF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3">
    <w:name w:val="Grid Table 4 Accent 3"/>
    <w:basedOn w:val="TableNormal"/>
    <w:uiPriority w:val="47"/>
    <w:rsid w:val="006C57F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UnresolvedMention">
    <w:name w:val="Unresolved Mention"/>
    <w:basedOn w:val="DefaultParagraphFont"/>
    <w:uiPriority w:val="99"/>
    <w:rsid w:val="00FF23A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210D3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7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4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9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9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4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2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1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3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6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2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0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7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6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4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8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0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4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6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5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5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1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8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4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0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3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7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3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2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6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0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4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7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94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41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784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86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4413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3760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228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103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1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92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340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7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2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1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2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8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0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0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9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8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8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5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6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hyperlink" Target="https://www.automationdirect.com/support/software-downloads?itemcode=CLICK" TargetMode="External"/><Relationship Id="rId50" Type="http://schemas.openxmlformats.org/officeDocument/2006/relationships/hyperlink" Target="https://www.amazon.com/CanaKit-Raspberry-4GB-Starter-MAX/dp/B08956P7LC?ref_=ast_sto_dp&amp;th=1" TargetMode="External"/><Relationship Id="rId55" Type="http://schemas.openxmlformats.org/officeDocument/2006/relationships/image" Target="media/image39.jpe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hyperlink" Target="https://github.com/Eirene77/ICSDIYProject" TargetMode="External"/><Relationship Id="rId53" Type="http://schemas.openxmlformats.org/officeDocument/2006/relationships/footer" Target="footer1.xm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hyperlink" Target="https://www.sans.org/cyber-security-courses/ics-cyber-security-in-depth/" TargetMode="External"/><Relationship Id="rId56" Type="http://schemas.openxmlformats.org/officeDocument/2006/relationships/image" Target="media/image40.png"/><Relationship Id="rId8" Type="http://schemas.openxmlformats.org/officeDocument/2006/relationships/image" Target="media/image1.png"/><Relationship Id="rId51" Type="http://schemas.openxmlformats.org/officeDocument/2006/relationships/hyperlink" Target="https://www.sweetmarias.com/" TargetMode="External"/><Relationship Id="rId3" Type="http://schemas.openxmlformats.org/officeDocument/2006/relationships/styles" Target="styles.xml"/><Relationship Id="rId12" Type="http://schemas.openxmlformats.org/officeDocument/2006/relationships/image" Target="media/image5.jp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yperlink" Target="https://www.automationdirect.com/support/software-downloads?itemcode=C-more%20Micro" TargetMode="External"/><Relationship Id="rId20" Type="http://schemas.openxmlformats.org/officeDocument/2006/relationships/image" Target="media/image13.jpeg"/><Relationship Id="rId41" Type="http://schemas.openxmlformats.org/officeDocument/2006/relationships/image" Target="media/image34.png"/><Relationship Id="rId54" Type="http://schemas.openxmlformats.org/officeDocument/2006/relationships/image" Target="media/image3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hyperlink" Target="https://www.youtube.com/watch?v=vja_H59fh1I&amp;feature=youtu.be" TargetMode="External"/><Relationship Id="rId57" Type="http://schemas.openxmlformats.org/officeDocument/2006/relationships/fontTable" Target="fontTable.xml"/><Relationship Id="rId10" Type="http://schemas.openxmlformats.org/officeDocument/2006/relationships/image" Target="media/image3.jpe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57417E0-EF06-3B4D-892F-9F155887CC09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Sco15</b:Tag>
    <b:SourceType>Book</b:SourceType>
    <b:Guid>{0D8F3560-A4AB-B141-9698-BCC05B3C4A0D}</b:Guid>
    <b:Title>Learning RSLogix 5000 Programming</b:Title>
    <b:Year>2020</b:Year>
    <b:Author>
      <b:Author>
        <b:NameList>
          <b:Person>
            <b:Last>Scott</b:Last>
            <b:First>Austin</b:First>
          </b:Person>
        </b:NameList>
      </b:Author>
    </b:Author>
    <b:City>Birmingham, UK</b:City>
    <b:Publisher>Packt Publishing</b:Publisher>
    <b:Edition>2nd Edition</b:Edition>
    <b:InternetSiteTitle>Amazon</b:InternetSiteTitle>
    <b:URL>https://www.amazon.com/gp/product/B0855XML79/ref=dbs_a_def_rwt_bibl_vppi_i1</b:URL>
    <b:RefOrder>3</b:RefOrder>
  </b:Source>
  <b:Source>
    <b:Tag>Hal20</b:Tag>
    <b:SourceType>InternetSite</b:SourceType>
    <b:Guid>{BCE0B57A-41EC-434F-BBC3-64FD3A1F7A0E}</b:Guid>
    <b:Title>Raspberry Pi 4 Model B WiFi Ethernet Bridge</b:Title>
    <b:Year>2020</b:Year>
    <b:Author>
      <b:Author>
        <b:NameList>
          <b:Person>
            <b:Last>Haley</b:Last>
            <b:First>Will</b:First>
          </b:Person>
        </b:NameList>
      </b:Author>
    </b:Author>
    <b:InternetSiteTitle>willhaley.com</b:InternetSiteTitle>
    <b:URL>https://willhaley.com/blog/raspberry-pi-wifi-ethernet-bridge/</b:URL>
    <b:Month>May</b:Month>
    <b:Day>31</b:Day>
    <b:YearAccessed>2020</b:YearAccessed>
    <b:MonthAccessed>July</b:MonthAccessed>
    <b:RefOrder>4</b:RefOrder>
  </b:Source>
  <b:Source>
    <b:Tag>Ste20</b:Tag>
    <b:SourceType>DocumentFromInternetSite</b:SourceType>
    <b:Guid>{B89F705A-D7C7-A74F-909B-9FD793997AB7}</b:Guid>
    <b:Title>How to use a Raspberry Pi as a network sensor</b:Title>
    <b:InternetSiteTitle>Active Countermeasures</b:InternetSiteTitle>
    <b:URL>https://activecountermeasures.com/raspberry_pi_sensor/How%20to%20use%20a%20Raspberry%20Pi%20as%20a%20network%20sensor.pdf</b:URL>
    <b:Year>2020</b:Year>
    <b:Month>January</b:Month>
    <b:Day>28</b:Day>
    <b:Author>
      <b:Author>
        <b:NameList>
          <b:Person>
            <b:Last>Stearns</b:Last>
            <b:First>Bill</b:First>
          </b:Person>
        </b:NameList>
      </b:Author>
    </b:Author>
    <b:YearAccessed>2020</b:YearAccessed>
    <b:MonthAccessed>July</b:MonthAccessed>
    <b:RefOrder>5</b:RefOrder>
  </b:Source>
  <b:Source>
    <b:Tag>Coond</b:Tag>
    <b:SourceType>InternetSite</b:SourceType>
    <b:Guid>{94B77EDA-07D3-3541-8213-772FB823723A}</b:Guid>
    <b:Title>The Anatomy of a Roast Profile</b:Title>
    <b:InternetSiteTitle>Cafe Culture</b:InternetSiteTitle>
    <b:URL>https://www.cafeculture.com/news/the-anatomy-of-a-roast-profile</b:URL>
    <b:Year>n.d.</b:Year>
    <b:Author>
      <b:Author>
        <b:NameList>
          <b:Person>
            <b:Last>Cooper</b:Last>
            <b:First>Anne</b:First>
          </b:Person>
        </b:NameList>
      </b:Author>
    </b:Author>
    <b:YearAccessed>2020</b:YearAccessed>
    <b:MonthAccessed>May</b:MonthAccessed>
    <b:RefOrder>2</b:RefOrder>
  </b:Source>
  <b:Source>
    <b:Tag>Homnd</b:Tag>
    <b:SourceType>InternetSite</b:SourceType>
    <b:Guid>{5D445641-987A-664B-8227-5332F1FE74E9}</b:Guid>
    <b:Author>
      <b:Author>
        <b:Corporate>Home Roasting Supplies</b:Corporate>
      </b:Author>
    </b:Author>
    <b:Title>SR540 Coffee Roaster</b:Title>
    <b:InternetSiteTitle>Home Roasting Supplies</b:InternetSiteTitle>
    <b:URL>https://homeroastingsupplies.com/shop/ols/products/sr540-coffee-roaster</b:URL>
    <b:Year>n.d.</b:Year>
    <b:YearAccessed>2020</b:YearAccessed>
    <b:MonthAccessed>May</b:MonthAccessed>
    <b:RefOrder>1</b:RefOrder>
  </b:Source>
</b:Sources>
</file>

<file path=customXml/itemProps1.xml><?xml version="1.0" encoding="utf-8"?>
<ds:datastoreItem xmlns:ds="http://schemas.openxmlformats.org/officeDocument/2006/customXml" ds:itemID="{4E5B3218-8B4A-CF4C-8E52-EF3820152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1</Pages>
  <Words>6917</Words>
  <Characters>39431</Characters>
  <Application>Microsoft Office Word</Application>
  <DocSecurity>0</DocSecurity>
  <Lines>328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a GIAC Gold Template</vt:lpstr>
    </vt:vector>
  </TitlesOfParts>
  <Manager>Advisor Name</Manager>
  <Company>SANS</Company>
  <LinksUpToDate>false</LinksUpToDate>
  <CharactersWithSpaces>46256</CharactersWithSpaces>
  <SharedDoc>false</SharedDoc>
  <HyperlinkBase/>
  <HLinks>
    <vt:vector size="30" baseType="variant">
      <vt:variant>
        <vt:i4>4653127</vt:i4>
      </vt:variant>
      <vt:variant>
        <vt:i4>12</vt:i4>
      </vt:variant>
      <vt:variant>
        <vt:i4>0</vt:i4>
      </vt:variant>
      <vt:variant>
        <vt:i4>5</vt:i4>
      </vt:variant>
      <vt:variant>
        <vt:lpwstr>http://www.citefast.com/</vt:lpwstr>
      </vt:variant>
      <vt:variant>
        <vt:lpwstr/>
      </vt:variant>
      <vt:variant>
        <vt:i4>6684792</vt:i4>
      </vt:variant>
      <vt:variant>
        <vt:i4>9</vt:i4>
      </vt:variant>
      <vt:variant>
        <vt:i4>0</vt:i4>
      </vt:variant>
      <vt:variant>
        <vt:i4>5</vt:i4>
      </vt:variant>
      <vt:variant>
        <vt:lpwstr>http://owl.english.purdue.edu/owl/resource/560/01/</vt:lpwstr>
      </vt:variant>
      <vt:variant>
        <vt:lpwstr/>
      </vt:variant>
      <vt:variant>
        <vt:i4>6291490</vt:i4>
      </vt:variant>
      <vt:variant>
        <vt:i4>6</vt:i4>
      </vt:variant>
      <vt:variant>
        <vt:i4>0</vt:i4>
      </vt:variant>
      <vt:variant>
        <vt:i4>5</vt:i4>
      </vt:variant>
      <vt:variant>
        <vt:lpwstr>https://owl.english.purdue.edu/owl/resource/560/01/</vt:lpwstr>
      </vt:variant>
      <vt:variant>
        <vt:lpwstr/>
      </vt:variant>
      <vt:variant>
        <vt:i4>4194375</vt:i4>
      </vt:variant>
      <vt:variant>
        <vt:i4>3</vt:i4>
      </vt:variant>
      <vt:variant>
        <vt:i4>0</vt:i4>
      </vt:variant>
      <vt:variant>
        <vt:i4>5</vt:i4>
      </vt:variant>
      <vt:variant>
        <vt:lpwstr>http://www.apastyle.org/</vt:lpwstr>
      </vt:variant>
      <vt:variant>
        <vt:lpwstr/>
      </vt:variant>
      <vt:variant>
        <vt:i4>5636180</vt:i4>
      </vt:variant>
      <vt:variant>
        <vt:i4>0</vt:i4>
      </vt:variant>
      <vt:variant>
        <vt:i4>0</vt:i4>
      </vt:variant>
      <vt:variant>
        <vt:i4>5</vt:i4>
      </vt:variant>
      <vt:variant>
        <vt:lpwstr>http://www.ece.cmu.edu/~koopman/essays/abstract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GIAC Gold Template</dc:title>
  <dc:subject>GIAC Gold Template</dc:subject>
  <dc:creator>Michael Hoffman, mjhoffman80@gmail.com</dc:creator>
  <cp:keywords/>
  <dc:description/>
  <cp:lastModifiedBy>Michael Hoffman</cp:lastModifiedBy>
  <cp:revision>4</cp:revision>
  <cp:lastPrinted>2020-09-12T23:43:00Z</cp:lastPrinted>
  <dcterms:created xsi:type="dcterms:W3CDTF">2020-09-12T23:43:00Z</dcterms:created>
  <dcterms:modified xsi:type="dcterms:W3CDTF">2020-09-17T01:32:00Z</dcterms:modified>
  <cp:category>GIAC Gold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29</vt:lpwstr>
  </property>
  <property fmtid="{D5CDD505-2E9C-101B-9397-08002B2CF9AE}" pid="3" name="grammarly_documentContext">
    <vt:lpwstr>{"goals":["inform"],"domain":"technical","emotions":["confident"],"dialect":"american"}</vt:lpwstr>
  </property>
</Properties>
</file>